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907DC" w:rsidRPr="00E26F2B" w:rsidRDefault="002907DC" w:rsidP="002907DC">
      <w:pPr>
        <w:pStyle w:val="a3"/>
        <w:spacing w:line="321" w:lineRule="exact"/>
        <w:ind w:left="787" w:right="758"/>
        <w:jc w:val="center"/>
        <w:rPr>
          <w:b/>
          <w:bCs/>
          <w:sz w:val="28"/>
          <w:szCs w:val="28"/>
        </w:rPr>
      </w:pPr>
      <w:r w:rsidRPr="00E26F2B">
        <w:rPr>
          <w:b/>
          <w:bCs/>
          <w:sz w:val="28"/>
          <w:szCs w:val="28"/>
        </w:rPr>
        <w:t>АДМИНИСТРАЦИЯ</w:t>
      </w:r>
    </w:p>
    <w:p w:rsidR="002907DC" w:rsidRPr="00E26F2B" w:rsidRDefault="002907DC" w:rsidP="002907DC">
      <w:pPr>
        <w:pStyle w:val="a3"/>
        <w:spacing w:line="321" w:lineRule="exact"/>
        <w:ind w:left="787" w:right="758"/>
        <w:jc w:val="center"/>
        <w:rPr>
          <w:b/>
          <w:bCs/>
          <w:sz w:val="28"/>
          <w:szCs w:val="28"/>
        </w:rPr>
      </w:pPr>
      <w:r w:rsidRPr="00E26F2B">
        <w:rPr>
          <w:b/>
          <w:bCs/>
          <w:sz w:val="28"/>
          <w:szCs w:val="28"/>
        </w:rPr>
        <w:t>АЛЕХОВЩИНСКОГО СЕЛЬСКОГО ПОСЕЛЕНИЯ ЛОДЕЙНОПОЛЬСКОГО МУНИЦИПАЛЬНОГО РАЙОНА ЛЕНИНГРАДСКОЙ ОБЛАСТИ</w:t>
      </w:r>
    </w:p>
    <w:p w:rsidR="002907DC" w:rsidRPr="00E26F2B" w:rsidRDefault="002907DC" w:rsidP="002907DC">
      <w:pPr>
        <w:rPr>
          <w:rFonts w:ascii="Times New Roman" w:hAnsi="Times New Roman"/>
          <w:b/>
          <w:sz w:val="28"/>
          <w:szCs w:val="28"/>
        </w:rPr>
      </w:pPr>
    </w:p>
    <w:p w:rsidR="002907DC" w:rsidRDefault="002907DC" w:rsidP="002907DC">
      <w:pPr>
        <w:jc w:val="center"/>
        <w:rPr>
          <w:rFonts w:ascii="Times New Roman" w:hAnsi="Times New Roman"/>
          <w:b/>
          <w:sz w:val="28"/>
          <w:szCs w:val="28"/>
        </w:rPr>
      </w:pPr>
      <w:r w:rsidRPr="00E26F2B">
        <w:rPr>
          <w:rFonts w:ascii="Times New Roman" w:hAnsi="Times New Roman"/>
          <w:b/>
          <w:sz w:val="28"/>
          <w:szCs w:val="28"/>
        </w:rPr>
        <w:t>ПОСТАНОВЛЕНИЕ</w:t>
      </w:r>
    </w:p>
    <w:p w:rsidR="002907DC" w:rsidRPr="0068280D" w:rsidRDefault="002907DC" w:rsidP="002907DC">
      <w:pPr>
        <w:jc w:val="center"/>
        <w:rPr>
          <w:rFonts w:ascii="Times New Roman" w:hAnsi="Times New Roman"/>
          <w:b/>
          <w:color w:val="FF0000"/>
          <w:sz w:val="28"/>
          <w:szCs w:val="28"/>
        </w:rPr>
      </w:pPr>
    </w:p>
    <w:p w:rsidR="002907DC" w:rsidRPr="002907DC" w:rsidRDefault="002907DC" w:rsidP="002907DC">
      <w:pPr>
        <w:tabs>
          <w:tab w:val="center" w:pos="4677"/>
        </w:tabs>
        <w:rPr>
          <w:rFonts w:ascii="Times New Roman" w:hAnsi="Times New Roman"/>
          <w:color w:val="000000" w:themeColor="text1"/>
          <w:sz w:val="28"/>
          <w:szCs w:val="28"/>
        </w:rPr>
      </w:pPr>
      <w:r w:rsidRPr="002907DC">
        <w:rPr>
          <w:rFonts w:ascii="Times New Roman" w:hAnsi="Times New Roman"/>
          <w:color w:val="000000" w:themeColor="text1"/>
          <w:sz w:val="28"/>
          <w:szCs w:val="28"/>
        </w:rPr>
        <w:t>от 29.07.2019 г.</w:t>
      </w:r>
      <w:r w:rsidRPr="002907DC">
        <w:rPr>
          <w:rFonts w:ascii="Times New Roman" w:hAnsi="Times New Roman"/>
          <w:color w:val="000000" w:themeColor="text1"/>
          <w:sz w:val="28"/>
          <w:szCs w:val="28"/>
        </w:rPr>
        <w:tab/>
      </w:r>
      <w:r w:rsidRPr="002907DC">
        <w:rPr>
          <w:rFonts w:ascii="Times New Roman" w:hAnsi="Times New Roman"/>
          <w:b/>
          <w:color w:val="000000" w:themeColor="text1"/>
          <w:sz w:val="28"/>
          <w:szCs w:val="28"/>
        </w:rPr>
        <w:t xml:space="preserve">№ </w:t>
      </w:r>
      <w:bookmarkStart w:id="0" w:name="_GoBack"/>
      <w:bookmarkEnd w:id="0"/>
      <w:r w:rsidRPr="002907DC">
        <w:rPr>
          <w:rFonts w:ascii="Times New Roman" w:hAnsi="Times New Roman"/>
          <w:b/>
          <w:color w:val="000000" w:themeColor="text1"/>
          <w:sz w:val="28"/>
          <w:szCs w:val="28"/>
        </w:rPr>
        <w:t>151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6265"/>
        <w:gridCol w:w="3306"/>
      </w:tblGrid>
      <w:tr w:rsidR="002907DC" w:rsidRPr="00A01B92" w:rsidTr="00D854EE">
        <w:tc>
          <w:tcPr>
            <w:tcW w:w="3273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:rsidR="002907DC" w:rsidRPr="00DB4199" w:rsidRDefault="002907DC" w:rsidP="00D854EE">
            <w:pPr>
              <w:pStyle w:val="Compact"/>
              <w:spacing w:before="0" w:after="0"/>
              <w:jc w:val="both"/>
              <w:rPr>
                <w:rFonts w:ascii="Times New Roman" w:hAnsi="Times New Roman"/>
                <w:lang w:val="ru-RU"/>
              </w:rPr>
            </w:pPr>
          </w:p>
          <w:p w:rsidR="002907DC" w:rsidRPr="001A01C3" w:rsidRDefault="002907DC" w:rsidP="002907DC">
            <w:pPr>
              <w:pStyle w:val="Compact"/>
              <w:spacing w:after="0"/>
              <w:jc w:val="both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     </w:t>
            </w:r>
            <w:r w:rsidRPr="001A01C3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Об 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утверждении проекта контейнерной площадки накопления твердых коммунальных отходов </w:t>
            </w:r>
            <w:r w:rsidRPr="002907DC">
              <w:rPr>
                <w:rFonts w:ascii="Times New Roman" w:eastAsia="Times New Roman" w:hAnsi="Times New Roman"/>
                <w:sz w:val="28"/>
                <w:szCs w:val="28"/>
                <w:lang w:val="ru-RU" w:eastAsia="ru-RU"/>
              </w:rPr>
              <w:t>с установкой поверхностных контейнеров,</w:t>
            </w:r>
            <w:r w:rsidRPr="002907DC">
              <w:rPr>
                <w:rFonts w:ascii="Times New Roman" w:eastAsia="Times New Roman" w:hAnsi="Times New Roman"/>
                <w:sz w:val="27"/>
                <w:szCs w:val="27"/>
                <w:lang w:val="ru-RU" w:eastAsia="ru-RU"/>
              </w:rPr>
              <w:t xml:space="preserve"> устройством площадки для крупногабаритного мусора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на территории Алеховщинского сельского поселения </w:t>
            </w:r>
          </w:p>
        </w:tc>
        <w:tc>
          <w:tcPr>
            <w:tcW w:w="1727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:rsidR="002907DC" w:rsidRPr="001A01C3" w:rsidRDefault="002907DC" w:rsidP="00D854EE">
            <w:pPr>
              <w:pStyle w:val="Compact"/>
              <w:spacing w:before="0" w:after="0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</w:tr>
    </w:tbl>
    <w:p w:rsidR="002907DC" w:rsidRPr="001A01C3" w:rsidRDefault="002907DC" w:rsidP="002907DC">
      <w:pPr>
        <w:pStyle w:val="a5"/>
        <w:spacing w:before="0" w:after="0"/>
        <w:rPr>
          <w:rFonts w:ascii="Times New Roman" w:hAnsi="Times New Roman"/>
          <w:sz w:val="28"/>
          <w:szCs w:val="28"/>
          <w:lang w:val="ru-RU"/>
        </w:rPr>
      </w:pPr>
    </w:p>
    <w:p w:rsidR="002907DC" w:rsidRPr="006E39B7" w:rsidRDefault="002907DC" w:rsidP="002907DC">
      <w:pPr>
        <w:pStyle w:val="a5"/>
        <w:spacing w:before="0" w:after="0"/>
        <w:ind w:firstLine="720"/>
        <w:jc w:val="both"/>
        <w:rPr>
          <w:rFonts w:ascii="Times New Roman" w:hAnsi="Times New Roman"/>
          <w:sz w:val="28"/>
          <w:szCs w:val="28"/>
          <w:lang w:val="ru-RU"/>
        </w:rPr>
      </w:pPr>
      <w:proofErr w:type="gramStart"/>
      <w:r w:rsidRPr="00B8205F">
        <w:rPr>
          <w:rFonts w:ascii="Times New Roman" w:hAnsi="Times New Roman"/>
          <w:sz w:val="28"/>
          <w:szCs w:val="28"/>
          <w:lang w:val="ru-RU"/>
        </w:rPr>
        <w:t xml:space="preserve">Руководствуясь Федеральным законом от 06 октября 2003 года № 131-ФЗ «Об общих принципах организации местного самоуправления в Российской Федерации», Федеральным законом от 24 июня 1998 года № 89-ФЗ «Об отходах производства и потребления», </w:t>
      </w:r>
      <w:r w:rsidRPr="00D12E0B">
        <w:rPr>
          <w:rFonts w:ascii="Times New Roman" w:hAnsi="Times New Roman"/>
          <w:sz w:val="28"/>
          <w:szCs w:val="28"/>
          <w:lang w:val="ru-RU"/>
        </w:rPr>
        <w:t>Санитарны</w:t>
      </w:r>
      <w:r>
        <w:rPr>
          <w:rFonts w:ascii="Times New Roman" w:hAnsi="Times New Roman"/>
          <w:sz w:val="28"/>
          <w:szCs w:val="28"/>
          <w:lang w:val="ru-RU"/>
        </w:rPr>
        <w:t>ми</w:t>
      </w:r>
      <w:r w:rsidRPr="00D12E0B">
        <w:rPr>
          <w:rFonts w:ascii="Times New Roman" w:hAnsi="Times New Roman"/>
          <w:sz w:val="28"/>
          <w:szCs w:val="28"/>
          <w:lang w:val="ru-RU"/>
        </w:rPr>
        <w:t xml:space="preserve"> требования</w:t>
      </w:r>
      <w:r>
        <w:rPr>
          <w:rFonts w:ascii="Times New Roman" w:hAnsi="Times New Roman"/>
          <w:sz w:val="28"/>
          <w:szCs w:val="28"/>
          <w:lang w:val="ru-RU"/>
        </w:rPr>
        <w:t>ми</w:t>
      </w:r>
      <w:r w:rsidRPr="00D12E0B">
        <w:rPr>
          <w:rFonts w:ascii="Times New Roman" w:hAnsi="Times New Roman"/>
          <w:sz w:val="28"/>
          <w:szCs w:val="28"/>
          <w:lang w:val="ru-RU"/>
        </w:rPr>
        <w:t xml:space="preserve"> к размещению контейнерных площадок установлен</w:t>
      </w:r>
      <w:r>
        <w:rPr>
          <w:rFonts w:ascii="Times New Roman" w:hAnsi="Times New Roman"/>
          <w:sz w:val="28"/>
          <w:szCs w:val="28"/>
          <w:lang w:val="ru-RU"/>
        </w:rPr>
        <w:t>н</w:t>
      </w:r>
      <w:r w:rsidRPr="00D12E0B">
        <w:rPr>
          <w:rFonts w:ascii="Times New Roman" w:hAnsi="Times New Roman"/>
          <w:sz w:val="28"/>
          <w:szCs w:val="28"/>
          <w:lang w:val="ru-RU"/>
        </w:rPr>
        <w:t>ы</w:t>
      </w:r>
      <w:r>
        <w:rPr>
          <w:rFonts w:ascii="Times New Roman" w:hAnsi="Times New Roman"/>
          <w:sz w:val="28"/>
          <w:szCs w:val="28"/>
          <w:lang w:val="ru-RU"/>
        </w:rPr>
        <w:t>ми</w:t>
      </w:r>
      <w:r w:rsidRPr="00D12E0B">
        <w:rPr>
          <w:rFonts w:ascii="Times New Roman" w:hAnsi="Times New Roman"/>
          <w:sz w:val="28"/>
          <w:szCs w:val="28"/>
          <w:lang w:val="ru-RU"/>
        </w:rPr>
        <w:t xml:space="preserve"> санитарными правилами </w:t>
      </w:r>
      <w:proofErr w:type="spellStart"/>
      <w:r w:rsidRPr="00D12E0B">
        <w:rPr>
          <w:rFonts w:ascii="Times New Roman" w:hAnsi="Times New Roman"/>
          <w:sz w:val="28"/>
          <w:szCs w:val="28"/>
          <w:lang w:val="ru-RU"/>
        </w:rPr>
        <w:t>СанПиН</w:t>
      </w:r>
      <w:proofErr w:type="spellEnd"/>
      <w:r w:rsidRPr="00D12E0B">
        <w:rPr>
          <w:rFonts w:ascii="Times New Roman" w:hAnsi="Times New Roman"/>
          <w:sz w:val="28"/>
          <w:szCs w:val="28"/>
          <w:lang w:val="ru-RU"/>
        </w:rPr>
        <w:t xml:space="preserve"> 2.1.2.2645-10 «Санитарно-эпидемиологические требования к условиям проживания в жилых зданиях и помещениях» и </w:t>
      </w:r>
      <w:proofErr w:type="spellStart"/>
      <w:r w:rsidRPr="00D12E0B">
        <w:rPr>
          <w:rFonts w:ascii="Times New Roman" w:hAnsi="Times New Roman"/>
          <w:sz w:val="28"/>
          <w:szCs w:val="28"/>
          <w:lang w:val="ru-RU"/>
        </w:rPr>
        <w:t>СанПиН</w:t>
      </w:r>
      <w:proofErr w:type="spellEnd"/>
      <w:r w:rsidRPr="00D12E0B">
        <w:rPr>
          <w:rFonts w:ascii="Times New Roman" w:hAnsi="Times New Roman"/>
          <w:sz w:val="28"/>
          <w:szCs w:val="28"/>
          <w:lang w:val="ru-RU"/>
        </w:rPr>
        <w:t xml:space="preserve"> 42-128-4690-88 «Санитарные правила содержания территорий</w:t>
      </w:r>
      <w:proofErr w:type="gramEnd"/>
      <w:r w:rsidRPr="00D12E0B">
        <w:rPr>
          <w:rFonts w:ascii="Times New Roman" w:hAnsi="Times New Roman"/>
          <w:sz w:val="28"/>
          <w:szCs w:val="28"/>
          <w:lang w:val="ru-RU"/>
        </w:rPr>
        <w:t xml:space="preserve"> населенных мест»</w:t>
      </w:r>
      <w:r w:rsidRPr="001A01C3">
        <w:rPr>
          <w:rFonts w:ascii="Times New Roman" w:hAnsi="Times New Roman"/>
          <w:sz w:val="28"/>
          <w:szCs w:val="28"/>
          <w:lang w:val="ru-RU"/>
        </w:rPr>
        <w:t>, Администрация</w:t>
      </w:r>
      <w:r>
        <w:rPr>
          <w:rFonts w:ascii="Times New Roman" w:hAnsi="Times New Roman"/>
          <w:sz w:val="28"/>
          <w:szCs w:val="28"/>
          <w:lang w:val="ru-RU"/>
        </w:rPr>
        <w:t xml:space="preserve"> Алеховщинского сельского поселения</w:t>
      </w:r>
      <w:r w:rsidRPr="001A01C3">
        <w:rPr>
          <w:rFonts w:ascii="Times New Roman" w:hAnsi="Times New Roman"/>
          <w:sz w:val="28"/>
          <w:szCs w:val="28"/>
          <w:lang w:val="ru-RU"/>
        </w:rPr>
        <w:t xml:space="preserve"> Лодейнопольского муниципального района</w:t>
      </w:r>
      <w:r w:rsidRPr="006E39B7">
        <w:rPr>
          <w:rFonts w:ascii="Times New Roman" w:hAnsi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/>
          <w:sz w:val="28"/>
          <w:szCs w:val="28"/>
          <w:lang w:val="ru-RU"/>
        </w:rPr>
        <w:t>ленинградской области</w:t>
      </w:r>
    </w:p>
    <w:p w:rsidR="002907DC" w:rsidRPr="001A01C3" w:rsidRDefault="002907DC" w:rsidP="002907DC">
      <w:pPr>
        <w:pStyle w:val="a5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proofErr w:type="gramStart"/>
      <w:r w:rsidRPr="001A01C3">
        <w:rPr>
          <w:rFonts w:ascii="Times New Roman" w:hAnsi="Times New Roman"/>
          <w:b/>
          <w:sz w:val="28"/>
          <w:szCs w:val="28"/>
          <w:lang w:val="ru-RU"/>
        </w:rPr>
        <w:t>п</w:t>
      </w:r>
      <w:proofErr w:type="spellEnd"/>
      <w:proofErr w:type="gramEnd"/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о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с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т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а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proofErr w:type="spellStart"/>
      <w:r w:rsidRPr="001A01C3">
        <w:rPr>
          <w:rFonts w:ascii="Times New Roman" w:hAnsi="Times New Roman"/>
          <w:b/>
          <w:sz w:val="28"/>
          <w:szCs w:val="28"/>
          <w:lang w:val="ru-RU"/>
        </w:rPr>
        <w:t>н</w:t>
      </w:r>
      <w:proofErr w:type="spellEnd"/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о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в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л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я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е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т:</w:t>
      </w:r>
    </w:p>
    <w:p w:rsidR="002907DC" w:rsidRDefault="002907DC" w:rsidP="002907DC">
      <w:pPr>
        <w:pStyle w:val="Compact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1A01C3">
        <w:rPr>
          <w:rFonts w:ascii="Times New Roman" w:hAnsi="Times New Roman"/>
          <w:sz w:val="28"/>
          <w:szCs w:val="28"/>
          <w:lang w:val="ru-RU"/>
        </w:rPr>
        <w:t>1.</w:t>
      </w:r>
      <w:r w:rsidRPr="003D0339">
        <w:rPr>
          <w:lang w:val="ru-RU"/>
        </w:rPr>
        <w:t xml:space="preserve"> </w:t>
      </w:r>
      <w:r w:rsidRPr="003D0339">
        <w:rPr>
          <w:rFonts w:ascii="Times New Roman" w:hAnsi="Times New Roman"/>
          <w:sz w:val="28"/>
          <w:szCs w:val="28"/>
          <w:lang w:val="ru-RU"/>
        </w:rPr>
        <w:t>Утвердить проект контейнерной площадки накопления твердых коммунальных отходов</w:t>
      </w:r>
      <w:r w:rsidRPr="002907DC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с установкой поверхностных контейнеров,</w:t>
      </w:r>
      <w:r w:rsidRPr="002907DC">
        <w:rPr>
          <w:rFonts w:ascii="Times New Roman" w:eastAsia="Times New Roman" w:hAnsi="Times New Roman"/>
          <w:sz w:val="27"/>
          <w:szCs w:val="27"/>
          <w:lang w:val="ru-RU" w:eastAsia="ru-RU"/>
        </w:rPr>
        <w:t xml:space="preserve"> устройством площадки для крупногабаритного мусора</w:t>
      </w:r>
      <w:r>
        <w:rPr>
          <w:rFonts w:ascii="Times New Roman" w:hAnsi="Times New Roman"/>
          <w:sz w:val="28"/>
          <w:szCs w:val="28"/>
          <w:lang w:val="ru-RU"/>
        </w:rPr>
        <w:t xml:space="preserve"> на территории Алеховщинского сельского поселения</w:t>
      </w:r>
      <w:r w:rsidRPr="00B8205F">
        <w:rPr>
          <w:rFonts w:ascii="Times New Roman" w:hAnsi="Times New Roman"/>
          <w:sz w:val="28"/>
          <w:szCs w:val="28"/>
          <w:lang w:val="ru-RU"/>
        </w:rPr>
        <w:t xml:space="preserve">, </w:t>
      </w:r>
      <w:r>
        <w:rPr>
          <w:rFonts w:ascii="Times New Roman" w:hAnsi="Times New Roman"/>
          <w:sz w:val="28"/>
          <w:szCs w:val="28"/>
          <w:lang w:val="ru-RU"/>
        </w:rPr>
        <w:t>согласно приложению №1.</w:t>
      </w:r>
    </w:p>
    <w:p w:rsidR="002907DC" w:rsidRPr="00535AE7" w:rsidRDefault="002907DC" w:rsidP="002907DC">
      <w:pPr>
        <w:pStyle w:val="Compact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2. </w:t>
      </w:r>
      <w:r w:rsidRPr="001A01C3">
        <w:rPr>
          <w:rFonts w:ascii="Times New Roman" w:hAnsi="Times New Roman"/>
          <w:sz w:val="28"/>
          <w:szCs w:val="28"/>
          <w:lang w:val="ru-RU"/>
        </w:rPr>
        <w:t xml:space="preserve">Настоящее </w:t>
      </w:r>
      <w:r>
        <w:rPr>
          <w:rFonts w:ascii="Times New Roman" w:hAnsi="Times New Roman"/>
          <w:sz w:val="28"/>
          <w:szCs w:val="28"/>
          <w:lang w:val="ru-RU"/>
        </w:rPr>
        <w:t>п</w:t>
      </w:r>
      <w:r w:rsidRPr="001A01C3">
        <w:rPr>
          <w:rFonts w:ascii="Times New Roman" w:hAnsi="Times New Roman"/>
          <w:sz w:val="28"/>
          <w:szCs w:val="28"/>
          <w:lang w:val="ru-RU"/>
        </w:rPr>
        <w:t>остановление разместить на официальном сайте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535AE7">
        <w:rPr>
          <w:rFonts w:ascii="Times New Roman" w:hAnsi="Times New Roman"/>
          <w:sz w:val="28"/>
          <w:szCs w:val="28"/>
          <w:lang w:val="ru-RU"/>
        </w:rPr>
        <w:t xml:space="preserve">Лодейнопольского муниципального района в сети </w:t>
      </w:r>
      <w:r>
        <w:rPr>
          <w:rFonts w:ascii="Times New Roman" w:hAnsi="Times New Roman"/>
          <w:sz w:val="28"/>
          <w:szCs w:val="28"/>
          <w:lang w:val="ru-RU"/>
        </w:rPr>
        <w:t>«</w:t>
      </w:r>
      <w:r w:rsidRPr="00535AE7">
        <w:rPr>
          <w:rFonts w:ascii="Times New Roman" w:hAnsi="Times New Roman"/>
          <w:sz w:val="28"/>
          <w:szCs w:val="28"/>
          <w:lang w:val="ru-RU"/>
        </w:rPr>
        <w:t>Интернет</w:t>
      </w:r>
      <w:r>
        <w:rPr>
          <w:rFonts w:ascii="Times New Roman" w:hAnsi="Times New Roman"/>
          <w:sz w:val="28"/>
          <w:szCs w:val="28"/>
          <w:lang w:val="ru-RU"/>
        </w:rPr>
        <w:t>»</w:t>
      </w:r>
      <w:r w:rsidRPr="00535AE7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:rsidR="002907DC" w:rsidRPr="00535AE7" w:rsidRDefault="002907DC" w:rsidP="002907DC">
      <w:pPr>
        <w:pStyle w:val="a4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3</w:t>
      </w:r>
      <w:r w:rsidRPr="00535AE7">
        <w:rPr>
          <w:rFonts w:ascii="Times New Roman" w:hAnsi="Times New Roman"/>
          <w:sz w:val="28"/>
          <w:szCs w:val="28"/>
        </w:rPr>
        <w:t>.</w:t>
      </w:r>
      <w:r>
        <w:rPr>
          <w:rFonts w:ascii="Times New Roman" w:hAnsi="Times New Roman"/>
          <w:sz w:val="28"/>
          <w:szCs w:val="28"/>
        </w:rPr>
        <w:t xml:space="preserve">     </w:t>
      </w:r>
      <w:r w:rsidRPr="00535AE7">
        <w:rPr>
          <w:rFonts w:ascii="Times New Roman" w:hAnsi="Times New Roman"/>
          <w:sz w:val="28"/>
          <w:szCs w:val="28"/>
        </w:rPr>
        <w:t>Постановление вступает в силу с момента его подписания.</w:t>
      </w:r>
    </w:p>
    <w:p w:rsidR="002907DC" w:rsidRDefault="002907DC" w:rsidP="002907DC">
      <w:pPr>
        <w:pStyle w:val="a5"/>
        <w:spacing w:before="0" w:after="0"/>
        <w:rPr>
          <w:rFonts w:ascii="Times New Roman" w:hAnsi="Times New Roman"/>
          <w:sz w:val="28"/>
          <w:szCs w:val="28"/>
          <w:lang w:val="ru-RU"/>
        </w:rPr>
      </w:pPr>
    </w:p>
    <w:p w:rsidR="002907DC" w:rsidRDefault="002907DC" w:rsidP="002907DC">
      <w:pPr>
        <w:pStyle w:val="a5"/>
        <w:spacing w:before="0" w:after="0"/>
        <w:rPr>
          <w:rFonts w:ascii="Times New Roman" w:hAnsi="Times New Roman"/>
          <w:sz w:val="28"/>
          <w:szCs w:val="28"/>
          <w:lang w:val="ru-RU"/>
        </w:rPr>
      </w:pPr>
    </w:p>
    <w:p w:rsidR="002907DC" w:rsidRPr="00E26F2B" w:rsidRDefault="002907DC" w:rsidP="002907DC">
      <w:pPr>
        <w:pStyle w:val="a4"/>
        <w:jc w:val="both"/>
        <w:rPr>
          <w:rFonts w:ascii="Times New Roman" w:hAnsi="Times New Roman"/>
          <w:sz w:val="24"/>
          <w:szCs w:val="24"/>
        </w:rPr>
      </w:pPr>
    </w:p>
    <w:p w:rsidR="002907DC" w:rsidRDefault="002907DC" w:rsidP="002907DC">
      <w:pPr>
        <w:pStyle w:val="a4"/>
        <w:jc w:val="both"/>
        <w:rPr>
          <w:rFonts w:ascii="Times New Roman" w:hAnsi="Times New Roman"/>
          <w:sz w:val="24"/>
          <w:szCs w:val="24"/>
        </w:rPr>
      </w:pPr>
    </w:p>
    <w:p w:rsidR="002907DC" w:rsidRPr="00E26F2B" w:rsidRDefault="002907DC" w:rsidP="002907DC">
      <w:pPr>
        <w:pStyle w:val="a4"/>
        <w:jc w:val="both"/>
        <w:rPr>
          <w:rFonts w:ascii="Times New Roman" w:hAnsi="Times New Roman"/>
          <w:sz w:val="24"/>
          <w:szCs w:val="24"/>
        </w:rPr>
      </w:pPr>
      <w:r w:rsidRPr="00E26F2B">
        <w:rPr>
          <w:rFonts w:ascii="Times New Roman" w:hAnsi="Times New Roman"/>
          <w:sz w:val="24"/>
          <w:szCs w:val="24"/>
        </w:rPr>
        <w:t>Глава Администрации</w:t>
      </w:r>
    </w:p>
    <w:p w:rsidR="002907DC" w:rsidRPr="00E26F2B" w:rsidRDefault="002907DC" w:rsidP="002907DC">
      <w:pPr>
        <w:pStyle w:val="a4"/>
        <w:jc w:val="both"/>
        <w:rPr>
          <w:rFonts w:ascii="Times New Roman" w:hAnsi="Times New Roman"/>
          <w:sz w:val="24"/>
          <w:szCs w:val="24"/>
        </w:rPr>
      </w:pPr>
      <w:r w:rsidRPr="00E26F2B">
        <w:rPr>
          <w:rFonts w:ascii="Times New Roman" w:hAnsi="Times New Roman"/>
          <w:sz w:val="24"/>
          <w:szCs w:val="24"/>
        </w:rPr>
        <w:t xml:space="preserve">Алеховщинского сельского поселения                                              А.И.ЛОПИНОВА     </w:t>
      </w:r>
    </w:p>
    <w:p w:rsidR="002907DC" w:rsidRPr="00E26F2B" w:rsidRDefault="002907DC" w:rsidP="002907DC">
      <w:pPr>
        <w:pStyle w:val="a4"/>
        <w:jc w:val="both"/>
        <w:rPr>
          <w:rFonts w:ascii="Times New Roman" w:hAnsi="Times New Roman"/>
          <w:sz w:val="24"/>
          <w:szCs w:val="24"/>
        </w:rPr>
      </w:pPr>
    </w:p>
    <w:p w:rsidR="002907DC" w:rsidRDefault="002907DC" w:rsidP="002907DC">
      <w:pPr>
        <w:spacing w:line="240" w:lineRule="auto"/>
        <w:rPr>
          <w:rFonts w:ascii="Times New Roman" w:hAnsi="Times New Roman"/>
          <w:sz w:val="24"/>
          <w:szCs w:val="24"/>
        </w:rPr>
      </w:pPr>
    </w:p>
    <w:p w:rsidR="002907DC" w:rsidRPr="00C34D64" w:rsidRDefault="002907DC" w:rsidP="002907DC">
      <w:pPr>
        <w:pStyle w:val="a4"/>
        <w:jc w:val="right"/>
        <w:rPr>
          <w:rFonts w:ascii="Times New Roman" w:hAnsi="Times New Roman"/>
          <w:sz w:val="24"/>
          <w:szCs w:val="24"/>
        </w:rPr>
      </w:pPr>
      <w:r w:rsidRPr="00C34D64">
        <w:rPr>
          <w:rFonts w:ascii="Times New Roman" w:hAnsi="Times New Roman"/>
          <w:sz w:val="24"/>
          <w:szCs w:val="24"/>
        </w:rPr>
        <w:lastRenderedPageBreak/>
        <w:t xml:space="preserve"> Приложение</w:t>
      </w:r>
      <w:r>
        <w:rPr>
          <w:rFonts w:ascii="Times New Roman" w:hAnsi="Times New Roman"/>
          <w:sz w:val="24"/>
          <w:szCs w:val="24"/>
        </w:rPr>
        <w:t xml:space="preserve"> № 1</w:t>
      </w:r>
      <w:r w:rsidRPr="00C34D64">
        <w:rPr>
          <w:rFonts w:ascii="Times New Roman" w:hAnsi="Times New Roman"/>
          <w:sz w:val="24"/>
          <w:szCs w:val="24"/>
        </w:rPr>
        <w:t xml:space="preserve"> </w:t>
      </w:r>
    </w:p>
    <w:p w:rsidR="002907DC" w:rsidRPr="00C34D64" w:rsidRDefault="002907DC" w:rsidP="002907DC">
      <w:pPr>
        <w:pStyle w:val="a4"/>
        <w:jc w:val="right"/>
        <w:rPr>
          <w:rFonts w:ascii="Times New Roman" w:hAnsi="Times New Roman"/>
          <w:sz w:val="24"/>
          <w:szCs w:val="24"/>
        </w:rPr>
      </w:pPr>
      <w:r w:rsidRPr="00C34D64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к постановлению   Администрации</w:t>
      </w:r>
    </w:p>
    <w:p w:rsidR="002907DC" w:rsidRPr="00C34D64" w:rsidRDefault="002907DC" w:rsidP="002907DC">
      <w:pPr>
        <w:pStyle w:val="a4"/>
        <w:jc w:val="right"/>
        <w:rPr>
          <w:rFonts w:ascii="Times New Roman" w:hAnsi="Times New Roman"/>
          <w:sz w:val="24"/>
          <w:szCs w:val="24"/>
        </w:rPr>
      </w:pPr>
      <w:r w:rsidRPr="00C34D64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Алеховщинского сельского поселения</w:t>
      </w:r>
    </w:p>
    <w:p w:rsidR="002907DC" w:rsidRPr="00C34D64" w:rsidRDefault="002907DC" w:rsidP="002907DC">
      <w:pPr>
        <w:pStyle w:val="a4"/>
        <w:jc w:val="right"/>
        <w:rPr>
          <w:rFonts w:ascii="Times New Roman" w:hAnsi="Times New Roman"/>
          <w:sz w:val="24"/>
          <w:szCs w:val="24"/>
        </w:rPr>
      </w:pPr>
      <w:r w:rsidRPr="00C34D64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Лодейнопольского муниципального </w:t>
      </w:r>
    </w:p>
    <w:p w:rsidR="002907DC" w:rsidRDefault="002907DC" w:rsidP="002907DC">
      <w:pPr>
        <w:pStyle w:val="a4"/>
        <w:jc w:val="right"/>
        <w:rPr>
          <w:rFonts w:ascii="Times New Roman" w:hAnsi="Times New Roman"/>
          <w:sz w:val="24"/>
          <w:szCs w:val="24"/>
        </w:rPr>
      </w:pPr>
      <w:r w:rsidRPr="00C34D64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района Ленинградской области</w:t>
      </w:r>
      <w:r>
        <w:rPr>
          <w:rFonts w:ascii="Times New Roman" w:hAnsi="Times New Roman"/>
          <w:sz w:val="24"/>
          <w:szCs w:val="24"/>
        </w:rPr>
        <w:t xml:space="preserve"> </w:t>
      </w:r>
    </w:p>
    <w:p w:rsidR="002907DC" w:rsidRPr="00C34D64" w:rsidRDefault="002907DC" w:rsidP="002907DC">
      <w:pPr>
        <w:pStyle w:val="a4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№ 151 от 29.07. 2019 года</w:t>
      </w:r>
    </w:p>
    <w:p w:rsidR="002907DC" w:rsidRPr="00D27B23" w:rsidRDefault="002907DC" w:rsidP="002907DC">
      <w:pPr>
        <w:spacing w:after="6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eastAsia="ru-RU"/>
        </w:rPr>
      </w:pPr>
      <w:r>
        <w:rPr>
          <w:rFonts w:ascii="Times New Roman" w:hAnsi="Times New Roman"/>
          <w:sz w:val="24"/>
          <w:szCs w:val="24"/>
        </w:rPr>
        <w:t xml:space="preserve">           </w:t>
      </w:r>
    </w:p>
    <w:p w:rsidR="002907DC" w:rsidRPr="00D27B23" w:rsidRDefault="002907DC" w:rsidP="002907DC">
      <w:pPr>
        <w:spacing w:after="6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eastAsia="ru-RU"/>
        </w:rPr>
      </w:pPr>
    </w:p>
    <w:p w:rsidR="002907DC" w:rsidRPr="00D27B23" w:rsidRDefault="002907DC" w:rsidP="002907DC">
      <w:pPr>
        <w:spacing w:after="6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eastAsia="ru-RU"/>
        </w:rPr>
      </w:pPr>
    </w:p>
    <w:p w:rsidR="002907DC" w:rsidRPr="00D27B23" w:rsidRDefault="002907DC" w:rsidP="002907DC">
      <w:pPr>
        <w:spacing w:after="6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eastAsia="ru-RU"/>
        </w:rPr>
      </w:pPr>
    </w:p>
    <w:p w:rsidR="002907DC" w:rsidRPr="00D27B23" w:rsidRDefault="002907DC" w:rsidP="002907DC">
      <w:pPr>
        <w:spacing w:after="6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eastAsia="ru-RU"/>
        </w:rPr>
      </w:pPr>
    </w:p>
    <w:p w:rsidR="002907DC" w:rsidRPr="00D27B23" w:rsidRDefault="002907DC" w:rsidP="002907DC">
      <w:pPr>
        <w:spacing w:after="6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eastAsia="ru-RU"/>
        </w:rPr>
      </w:pPr>
    </w:p>
    <w:p w:rsidR="002907DC" w:rsidRPr="00D27B23" w:rsidRDefault="002907DC" w:rsidP="002907DC">
      <w:pPr>
        <w:spacing w:after="6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eastAsia="ru-RU"/>
        </w:rPr>
      </w:pPr>
    </w:p>
    <w:p w:rsidR="002907DC" w:rsidRPr="00D27B23" w:rsidRDefault="002907DC" w:rsidP="002907DC">
      <w:pPr>
        <w:spacing w:after="6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eastAsia="ru-RU"/>
        </w:rPr>
      </w:pPr>
    </w:p>
    <w:p w:rsidR="002907DC" w:rsidRPr="00D27B23" w:rsidRDefault="002907DC" w:rsidP="002907DC">
      <w:pPr>
        <w:spacing w:after="6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eastAsia="ru-RU"/>
        </w:rPr>
      </w:pPr>
    </w:p>
    <w:p w:rsidR="002907DC" w:rsidRPr="00D27B23" w:rsidRDefault="002907DC" w:rsidP="002907DC">
      <w:pPr>
        <w:spacing w:after="6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eastAsia="ru-RU"/>
        </w:rPr>
      </w:pPr>
      <w:r w:rsidRPr="00D27B23">
        <w:rPr>
          <w:rFonts w:ascii="Times New Roman" w:eastAsia="Times New Roman" w:hAnsi="Times New Roman"/>
          <w:b/>
          <w:sz w:val="28"/>
          <w:szCs w:val="28"/>
          <w:lang w:eastAsia="ru-RU"/>
        </w:rPr>
        <w:t xml:space="preserve">ПРОЕКТ </w:t>
      </w:r>
    </w:p>
    <w:p w:rsidR="002907DC" w:rsidRDefault="002907DC" w:rsidP="002907DC">
      <w:pPr>
        <w:spacing w:after="6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eastAsia="ru-RU"/>
        </w:rPr>
      </w:pPr>
      <w:r w:rsidRPr="00D27B23">
        <w:rPr>
          <w:rFonts w:ascii="Times New Roman" w:eastAsia="Times New Roman" w:hAnsi="Times New Roman"/>
          <w:b/>
          <w:sz w:val="28"/>
          <w:szCs w:val="28"/>
          <w:lang w:eastAsia="ru-RU"/>
        </w:rPr>
        <w:t xml:space="preserve">КОНТЕЙНЕРНОЙ ПЛОЩАДКИ </w:t>
      </w:r>
      <w:r>
        <w:rPr>
          <w:rFonts w:ascii="Times New Roman" w:eastAsia="Times New Roman" w:hAnsi="Times New Roman"/>
          <w:b/>
          <w:sz w:val="28"/>
          <w:szCs w:val="28"/>
          <w:lang w:eastAsia="ru-RU"/>
        </w:rPr>
        <w:t xml:space="preserve">ДЛЯ </w:t>
      </w:r>
      <w:r w:rsidRPr="00D27B23">
        <w:rPr>
          <w:rFonts w:ascii="Times New Roman" w:eastAsia="Times New Roman" w:hAnsi="Times New Roman"/>
          <w:b/>
          <w:sz w:val="28"/>
          <w:szCs w:val="28"/>
          <w:lang w:eastAsia="ru-RU"/>
        </w:rPr>
        <w:t xml:space="preserve">НАКОПЛЕНИЯ ТВЕРДЫХ КОММУНАЛЬНЫХ ОТХОДОВ </w:t>
      </w:r>
      <w:r>
        <w:rPr>
          <w:rFonts w:ascii="Times New Roman" w:eastAsia="Times New Roman" w:hAnsi="Times New Roman"/>
          <w:b/>
          <w:sz w:val="28"/>
          <w:szCs w:val="28"/>
          <w:lang w:eastAsia="ru-RU"/>
        </w:rPr>
        <w:t xml:space="preserve">С КОНТЕЙНЕРАМИ ПОВЕХНОСТНОГО ТИПА </w:t>
      </w:r>
    </w:p>
    <w:p w:rsidR="002907DC" w:rsidRDefault="002907DC" w:rsidP="002907DC">
      <w:pPr>
        <w:spacing w:after="6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eastAsia="ru-RU"/>
        </w:rPr>
      </w:pPr>
      <w:r>
        <w:rPr>
          <w:rFonts w:ascii="Times New Roman" w:eastAsia="Times New Roman" w:hAnsi="Times New Roman"/>
          <w:b/>
          <w:sz w:val="28"/>
          <w:szCs w:val="28"/>
          <w:lang w:eastAsia="ru-RU"/>
        </w:rPr>
        <w:t>АЛЕХОВЩИНСКОГО СЕЛЬСКОГО ПОСЕЛЕНИЯ</w:t>
      </w:r>
    </w:p>
    <w:p w:rsidR="002907DC" w:rsidRPr="00D27B23" w:rsidRDefault="002907DC" w:rsidP="002907DC">
      <w:pPr>
        <w:spacing w:after="6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eastAsia="ru-RU"/>
        </w:rPr>
      </w:pPr>
      <w:r w:rsidRPr="00D27B23">
        <w:rPr>
          <w:rFonts w:ascii="Times New Roman" w:eastAsia="Times New Roman" w:hAnsi="Times New Roman"/>
          <w:b/>
          <w:sz w:val="28"/>
          <w:szCs w:val="28"/>
          <w:lang w:eastAsia="ru-RU"/>
        </w:rPr>
        <w:t>ЛОДЕЙНОПОЛЬСКОГО МУНИЦИПАЛЬНОГО РАЙОНА</w:t>
      </w:r>
    </w:p>
    <w:p w:rsidR="002907DC" w:rsidRPr="00D27B23" w:rsidRDefault="002907DC" w:rsidP="002907DC">
      <w:pPr>
        <w:spacing w:after="6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eastAsia="ru-RU"/>
        </w:rPr>
      </w:pPr>
    </w:p>
    <w:p w:rsidR="002907DC" w:rsidRPr="00D27B23" w:rsidRDefault="002907DC" w:rsidP="002907DC">
      <w:pPr>
        <w:spacing w:after="6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eastAsia="ru-RU"/>
        </w:rPr>
      </w:pPr>
    </w:p>
    <w:p w:rsidR="002907DC" w:rsidRPr="00D27B23" w:rsidRDefault="002907DC" w:rsidP="002907DC">
      <w:pPr>
        <w:spacing w:after="6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eastAsia="ru-RU"/>
        </w:rPr>
      </w:pPr>
    </w:p>
    <w:p w:rsidR="002907DC" w:rsidRPr="00D27B23" w:rsidRDefault="002907DC" w:rsidP="002907DC">
      <w:pPr>
        <w:spacing w:after="6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eastAsia="ru-RU"/>
        </w:rPr>
      </w:pPr>
    </w:p>
    <w:p w:rsidR="002907DC" w:rsidRPr="00D27B23" w:rsidRDefault="002907DC" w:rsidP="002907DC">
      <w:pPr>
        <w:spacing w:after="6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eastAsia="ru-RU"/>
        </w:rPr>
      </w:pPr>
    </w:p>
    <w:p w:rsidR="002907DC" w:rsidRPr="00D27B23" w:rsidRDefault="002907DC" w:rsidP="002907DC">
      <w:pPr>
        <w:spacing w:after="6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eastAsia="ru-RU"/>
        </w:rPr>
      </w:pPr>
    </w:p>
    <w:p w:rsidR="002907DC" w:rsidRPr="00D27B23" w:rsidRDefault="002907DC" w:rsidP="002907DC">
      <w:pPr>
        <w:spacing w:after="6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eastAsia="ru-RU"/>
        </w:rPr>
      </w:pPr>
    </w:p>
    <w:p w:rsidR="002907DC" w:rsidRPr="00D27B23" w:rsidRDefault="002907DC" w:rsidP="002907DC">
      <w:pPr>
        <w:spacing w:after="6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eastAsia="ru-RU"/>
        </w:rPr>
      </w:pPr>
    </w:p>
    <w:p w:rsidR="002907DC" w:rsidRPr="00D27B23" w:rsidRDefault="002907DC" w:rsidP="002907DC">
      <w:pPr>
        <w:spacing w:after="6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eastAsia="ru-RU"/>
        </w:rPr>
      </w:pPr>
    </w:p>
    <w:p w:rsidR="002907DC" w:rsidRPr="00D27B23" w:rsidRDefault="002907DC" w:rsidP="002907DC">
      <w:pPr>
        <w:spacing w:after="6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eastAsia="ru-RU"/>
        </w:rPr>
      </w:pPr>
    </w:p>
    <w:p w:rsidR="002907DC" w:rsidRPr="00D27B23" w:rsidRDefault="002907DC" w:rsidP="002907DC">
      <w:pPr>
        <w:spacing w:after="6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eastAsia="ru-RU"/>
        </w:rPr>
      </w:pPr>
    </w:p>
    <w:p w:rsidR="002907DC" w:rsidRPr="00D27B23" w:rsidRDefault="002907DC" w:rsidP="002907DC">
      <w:pPr>
        <w:spacing w:after="6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eastAsia="ru-RU"/>
        </w:rPr>
      </w:pPr>
    </w:p>
    <w:p w:rsidR="002907DC" w:rsidRDefault="002907DC" w:rsidP="002907DC">
      <w:pPr>
        <w:spacing w:after="6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eastAsia="ru-RU"/>
        </w:rPr>
      </w:pPr>
    </w:p>
    <w:p w:rsidR="002907DC" w:rsidRDefault="002907DC" w:rsidP="002907DC">
      <w:pPr>
        <w:spacing w:after="6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eastAsia="ru-RU"/>
        </w:rPr>
      </w:pPr>
    </w:p>
    <w:p w:rsidR="002907DC" w:rsidRPr="00D27B23" w:rsidRDefault="002907DC" w:rsidP="002907DC">
      <w:pPr>
        <w:spacing w:after="6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eastAsia="ru-RU"/>
        </w:rPr>
      </w:pPr>
    </w:p>
    <w:p w:rsidR="002907DC" w:rsidRPr="00D27B23" w:rsidRDefault="002907DC" w:rsidP="002907DC">
      <w:pPr>
        <w:spacing w:after="6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eastAsia="ru-RU"/>
        </w:rPr>
      </w:pPr>
    </w:p>
    <w:p w:rsidR="002907DC" w:rsidRPr="00D27B23" w:rsidRDefault="002907DC" w:rsidP="002907DC">
      <w:pPr>
        <w:spacing w:after="6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eastAsia="ru-RU"/>
        </w:rPr>
      </w:pPr>
    </w:p>
    <w:p w:rsidR="002907DC" w:rsidRPr="00D27B23" w:rsidRDefault="002907DC" w:rsidP="002907DC">
      <w:pPr>
        <w:spacing w:after="60" w:line="240" w:lineRule="auto"/>
        <w:jc w:val="center"/>
        <w:rPr>
          <w:rFonts w:ascii="Times New Roman" w:eastAsia="Times New Roman" w:hAnsi="Times New Roman"/>
          <w:sz w:val="28"/>
          <w:szCs w:val="28"/>
          <w:lang w:eastAsia="ru-RU"/>
        </w:rPr>
      </w:pPr>
    </w:p>
    <w:p w:rsidR="002907DC" w:rsidRDefault="002907DC" w:rsidP="002907DC">
      <w:pPr>
        <w:spacing w:after="60" w:line="240" w:lineRule="auto"/>
        <w:jc w:val="center"/>
        <w:rPr>
          <w:rFonts w:ascii="Times New Roman" w:eastAsia="Times New Roman" w:hAnsi="Times New Roman"/>
          <w:sz w:val="28"/>
          <w:szCs w:val="28"/>
          <w:lang w:eastAsia="ru-RU"/>
        </w:rPr>
      </w:pPr>
      <w:r w:rsidRPr="00D27B23">
        <w:rPr>
          <w:rFonts w:ascii="Times New Roman" w:eastAsia="Times New Roman" w:hAnsi="Times New Roman"/>
          <w:sz w:val="28"/>
          <w:szCs w:val="28"/>
          <w:lang w:eastAsia="ru-RU"/>
        </w:rPr>
        <w:t>2019 год</w:t>
      </w:r>
    </w:p>
    <w:p w:rsidR="002907DC" w:rsidRDefault="002907DC" w:rsidP="002907DC">
      <w:pPr>
        <w:spacing w:after="60" w:line="240" w:lineRule="auto"/>
        <w:jc w:val="center"/>
        <w:rPr>
          <w:rFonts w:ascii="Times New Roman" w:eastAsia="Times New Roman" w:hAnsi="Times New Roman"/>
          <w:sz w:val="28"/>
          <w:szCs w:val="28"/>
          <w:lang w:eastAsia="ru-RU"/>
        </w:rPr>
      </w:pPr>
    </w:p>
    <w:p w:rsidR="002907DC" w:rsidRDefault="002907DC" w:rsidP="002907DC">
      <w:pPr>
        <w:spacing w:after="60" w:line="240" w:lineRule="auto"/>
        <w:jc w:val="center"/>
        <w:rPr>
          <w:rFonts w:ascii="Times New Roman" w:eastAsia="Times New Roman" w:hAnsi="Times New Roman"/>
          <w:sz w:val="28"/>
          <w:szCs w:val="28"/>
          <w:lang w:eastAsia="ru-RU"/>
        </w:rPr>
      </w:pPr>
    </w:p>
    <w:p w:rsidR="002907DC" w:rsidRPr="00D27B23" w:rsidRDefault="002907DC" w:rsidP="002907DC">
      <w:pPr>
        <w:spacing w:after="6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eastAsia="ru-RU"/>
        </w:rPr>
      </w:pPr>
      <w:r w:rsidRPr="00D27B23">
        <w:rPr>
          <w:rFonts w:ascii="Times New Roman" w:eastAsia="Times New Roman" w:hAnsi="Times New Roman"/>
          <w:b/>
          <w:sz w:val="28"/>
          <w:szCs w:val="28"/>
          <w:lang w:eastAsia="ru-RU"/>
        </w:rPr>
        <w:t>ОБЩИЕ ТРЕБОВАНИЯ</w:t>
      </w:r>
    </w:p>
    <w:p w:rsidR="002907DC" w:rsidRDefault="002907DC" w:rsidP="002907DC">
      <w:pPr>
        <w:spacing w:after="60" w:line="240" w:lineRule="auto"/>
        <w:jc w:val="both"/>
        <w:rPr>
          <w:rFonts w:ascii="Times New Roman" w:eastAsia="Times New Roman" w:hAnsi="Times New Roman"/>
          <w:sz w:val="27"/>
          <w:szCs w:val="27"/>
          <w:lang w:eastAsia="ru-RU"/>
        </w:rPr>
      </w:pP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   В настоящем Проекте контейнерной площадки накопления твердых коммунальных отходов с контейнерами поверхностного типа </w:t>
      </w:r>
      <w:r>
        <w:rPr>
          <w:rFonts w:ascii="Times New Roman" w:eastAsia="Times New Roman" w:hAnsi="Times New Roman"/>
          <w:b/>
          <w:sz w:val="28"/>
          <w:szCs w:val="28"/>
          <w:lang w:eastAsia="ru-RU"/>
        </w:rPr>
        <w:t>Алеховщинского сельского поселения</w:t>
      </w:r>
      <w:r w:rsidRPr="00C91DAE">
        <w:rPr>
          <w:rFonts w:ascii="Times New Roman" w:eastAsia="Times New Roman" w:hAnsi="Times New Roman"/>
          <w:b/>
          <w:sz w:val="28"/>
          <w:szCs w:val="28"/>
          <w:lang w:eastAsia="ru-RU"/>
        </w:rPr>
        <w:t xml:space="preserve"> Лодейнопольского муниципального района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 (далее – Проект) представлено, типовое решение устройства контейнерной площадки </w:t>
      </w:r>
      <w:r w:rsidRPr="00D27B23">
        <w:rPr>
          <w:rFonts w:ascii="Times New Roman" w:eastAsia="Times New Roman" w:hAnsi="Times New Roman"/>
          <w:sz w:val="28"/>
          <w:szCs w:val="28"/>
          <w:lang w:eastAsia="ru-RU"/>
        </w:rPr>
        <w:t>для накоплени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я твердых коммунальных отходов с установкой </w:t>
      </w:r>
      <w:r w:rsidRPr="00D27B23">
        <w:rPr>
          <w:rFonts w:ascii="Times New Roman" w:eastAsia="Times New Roman" w:hAnsi="Times New Roman"/>
          <w:sz w:val="28"/>
          <w:szCs w:val="28"/>
          <w:lang w:eastAsia="ru-RU"/>
        </w:rPr>
        <w:t>поверхностны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х</w:t>
      </w:r>
      <w:r w:rsidRPr="00D27B23">
        <w:rPr>
          <w:rFonts w:ascii="Times New Roman" w:eastAsia="Times New Roman" w:hAnsi="Times New Roman"/>
          <w:sz w:val="28"/>
          <w:szCs w:val="28"/>
          <w:lang w:eastAsia="ru-RU"/>
        </w:rPr>
        <w:t xml:space="preserve"> контейнер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ов,</w:t>
      </w:r>
      <w:r w:rsidRPr="00980E86">
        <w:rPr>
          <w:rFonts w:ascii="Times New Roman" w:eastAsia="Times New Roman" w:hAnsi="Times New Roman"/>
          <w:sz w:val="27"/>
          <w:szCs w:val="27"/>
          <w:lang w:eastAsia="ru-RU"/>
        </w:rPr>
        <w:t xml:space="preserve"> устройством площадки для крупногабаритного мусора (далее – Контейнерная площадка).</w:t>
      </w:r>
    </w:p>
    <w:p w:rsidR="002907DC" w:rsidRPr="00980E86" w:rsidRDefault="002907DC" w:rsidP="002907DC">
      <w:pPr>
        <w:spacing w:after="60" w:line="240" w:lineRule="auto"/>
        <w:jc w:val="both"/>
        <w:rPr>
          <w:rFonts w:ascii="Times New Roman" w:eastAsia="Times New Roman" w:hAnsi="Times New Roman"/>
          <w:sz w:val="27"/>
          <w:szCs w:val="27"/>
          <w:lang w:eastAsia="ru-RU"/>
        </w:rPr>
      </w:pPr>
      <w:r w:rsidRPr="00980E86">
        <w:rPr>
          <w:rFonts w:ascii="Times New Roman" w:eastAsia="Times New Roman" w:hAnsi="Times New Roman"/>
          <w:sz w:val="27"/>
          <w:szCs w:val="27"/>
          <w:lang w:eastAsia="ru-RU"/>
        </w:rPr>
        <w:t xml:space="preserve">   Поверхность контейнерной площадки: твердое асфальтовое (бетонное) покрытие с установкой бортовых камней (бетонных). Р</w:t>
      </w:r>
      <w:r w:rsidRPr="00980E86">
        <w:rPr>
          <w:rFonts w:ascii="Times New Roman" w:eastAsia="Times New Roman" w:hAnsi="Times New Roman"/>
          <w:b/>
          <w:sz w:val="27"/>
          <w:szCs w:val="27"/>
          <w:lang w:eastAsia="ru-RU"/>
        </w:rPr>
        <w:t xml:space="preserve">азмеры покрытия должны превышать размеры контейнеров не менее чем на 1 м во все стороны. </w:t>
      </w:r>
      <w:r w:rsidRPr="00980E86">
        <w:rPr>
          <w:rFonts w:ascii="Times New Roman" w:eastAsia="Times New Roman" w:hAnsi="Times New Roman"/>
          <w:sz w:val="27"/>
          <w:szCs w:val="27"/>
          <w:lang w:eastAsia="ru-RU"/>
        </w:rPr>
        <w:t>При устройстве покрытия поверхности контейнерной площадки могут использоваться других искусственные водонепроницаемые и химически стойкие покрытия (</w:t>
      </w:r>
      <w:proofErr w:type="gramStart"/>
      <w:r w:rsidRPr="00980E86">
        <w:rPr>
          <w:rFonts w:ascii="Times New Roman" w:eastAsia="Times New Roman" w:hAnsi="Times New Roman"/>
          <w:sz w:val="27"/>
          <w:szCs w:val="27"/>
          <w:lang w:eastAsia="ru-RU"/>
        </w:rPr>
        <w:t>керамзитобетонное</w:t>
      </w:r>
      <w:proofErr w:type="gramEnd"/>
      <w:r w:rsidRPr="00980E86">
        <w:rPr>
          <w:rFonts w:ascii="Times New Roman" w:eastAsia="Times New Roman" w:hAnsi="Times New Roman"/>
          <w:sz w:val="27"/>
          <w:szCs w:val="27"/>
          <w:lang w:eastAsia="ru-RU"/>
        </w:rPr>
        <w:t>, полимербетон, керамическая плитка и др.).</w:t>
      </w:r>
    </w:p>
    <w:p w:rsidR="002907DC" w:rsidRPr="00980E86" w:rsidRDefault="002907DC" w:rsidP="002907DC">
      <w:pPr>
        <w:spacing w:after="60" w:line="240" w:lineRule="auto"/>
        <w:jc w:val="both"/>
        <w:rPr>
          <w:rFonts w:ascii="Times New Roman" w:eastAsia="Times New Roman" w:hAnsi="Times New Roman"/>
          <w:sz w:val="27"/>
          <w:szCs w:val="27"/>
          <w:lang w:eastAsia="ru-RU"/>
        </w:rPr>
      </w:pPr>
      <w:r w:rsidRPr="00980E86">
        <w:rPr>
          <w:rFonts w:ascii="Times New Roman" w:eastAsia="Times New Roman" w:hAnsi="Times New Roman"/>
          <w:sz w:val="27"/>
          <w:szCs w:val="27"/>
          <w:lang w:eastAsia="ru-RU"/>
        </w:rPr>
        <w:t xml:space="preserve">   Контейнерные площадки для установки поверхностных контейнеров должны иметь ровное покрытие с уклоном в сторону проезжей части 0,02%</w:t>
      </w:r>
    </w:p>
    <w:p w:rsidR="002907DC" w:rsidRPr="00980E86" w:rsidRDefault="002907DC" w:rsidP="002907DC">
      <w:pPr>
        <w:spacing w:after="60" w:line="240" w:lineRule="auto"/>
        <w:jc w:val="both"/>
        <w:rPr>
          <w:rFonts w:ascii="Times New Roman" w:eastAsia="Times New Roman" w:hAnsi="Times New Roman"/>
          <w:sz w:val="27"/>
          <w:szCs w:val="27"/>
          <w:lang w:eastAsia="ru-RU"/>
        </w:rPr>
      </w:pPr>
      <w:r w:rsidRPr="00980E86">
        <w:rPr>
          <w:rFonts w:ascii="Times New Roman" w:eastAsia="Times New Roman" w:hAnsi="Times New Roman"/>
          <w:b/>
          <w:sz w:val="27"/>
          <w:szCs w:val="27"/>
          <w:lang w:eastAsia="ru-RU"/>
        </w:rPr>
        <w:t>Контейнерная площадка с контейнерами поверхностного типа</w:t>
      </w:r>
      <w:r>
        <w:rPr>
          <w:rFonts w:ascii="Times New Roman" w:eastAsia="Times New Roman" w:hAnsi="Times New Roman"/>
          <w:b/>
          <w:sz w:val="27"/>
          <w:szCs w:val="27"/>
          <w:lang w:eastAsia="ru-RU"/>
        </w:rPr>
        <w:t xml:space="preserve"> </w:t>
      </w:r>
      <w:r w:rsidRPr="00980E86">
        <w:rPr>
          <w:rFonts w:ascii="Times New Roman" w:eastAsia="Times New Roman" w:hAnsi="Times New Roman"/>
          <w:b/>
          <w:sz w:val="27"/>
          <w:szCs w:val="27"/>
          <w:lang w:eastAsia="ru-RU"/>
        </w:rPr>
        <w:t>должна быть оснащена скатным навесом (крышей)</w:t>
      </w:r>
      <w:proofErr w:type="gramStart"/>
      <w:r w:rsidRPr="00980E86">
        <w:rPr>
          <w:rFonts w:ascii="Times New Roman" w:eastAsia="Times New Roman" w:hAnsi="Times New Roman"/>
          <w:b/>
          <w:sz w:val="27"/>
          <w:szCs w:val="27"/>
          <w:lang w:eastAsia="ru-RU"/>
        </w:rPr>
        <w:t>.У</w:t>
      </w:r>
      <w:proofErr w:type="gramEnd"/>
      <w:r w:rsidRPr="00980E86">
        <w:rPr>
          <w:rFonts w:ascii="Times New Roman" w:eastAsia="Times New Roman" w:hAnsi="Times New Roman"/>
          <w:b/>
          <w:sz w:val="27"/>
          <w:szCs w:val="27"/>
          <w:lang w:eastAsia="ru-RU"/>
        </w:rPr>
        <w:t>станавливая крышу, необходимо обеспечить циркуляцию воздуха. Для этого ограждение и крыша разделяются зазором</w:t>
      </w:r>
      <w:r w:rsidRPr="00980E86">
        <w:rPr>
          <w:rFonts w:ascii="Times New Roman" w:eastAsia="Times New Roman" w:hAnsi="Times New Roman"/>
          <w:sz w:val="27"/>
          <w:szCs w:val="27"/>
          <w:lang w:eastAsia="ru-RU"/>
        </w:rPr>
        <w:t>.</w:t>
      </w:r>
    </w:p>
    <w:p w:rsidR="002907DC" w:rsidRPr="00F36617" w:rsidRDefault="002907DC" w:rsidP="002907DC">
      <w:pPr>
        <w:spacing w:after="60" w:line="240" w:lineRule="auto"/>
        <w:jc w:val="both"/>
        <w:rPr>
          <w:rFonts w:ascii="Times New Roman" w:eastAsia="Times New Roman" w:hAnsi="Times New Roman"/>
          <w:b/>
          <w:sz w:val="27"/>
          <w:szCs w:val="27"/>
          <w:lang w:eastAsia="ru-RU"/>
        </w:rPr>
      </w:pPr>
      <w:r w:rsidRPr="00980E86">
        <w:rPr>
          <w:rFonts w:ascii="Times New Roman" w:eastAsia="Times New Roman" w:hAnsi="Times New Roman"/>
          <w:b/>
          <w:sz w:val="27"/>
          <w:szCs w:val="27"/>
          <w:lang w:eastAsia="ru-RU"/>
        </w:rPr>
        <w:t>Общая площадь территории контейнерной площадки должна быть рассчитана с учетом установки необходимого числа контейнеров, но не более 5 штук,</w:t>
      </w:r>
      <w:r>
        <w:rPr>
          <w:rFonts w:ascii="Times New Roman" w:eastAsia="Times New Roman" w:hAnsi="Times New Roman"/>
          <w:b/>
          <w:sz w:val="27"/>
          <w:szCs w:val="27"/>
          <w:lang w:eastAsia="ru-RU"/>
        </w:rPr>
        <w:t xml:space="preserve"> </w:t>
      </w:r>
      <w:r w:rsidRPr="00980E86">
        <w:rPr>
          <w:rFonts w:ascii="Times New Roman" w:eastAsia="Times New Roman" w:hAnsi="Times New Roman"/>
          <w:b/>
          <w:sz w:val="27"/>
          <w:szCs w:val="27"/>
          <w:lang w:eastAsia="ru-RU"/>
        </w:rPr>
        <w:t xml:space="preserve">и включать в себя площадь размещения площадки для крупногабаритного мусора. </w:t>
      </w:r>
    </w:p>
    <w:p w:rsidR="002907DC" w:rsidRDefault="002907DC" w:rsidP="002907DC">
      <w:pPr>
        <w:spacing w:after="60" w:line="24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sz w:val="28"/>
          <w:szCs w:val="28"/>
          <w:lang w:eastAsia="ru-RU"/>
        </w:rPr>
        <w:t>Размеры контейнерных площадок:</w:t>
      </w:r>
    </w:p>
    <w:p w:rsidR="002907DC" w:rsidRPr="00C91DAE" w:rsidRDefault="002907DC" w:rsidP="002907DC">
      <w:pPr>
        <w:spacing w:after="60" w:line="24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sz w:val="28"/>
          <w:szCs w:val="28"/>
          <w:lang w:eastAsia="ru-RU"/>
        </w:rPr>
        <w:t>1</w:t>
      </w:r>
      <w:r w:rsidRPr="00C91DAE">
        <w:rPr>
          <w:rFonts w:ascii="Times New Roman" w:eastAsia="Times New Roman" w:hAnsi="Times New Roman"/>
          <w:sz w:val="28"/>
          <w:szCs w:val="28"/>
          <w:lang w:eastAsia="ru-RU"/>
        </w:rPr>
        <w:t xml:space="preserve">. Для контейнерной площадки с установкой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3</w:t>
      </w:r>
      <w:r w:rsidRPr="00C91DAE">
        <w:rPr>
          <w:rFonts w:ascii="Times New Roman" w:eastAsia="Times New Roman" w:hAnsi="Times New Roman"/>
          <w:sz w:val="28"/>
          <w:szCs w:val="28"/>
          <w:lang w:eastAsia="ru-RU"/>
        </w:rPr>
        <w:t xml:space="preserve"> (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трех</w:t>
      </w:r>
      <w:r w:rsidRPr="00C91DAE">
        <w:rPr>
          <w:rFonts w:ascii="Times New Roman" w:eastAsia="Times New Roman" w:hAnsi="Times New Roman"/>
          <w:sz w:val="28"/>
          <w:szCs w:val="28"/>
          <w:lang w:eastAsia="ru-RU"/>
        </w:rPr>
        <w:t>) поверхностных контейнеров и установкой площадки для накопления крупногабаритного мусора:</w:t>
      </w:r>
    </w:p>
    <w:p w:rsidR="002907DC" w:rsidRPr="00C91DAE" w:rsidRDefault="002907DC" w:rsidP="002907DC">
      <w:pPr>
        <w:spacing w:after="60" w:line="24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sz w:val="28"/>
          <w:szCs w:val="28"/>
          <w:lang w:eastAsia="ru-RU"/>
        </w:rPr>
        <w:t>1</w:t>
      </w:r>
      <w:r w:rsidRPr="00C91DAE">
        <w:rPr>
          <w:rFonts w:ascii="Times New Roman" w:eastAsia="Times New Roman" w:hAnsi="Times New Roman"/>
          <w:sz w:val="28"/>
          <w:szCs w:val="28"/>
          <w:lang w:eastAsia="ru-RU"/>
        </w:rPr>
        <w:t xml:space="preserve">.1.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Ориентировочная о</w:t>
      </w:r>
      <w:r w:rsidRPr="00C91DAE">
        <w:rPr>
          <w:rFonts w:ascii="Times New Roman" w:eastAsia="Times New Roman" w:hAnsi="Times New Roman"/>
          <w:sz w:val="28"/>
          <w:szCs w:val="28"/>
          <w:lang w:eastAsia="ru-RU"/>
        </w:rPr>
        <w:t xml:space="preserve">бщая площадь поверхности контейнерной площадки составляет: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17</w:t>
      </w:r>
      <w:r w:rsidRPr="00C91DAE">
        <w:rPr>
          <w:rFonts w:ascii="Times New Roman" w:eastAsia="Times New Roman" w:hAnsi="Times New Roman"/>
          <w:sz w:val="28"/>
          <w:szCs w:val="28"/>
          <w:lang w:eastAsia="ru-RU"/>
        </w:rPr>
        <w:t xml:space="preserve">,6 кв.м., в том числе:  </w:t>
      </w:r>
    </w:p>
    <w:p w:rsidR="002907DC" w:rsidRPr="00C91DAE" w:rsidRDefault="002907DC" w:rsidP="002907DC">
      <w:pPr>
        <w:spacing w:after="60" w:line="24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C91DAE">
        <w:rPr>
          <w:rFonts w:ascii="Times New Roman" w:eastAsia="Times New Roman" w:hAnsi="Times New Roman"/>
          <w:sz w:val="28"/>
          <w:szCs w:val="28"/>
          <w:lang w:eastAsia="ru-RU"/>
        </w:rPr>
        <w:t>- о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риентировочная</w:t>
      </w:r>
      <w:r w:rsidRPr="00C91DAE">
        <w:rPr>
          <w:rFonts w:ascii="Times New Roman" w:eastAsia="Times New Roman" w:hAnsi="Times New Roman"/>
          <w:sz w:val="28"/>
          <w:szCs w:val="28"/>
          <w:lang w:eastAsia="ru-RU"/>
        </w:rPr>
        <w:t xml:space="preserve"> площадь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 для устройства покрытия под </w:t>
      </w:r>
      <w:r w:rsidRPr="00C91DAE">
        <w:rPr>
          <w:rFonts w:ascii="Times New Roman" w:eastAsia="Times New Roman" w:hAnsi="Times New Roman"/>
          <w:sz w:val="28"/>
          <w:szCs w:val="28"/>
          <w:lang w:eastAsia="ru-RU"/>
        </w:rPr>
        <w:t xml:space="preserve"> размещение контейнеров поверхностного типа: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9</w:t>
      </w:r>
      <w:r w:rsidRPr="00C91DAE">
        <w:rPr>
          <w:rFonts w:ascii="Times New Roman" w:eastAsia="Times New Roman" w:hAnsi="Times New Roman"/>
          <w:sz w:val="28"/>
          <w:szCs w:val="28"/>
          <w:lang w:eastAsia="ru-RU"/>
        </w:rPr>
        <w:t>,6 кв.м. (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4</w:t>
      </w:r>
      <w:r w:rsidRPr="00C91DAE">
        <w:rPr>
          <w:rFonts w:ascii="Times New Roman" w:eastAsia="Times New Roman" w:hAnsi="Times New Roman"/>
          <w:sz w:val="28"/>
          <w:szCs w:val="28"/>
          <w:lang w:eastAsia="ru-RU"/>
        </w:rPr>
        <w:t xml:space="preserve">,8м </w:t>
      </w:r>
      <w:proofErr w:type="spellStart"/>
      <w:r w:rsidRPr="00C91DAE">
        <w:rPr>
          <w:rFonts w:ascii="Times New Roman" w:eastAsia="Times New Roman" w:hAnsi="Times New Roman"/>
          <w:sz w:val="28"/>
          <w:szCs w:val="28"/>
          <w:lang w:eastAsia="ru-RU"/>
        </w:rPr>
        <w:t>х</w:t>
      </w:r>
      <w:proofErr w:type="spellEnd"/>
      <w:r w:rsidRPr="00C91DAE">
        <w:rPr>
          <w:rFonts w:ascii="Times New Roman" w:eastAsia="Times New Roman" w:hAnsi="Times New Roman"/>
          <w:sz w:val="28"/>
          <w:szCs w:val="28"/>
          <w:lang w:eastAsia="ru-RU"/>
        </w:rPr>
        <w:t xml:space="preserve"> 2,0м);</w:t>
      </w:r>
    </w:p>
    <w:p w:rsidR="002907DC" w:rsidRDefault="002907DC" w:rsidP="002907DC">
      <w:pPr>
        <w:spacing w:after="60" w:line="24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C91DAE">
        <w:rPr>
          <w:rFonts w:ascii="Times New Roman" w:eastAsia="Times New Roman" w:hAnsi="Times New Roman"/>
          <w:sz w:val="28"/>
          <w:szCs w:val="28"/>
          <w:lang w:eastAsia="ru-RU"/>
        </w:rPr>
        <w:t>- о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риентировочная </w:t>
      </w:r>
      <w:r w:rsidRPr="00C91DAE">
        <w:rPr>
          <w:rFonts w:ascii="Times New Roman" w:eastAsia="Times New Roman" w:hAnsi="Times New Roman"/>
          <w:sz w:val="28"/>
          <w:szCs w:val="28"/>
          <w:lang w:eastAsia="ru-RU"/>
        </w:rPr>
        <w:t>площадь площадки для устройства площадки для накопления крупногабаритного мусора: 8 кв.м. (4,0мх</w:t>
      </w:r>
      <w:proofErr w:type="gramStart"/>
      <w:r w:rsidRPr="00C91DAE">
        <w:rPr>
          <w:rFonts w:ascii="Times New Roman" w:eastAsia="Times New Roman" w:hAnsi="Times New Roman"/>
          <w:sz w:val="28"/>
          <w:szCs w:val="28"/>
          <w:lang w:eastAsia="ru-RU"/>
        </w:rPr>
        <w:t>2</w:t>
      </w:r>
      <w:proofErr w:type="gramEnd"/>
      <w:r w:rsidRPr="00C91DAE">
        <w:rPr>
          <w:rFonts w:ascii="Times New Roman" w:eastAsia="Times New Roman" w:hAnsi="Times New Roman"/>
          <w:sz w:val="28"/>
          <w:szCs w:val="28"/>
          <w:lang w:eastAsia="ru-RU"/>
        </w:rPr>
        <w:t>,0м).</w:t>
      </w:r>
    </w:p>
    <w:p w:rsidR="002907DC" w:rsidRPr="00980E86" w:rsidRDefault="002907DC" w:rsidP="002907DC">
      <w:pPr>
        <w:spacing w:after="60" w:line="240" w:lineRule="auto"/>
        <w:jc w:val="both"/>
        <w:rPr>
          <w:rFonts w:ascii="Times New Roman" w:eastAsia="Times New Roman" w:hAnsi="Times New Roman"/>
          <w:b/>
          <w:sz w:val="27"/>
          <w:szCs w:val="27"/>
          <w:lang w:eastAsia="ru-RU"/>
        </w:rPr>
      </w:pPr>
      <w:r w:rsidRPr="00980E86">
        <w:rPr>
          <w:rFonts w:ascii="Times New Roman" w:eastAsia="Times New Roman" w:hAnsi="Times New Roman"/>
          <w:sz w:val="27"/>
          <w:szCs w:val="27"/>
          <w:lang w:eastAsia="ru-RU"/>
        </w:rPr>
        <w:t xml:space="preserve">Количество устанавливаемых на контейнерной площадке контейнеров поверхностного типа может меняться из расчета объемов накопления. Контейнер поверхностного типа должен </w:t>
      </w:r>
      <w:r w:rsidRPr="00980E86">
        <w:rPr>
          <w:rFonts w:ascii="Times New Roman" w:eastAsia="Times New Roman" w:hAnsi="Times New Roman"/>
          <w:b/>
          <w:sz w:val="27"/>
          <w:szCs w:val="27"/>
          <w:lang w:eastAsia="ru-RU"/>
        </w:rPr>
        <w:t>быть на колесах</w:t>
      </w:r>
      <w:r w:rsidRPr="00980E86">
        <w:rPr>
          <w:rFonts w:ascii="Times New Roman" w:eastAsia="Times New Roman" w:hAnsi="Times New Roman"/>
          <w:sz w:val="27"/>
          <w:szCs w:val="27"/>
          <w:lang w:eastAsia="ru-RU"/>
        </w:rPr>
        <w:t xml:space="preserve"> и иметь крышку, </w:t>
      </w:r>
      <w:r w:rsidRPr="00980E86">
        <w:rPr>
          <w:rFonts w:ascii="Times New Roman" w:eastAsia="Times New Roman" w:hAnsi="Times New Roman"/>
          <w:b/>
          <w:sz w:val="27"/>
          <w:szCs w:val="27"/>
          <w:lang w:eastAsia="ru-RU"/>
        </w:rPr>
        <w:t>объем контейнера 0,75 -куб.</w:t>
      </w:r>
      <w:proofErr w:type="gramStart"/>
      <w:r w:rsidRPr="00980E86">
        <w:rPr>
          <w:rFonts w:ascii="Times New Roman" w:eastAsia="Times New Roman" w:hAnsi="Times New Roman"/>
          <w:b/>
          <w:sz w:val="27"/>
          <w:szCs w:val="27"/>
          <w:lang w:eastAsia="ru-RU"/>
        </w:rPr>
        <w:t>м</w:t>
      </w:r>
      <w:proofErr w:type="gramEnd"/>
      <w:r w:rsidRPr="00980E86">
        <w:rPr>
          <w:rFonts w:ascii="Times New Roman" w:eastAsia="Times New Roman" w:hAnsi="Times New Roman"/>
          <w:b/>
          <w:sz w:val="27"/>
          <w:szCs w:val="27"/>
          <w:lang w:eastAsia="ru-RU"/>
        </w:rPr>
        <w:t xml:space="preserve">. </w:t>
      </w:r>
    </w:p>
    <w:p w:rsidR="002907DC" w:rsidRPr="00980E86" w:rsidRDefault="002907DC" w:rsidP="002907DC">
      <w:pPr>
        <w:spacing w:after="60" w:line="240" w:lineRule="auto"/>
        <w:jc w:val="both"/>
        <w:rPr>
          <w:rFonts w:ascii="Times New Roman" w:eastAsia="Times New Roman" w:hAnsi="Times New Roman"/>
          <w:sz w:val="27"/>
          <w:szCs w:val="27"/>
          <w:lang w:eastAsia="ru-RU"/>
        </w:rPr>
      </w:pPr>
      <w:r w:rsidRPr="00980E86">
        <w:rPr>
          <w:rFonts w:ascii="Times New Roman" w:eastAsia="Times New Roman" w:hAnsi="Times New Roman"/>
          <w:sz w:val="27"/>
          <w:szCs w:val="27"/>
          <w:lang w:eastAsia="ru-RU"/>
        </w:rPr>
        <w:t xml:space="preserve">   Удаленность контейнерной площадки от жилых домов, детских учреждений, детских и спортивных площадок, мест отдыха населения – не менее 20 м.</w:t>
      </w:r>
    </w:p>
    <w:p w:rsidR="002907DC" w:rsidRPr="00980E86" w:rsidRDefault="002907DC" w:rsidP="002907DC">
      <w:pPr>
        <w:spacing w:after="60" w:line="240" w:lineRule="auto"/>
        <w:jc w:val="both"/>
        <w:rPr>
          <w:rFonts w:ascii="Times New Roman" w:eastAsia="Times New Roman" w:hAnsi="Times New Roman"/>
          <w:b/>
          <w:sz w:val="27"/>
          <w:szCs w:val="27"/>
          <w:lang w:eastAsia="ru-RU"/>
        </w:rPr>
      </w:pPr>
      <w:r w:rsidRPr="00980E86">
        <w:rPr>
          <w:rFonts w:ascii="Times New Roman" w:eastAsia="Times New Roman" w:hAnsi="Times New Roman"/>
          <w:b/>
          <w:sz w:val="27"/>
          <w:szCs w:val="27"/>
          <w:lang w:eastAsia="ru-RU"/>
        </w:rPr>
        <w:lastRenderedPageBreak/>
        <w:t>Контейнерная площадка с контейнерами поверхностного типа должна иметь ограждение высотой не менее 100 см</w:t>
      </w:r>
      <w:proofErr w:type="gramStart"/>
      <w:r w:rsidRPr="00980E86">
        <w:rPr>
          <w:rFonts w:ascii="Times New Roman" w:eastAsia="Times New Roman" w:hAnsi="Times New Roman"/>
          <w:b/>
          <w:sz w:val="27"/>
          <w:szCs w:val="27"/>
          <w:lang w:eastAsia="ru-RU"/>
        </w:rPr>
        <w:t>.О</w:t>
      </w:r>
      <w:proofErr w:type="gramEnd"/>
      <w:r w:rsidRPr="00980E86">
        <w:rPr>
          <w:rFonts w:ascii="Times New Roman" w:eastAsia="Times New Roman" w:hAnsi="Times New Roman"/>
          <w:b/>
          <w:sz w:val="27"/>
          <w:szCs w:val="27"/>
          <w:lang w:eastAsia="ru-RU"/>
        </w:rPr>
        <w:t>граждение закрывает контейнерную площадку с трех сторон.</w:t>
      </w:r>
    </w:p>
    <w:p w:rsidR="002907DC" w:rsidRPr="00980E86" w:rsidRDefault="002907DC" w:rsidP="002907DC">
      <w:pPr>
        <w:spacing w:after="60" w:line="240" w:lineRule="auto"/>
        <w:jc w:val="both"/>
        <w:rPr>
          <w:rFonts w:ascii="Times New Roman" w:eastAsia="Times New Roman" w:hAnsi="Times New Roman"/>
          <w:sz w:val="27"/>
          <w:szCs w:val="27"/>
          <w:lang w:eastAsia="ru-RU"/>
        </w:rPr>
      </w:pPr>
      <w:r w:rsidRPr="00980E86">
        <w:rPr>
          <w:rFonts w:ascii="Times New Roman" w:eastAsia="Times New Roman" w:hAnsi="Times New Roman"/>
          <w:b/>
          <w:sz w:val="27"/>
          <w:szCs w:val="27"/>
          <w:lang w:eastAsia="ru-RU"/>
        </w:rPr>
        <w:t xml:space="preserve">Цветовая гамма ограждения контейнерной площадки из профильного листа и цветовая гамма контейнера для накопления твердых коммунальных отходов согласовывается с Администрацией  </w:t>
      </w:r>
      <w:r>
        <w:rPr>
          <w:rFonts w:ascii="Times New Roman" w:eastAsia="Times New Roman" w:hAnsi="Times New Roman"/>
          <w:b/>
          <w:sz w:val="27"/>
          <w:szCs w:val="27"/>
          <w:lang w:eastAsia="ru-RU"/>
        </w:rPr>
        <w:t xml:space="preserve">Алеховщинского сельского поселения </w:t>
      </w:r>
      <w:r w:rsidRPr="00980E86">
        <w:rPr>
          <w:rFonts w:ascii="Times New Roman" w:eastAsia="Times New Roman" w:hAnsi="Times New Roman"/>
          <w:b/>
          <w:sz w:val="27"/>
          <w:szCs w:val="27"/>
          <w:lang w:eastAsia="ru-RU"/>
        </w:rPr>
        <w:t>Лодейнопольского муниципального района дополнительно</w:t>
      </w:r>
      <w:r w:rsidRPr="00980E86">
        <w:rPr>
          <w:rFonts w:ascii="Times New Roman" w:eastAsia="Times New Roman" w:hAnsi="Times New Roman"/>
          <w:sz w:val="27"/>
          <w:szCs w:val="27"/>
          <w:lang w:eastAsia="ru-RU"/>
        </w:rPr>
        <w:t>.</w:t>
      </w:r>
    </w:p>
    <w:p w:rsidR="002907DC" w:rsidRPr="00980E86" w:rsidRDefault="002907DC" w:rsidP="002907DC">
      <w:pPr>
        <w:spacing w:after="60" w:line="240" w:lineRule="auto"/>
        <w:jc w:val="both"/>
        <w:rPr>
          <w:rFonts w:ascii="Times New Roman" w:eastAsia="Times New Roman" w:hAnsi="Times New Roman"/>
          <w:sz w:val="27"/>
          <w:szCs w:val="27"/>
          <w:lang w:eastAsia="ru-RU"/>
        </w:rPr>
      </w:pPr>
      <w:r w:rsidRPr="00980E86">
        <w:rPr>
          <w:rFonts w:ascii="Times New Roman" w:eastAsia="Times New Roman" w:hAnsi="Times New Roman"/>
          <w:sz w:val="27"/>
          <w:szCs w:val="27"/>
          <w:lang w:eastAsia="ru-RU"/>
        </w:rPr>
        <w:t xml:space="preserve">   Контейнерная площадка для накопления твердых коммунальных отходов должна примыкать непосредственно к сквозным проездам.</w:t>
      </w:r>
    </w:p>
    <w:p w:rsidR="002907DC" w:rsidRPr="00980E86" w:rsidRDefault="002907DC" w:rsidP="002907DC">
      <w:pPr>
        <w:spacing w:after="60" w:line="240" w:lineRule="auto"/>
        <w:jc w:val="both"/>
        <w:rPr>
          <w:rFonts w:ascii="Times New Roman" w:eastAsia="Times New Roman" w:hAnsi="Times New Roman"/>
          <w:b/>
          <w:sz w:val="27"/>
          <w:szCs w:val="27"/>
          <w:lang w:eastAsia="ru-RU"/>
        </w:rPr>
      </w:pPr>
      <w:r w:rsidRPr="00980E86">
        <w:rPr>
          <w:rFonts w:ascii="Times New Roman" w:eastAsia="Times New Roman" w:hAnsi="Times New Roman"/>
          <w:b/>
          <w:sz w:val="27"/>
          <w:szCs w:val="27"/>
          <w:lang w:eastAsia="ru-RU"/>
        </w:rPr>
        <w:t xml:space="preserve">Площадка для накопления </w:t>
      </w:r>
      <w:proofErr w:type="spellStart"/>
      <w:r w:rsidRPr="00980E86">
        <w:rPr>
          <w:rFonts w:ascii="Times New Roman" w:eastAsia="Times New Roman" w:hAnsi="Times New Roman"/>
          <w:b/>
          <w:sz w:val="27"/>
          <w:szCs w:val="27"/>
          <w:lang w:eastAsia="ru-RU"/>
        </w:rPr>
        <w:t>крупногабаритногомусора</w:t>
      </w:r>
      <w:proofErr w:type="spellEnd"/>
      <w:r w:rsidRPr="00980E86">
        <w:rPr>
          <w:rFonts w:ascii="Times New Roman" w:eastAsia="Times New Roman" w:hAnsi="Times New Roman"/>
          <w:b/>
          <w:sz w:val="27"/>
          <w:szCs w:val="27"/>
          <w:lang w:eastAsia="ru-RU"/>
        </w:rPr>
        <w:t xml:space="preserve"> (отходов) должна иметь асфальтовое (бетонное) покрытие с установкой бортовых камней (бетонных). При устройстве покрытия поверхности площадки для </w:t>
      </w:r>
      <w:proofErr w:type="spellStart"/>
      <w:r w:rsidRPr="00980E86">
        <w:rPr>
          <w:rFonts w:ascii="Times New Roman" w:eastAsia="Times New Roman" w:hAnsi="Times New Roman"/>
          <w:b/>
          <w:sz w:val="27"/>
          <w:szCs w:val="27"/>
          <w:lang w:eastAsia="ru-RU"/>
        </w:rPr>
        <w:t>крупногабаритногомусора</w:t>
      </w:r>
      <w:proofErr w:type="spellEnd"/>
      <w:r w:rsidRPr="00980E86">
        <w:rPr>
          <w:rFonts w:ascii="Times New Roman" w:eastAsia="Times New Roman" w:hAnsi="Times New Roman"/>
          <w:b/>
          <w:sz w:val="27"/>
          <w:szCs w:val="27"/>
          <w:lang w:eastAsia="ru-RU"/>
        </w:rPr>
        <w:t xml:space="preserve"> могут использоваться других искусственные водонепроницаемые и химически стойкие покрытия (</w:t>
      </w:r>
      <w:proofErr w:type="gramStart"/>
      <w:r w:rsidRPr="00980E86">
        <w:rPr>
          <w:rFonts w:ascii="Times New Roman" w:eastAsia="Times New Roman" w:hAnsi="Times New Roman"/>
          <w:b/>
          <w:sz w:val="27"/>
          <w:szCs w:val="27"/>
          <w:lang w:eastAsia="ru-RU"/>
        </w:rPr>
        <w:t>керамзитобетонное</w:t>
      </w:r>
      <w:proofErr w:type="gramEnd"/>
      <w:r w:rsidRPr="00980E86">
        <w:rPr>
          <w:rFonts w:ascii="Times New Roman" w:eastAsia="Times New Roman" w:hAnsi="Times New Roman"/>
          <w:b/>
          <w:sz w:val="27"/>
          <w:szCs w:val="27"/>
          <w:lang w:eastAsia="ru-RU"/>
        </w:rPr>
        <w:t xml:space="preserve">, полимербетон, керамическая плитка и др.). Ограждение площадки для накопления крупногабаритных отходов изготавливается из железобетонных </w:t>
      </w:r>
      <w:proofErr w:type="spellStart"/>
      <w:r w:rsidRPr="00980E86">
        <w:rPr>
          <w:rFonts w:ascii="Times New Roman" w:eastAsia="Times New Roman" w:hAnsi="Times New Roman"/>
          <w:b/>
          <w:sz w:val="27"/>
          <w:szCs w:val="27"/>
          <w:lang w:eastAsia="ru-RU"/>
        </w:rPr>
        <w:t>самостоящих</w:t>
      </w:r>
      <w:proofErr w:type="spellEnd"/>
      <w:r w:rsidRPr="00980E86">
        <w:rPr>
          <w:rFonts w:ascii="Times New Roman" w:eastAsia="Times New Roman" w:hAnsi="Times New Roman"/>
          <w:b/>
          <w:sz w:val="27"/>
          <w:szCs w:val="27"/>
          <w:lang w:eastAsia="ru-RU"/>
        </w:rPr>
        <w:t xml:space="preserve"> панелей.</w:t>
      </w:r>
    </w:p>
    <w:p w:rsidR="002907DC" w:rsidRPr="00980E86" w:rsidRDefault="002907DC" w:rsidP="002907DC">
      <w:pPr>
        <w:spacing w:after="60" w:line="240" w:lineRule="auto"/>
        <w:jc w:val="both"/>
        <w:rPr>
          <w:rFonts w:ascii="Times New Roman" w:eastAsia="Times New Roman" w:hAnsi="Times New Roman"/>
          <w:sz w:val="27"/>
          <w:szCs w:val="27"/>
          <w:lang w:eastAsia="ru-RU"/>
        </w:rPr>
      </w:pPr>
    </w:p>
    <w:p w:rsidR="002907DC" w:rsidRDefault="002907DC" w:rsidP="002907DC">
      <w:pPr>
        <w:spacing w:after="60" w:line="24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</w:p>
    <w:p w:rsidR="002907DC" w:rsidRDefault="002907DC" w:rsidP="002907DC">
      <w:pPr>
        <w:spacing w:after="60" w:line="24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</w:p>
    <w:p w:rsidR="002907DC" w:rsidRDefault="002907DC" w:rsidP="002907DC">
      <w:pPr>
        <w:spacing w:after="60" w:line="240" w:lineRule="auto"/>
        <w:jc w:val="both"/>
        <w:rPr>
          <w:rFonts w:ascii="Times New Roman" w:eastAsia="Times New Roman" w:hAnsi="Times New Roman"/>
          <w:b/>
          <w:sz w:val="28"/>
          <w:szCs w:val="28"/>
          <w:lang w:eastAsia="ru-RU"/>
        </w:rPr>
      </w:pPr>
    </w:p>
    <w:p w:rsidR="002907DC" w:rsidRDefault="002907DC" w:rsidP="002907DC">
      <w:pPr>
        <w:spacing w:after="60" w:line="240" w:lineRule="auto"/>
        <w:jc w:val="both"/>
        <w:rPr>
          <w:rFonts w:ascii="Times New Roman" w:eastAsia="Times New Roman" w:hAnsi="Times New Roman"/>
          <w:b/>
          <w:sz w:val="28"/>
          <w:szCs w:val="28"/>
          <w:lang w:eastAsia="ru-RU"/>
        </w:rPr>
      </w:pPr>
    </w:p>
    <w:p w:rsidR="002907DC" w:rsidRPr="00D27B23" w:rsidRDefault="002907DC" w:rsidP="002907DC">
      <w:pPr>
        <w:spacing w:after="6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eastAsia="ru-RU"/>
        </w:rPr>
      </w:pPr>
      <w:r w:rsidRPr="00223D73">
        <w:rPr>
          <w:rFonts w:ascii="Times New Roman" w:eastAsia="Times New Roman" w:hAnsi="Times New Roman"/>
          <w:b/>
          <w:sz w:val="28"/>
          <w:szCs w:val="28"/>
          <w:lang w:eastAsia="ru-RU"/>
        </w:rPr>
        <w:t xml:space="preserve">МАКЕТ </w:t>
      </w:r>
      <w:proofErr w:type="gramStart"/>
      <w:r w:rsidRPr="00223D73">
        <w:rPr>
          <w:rFonts w:ascii="Times New Roman" w:eastAsia="Times New Roman" w:hAnsi="Times New Roman"/>
          <w:b/>
          <w:sz w:val="28"/>
          <w:szCs w:val="28"/>
          <w:lang w:eastAsia="ru-RU"/>
        </w:rPr>
        <w:t>КОНТЕЙНЕРНОЙ</w:t>
      </w:r>
      <w:proofErr w:type="gramEnd"/>
      <w:r w:rsidRPr="00223D73">
        <w:rPr>
          <w:rFonts w:ascii="Times New Roman" w:eastAsia="Times New Roman" w:hAnsi="Times New Roman"/>
          <w:b/>
          <w:sz w:val="28"/>
          <w:szCs w:val="28"/>
          <w:lang w:eastAsia="ru-RU"/>
        </w:rPr>
        <w:t xml:space="preserve"> ПЛОЩАДКИДЛЯ НАКОПЛЕНИЯ ТВЕРДЫХ КОММУНАЛЬНЫХ ОТХОДОВ С КОНТЕЙНЕРАМИ ПОВЕХНОСТНОГО ТИПА</w:t>
      </w:r>
    </w:p>
    <w:p w:rsidR="002907DC" w:rsidRDefault="002907DC" w:rsidP="002907DC">
      <w:pPr>
        <w:pStyle w:val="a4"/>
        <w:jc w:val="center"/>
        <w:rPr>
          <w:rFonts w:ascii="Times New Roman" w:hAnsi="Times New Roman"/>
          <w:b/>
          <w:sz w:val="28"/>
          <w:szCs w:val="28"/>
        </w:rPr>
      </w:pPr>
    </w:p>
    <w:p w:rsidR="002907DC" w:rsidRDefault="002907DC" w:rsidP="002907DC">
      <w:pPr>
        <w:pStyle w:val="a4"/>
        <w:jc w:val="center"/>
        <w:rPr>
          <w:rFonts w:ascii="Times New Roman" w:hAnsi="Times New Roman"/>
          <w:b/>
          <w:sz w:val="28"/>
          <w:szCs w:val="28"/>
        </w:rPr>
      </w:pPr>
    </w:p>
    <w:p w:rsidR="002907DC" w:rsidRDefault="002907DC" w:rsidP="002907DC">
      <w:pPr>
        <w:pStyle w:val="a4"/>
        <w:rPr>
          <w:rFonts w:ascii="Times New Roman" w:hAnsi="Times New Roman"/>
          <w:b/>
          <w:noProof/>
          <w:sz w:val="28"/>
          <w:szCs w:val="28"/>
          <w:lang w:eastAsia="ru-RU"/>
        </w:rPr>
      </w:pPr>
    </w:p>
    <w:p w:rsidR="002907DC" w:rsidRDefault="002907DC" w:rsidP="002907DC">
      <w:pPr>
        <w:pStyle w:val="a4"/>
        <w:jc w:val="center"/>
        <w:rPr>
          <w:rFonts w:ascii="Times New Roman" w:hAnsi="Times New Roman"/>
          <w:b/>
          <w:noProof/>
          <w:sz w:val="28"/>
          <w:szCs w:val="28"/>
          <w:lang w:eastAsia="ru-RU"/>
        </w:rPr>
      </w:pPr>
    </w:p>
    <w:p w:rsidR="002907DC" w:rsidRDefault="002907DC" w:rsidP="002907DC">
      <w:pPr>
        <w:pStyle w:val="a4"/>
        <w:jc w:val="center"/>
        <w:rPr>
          <w:rFonts w:ascii="Times New Roman" w:hAnsi="Times New Roman"/>
          <w:b/>
          <w:noProof/>
          <w:sz w:val="28"/>
          <w:szCs w:val="28"/>
          <w:lang w:eastAsia="ru-RU"/>
        </w:rPr>
      </w:pPr>
      <w:r w:rsidRPr="00F36617">
        <w:rPr>
          <w:rFonts w:ascii="Times New Roman" w:hAnsi="Times New Roman"/>
          <w:b/>
          <w:noProof/>
          <w:sz w:val="28"/>
          <w:szCs w:val="28"/>
          <w:lang w:eastAsia="ru-RU"/>
        </w:rPr>
        <w:drawing>
          <wp:inline distT="0" distB="0" distL="0" distR="0">
            <wp:extent cx="3800475" cy="1754837"/>
            <wp:effectExtent l="114300" t="114300" r="104775" b="150495"/>
            <wp:docPr id="3" name="Рисунок 1" descr="C:\Users\Svetlana\Pictures\тко\Наши ТКО\0Контейнерная площадка (поверх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vetlana\Pictures\тко\Наши ТКО\0Контейнерная площадка (поверх3)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868" cy="175963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2907DC" w:rsidRDefault="002907DC" w:rsidP="002907DC">
      <w:pPr>
        <w:pStyle w:val="a4"/>
        <w:jc w:val="center"/>
        <w:rPr>
          <w:rFonts w:ascii="Times New Roman" w:hAnsi="Times New Roman"/>
          <w:b/>
          <w:sz w:val="28"/>
          <w:szCs w:val="28"/>
        </w:rPr>
      </w:pPr>
    </w:p>
    <w:p w:rsidR="002907DC" w:rsidRDefault="002907DC" w:rsidP="002907DC">
      <w:pPr>
        <w:pStyle w:val="a4"/>
        <w:jc w:val="center"/>
        <w:rPr>
          <w:rFonts w:ascii="Times New Roman" w:hAnsi="Times New Roman"/>
          <w:b/>
          <w:sz w:val="28"/>
          <w:szCs w:val="28"/>
        </w:rPr>
      </w:pPr>
    </w:p>
    <w:p w:rsidR="002907DC" w:rsidRDefault="002907DC" w:rsidP="002907DC">
      <w:pPr>
        <w:pStyle w:val="a4"/>
        <w:jc w:val="center"/>
        <w:rPr>
          <w:rFonts w:ascii="Times New Roman" w:hAnsi="Times New Roman"/>
          <w:b/>
          <w:sz w:val="28"/>
          <w:szCs w:val="28"/>
        </w:rPr>
      </w:pPr>
    </w:p>
    <w:p w:rsidR="002907DC" w:rsidRDefault="002907DC" w:rsidP="002907DC">
      <w:pPr>
        <w:pStyle w:val="a4"/>
        <w:jc w:val="center"/>
        <w:rPr>
          <w:rFonts w:ascii="Times New Roman" w:hAnsi="Times New Roman"/>
          <w:b/>
          <w:sz w:val="28"/>
          <w:szCs w:val="28"/>
        </w:rPr>
      </w:pPr>
    </w:p>
    <w:p w:rsidR="002907DC" w:rsidRDefault="002907DC" w:rsidP="002907DC">
      <w:pPr>
        <w:pStyle w:val="a4"/>
        <w:rPr>
          <w:rFonts w:ascii="Times New Roman" w:hAnsi="Times New Roman"/>
          <w:b/>
          <w:sz w:val="28"/>
          <w:szCs w:val="28"/>
        </w:rPr>
        <w:sectPr w:rsidR="002907DC"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</w:p>
    <w:p w:rsidR="002907DC" w:rsidRDefault="002907DC" w:rsidP="002907DC">
      <w:pPr>
        <w:pStyle w:val="a4"/>
        <w:jc w:val="center"/>
        <w:rPr>
          <w:rFonts w:ascii="Times New Roman" w:hAnsi="Times New Roman"/>
          <w:b/>
          <w:sz w:val="28"/>
          <w:szCs w:val="28"/>
        </w:rPr>
      </w:pPr>
    </w:p>
    <w:p w:rsidR="002907DC" w:rsidRPr="00A823A3" w:rsidRDefault="002907DC" w:rsidP="002907DC">
      <w:pPr>
        <w:pStyle w:val="a4"/>
        <w:jc w:val="center"/>
        <w:rPr>
          <w:rFonts w:ascii="Times New Roman" w:hAnsi="Times New Roman"/>
          <w:b/>
          <w:sz w:val="28"/>
          <w:szCs w:val="28"/>
        </w:rPr>
      </w:pPr>
      <w:r w:rsidRPr="00A823A3">
        <w:rPr>
          <w:rFonts w:ascii="Times New Roman" w:hAnsi="Times New Roman"/>
          <w:b/>
          <w:sz w:val="28"/>
          <w:szCs w:val="28"/>
        </w:rPr>
        <w:t>ТЕХНИЧЕСКОЕ ЗАДАНИЕ</w:t>
      </w:r>
    </w:p>
    <w:p w:rsidR="002907DC" w:rsidRDefault="002907DC" w:rsidP="002907DC">
      <w:pPr>
        <w:pStyle w:val="a4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На у</w:t>
      </w:r>
      <w:r w:rsidRPr="00A823A3">
        <w:rPr>
          <w:rFonts w:ascii="Times New Roman" w:hAnsi="Times New Roman"/>
          <w:b/>
          <w:sz w:val="28"/>
          <w:szCs w:val="28"/>
        </w:rPr>
        <w:t>стройство контейнерн</w:t>
      </w:r>
      <w:r>
        <w:rPr>
          <w:rFonts w:ascii="Times New Roman" w:hAnsi="Times New Roman"/>
          <w:b/>
          <w:sz w:val="28"/>
          <w:szCs w:val="28"/>
        </w:rPr>
        <w:t>ой</w:t>
      </w:r>
      <w:r w:rsidRPr="00A823A3">
        <w:rPr>
          <w:rFonts w:ascii="Times New Roman" w:hAnsi="Times New Roman"/>
          <w:b/>
          <w:sz w:val="28"/>
          <w:szCs w:val="28"/>
        </w:rPr>
        <w:t xml:space="preserve"> площад</w:t>
      </w:r>
      <w:r>
        <w:rPr>
          <w:rFonts w:ascii="Times New Roman" w:hAnsi="Times New Roman"/>
          <w:b/>
          <w:sz w:val="28"/>
          <w:szCs w:val="28"/>
        </w:rPr>
        <w:t>ки</w:t>
      </w:r>
      <w:r w:rsidRPr="00A823A3">
        <w:rPr>
          <w:rFonts w:ascii="Times New Roman" w:hAnsi="Times New Roman"/>
          <w:b/>
          <w:sz w:val="28"/>
          <w:szCs w:val="28"/>
        </w:rPr>
        <w:t xml:space="preserve"> для накопления твер</w:t>
      </w:r>
      <w:r>
        <w:rPr>
          <w:rFonts w:ascii="Times New Roman" w:hAnsi="Times New Roman"/>
          <w:b/>
          <w:sz w:val="28"/>
          <w:szCs w:val="28"/>
        </w:rPr>
        <w:t>дых коммунальных отходов с тремя</w:t>
      </w:r>
      <w:r w:rsidRPr="00A823A3">
        <w:rPr>
          <w:rFonts w:ascii="Times New Roman" w:hAnsi="Times New Roman"/>
          <w:b/>
          <w:sz w:val="28"/>
          <w:szCs w:val="28"/>
        </w:rPr>
        <w:t xml:space="preserve"> поверхностными контейнерами и площадкой для крупногабаритного мусора</w:t>
      </w:r>
    </w:p>
    <w:p w:rsidR="002907DC" w:rsidRDefault="002907DC" w:rsidP="002907DC">
      <w:pPr>
        <w:pStyle w:val="a4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 (4</w:t>
      </w:r>
      <w:r w:rsidRPr="00A823A3">
        <w:rPr>
          <w:rFonts w:ascii="Times New Roman" w:hAnsi="Times New Roman"/>
          <w:b/>
          <w:sz w:val="28"/>
          <w:szCs w:val="28"/>
        </w:rPr>
        <w:t>,8мх</w:t>
      </w:r>
      <w:proofErr w:type="gramStart"/>
      <w:r w:rsidRPr="00A823A3">
        <w:rPr>
          <w:rFonts w:ascii="Times New Roman" w:hAnsi="Times New Roman"/>
          <w:b/>
          <w:sz w:val="28"/>
          <w:szCs w:val="28"/>
        </w:rPr>
        <w:t>2</w:t>
      </w:r>
      <w:proofErr w:type="gramEnd"/>
      <w:r w:rsidRPr="00A823A3">
        <w:rPr>
          <w:rFonts w:ascii="Times New Roman" w:hAnsi="Times New Roman"/>
          <w:b/>
          <w:sz w:val="28"/>
          <w:szCs w:val="28"/>
        </w:rPr>
        <w:t>,0м</w:t>
      </w:r>
      <w:r>
        <w:rPr>
          <w:rFonts w:ascii="Times New Roman" w:hAnsi="Times New Roman"/>
          <w:b/>
          <w:sz w:val="28"/>
          <w:szCs w:val="28"/>
        </w:rPr>
        <w:t>)</w:t>
      </w:r>
      <w:r w:rsidRPr="00A823A3">
        <w:rPr>
          <w:rFonts w:ascii="Times New Roman" w:hAnsi="Times New Roman"/>
          <w:b/>
          <w:sz w:val="28"/>
          <w:szCs w:val="28"/>
        </w:rPr>
        <w:t xml:space="preserve"> + </w:t>
      </w:r>
      <w:r>
        <w:rPr>
          <w:rFonts w:ascii="Times New Roman" w:hAnsi="Times New Roman"/>
          <w:b/>
          <w:sz w:val="28"/>
          <w:szCs w:val="28"/>
        </w:rPr>
        <w:t>(</w:t>
      </w:r>
      <w:r w:rsidRPr="00A823A3">
        <w:rPr>
          <w:rFonts w:ascii="Times New Roman" w:hAnsi="Times New Roman"/>
          <w:b/>
          <w:sz w:val="28"/>
          <w:szCs w:val="28"/>
        </w:rPr>
        <w:t>4,0мх2,0м)</w:t>
      </w:r>
    </w:p>
    <w:p w:rsidR="002907DC" w:rsidRPr="00223D73" w:rsidRDefault="002907DC" w:rsidP="002907DC">
      <w:pPr>
        <w:pStyle w:val="a4"/>
        <w:jc w:val="both"/>
        <w:rPr>
          <w:rFonts w:ascii="Times New Roman" w:hAnsi="Times New Roman"/>
          <w:sz w:val="24"/>
          <w:szCs w:val="24"/>
        </w:rPr>
      </w:pPr>
    </w:p>
    <w:p w:rsidR="002907DC" w:rsidRDefault="002907DC" w:rsidP="002907DC">
      <w:pPr>
        <w:pStyle w:val="a4"/>
        <w:numPr>
          <w:ilvl w:val="0"/>
          <w:numId w:val="1"/>
        </w:numPr>
        <w:jc w:val="both"/>
        <w:rPr>
          <w:rFonts w:ascii="Times New Roman" w:hAnsi="Times New Roman"/>
          <w:sz w:val="28"/>
          <w:szCs w:val="28"/>
        </w:rPr>
      </w:pPr>
      <w:r w:rsidRPr="00A823A3">
        <w:rPr>
          <w:rFonts w:ascii="Times New Roman" w:hAnsi="Times New Roman"/>
          <w:sz w:val="28"/>
          <w:szCs w:val="28"/>
        </w:rPr>
        <w:t>Разработка грунта с перемещением до 10 м бульдозе</w:t>
      </w:r>
      <w:r>
        <w:rPr>
          <w:rFonts w:ascii="Times New Roman" w:hAnsi="Times New Roman"/>
          <w:sz w:val="28"/>
          <w:szCs w:val="28"/>
        </w:rPr>
        <w:t>рами мощностью 59 кВт (80 л.</w:t>
      </w:r>
      <w:proofErr w:type="gramStart"/>
      <w:r>
        <w:rPr>
          <w:rFonts w:ascii="Times New Roman" w:hAnsi="Times New Roman"/>
          <w:sz w:val="28"/>
          <w:szCs w:val="28"/>
        </w:rPr>
        <w:t>с</w:t>
      </w:r>
      <w:proofErr w:type="gramEnd"/>
      <w:r>
        <w:rPr>
          <w:rFonts w:ascii="Times New Roman" w:hAnsi="Times New Roman"/>
          <w:sz w:val="28"/>
          <w:szCs w:val="28"/>
        </w:rPr>
        <w:t>.);</w:t>
      </w:r>
    </w:p>
    <w:p w:rsidR="002907DC" w:rsidRDefault="002907DC" w:rsidP="002907DC">
      <w:pPr>
        <w:pStyle w:val="a4"/>
        <w:numPr>
          <w:ilvl w:val="0"/>
          <w:numId w:val="1"/>
        </w:numPr>
        <w:jc w:val="both"/>
        <w:rPr>
          <w:rFonts w:ascii="Times New Roman" w:hAnsi="Times New Roman"/>
          <w:sz w:val="28"/>
          <w:szCs w:val="28"/>
        </w:rPr>
      </w:pPr>
      <w:r w:rsidRPr="00A823A3">
        <w:rPr>
          <w:rFonts w:ascii="Times New Roman" w:hAnsi="Times New Roman"/>
          <w:sz w:val="28"/>
          <w:szCs w:val="28"/>
        </w:rPr>
        <w:t>Разработка грунта вручную в траншеях глубиной до 2 м без креплений с откосами</w:t>
      </w:r>
      <w:r>
        <w:rPr>
          <w:rFonts w:ascii="Times New Roman" w:hAnsi="Times New Roman"/>
          <w:sz w:val="28"/>
          <w:szCs w:val="28"/>
        </w:rPr>
        <w:t>;</w:t>
      </w:r>
    </w:p>
    <w:p w:rsidR="002907DC" w:rsidRDefault="002907DC" w:rsidP="002907DC">
      <w:pPr>
        <w:pStyle w:val="a4"/>
        <w:numPr>
          <w:ilvl w:val="0"/>
          <w:numId w:val="1"/>
        </w:numPr>
        <w:jc w:val="both"/>
        <w:rPr>
          <w:rFonts w:ascii="Times New Roman" w:hAnsi="Times New Roman"/>
          <w:sz w:val="28"/>
          <w:szCs w:val="28"/>
        </w:rPr>
      </w:pPr>
      <w:r w:rsidRPr="00A823A3">
        <w:rPr>
          <w:rFonts w:ascii="Times New Roman" w:hAnsi="Times New Roman"/>
          <w:sz w:val="28"/>
          <w:szCs w:val="28"/>
        </w:rPr>
        <w:t>Погрузочные работы: Погрузка при автомобильных перевозках грунта растительного слоя (земля, перегной)</w:t>
      </w:r>
      <w:r>
        <w:rPr>
          <w:rFonts w:ascii="Times New Roman" w:hAnsi="Times New Roman"/>
          <w:sz w:val="28"/>
          <w:szCs w:val="28"/>
        </w:rPr>
        <w:t>;</w:t>
      </w:r>
    </w:p>
    <w:p w:rsidR="002907DC" w:rsidRDefault="002907DC" w:rsidP="002907DC">
      <w:pPr>
        <w:pStyle w:val="a4"/>
        <w:numPr>
          <w:ilvl w:val="0"/>
          <w:numId w:val="1"/>
        </w:numPr>
        <w:jc w:val="both"/>
        <w:rPr>
          <w:rFonts w:ascii="Times New Roman" w:hAnsi="Times New Roman"/>
          <w:sz w:val="28"/>
          <w:szCs w:val="28"/>
        </w:rPr>
      </w:pPr>
      <w:r w:rsidRPr="00A823A3">
        <w:rPr>
          <w:rFonts w:ascii="Times New Roman" w:hAnsi="Times New Roman"/>
          <w:sz w:val="28"/>
          <w:szCs w:val="28"/>
        </w:rPr>
        <w:t>Перевозка грузов I класса автомобилями-самосвалами грузоподъемностью 10 т работающих вне карьера на расстояние до 1 км</w:t>
      </w:r>
      <w:r>
        <w:rPr>
          <w:rFonts w:ascii="Times New Roman" w:hAnsi="Times New Roman"/>
          <w:sz w:val="28"/>
          <w:szCs w:val="28"/>
        </w:rPr>
        <w:t>;</w:t>
      </w:r>
    </w:p>
    <w:p w:rsidR="002907DC" w:rsidRDefault="002907DC" w:rsidP="002907DC">
      <w:pPr>
        <w:pStyle w:val="a4"/>
        <w:numPr>
          <w:ilvl w:val="0"/>
          <w:numId w:val="1"/>
        </w:numPr>
        <w:jc w:val="both"/>
        <w:rPr>
          <w:rFonts w:ascii="Times New Roman" w:hAnsi="Times New Roman"/>
          <w:sz w:val="28"/>
          <w:szCs w:val="28"/>
        </w:rPr>
      </w:pPr>
      <w:r w:rsidRPr="00A823A3">
        <w:rPr>
          <w:rFonts w:ascii="Times New Roman" w:hAnsi="Times New Roman"/>
          <w:sz w:val="28"/>
          <w:szCs w:val="28"/>
        </w:rPr>
        <w:t>Устройство подстилающих и выравнивающих слоев оснований из песка</w:t>
      </w:r>
      <w:r>
        <w:rPr>
          <w:rFonts w:ascii="Times New Roman" w:hAnsi="Times New Roman"/>
          <w:sz w:val="28"/>
          <w:szCs w:val="28"/>
        </w:rPr>
        <w:t xml:space="preserve">. </w:t>
      </w:r>
      <w:r w:rsidRPr="00A823A3">
        <w:rPr>
          <w:rFonts w:ascii="Times New Roman" w:hAnsi="Times New Roman"/>
          <w:sz w:val="28"/>
          <w:szCs w:val="28"/>
        </w:rPr>
        <w:t>Песок природный для строительных работ средний</w:t>
      </w:r>
      <w:r>
        <w:rPr>
          <w:rFonts w:ascii="Times New Roman" w:hAnsi="Times New Roman"/>
          <w:sz w:val="28"/>
          <w:szCs w:val="28"/>
        </w:rPr>
        <w:t>;</w:t>
      </w:r>
    </w:p>
    <w:p w:rsidR="002907DC" w:rsidRDefault="002907DC" w:rsidP="002907DC">
      <w:pPr>
        <w:pStyle w:val="a4"/>
        <w:numPr>
          <w:ilvl w:val="0"/>
          <w:numId w:val="1"/>
        </w:numPr>
        <w:jc w:val="both"/>
        <w:rPr>
          <w:rFonts w:ascii="Times New Roman" w:hAnsi="Times New Roman"/>
          <w:sz w:val="28"/>
          <w:szCs w:val="28"/>
        </w:rPr>
      </w:pPr>
      <w:r w:rsidRPr="00A823A3">
        <w:rPr>
          <w:rFonts w:ascii="Times New Roman" w:hAnsi="Times New Roman"/>
          <w:sz w:val="28"/>
          <w:szCs w:val="28"/>
        </w:rPr>
        <w:t>Устройство подстилающих и выравнивающих слоев оснований из щебня</w:t>
      </w:r>
      <w:r>
        <w:rPr>
          <w:rFonts w:ascii="Times New Roman" w:hAnsi="Times New Roman"/>
          <w:sz w:val="28"/>
          <w:szCs w:val="28"/>
        </w:rPr>
        <w:t xml:space="preserve">. </w:t>
      </w:r>
      <w:r w:rsidRPr="00A823A3">
        <w:rPr>
          <w:rFonts w:ascii="Times New Roman" w:hAnsi="Times New Roman"/>
          <w:sz w:val="28"/>
          <w:szCs w:val="28"/>
        </w:rPr>
        <w:t>Щебень из природного камня для строительных работ марка 800, фракция 20-40 мм</w:t>
      </w:r>
      <w:r>
        <w:rPr>
          <w:rFonts w:ascii="Times New Roman" w:hAnsi="Times New Roman"/>
          <w:sz w:val="28"/>
          <w:szCs w:val="28"/>
        </w:rPr>
        <w:t>;</w:t>
      </w:r>
    </w:p>
    <w:p w:rsidR="002907DC" w:rsidRDefault="002907DC" w:rsidP="002907DC">
      <w:pPr>
        <w:pStyle w:val="a4"/>
        <w:numPr>
          <w:ilvl w:val="0"/>
          <w:numId w:val="1"/>
        </w:numPr>
        <w:jc w:val="both"/>
        <w:rPr>
          <w:rFonts w:ascii="Times New Roman" w:hAnsi="Times New Roman"/>
          <w:sz w:val="28"/>
          <w:szCs w:val="28"/>
        </w:rPr>
      </w:pPr>
      <w:r w:rsidRPr="005B50B0">
        <w:rPr>
          <w:rFonts w:ascii="Times New Roman" w:hAnsi="Times New Roman"/>
          <w:sz w:val="28"/>
          <w:szCs w:val="28"/>
        </w:rPr>
        <w:t xml:space="preserve">Установка бортовых камней бетонных при других видах </w:t>
      </w:r>
      <w:proofErr w:type="spellStart"/>
      <w:r w:rsidRPr="005B50B0">
        <w:rPr>
          <w:rFonts w:ascii="Times New Roman" w:hAnsi="Times New Roman"/>
          <w:sz w:val="28"/>
          <w:szCs w:val="28"/>
        </w:rPr>
        <w:t>покрытий</w:t>
      </w:r>
      <w:proofErr w:type="gramStart"/>
      <w:r>
        <w:rPr>
          <w:rFonts w:ascii="Times New Roman" w:hAnsi="Times New Roman"/>
          <w:sz w:val="28"/>
          <w:szCs w:val="28"/>
        </w:rPr>
        <w:t>.</w:t>
      </w:r>
      <w:r w:rsidRPr="005B50B0">
        <w:rPr>
          <w:rFonts w:ascii="Times New Roman" w:hAnsi="Times New Roman"/>
          <w:sz w:val="28"/>
          <w:szCs w:val="28"/>
        </w:rPr>
        <w:t>К</w:t>
      </w:r>
      <w:proofErr w:type="gramEnd"/>
      <w:r w:rsidRPr="005B50B0">
        <w:rPr>
          <w:rFonts w:ascii="Times New Roman" w:hAnsi="Times New Roman"/>
          <w:sz w:val="28"/>
          <w:szCs w:val="28"/>
        </w:rPr>
        <w:t>амни</w:t>
      </w:r>
      <w:proofErr w:type="spellEnd"/>
      <w:r w:rsidRPr="005B50B0">
        <w:rPr>
          <w:rFonts w:ascii="Times New Roman" w:hAnsi="Times New Roman"/>
          <w:sz w:val="28"/>
          <w:szCs w:val="28"/>
        </w:rPr>
        <w:t xml:space="preserve"> бортовые </w:t>
      </w:r>
      <w:r>
        <w:rPr>
          <w:rFonts w:ascii="Times New Roman" w:hAnsi="Times New Roman"/>
          <w:sz w:val="28"/>
          <w:szCs w:val="28"/>
        </w:rPr>
        <w:t xml:space="preserve">30 шт. </w:t>
      </w:r>
      <w:r w:rsidRPr="005B50B0">
        <w:rPr>
          <w:rFonts w:ascii="Times New Roman" w:hAnsi="Times New Roman"/>
          <w:sz w:val="28"/>
          <w:szCs w:val="28"/>
        </w:rPr>
        <w:t>БР 100.30.18 /бетон В30 (М400), объем 0,052 м3/ (ГОСТ 6665-91)</w:t>
      </w:r>
      <w:r>
        <w:rPr>
          <w:rFonts w:ascii="Times New Roman" w:hAnsi="Times New Roman"/>
          <w:sz w:val="28"/>
          <w:szCs w:val="28"/>
        </w:rPr>
        <w:t>;</w:t>
      </w:r>
    </w:p>
    <w:p w:rsidR="002907DC" w:rsidRDefault="002907DC" w:rsidP="002907DC">
      <w:pPr>
        <w:pStyle w:val="a4"/>
        <w:numPr>
          <w:ilvl w:val="0"/>
          <w:numId w:val="1"/>
        </w:numPr>
        <w:jc w:val="both"/>
        <w:rPr>
          <w:rFonts w:ascii="Times New Roman" w:hAnsi="Times New Roman"/>
          <w:sz w:val="28"/>
          <w:szCs w:val="28"/>
        </w:rPr>
      </w:pPr>
      <w:r w:rsidRPr="005B50B0">
        <w:rPr>
          <w:rFonts w:ascii="Times New Roman" w:hAnsi="Times New Roman"/>
          <w:sz w:val="28"/>
          <w:szCs w:val="28"/>
        </w:rPr>
        <w:t>Розлив вяжущих материалов</w:t>
      </w:r>
      <w:r>
        <w:rPr>
          <w:rFonts w:ascii="Times New Roman" w:hAnsi="Times New Roman"/>
          <w:sz w:val="28"/>
          <w:szCs w:val="28"/>
        </w:rPr>
        <w:t>;</w:t>
      </w:r>
    </w:p>
    <w:p w:rsidR="002907DC" w:rsidRPr="00F5375A" w:rsidRDefault="002907DC" w:rsidP="002907DC">
      <w:pPr>
        <w:pStyle w:val="a4"/>
        <w:numPr>
          <w:ilvl w:val="0"/>
          <w:numId w:val="1"/>
        </w:numPr>
        <w:jc w:val="both"/>
        <w:rPr>
          <w:rFonts w:ascii="Times New Roman" w:hAnsi="Times New Roman"/>
          <w:sz w:val="28"/>
          <w:szCs w:val="28"/>
        </w:rPr>
      </w:pPr>
      <w:r w:rsidRPr="005B50B0">
        <w:rPr>
          <w:rFonts w:ascii="Times New Roman" w:hAnsi="Times New Roman"/>
          <w:sz w:val="28"/>
          <w:szCs w:val="28"/>
        </w:rPr>
        <w:t>Устройство покрытия толщиной 4 см из горячих асфальтобетонных смесей плотных мелкозернистых типа АБВ, плотность каменных материалов 2,5-2,9 т/м3</w:t>
      </w:r>
      <w:r>
        <w:rPr>
          <w:rFonts w:ascii="Times New Roman" w:hAnsi="Times New Roman"/>
          <w:sz w:val="28"/>
          <w:szCs w:val="28"/>
        </w:rPr>
        <w:t>;</w:t>
      </w:r>
    </w:p>
    <w:p w:rsidR="002907DC" w:rsidRDefault="002907DC" w:rsidP="002907DC">
      <w:pPr>
        <w:pStyle w:val="a4"/>
        <w:numPr>
          <w:ilvl w:val="0"/>
          <w:numId w:val="1"/>
        </w:numPr>
        <w:jc w:val="both"/>
        <w:rPr>
          <w:rFonts w:ascii="Times New Roman" w:hAnsi="Times New Roman"/>
          <w:sz w:val="28"/>
          <w:szCs w:val="28"/>
        </w:rPr>
      </w:pPr>
      <w:r w:rsidRPr="005B50B0">
        <w:rPr>
          <w:rFonts w:ascii="Times New Roman" w:hAnsi="Times New Roman"/>
          <w:sz w:val="28"/>
          <w:szCs w:val="28"/>
        </w:rPr>
        <w:t>Монтаж металлоконструкций ограждения и кровли</w:t>
      </w:r>
      <w:r>
        <w:rPr>
          <w:rFonts w:ascii="Times New Roman" w:hAnsi="Times New Roman"/>
          <w:sz w:val="28"/>
          <w:szCs w:val="28"/>
        </w:rPr>
        <w:t>;</w:t>
      </w:r>
    </w:p>
    <w:p w:rsidR="002907DC" w:rsidRDefault="002907DC" w:rsidP="002907DC">
      <w:pPr>
        <w:pStyle w:val="a4"/>
        <w:numPr>
          <w:ilvl w:val="0"/>
          <w:numId w:val="1"/>
        </w:numPr>
        <w:jc w:val="both"/>
        <w:rPr>
          <w:rFonts w:ascii="Times New Roman" w:hAnsi="Times New Roman"/>
          <w:sz w:val="28"/>
          <w:szCs w:val="28"/>
        </w:rPr>
      </w:pPr>
      <w:r w:rsidRPr="005B50B0">
        <w:rPr>
          <w:rFonts w:ascii="Times New Roman" w:hAnsi="Times New Roman"/>
          <w:sz w:val="28"/>
          <w:szCs w:val="28"/>
        </w:rPr>
        <w:t>Установка закладных деталей весом более 20 кг</w:t>
      </w:r>
      <w:r>
        <w:rPr>
          <w:rFonts w:ascii="Times New Roman" w:hAnsi="Times New Roman"/>
          <w:sz w:val="28"/>
          <w:szCs w:val="28"/>
        </w:rPr>
        <w:t>;</w:t>
      </w:r>
    </w:p>
    <w:p w:rsidR="002907DC" w:rsidRDefault="002907DC" w:rsidP="002907DC">
      <w:pPr>
        <w:pStyle w:val="a4"/>
        <w:numPr>
          <w:ilvl w:val="0"/>
          <w:numId w:val="1"/>
        </w:numPr>
        <w:jc w:val="both"/>
        <w:rPr>
          <w:rFonts w:ascii="Times New Roman" w:hAnsi="Times New Roman"/>
          <w:sz w:val="28"/>
          <w:szCs w:val="28"/>
        </w:rPr>
      </w:pPr>
      <w:r w:rsidRPr="005B50B0">
        <w:rPr>
          <w:rFonts w:ascii="Times New Roman" w:hAnsi="Times New Roman"/>
          <w:sz w:val="28"/>
          <w:szCs w:val="28"/>
        </w:rPr>
        <w:t>Заполнение бетоном полых свай и свай-оболочек диаметром до 80 см</w:t>
      </w:r>
      <w:r>
        <w:rPr>
          <w:rFonts w:ascii="Times New Roman" w:hAnsi="Times New Roman"/>
          <w:sz w:val="28"/>
          <w:szCs w:val="28"/>
        </w:rPr>
        <w:t>;</w:t>
      </w:r>
    </w:p>
    <w:p w:rsidR="002907DC" w:rsidRDefault="002907DC" w:rsidP="002907DC">
      <w:pPr>
        <w:pStyle w:val="a4"/>
        <w:numPr>
          <w:ilvl w:val="0"/>
          <w:numId w:val="1"/>
        </w:numPr>
        <w:jc w:val="both"/>
        <w:rPr>
          <w:rFonts w:ascii="Times New Roman" w:hAnsi="Times New Roman"/>
          <w:sz w:val="28"/>
          <w:szCs w:val="28"/>
        </w:rPr>
      </w:pPr>
      <w:r w:rsidRPr="005B50B0">
        <w:rPr>
          <w:rFonts w:ascii="Times New Roman" w:hAnsi="Times New Roman"/>
          <w:sz w:val="28"/>
          <w:szCs w:val="28"/>
        </w:rPr>
        <w:t xml:space="preserve">Облицовка ограждения </w:t>
      </w:r>
      <w:r>
        <w:rPr>
          <w:rFonts w:ascii="Times New Roman" w:hAnsi="Times New Roman"/>
          <w:sz w:val="28"/>
          <w:szCs w:val="28"/>
        </w:rPr>
        <w:t xml:space="preserve">стальным профилированным </w:t>
      </w:r>
      <w:proofErr w:type="spellStart"/>
      <w:r>
        <w:rPr>
          <w:rFonts w:ascii="Times New Roman" w:hAnsi="Times New Roman"/>
          <w:sz w:val="28"/>
          <w:szCs w:val="28"/>
        </w:rPr>
        <w:t>листом</w:t>
      </w:r>
      <w:proofErr w:type="gramStart"/>
      <w:r>
        <w:rPr>
          <w:rFonts w:ascii="Times New Roman" w:hAnsi="Times New Roman"/>
          <w:sz w:val="28"/>
          <w:szCs w:val="28"/>
        </w:rPr>
        <w:t>.</w:t>
      </w:r>
      <w:r w:rsidRPr="005B50B0">
        <w:rPr>
          <w:rFonts w:ascii="Times New Roman" w:hAnsi="Times New Roman"/>
          <w:sz w:val="28"/>
          <w:szCs w:val="28"/>
        </w:rPr>
        <w:t>П</w:t>
      </w:r>
      <w:proofErr w:type="gramEnd"/>
      <w:r w:rsidRPr="005B50B0">
        <w:rPr>
          <w:rFonts w:ascii="Times New Roman" w:hAnsi="Times New Roman"/>
          <w:sz w:val="28"/>
          <w:szCs w:val="28"/>
        </w:rPr>
        <w:t>рофилированный</w:t>
      </w:r>
      <w:proofErr w:type="spellEnd"/>
      <w:r w:rsidRPr="005B50B0">
        <w:rPr>
          <w:rFonts w:ascii="Times New Roman" w:hAnsi="Times New Roman"/>
          <w:sz w:val="28"/>
          <w:szCs w:val="28"/>
        </w:rPr>
        <w:t xml:space="preserve"> настил окрашенный С10-1000-0,6</w:t>
      </w:r>
      <w:r>
        <w:rPr>
          <w:rFonts w:ascii="Times New Roman" w:hAnsi="Times New Roman"/>
          <w:sz w:val="28"/>
          <w:szCs w:val="28"/>
        </w:rPr>
        <w:t>;</w:t>
      </w:r>
    </w:p>
    <w:p w:rsidR="002907DC" w:rsidRPr="00F5375A" w:rsidRDefault="002907DC" w:rsidP="002907DC">
      <w:pPr>
        <w:pStyle w:val="a4"/>
        <w:numPr>
          <w:ilvl w:val="0"/>
          <w:numId w:val="1"/>
        </w:numPr>
        <w:jc w:val="both"/>
        <w:rPr>
          <w:rFonts w:ascii="Times New Roman" w:hAnsi="Times New Roman"/>
          <w:sz w:val="28"/>
          <w:szCs w:val="28"/>
        </w:rPr>
      </w:pPr>
      <w:r w:rsidRPr="005B50B0">
        <w:rPr>
          <w:rFonts w:ascii="Times New Roman" w:hAnsi="Times New Roman"/>
          <w:sz w:val="28"/>
          <w:szCs w:val="28"/>
        </w:rPr>
        <w:t>Монтаж кровельного покрытия из профилированного листа при высоте здания до 25 м</w:t>
      </w:r>
      <w:r>
        <w:rPr>
          <w:rFonts w:ascii="Times New Roman" w:hAnsi="Times New Roman"/>
          <w:sz w:val="28"/>
          <w:szCs w:val="28"/>
        </w:rPr>
        <w:t xml:space="preserve">. </w:t>
      </w:r>
      <w:proofErr w:type="spellStart"/>
      <w:r w:rsidRPr="005B50B0">
        <w:rPr>
          <w:rFonts w:ascii="Times New Roman" w:hAnsi="Times New Roman"/>
          <w:sz w:val="28"/>
          <w:szCs w:val="28"/>
        </w:rPr>
        <w:t>Профнастил</w:t>
      </w:r>
      <w:proofErr w:type="spellEnd"/>
      <w:r w:rsidRPr="005B50B0">
        <w:rPr>
          <w:rFonts w:ascii="Times New Roman" w:hAnsi="Times New Roman"/>
          <w:sz w:val="28"/>
          <w:szCs w:val="28"/>
        </w:rPr>
        <w:t xml:space="preserve"> оцинкованный НС35-1000-0,7</w:t>
      </w:r>
      <w:r>
        <w:rPr>
          <w:rFonts w:ascii="Times New Roman" w:hAnsi="Times New Roman"/>
          <w:sz w:val="28"/>
          <w:szCs w:val="28"/>
        </w:rPr>
        <w:t>;</w:t>
      </w:r>
    </w:p>
    <w:p w:rsidR="002907DC" w:rsidRDefault="002907DC" w:rsidP="002907DC">
      <w:pPr>
        <w:pStyle w:val="a4"/>
        <w:numPr>
          <w:ilvl w:val="0"/>
          <w:numId w:val="1"/>
        </w:numPr>
        <w:jc w:val="both"/>
        <w:rPr>
          <w:rFonts w:ascii="Times New Roman" w:hAnsi="Times New Roman"/>
          <w:sz w:val="28"/>
          <w:szCs w:val="28"/>
        </w:rPr>
      </w:pPr>
      <w:r w:rsidRPr="005B50B0">
        <w:rPr>
          <w:rFonts w:ascii="Times New Roman" w:hAnsi="Times New Roman"/>
          <w:sz w:val="28"/>
          <w:szCs w:val="28"/>
        </w:rPr>
        <w:t>Устройство ограждений контейнерной площадки из ж</w:t>
      </w:r>
      <w:r>
        <w:rPr>
          <w:rFonts w:ascii="Times New Roman" w:hAnsi="Times New Roman"/>
          <w:sz w:val="28"/>
          <w:szCs w:val="28"/>
        </w:rPr>
        <w:t xml:space="preserve">елезобетонных </w:t>
      </w:r>
      <w:proofErr w:type="spellStart"/>
      <w:r w:rsidRPr="005B50B0">
        <w:rPr>
          <w:rFonts w:ascii="Times New Roman" w:hAnsi="Times New Roman"/>
          <w:sz w:val="28"/>
          <w:szCs w:val="28"/>
        </w:rPr>
        <w:t>самостоя</w:t>
      </w:r>
      <w:r>
        <w:rPr>
          <w:rFonts w:ascii="Times New Roman" w:hAnsi="Times New Roman"/>
          <w:sz w:val="28"/>
          <w:szCs w:val="28"/>
        </w:rPr>
        <w:t>щ</w:t>
      </w:r>
      <w:r w:rsidRPr="005B50B0">
        <w:rPr>
          <w:rFonts w:ascii="Times New Roman" w:hAnsi="Times New Roman"/>
          <w:sz w:val="28"/>
          <w:szCs w:val="28"/>
        </w:rPr>
        <w:t>их</w:t>
      </w:r>
      <w:proofErr w:type="spellEnd"/>
      <w:r w:rsidRPr="005B50B0">
        <w:rPr>
          <w:rFonts w:ascii="Times New Roman" w:hAnsi="Times New Roman"/>
          <w:sz w:val="28"/>
          <w:szCs w:val="28"/>
        </w:rPr>
        <w:t xml:space="preserve"> панел</w:t>
      </w:r>
      <w:r>
        <w:rPr>
          <w:rFonts w:ascii="Times New Roman" w:hAnsi="Times New Roman"/>
          <w:sz w:val="28"/>
          <w:szCs w:val="28"/>
        </w:rPr>
        <w:t>е</w:t>
      </w:r>
      <w:r w:rsidRPr="005B50B0">
        <w:rPr>
          <w:rFonts w:ascii="Times New Roman" w:hAnsi="Times New Roman"/>
          <w:sz w:val="28"/>
          <w:szCs w:val="28"/>
        </w:rPr>
        <w:t>й (прим.)</w:t>
      </w:r>
      <w:r>
        <w:rPr>
          <w:rFonts w:ascii="Times New Roman" w:hAnsi="Times New Roman"/>
          <w:sz w:val="28"/>
          <w:szCs w:val="28"/>
        </w:rPr>
        <w:t xml:space="preserve">. </w:t>
      </w:r>
      <w:r w:rsidRPr="005B50B0">
        <w:rPr>
          <w:rFonts w:ascii="Times New Roman" w:hAnsi="Times New Roman"/>
          <w:sz w:val="28"/>
          <w:szCs w:val="28"/>
        </w:rPr>
        <w:t xml:space="preserve">Ограждение контейнерных площадок </w:t>
      </w:r>
      <w:proofErr w:type="gramStart"/>
      <w:r>
        <w:rPr>
          <w:rFonts w:ascii="Times New Roman" w:hAnsi="Times New Roman"/>
          <w:sz w:val="28"/>
          <w:szCs w:val="28"/>
        </w:rPr>
        <w:t>–</w:t>
      </w:r>
      <w:r w:rsidRPr="005B50B0">
        <w:rPr>
          <w:rFonts w:ascii="Times New Roman" w:hAnsi="Times New Roman"/>
          <w:sz w:val="28"/>
          <w:szCs w:val="28"/>
        </w:rPr>
        <w:t>О</w:t>
      </w:r>
      <w:proofErr w:type="gramEnd"/>
      <w:r w:rsidRPr="005B50B0">
        <w:rPr>
          <w:rFonts w:ascii="Times New Roman" w:hAnsi="Times New Roman"/>
          <w:sz w:val="28"/>
          <w:szCs w:val="28"/>
        </w:rPr>
        <w:t>КП</w:t>
      </w:r>
      <w:r>
        <w:rPr>
          <w:rFonts w:ascii="Times New Roman" w:hAnsi="Times New Roman"/>
          <w:sz w:val="28"/>
          <w:szCs w:val="28"/>
        </w:rPr>
        <w:t xml:space="preserve"> 4шт.;</w:t>
      </w:r>
    </w:p>
    <w:p w:rsidR="002907DC" w:rsidRDefault="002907DC" w:rsidP="002907DC">
      <w:pPr>
        <w:pStyle w:val="a4"/>
        <w:numPr>
          <w:ilvl w:val="0"/>
          <w:numId w:val="1"/>
        </w:numPr>
        <w:jc w:val="both"/>
        <w:rPr>
          <w:rFonts w:ascii="Times New Roman" w:hAnsi="Times New Roman"/>
          <w:sz w:val="28"/>
          <w:szCs w:val="28"/>
        </w:rPr>
      </w:pPr>
      <w:r w:rsidRPr="005B50B0">
        <w:rPr>
          <w:rFonts w:ascii="Times New Roman" w:hAnsi="Times New Roman"/>
          <w:sz w:val="28"/>
          <w:szCs w:val="28"/>
        </w:rPr>
        <w:t>Контейнер ТБО V-0.75 м. куб с крышкой</w:t>
      </w:r>
      <w:r>
        <w:rPr>
          <w:rFonts w:ascii="Times New Roman" w:hAnsi="Times New Roman"/>
          <w:sz w:val="28"/>
          <w:szCs w:val="28"/>
        </w:rPr>
        <w:t xml:space="preserve"> 3шт.</w:t>
      </w:r>
    </w:p>
    <w:p w:rsidR="002907DC" w:rsidRPr="00223D73" w:rsidRDefault="002907DC" w:rsidP="002907DC">
      <w:pPr>
        <w:pStyle w:val="a4"/>
        <w:jc w:val="both"/>
        <w:rPr>
          <w:rFonts w:ascii="Times New Roman" w:hAnsi="Times New Roman"/>
          <w:sz w:val="16"/>
          <w:szCs w:val="16"/>
        </w:rPr>
      </w:pPr>
      <w:r>
        <w:rPr>
          <w:rFonts w:ascii="Times New Roman" w:hAnsi="Times New Roman"/>
          <w:sz w:val="16"/>
          <w:szCs w:val="16"/>
        </w:rPr>
        <w:t>_______________________________________</w:t>
      </w:r>
    </w:p>
    <w:p w:rsidR="002907DC" w:rsidRPr="00223D73" w:rsidRDefault="002907DC" w:rsidP="002907DC">
      <w:pPr>
        <w:pStyle w:val="a4"/>
        <w:jc w:val="both"/>
        <w:rPr>
          <w:rFonts w:ascii="Times New Roman" w:hAnsi="Times New Roman"/>
          <w:sz w:val="24"/>
          <w:szCs w:val="24"/>
        </w:rPr>
      </w:pPr>
      <w:r w:rsidRPr="00223D73">
        <w:rPr>
          <w:rFonts w:ascii="Times New Roman" w:hAnsi="Times New Roman"/>
          <w:sz w:val="24"/>
          <w:szCs w:val="24"/>
        </w:rPr>
        <w:t xml:space="preserve">* В данном техническом задании представлен основной перечень работ по устройству контейнерной площадки с пятью поверхностными контейнерами и площадкой для крупногабаритного мусора. Объем материалов может меняться в зависимости от планируемого количества устанавливаемых контейнеров и рассчитывается для каждой контейнерной площадки отдельно. </w:t>
      </w:r>
    </w:p>
    <w:p w:rsidR="002907DC" w:rsidRDefault="002907DC" w:rsidP="002907DC"/>
    <w:p w:rsidR="0006299B" w:rsidRDefault="0006299B" w:rsidP="002907DC"/>
    <w:sectPr w:rsidR="0006299B" w:rsidSect="0006299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CC"/>
    <w:family w:val="swiss"/>
    <w:pitch w:val="variable"/>
    <w:sig w:usb0="61002A87" w:usb1="80000000" w:usb2="00000008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19945D4"/>
    <w:multiLevelType w:val="hybridMultilevel"/>
    <w:tmpl w:val="55C00E5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/>
  <w:rsids>
    <w:rsidRoot w:val="002907DC"/>
    <w:rsid w:val="00000484"/>
    <w:rsid w:val="000005F2"/>
    <w:rsid w:val="00000A25"/>
    <w:rsid w:val="00000B14"/>
    <w:rsid w:val="00000CDC"/>
    <w:rsid w:val="00000DC9"/>
    <w:rsid w:val="00001A18"/>
    <w:rsid w:val="00001C1F"/>
    <w:rsid w:val="00001CEB"/>
    <w:rsid w:val="00001E16"/>
    <w:rsid w:val="00001F32"/>
    <w:rsid w:val="00002766"/>
    <w:rsid w:val="00002DE8"/>
    <w:rsid w:val="000030DB"/>
    <w:rsid w:val="0000332C"/>
    <w:rsid w:val="00003A0C"/>
    <w:rsid w:val="00003D6F"/>
    <w:rsid w:val="00003E72"/>
    <w:rsid w:val="00003FE2"/>
    <w:rsid w:val="0000449B"/>
    <w:rsid w:val="000045D9"/>
    <w:rsid w:val="000045FA"/>
    <w:rsid w:val="00005823"/>
    <w:rsid w:val="00005C73"/>
    <w:rsid w:val="00005D99"/>
    <w:rsid w:val="00006C75"/>
    <w:rsid w:val="00006F0D"/>
    <w:rsid w:val="00006F49"/>
    <w:rsid w:val="00007289"/>
    <w:rsid w:val="00007B55"/>
    <w:rsid w:val="00007E27"/>
    <w:rsid w:val="00007E64"/>
    <w:rsid w:val="00007F06"/>
    <w:rsid w:val="00010003"/>
    <w:rsid w:val="000100D2"/>
    <w:rsid w:val="000102DF"/>
    <w:rsid w:val="00010F37"/>
    <w:rsid w:val="00010FF2"/>
    <w:rsid w:val="000121F1"/>
    <w:rsid w:val="00012AB0"/>
    <w:rsid w:val="00012E7B"/>
    <w:rsid w:val="00012EFE"/>
    <w:rsid w:val="00012F5F"/>
    <w:rsid w:val="00013674"/>
    <w:rsid w:val="00013678"/>
    <w:rsid w:val="00013D71"/>
    <w:rsid w:val="00013E9B"/>
    <w:rsid w:val="00013EC3"/>
    <w:rsid w:val="00013FF6"/>
    <w:rsid w:val="000142C8"/>
    <w:rsid w:val="0001432E"/>
    <w:rsid w:val="000149C2"/>
    <w:rsid w:val="00014A6E"/>
    <w:rsid w:val="00014C37"/>
    <w:rsid w:val="00014E17"/>
    <w:rsid w:val="0001512A"/>
    <w:rsid w:val="00015258"/>
    <w:rsid w:val="0001541A"/>
    <w:rsid w:val="0001542F"/>
    <w:rsid w:val="00015494"/>
    <w:rsid w:val="00015B0A"/>
    <w:rsid w:val="00015C93"/>
    <w:rsid w:val="00015E32"/>
    <w:rsid w:val="00015E4B"/>
    <w:rsid w:val="00015E50"/>
    <w:rsid w:val="00016051"/>
    <w:rsid w:val="00016320"/>
    <w:rsid w:val="0001663E"/>
    <w:rsid w:val="00016863"/>
    <w:rsid w:val="00016883"/>
    <w:rsid w:val="000169FA"/>
    <w:rsid w:val="00016D51"/>
    <w:rsid w:val="00016DAD"/>
    <w:rsid w:val="00017130"/>
    <w:rsid w:val="0001723A"/>
    <w:rsid w:val="00017371"/>
    <w:rsid w:val="00017376"/>
    <w:rsid w:val="00017BEB"/>
    <w:rsid w:val="00017D79"/>
    <w:rsid w:val="00017E17"/>
    <w:rsid w:val="00017FEA"/>
    <w:rsid w:val="00020122"/>
    <w:rsid w:val="000201C9"/>
    <w:rsid w:val="0002086B"/>
    <w:rsid w:val="00020C1C"/>
    <w:rsid w:val="00020C52"/>
    <w:rsid w:val="00020D79"/>
    <w:rsid w:val="00020F53"/>
    <w:rsid w:val="00020F94"/>
    <w:rsid w:val="0002141F"/>
    <w:rsid w:val="000214CA"/>
    <w:rsid w:val="00021808"/>
    <w:rsid w:val="00021D57"/>
    <w:rsid w:val="00021D7E"/>
    <w:rsid w:val="00022285"/>
    <w:rsid w:val="000222A1"/>
    <w:rsid w:val="00022534"/>
    <w:rsid w:val="00022862"/>
    <w:rsid w:val="00023086"/>
    <w:rsid w:val="0002442D"/>
    <w:rsid w:val="00024BC5"/>
    <w:rsid w:val="00025071"/>
    <w:rsid w:val="000250F6"/>
    <w:rsid w:val="0002523B"/>
    <w:rsid w:val="000259B5"/>
    <w:rsid w:val="00025C69"/>
    <w:rsid w:val="000264E3"/>
    <w:rsid w:val="00026FF0"/>
    <w:rsid w:val="00027414"/>
    <w:rsid w:val="0002753C"/>
    <w:rsid w:val="00027764"/>
    <w:rsid w:val="00027C73"/>
    <w:rsid w:val="00027FD9"/>
    <w:rsid w:val="00030251"/>
    <w:rsid w:val="000304B6"/>
    <w:rsid w:val="000306A8"/>
    <w:rsid w:val="00030728"/>
    <w:rsid w:val="00030C3B"/>
    <w:rsid w:val="000315D9"/>
    <w:rsid w:val="000316AF"/>
    <w:rsid w:val="000316D2"/>
    <w:rsid w:val="0003177C"/>
    <w:rsid w:val="0003199B"/>
    <w:rsid w:val="000319E1"/>
    <w:rsid w:val="00031AE5"/>
    <w:rsid w:val="00031FDD"/>
    <w:rsid w:val="00032847"/>
    <w:rsid w:val="00032AD2"/>
    <w:rsid w:val="00032CD7"/>
    <w:rsid w:val="0003333D"/>
    <w:rsid w:val="000334C3"/>
    <w:rsid w:val="00033D23"/>
    <w:rsid w:val="00033F48"/>
    <w:rsid w:val="000345D9"/>
    <w:rsid w:val="000347B8"/>
    <w:rsid w:val="0003480C"/>
    <w:rsid w:val="0003499A"/>
    <w:rsid w:val="00034C94"/>
    <w:rsid w:val="00034CB9"/>
    <w:rsid w:val="00034EE6"/>
    <w:rsid w:val="00034F92"/>
    <w:rsid w:val="0003516F"/>
    <w:rsid w:val="000356A3"/>
    <w:rsid w:val="000358BF"/>
    <w:rsid w:val="000359EA"/>
    <w:rsid w:val="0003640A"/>
    <w:rsid w:val="000365B3"/>
    <w:rsid w:val="00036604"/>
    <w:rsid w:val="00036730"/>
    <w:rsid w:val="00037271"/>
    <w:rsid w:val="0003753C"/>
    <w:rsid w:val="000376A8"/>
    <w:rsid w:val="000378B2"/>
    <w:rsid w:val="000379B3"/>
    <w:rsid w:val="00037A7E"/>
    <w:rsid w:val="000401DF"/>
    <w:rsid w:val="00040248"/>
    <w:rsid w:val="00040269"/>
    <w:rsid w:val="00040449"/>
    <w:rsid w:val="0004060F"/>
    <w:rsid w:val="00040D5E"/>
    <w:rsid w:val="00040E3F"/>
    <w:rsid w:val="000413EB"/>
    <w:rsid w:val="0004176C"/>
    <w:rsid w:val="00041C6A"/>
    <w:rsid w:val="00042586"/>
    <w:rsid w:val="00042FE8"/>
    <w:rsid w:val="00043462"/>
    <w:rsid w:val="000437D9"/>
    <w:rsid w:val="00043ACF"/>
    <w:rsid w:val="000442A2"/>
    <w:rsid w:val="0004438A"/>
    <w:rsid w:val="00044793"/>
    <w:rsid w:val="000447B1"/>
    <w:rsid w:val="00044827"/>
    <w:rsid w:val="00044C33"/>
    <w:rsid w:val="0004500E"/>
    <w:rsid w:val="00045243"/>
    <w:rsid w:val="00045410"/>
    <w:rsid w:val="00045E65"/>
    <w:rsid w:val="00046305"/>
    <w:rsid w:val="00046337"/>
    <w:rsid w:val="000463C4"/>
    <w:rsid w:val="0004660D"/>
    <w:rsid w:val="00046CDF"/>
    <w:rsid w:val="00047021"/>
    <w:rsid w:val="0004708F"/>
    <w:rsid w:val="000474FA"/>
    <w:rsid w:val="00050446"/>
    <w:rsid w:val="0005073B"/>
    <w:rsid w:val="000508E4"/>
    <w:rsid w:val="00050C5F"/>
    <w:rsid w:val="00050DC0"/>
    <w:rsid w:val="00051AC2"/>
    <w:rsid w:val="0005203A"/>
    <w:rsid w:val="00052351"/>
    <w:rsid w:val="00052455"/>
    <w:rsid w:val="00052DF6"/>
    <w:rsid w:val="00052E9F"/>
    <w:rsid w:val="00052F1A"/>
    <w:rsid w:val="00052F4C"/>
    <w:rsid w:val="00052FB9"/>
    <w:rsid w:val="00053B44"/>
    <w:rsid w:val="00053C34"/>
    <w:rsid w:val="00053C35"/>
    <w:rsid w:val="000541C7"/>
    <w:rsid w:val="00054357"/>
    <w:rsid w:val="00055168"/>
    <w:rsid w:val="00055754"/>
    <w:rsid w:val="00055ADF"/>
    <w:rsid w:val="00055F24"/>
    <w:rsid w:val="0005699F"/>
    <w:rsid w:val="00056A63"/>
    <w:rsid w:val="00056AE0"/>
    <w:rsid w:val="00056B1A"/>
    <w:rsid w:val="00056EAA"/>
    <w:rsid w:val="000571DA"/>
    <w:rsid w:val="00057409"/>
    <w:rsid w:val="0005766E"/>
    <w:rsid w:val="0005773A"/>
    <w:rsid w:val="000578D2"/>
    <w:rsid w:val="00057CA6"/>
    <w:rsid w:val="00057D24"/>
    <w:rsid w:val="00057F30"/>
    <w:rsid w:val="00060530"/>
    <w:rsid w:val="0006082D"/>
    <w:rsid w:val="00060B38"/>
    <w:rsid w:val="00060D9B"/>
    <w:rsid w:val="0006109B"/>
    <w:rsid w:val="000625FE"/>
    <w:rsid w:val="000627A3"/>
    <w:rsid w:val="0006283A"/>
    <w:rsid w:val="0006299B"/>
    <w:rsid w:val="00062A78"/>
    <w:rsid w:val="00062D34"/>
    <w:rsid w:val="00062DDC"/>
    <w:rsid w:val="00062EC0"/>
    <w:rsid w:val="0006318C"/>
    <w:rsid w:val="00063922"/>
    <w:rsid w:val="00063FD2"/>
    <w:rsid w:val="00064139"/>
    <w:rsid w:val="00064529"/>
    <w:rsid w:val="000648DD"/>
    <w:rsid w:val="00064A56"/>
    <w:rsid w:val="00064B25"/>
    <w:rsid w:val="00065627"/>
    <w:rsid w:val="000657DF"/>
    <w:rsid w:val="0006582D"/>
    <w:rsid w:val="00066912"/>
    <w:rsid w:val="00066B65"/>
    <w:rsid w:val="00066E2B"/>
    <w:rsid w:val="000673C8"/>
    <w:rsid w:val="00067E61"/>
    <w:rsid w:val="00070282"/>
    <w:rsid w:val="0007033A"/>
    <w:rsid w:val="000705D9"/>
    <w:rsid w:val="00071523"/>
    <w:rsid w:val="00071924"/>
    <w:rsid w:val="0007200D"/>
    <w:rsid w:val="0007205C"/>
    <w:rsid w:val="0007244C"/>
    <w:rsid w:val="000727B4"/>
    <w:rsid w:val="00072905"/>
    <w:rsid w:val="00072993"/>
    <w:rsid w:val="0007347F"/>
    <w:rsid w:val="00073566"/>
    <w:rsid w:val="000737FC"/>
    <w:rsid w:val="00073A48"/>
    <w:rsid w:val="00074B4C"/>
    <w:rsid w:val="00074C5B"/>
    <w:rsid w:val="00074C99"/>
    <w:rsid w:val="00074FF9"/>
    <w:rsid w:val="00075286"/>
    <w:rsid w:val="0007548F"/>
    <w:rsid w:val="000757C5"/>
    <w:rsid w:val="00075901"/>
    <w:rsid w:val="00075B0D"/>
    <w:rsid w:val="00075D42"/>
    <w:rsid w:val="000762D4"/>
    <w:rsid w:val="000767E9"/>
    <w:rsid w:val="00076936"/>
    <w:rsid w:val="00076BAA"/>
    <w:rsid w:val="0007704C"/>
    <w:rsid w:val="00077138"/>
    <w:rsid w:val="000776ED"/>
    <w:rsid w:val="00077C27"/>
    <w:rsid w:val="00080012"/>
    <w:rsid w:val="00080184"/>
    <w:rsid w:val="000805D5"/>
    <w:rsid w:val="00080644"/>
    <w:rsid w:val="000807BB"/>
    <w:rsid w:val="0008087B"/>
    <w:rsid w:val="000815C9"/>
    <w:rsid w:val="00081B31"/>
    <w:rsid w:val="00081BA1"/>
    <w:rsid w:val="00081CE1"/>
    <w:rsid w:val="00081DE6"/>
    <w:rsid w:val="00084110"/>
    <w:rsid w:val="000851D2"/>
    <w:rsid w:val="000856A7"/>
    <w:rsid w:val="00085A2F"/>
    <w:rsid w:val="00085D65"/>
    <w:rsid w:val="00086A3D"/>
    <w:rsid w:val="0008711C"/>
    <w:rsid w:val="000873E6"/>
    <w:rsid w:val="00087401"/>
    <w:rsid w:val="00087872"/>
    <w:rsid w:val="000904A1"/>
    <w:rsid w:val="00090D58"/>
    <w:rsid w:val="0009104B"/>
    <w:rsid w:val="00091192"/>
    <w:rsid w:val="000914FB"/>
    <w:rsid w:val="00091534"/>
    <w:rsid w:val="000915E0"/>
    <w:rsid w:val="000917A1"/>
    <w:rsid w:val="00092404"/>
    <w:rsid w:val="00092C54"/>
    <w:rsid w:val="00093427"/>
    <w:rsid w:val="00093D48"/>
    <w:rsid w:val="000940A0"/>
    <w:rsid w:val="0009418C"/>
    <w:rsid w:val="000943B5"/>
    <w:rsid w:val="000951B5"/>
    <w:rsid w:val="0009523C"/>
    <w:rsid w:val="00095AB0"/>
    <w:rsid w:val="00095AE0"/>
    <w:rsid w:val="00095CB7"/>
    <w:rsid w:val="00095E5E"/>
    <w:rsid w:val="00095EE3"/>
    <w:rsid w:val="00095EF6"/>
    <w:rsid w:val="000960F9"/>
    <w:rsid w:val="000962A9"/>
    <w:rsid w:val="0009631F"/>
    <w:rsid w:val="00096607"/>
    <w:rsid w:val="00096ADB"/>
    <w:rsid w:val="00096C09"/>
    <w:rsid w:val="00097159"/>
    <w:rsid w:val="00097869"/>
    <w:rsid w:val="00097C6F"/>
    <w:rsid w:val="00097D71"/>
    <w:rsid w:val="00097F82"/>
    <w:rsid w:val="000A04F9"/>
    <w:rsid w:val="000A0581"/>
    <w:rsid w:val="000A08E3"/>
    <w:rsid w:val="000A0B19"/>
    <w:rsid w:val="000A0E97"/>
    <w:rsid w:val="000A11BC"/>
    <w:rsid w:val="000A182D"/>
    <w:rsid w:val="000A1865"/>
    <w:rsid w:val="000A1B82"/>
    <w:rsid w:val="000A1CA6"/>
    <w:rsid w:val="000A27AB"/>
    <w:rsid w:val="000A2E36"/>
    <w:rsid w:val="000A3125"/>
    <w:rsid w:val="000A327F"/>
    <w:rsid w:val="000A3936"/>
    <w:rsid w:val="000A3E36"/>
    <w:rsid w:val="000A5A59"/>
    <w:rsid w:val="000A5B28"/>
    <w:rsid w:val="000A5E7E"/>
    <w:rsid w:val="000A5FAE"/>
    <w:rsid w:val="000A619E"/>
    <w:rsid w:val="000A62FC"/>
    <w:rsid w:val="000A69F7"/>
    <w:rsid w:val="000A6DF2"/>
    <w:rsid w:val="000A77A3"/>
    <w:rsid w:val="000A7F2D"/>
    <w:rsid w:val="000B13D3"/>
    <w:rsid w:val="000B1CE2"/>
    <w:rsid w:val="000B22A7"/>
    <w:rsid w:val="000B22AA"/>
    <w:rsid w:val="000B2A0E"/>
    <w:rsid w:val="000B2AFB"/>
    <w:rsid w:val="000B2C99"/>
    <w:rsid w:val="000B2EC2"/>
    <w:rsid w:val="000B372B"/>
    <w:rsid w:val="000B3AE7"/>
    <w:rsid w:val="000B4378"/>
    <w:rsid w:val="000B488D"/>
    <w:rsid w:val="000B4AF1"/>
    <w:rsid w:val="000B4B59"/>
    <w:rsid w:val="000B52BE"/>
    <w:rsid w:val="000B553B"/>
    <w:rsid w:val="000B6D81"/>
    <w:rsid w:val="000B7159"/>
    <w:rsid w:val="000B718C"/>
    <w:rsid w:val="000B7DB1"/>
    <w:rsid w:val="000C00B2"/>
    <w:rsid w:val="000C01DE"/>
    <w:rsid w:val="000C06D9"/>
    <w:rsid w:val="000C07C7"/>
    <w:rsid w:val="000C0937"/>
    <w:rsid w:val="000C0D52"/>
    <w:rsid w:val="000C0DF1"/>
    <w:rsid w:val="000C0F82"/>
    <w:rsid w:val="000C113D"/>
    <w:rsid w:val="000C1693"/>
    <w:rsid w:val="000C1749"/>
    <w:rsid w:val="000C19D4"/>
    <w:rsid w:val="000C1A77"/>
    <w:rsid w:val="000C1BDD"/>
    <w:rsid w:val="000C201C"/>
    <w:rsid w:val="000C2A29"/>
    <w:rsid w:val="000C2AF3"/>
    <w:rsid w:val="000C2E7E"/>
    <w:rsid w:val="000C32D7"/>
    <w:rsid w:val="000C39C8"/>
    <w:rsid w:val="000C3BB0"/>
    <w:rsid w:val="000C4107"/>
    <w:rsid w:val="000C44C0"/>
    <w:rsid w:val="000C505C"/>
    <w:rsid w:val="000C5609"/>
    <w:rsid w:val="000C57DF"/>
    <w:rsid w:val="000C5925"/>
    <w:rsid w:val="000C5FB8"/>
    <w:rsid w:val="000C6873"/>
    <w:rsid w:val="000C6912"/>
    <w:rsid w:val="000C6F22"/>
    <w:rsid w:val="000C73D7"/>
    <w:rsid w:val="000C7B3F"/>
    <w:rsid w:val="000C7E7F"/>
    <w:rsid w:val="000D008D"/>
    <w:rsid w:val="000D0284"/>
    <w:rsid w:val="000D0417"/>
    <w:rsid w:val="000D0508"/>
    <w:rsid w:val="000D0C13"/>
    <w:rsid w:val="000D0EB8"/>
    <w:rsid w:val="000D0F17"/>
    <w:rsid w:val="000D1038"/>
    <w:rsid w:val="000D17F1"/>
    <w:rsid w:val="000D19C0"/>
    <w:rsid w:val="000D19CD"/>
    <w:rsid w:val="000D1BE0"/>
    <w:rsid w:val="000D1E25"/>
    <w:rsid w:val="000D20CB"/>
    <w:rsid w:val="000D28F9"/>
    <w:rsid w:val="000D2FBB"/>
    <w:rsid w:val="000D3B25"/>
    <w:rsid w:val="000D3F72"/>
    <w:rsid w:val="000D42F3"/>
    <w:rsid w:val="000D4E8E"/>
    <w:rsid w:val="000D5086"/>
    <w:rsid w:val="000D5CBE"/>
    <w:rsid w:val="000D6DED"/>
    <w:rsid w:val="000D6FFA"/>
    <w:rsid w:val="000D703E"/>
    <w:rsid w:val="000D706E"/>
    <w:rsid w:val="000D7146"/>
    <w:rsid w:val="000D74FB"/>
    <w:rsid w:val="000D75C9"/>
    <w:rsid w:val="000D76B1"/>
    <w:rsid w:val="000D76FD"/>
    <w:rsid w:val="000D7A27"/>
    <w:rsid w:val="000D7B92"/>
    <w:rsid w:val="000D7CE3"/>
    <w:rsid w:val="000E05E3"/>
    <w:rsid w:val="000E0821"/>
    <w:rsid w:val="000E0D31"/>
    <w:rsid w:val="000E0ECF"/>
    <w:rsid w:val="000E1307"/>
    <w:rsid w:val="000E1A93"/>
    <w:rsid w:val="000E1DA9"/>
    <w:rsid w:val="000E1E3E"/>
    <w:rsid w:val="000E1E5F"/>
    <w:rsid w:val="000E22DD"/>
    <w:rsid w:val="000E264A"/>
    <w:rsid w:val="000E38E5"/>
    <w:rsid w:val="000E39B3"/>
    <w:rsid w:val="000E3B71"/>
    <w:rsid w:val="000E3D88"/>
    <w:rsid w:val="000E3E3B"/>
    <w:rsid w:val="000E4E3F"/>
    <w:rsid w:val="000E50E0"/>
    <w:rsid w:val="000E537E"/>
    <w:rsid w:val="000E547E"/>
    <w:rsid w:val="000E5591"/>
    <w:rsid w:val="000E5AE0"/>
    <w:rsid w:val="000E614E"/>
    <w:rsid w:val="000E63E7"/>
    <w:rsid w:val="000E689C"/>
    <w:rsid w:val="000E6ACA"/>
    <w:rsid w:val="000E6ACF"/>
    <w:rsid w:val="000E6C8A"/>
    <w:rsid w:val="000E6D45"/>
    <w:rsid w:val="000E75C1"/>
    <w:rsid w:val="000E789A"/>
    <w:rsid w:val="000F01B7"/>
    <w:rsid w:val="000F0384"/>
    <w:rsid w:val="000F07A5"/>
    <w:rsid w:val="000F0B0D"/>
    <w:rsid w:val="000F0C1A"/>
    <w:rsid w:val="000F0D73"/>
    <w:rsid w:val="000F1017"/>
    <w:rsid w:val="000F1861"/>
    <w:rsid w:val="000F1DBE"/>
    <w:rsid w:val="000F1DC3"/>
    <w:rsid w:val="000F2085"/>
    <w:rsid w:val="000F2431"/>
    <w:rsid w:val="000F27F7"/>
    <w:rsid w:val="000F2986"/>
    <w:rsid w:val="000F3196"/>
    <w:rsid w:val="000F3438"/>
    <w:rsid w:val="000F36A2"/>
    <w:rsid w:val="000F3E4C"/>
    <w:rsid w:val="000F43FD"/>
    <w:rsid w:val="000F5A42"/>
    <w:rsid w:val="000F5DC9"/>
    <w:rsid w:val="000F64DD"/>
    <w:rsid w:val="000F6623"/>
    <w:rsid w:val="000F6DBC"/>
    <w:rsid w:val="000F6DFA"/>
    <w:rsid w:val="000F7026"/>
    <w:rsid w:val="000F7061"/>
    <w:rsid w:val="000F706F"/>
    <w:rsid w:val="000F70C6"/>
    <w:rsid w:val="000F71C7"/>
    <w:rsid w:val="000F7C93"/>
    <w:rsid w:val="001009D4"/>
    <w:rsid w:val="001012C2"/>
    <w:rsid w:val="001014E8"/>
    <w:rsid w:val="00101D97"/>
    <w:rsid w:val="00101DB6"/>
    <w:rsid w:val="0010245D"/>
    <w:rsid w:val="0010298B"/>
    <w:rsid w:val="00102A7B"/>
    <w:rsid w:val="0010323B"/>
    <w:rsid w:val="0010337C"/>
    <w:rsid w:val="00103AA1"/>
    <w:rsid w:val="00103CB2"/>
    <w:rsid w:val="00103EDA"/>
    <w:rsid w:val="00103F85"/>
    <w:rsid w:val="001041C9"/>
    <w:rsid w:val="00104560"/>
    <w:rsid w:val="00104645"/>
    <w:rsid w:val="00104722"/>
    <w:rsid w:val="00104801"/>
    <w:rsid w:val="00105376"/>
    <w:rsid w:val="00105D41"/>
    <w:rsid w:val="00105D96"/>
    <w:rsid w:val="00106654"/>
    <w:rsid w:val="001067B3"/>
    <w:rsid w:val="001068C2"/>
    <w:rsid w:val="00106A23"/>
    <w:rsid w:val="00106C7A"/>
    <w:rsid w:val="001076DC"/>
    <w:rsid w:val="001105A1"/>
    <w:rsid w:val="00110D35"/>
    <w:rsid w:val="00111258"/>
    <w:rsid w:val="00111636"/>
    <w:rsid w:val="00112436"/>
    <w:rsid w:val="00112443"/>
    <w:rsid w:val="00112779"/>
    <w:rsid w:val="00112A0B"/>
    <w:rsid w:val="00112B5F"/>
    <w:rsid w:val="00112C3C"/>
    <w:rsid w:val="00112FA7"/>
    <w:rsid w:val="00113050"/>
    <w:rsid w:val="001132B7"/>
    <w:rsid w:val="001138AE"/>
    <w:rsid w:val="00113FFB"/>
    <w:rsid w:val="00114899"/>
    <w:rsid w:val="001151B1"/>
    <w:rsid w:val="00115336"/>
    <w:rsid w:val="001153D8"/>
    <w:rsid w:val="0011666F"/>
    <w:rsid w:val="00116893"/>
    <w:rsid w:val="0011699A"/>
    <w:rsid w:val="00116B03"/>
    <w:rsid w:val="00116C5F"/>
    <w:rsid w:val="00117A13"/>
    <w:rsid w:val="00117B1F"/>
    <w:rsid w:val="00117C10"/>
    <w:rsid w:val="00117E0D"/>
    <w:rsid w:val="00117E92"/>
    <w:rsid w:val="00117FCB"/>
    <w:rsid w:val="001204C3"/>
    <w:rsid w:val="0012072B"/>
    <w:rsid w:val="00120EF7"/>
    <w:rsid w:val="00120FC7"/>
    <w:rsid w:val="00121306"/>
    <w:rsid w:val="001215BF"/>
    <w:rsid w:val="00121800"/>
    <w:rsid w:val="00121B55"/>
    <w:rsid w:val="00121E33"/>
    <w:rsid w:val="00121FF4"/>
    <w:rsid w:val="0012207A"/>
    <w:rsid w:val="001224DB"/>
    <w:rsid w:val="00122F57"/>
    <w:rsid w:val="00123212"/>
    <w:rsid w:val="001236EC"/>
    <w:rsid w:val="001237A5"/>
    <w:rsid w:val="0012413F"/>
    <w:rsid w:val="00125B74"/>
    <w:rsid w:val="00125C82"/>
    <w:rsid w:val="0012621D"/>
    <w:rsid w:val="00126517"/>
    <w:rsid w:val="00126570"/>
    <w:rsid w:val="00126887"/>
    <w:rsid w:val="0012721F"/>
    <w:rsid w:val="00127262"/>
    <w:rsid w:val="0012733C"/>
    <w:rsid w:val="001275BE"/>
    <w:rsid w:val="00127B7D"/>
    <w:rsid w:val="00127C2B"/>
    <w:rsid w:val="00127C75"/>
    <w:rsid w:val="001308C6"/>
    <w:rsid w:val="00130FCD"/>
    <w:rsid w:val="001316ED"/>
    <w:rsid w:val="0013181F"/>
    <w:rsid w:val="00131911"/>
    <w:rsid w:val="00131FF4"/>
    <w:rsid w:val="00132791"/>
    <w:rsid w:val="00132AA9"/>
    <w:rsid w:val="00133722"/>
    <w:rsid w:val="0013445D"/>
    <w:rsid w:val="00134BDE"/>
    <w:rsid w:val="0013554B"/>
    <w:rsid w:val="0013579A"/>
    <w:rsid w:val="00135820"/>
    <w:rsid w:val="00135BA7"/>
    <w:rsid w:val="00136021"/>
    <w:rsid w:val="0013604C"/>
    <w:rsid w:val="00136502"/>
    <w:rsid w:val="00136707"/>
    <w:rsid w:val="00136B7C"/>
    <w:rsid w:val="00137340"/>
    <w:rsid w:val="001373F0"/>
    <w:rsid w:val="001374FA"/>
    <w:rsid w:val="001375E9"/>
    <w:rsid w:val="0013760F"/>
    <w:rsid w:val="00137725"/>
    <w:rsid w:val="00140232"/>
    <w:rsid w:val="00140736"/>
    <w:rsid w:val="00140A72"/>
    <w:rsid w:val="00141352"/>
    <w:rsid w:val="0014145B"/>
    <w:rsid w:val="001414C1"/>
    <w:rsid w:val="0014173B"/>
    <w:rsid w:val="001424AA"/>
    <w:rsid w:val="00142ACB"/>
    <w:rsid w:val="00142E68"/>
    <w:rsid w:val="0014316B"/>
    <w:rsid w:val="00143466"/>
    <w:rsid w:val="001437AE"/>
    <w:rsid w:val="0014402E"/>
    <w:rsid w:val="00144361"/>
    <w:rsid w:val="001443CE"/>
    <w:rsid w:val="001446AD"/>
    <w:rsid w:val="001449DC"/>
    <w:rsid w:val="00145191"/>
    <w:rsid w:val="001451DF"/>
    <w:rsid w:val="001457D3"/>
    <w:rsid w:val="001460BB"/>
    <w:rsid w:val="0014651E"/>
    <w:rsid w:val="0014674C"/>
    <w:rsid w:val="00146A54"/>
    <w:rsid w:val="00146D77"/>
    <w:rsid w:val="00146F94"/>
    <w:rsid w:val="00147C13"/>
    <w:rsid w:val="00150215"/>
    <w:rsid w:val="001503EF"/>
    <w:rsid w:val="0015093F"/>
    <w:rsid w:val="00151401"/>
    <w:rsid w:val="00151518"/>
    <w:rsid w:val="0015151B"/>
    <w:rsid w:val="001525F7"/>
    <w:rsid w:val="00152D35"/>
    <w:rsid w:val="00152E5D"/>
    <w:rsid w:val="00152F66"/>
    <w:rsid w:val="001530C4"/>
    <w:rsid w:val="001535A2"/>
    <w:rsid w:val="00153CAA"/>
    <w:rsid w:val="00153CBE"/>
    <w:rsid w:val="001540B1"/>
    <w:rsid w:val="00154359"/>
    <w:rsid w:val="00154596"/>
    <w:rsid w:val="001548EC"/>
    <w:rsid w:val="00154C68"/>
    <w:rsid w:val="00154CC3"/>
    <w:rsid w:val="00154DB1"/>
    <w:rsid w:val="00154FB5"/>
    <w:rsid w:val="0015501A"/>
    <w:rsid w:val="00155255"/>
    <w:rsid w:val="001558A2"/>
    <w:rsid w:val="00155967"/>
    <w:rsid w:val="001564E0"/>
    <w:rsid w:val="0015698C"/>
    <w:rsid w:val="00156E5B"/>
    <w:rsid w:val="001570D6"/>
    <w:rsid w:val="00157299"/>
    <w:rsid w:val="001579EC"/>
    <w:rsid w:val="00157E46"/>
    <w:rsid w:val="00157FDD"/>
    <w:rsid w:val="00160458"/>
    <w:rsid w:val="001609FF"/>
    <w:rsid w:val="00160C2E"/>
    <w:rsid w:val="00160F2E"/>
    <w:rsid w:val="00161702"/>
    <w:rsid w:val="00161A63"/>
    <w:rsid w:val="00161B7A"/>
    <w:rsid w:val="00162A8F"/>
    <w:rsid w:val="00162B48"/>
    <w:rsid w:val="00162B59"/>
    <w:rsid w:val="00162F09"/>
    <w:rsid w:val="00162FB9"/>
    <w:rsid w:val="00163E18"/>
    <w:rsid w:val="00163EF6"/>
    <w:rsid w:val="0016401F"/>
    <w:rsid w:val="00164406"/>
    <w:rsid w:val="00164A91"/>
    <w:rsid w:val="00164F3B"/>
    <w:rsid w:val="0016515B"/>
    <w:rsid w:val="00165173"/>
    <w:rsid w:val="001653BD"/>
    <w:rsid w:val="00165AAC"/>
    <w:rsid w:val="00165C13"/>
    <w:rsid w:val="001663BE"/>
    <w:rsid w:val="001663D2"/>
    <w:rsid w:val="0016696C"/>
    <w:rsid w:val="00166B78"/>
    <w:rsid w:val="00166C32"/>
    <w:rsid w:val="00166E66"/>
    <w:rsid w:val="0016716C"/>
    <w:rsid w:val="0016748E"/>
    <w:rsid w:val="00167879"/>
    <w:rsid w:val="00167F4B"/>
    <w:rsid w:val="0017063A"/>
    <w:rsid w:val="0017130C"/>
    <w:rsid w:val="00171455"/>
    <w:rsid w:val="00171535"/>
    <w:rsid w:val="001716D1"/>
    <w:rsid w:val="001716FB"/>
    <w:rsid w:val="00172293"/>
    <w:rsid w:val="001727CB"/>
    <w:rsid w:val="00172CF1"/>
    <w:rsid w:val="00172FBD"/>
    <w:rsid w:val="00173611"/>
    <w:rsid w:val="00173676"/>
    <w:rsid w:val="00173EF5"/>
    <w:rsid w:val="001743E2"/>
    <w:rsid w:val="00174464"/>
    <w:rsid w:val="00174997"/>
    <w:rsid w:val="00175193"/>
    <w:rsid w:val="001752B3"/>
    <w:rsid w:val="00175BDA"/>
    <w:rsid w:val="00175E30"/>
    <w:rsid w:val="00175EA4"/>
    <w:rsid w:val="00175F0E"/>
    <w:rsid w:val="00176263"/>
    <w:rsid w:val="00176B13"/>
    <w:rsid w:val="00176E80"/>
    <w:rsid w:val="0017766A"/>
    <w:rsid w:val="001776B2"/>
    <w:rsid w:val="00177C6B"/>
    <w:rsid w:val="00177C6E"/>
    <w:rsid w:val="00180958"/>
    <w:rsid w:val="00180965"/>
    <w:rsid w:val="00180D2F"/>
    <w:rsid w:val="00180D4C"/>
    <w:rsid w:val="001818D1"/>
    <w:rsid w:val="00181A2D"/>
    <w:rsid w:val="00181A46"/>
    <w:rsid w:val="0018200A"/>
    <w:rsid w:val="0018227B"/>
    <w:rsid w:val="00182441"/>
    <w:rsid w:val="001825A8"/>
    <w:rsid w:val="00183391"/>
    <w:rsid w:val="0018342B"/>
    <w:rsid w:val="00183C00"/>
    <w:rsid w:val="001843D1"/>
    <w:rsid w:val="00184C3E"/>
    <w:rsid w:val="00185219"/>
    <w:rsid w:val="00185361"/>
    <w:rsid w:val="00185471"/>
    <w:rsid w:val="00185527"/>
    <w:rsid w:val="0018573B"/>
    <w:rsid w:val="00185787"/>
    <w:rsid w:val="001860D4"/>
    <w:rsid w:val="001864F3"/>
    <w:rsid w:val="0018653B"/>
    <w:rsid w:val="0018667D"/>
    <w:rsid w:val="001867F6"/>
    <w:rsid w:val="00186AB9"/>
    <w:rsid w:val="00186D57"/>
    <w:rsid w:val="0018730D"/>
    <w:rsid w:val="0018759D"/>
    <w:rsid w:val="00187A8C"/>
    <w:rsid w:val="00187AE1"/>
    <w:rsid w:val="00187FB8"/>
    <w:rsid w:val="0019061E"/>
    <w:rsid w:val="001907C8"/>
    <w:rsid w:val="00190C6F"/>
    <w:rsid w:val="00192D10"/>
    <w:rsid w:val="00193502"/>
    <w:rsid w:val="00193800"/>
    <w:rsid w:val="0019395A"/>
    <w:rsid w:val="00193B3E"/>
    <w:rsid w:val="00193F10"/>
    <w:rsid w:val="00194AE9"/>
    <w:rsid w:val="00194E27"/>
    <w:rsid w:val="001956A9"/>
    <w:rsid w:val="001956C3"/>
    <w:rsid w:val="001956DB"/>
    <w:rsid w:val="0019570A"/>
    <w:rsid w:val="00195A76"/>
    <w:rsid w:val="00195B60"/>
    <w:rsid w:val="00195EC9"/>
    <w:rsid w:val="00195F26"/>
    <w:rsid w:val="00195FB3"/>
    <w:rsid w:val="00196A48"/>
    <w:rsid w:val="00196CA6"/>
    <w:rsid w:val="00196D3D"/>
    <w:rsid w:val="0019709A"/>
    <w:rsid w:val="0019759A"/>
    <w:rsid w:val="0019791A"/>
    <w:rsid w:val="001A001B"/>
    <w:rsid w:val="001A0102"/>
    <w:rsid w:val="001A03C6"/>
    <w:rsid w:val="001A04AF"/>
    <w:rsid w:val="001A06A7"/>
    <w:rsid w:val="001A0821"/>
    <w:rsid w:val="001A0A53"/>
    <w:rsid w:val="001A0A66"/>
    <w:rsid w:val="001A0CD2"/>
    <w:rsid w:val="001A0D9B"/>
    <w:rsid w:val="001A1383"/>
    <w:rsid w:val="001A1627"/>
    <w:rsid w:val="001A18BB"/>
    <w:rsid w:val="001A1AD7"/>
    <w:rsid w:val="001A2146"/>
    <w:rsid w:val="001A2DBB"/>
    <w:rsid w:val="001A2EBF"/>
    <w:rsid w:val="001A3040"/>
    <w:rsid w:val="001A31AE"/>
    <w:rsid w:val="001A33D1"/>
    <w:rsid w:val="001A3432"/>
    <w:rsid w:val="001A37B5"/>
    <w:rsid w:val="001A3B1F"/>
    <w:rsid w:val="001A3DD8"/>
    <w:rsid w:val="001A4619"/>
    <w:rsid w:val="001A4E08"/>
    <w:rsid w:val="001A4F1B"/>
    <w:rsid w:val="001A5438"/>
    <w:rsid w:val="001A5ECF"/>
    <w:rsid w:val="001A5F00"/>
    <w:rsid w:val="001A67AE"/>
    <w:rsid w:val="001A6993"/>
    <w:rsid w:val="001A6AC1"/>
    <w:rsid w:val="001A71AD"/>
    <w:rsid w:val="001A77C2"/>
    <w:rsid w:val="001A77F4"/>
    <w:rsid w:val="001A7852"/>
    <w:rsid w:val="001A7F82"/>
    <w:rsid w:val="001B002E"/>
    <w:rsid w:val="001B12C5"/>
    <w:rsid w:val="001B12F3"/>
    <w:rsid w:val="001B1359"/>
    <w:rsid w:val="001B1509"/>
    <w:rsid w:val="001B1AC2"/>
    <w:rsid w:val="001B1FEB"/>
    <w:rsid w:val="001B2031"/>
    <w:rsid w:val="001B20D1"/>
    <w:rsid w:val="001B29FD"/>
    <w:rsid w:val="001B2CA5"/>
    <w:rsid w:val="001B304F"/>
    <w:rsid w:val="001B3288"/>
    <w:rsid w:val="001B34C4"/>
    <w:rsid w:val="001B4111"/>
    <w:rsid w:val="001B54F5"/>
    <w:rsid w:val="001B56C8"/>
    <w:rsid w:val="001B5BC6"/>
    <w:rsid w:val="001B5C12"/>
    <w:rsid w:val="001B618E"/>
    <w:rsid w:val="001B6195"/>
    <w:rsid w:val="001B63AE"/>
    <w:rsid w:val="001B63FF"/>
    <w:rsid w:val="001B662D"/>
    <w:rsid w:val="001B66E8"/>
    <w:rsid w:val="001B67D2"/>
    <w:rsid w:val="001B6E19"/>
    <w:rsid w:val="001B70C4"/>
    <w:rsid w:val="001B7427"/>
    <w:rsid w:val="001B7488"/>
    <w:rsid w:val="001B7604"/>
    <w:rsid w:val="001B792E"/>
    <w:rsid w:val="001B7B38"/>
    <w:rsid w:val="001B7B68"/>
    <w:rsid w:val="001B7E1E"/>
    <w:rsid w:val="001C02FE"/>
    <w:rsid w:val="001C0392"/>
    <w:rsid w:val="001C0819"/>
    <w:rsid w:val="001C0FAA"/>
    <w:rsid w:val="001C168C"/>
    <w:rsid w:val="001C1878"/>
    <w:rsid w:val="001C21D7"/>
    <w:rsid w:val="001C2290"/>
    <w:rsid w:val="001C2A04"/>
    <w:rsid w:val="001C2E23"/>
    <w:rsid w:val="001C340D"/>
    <w:rsid w:val="001C3555"/>
    <w:rsid w:val="001C35A7"/>
    <w:rsid w:val="001C387C"/>
    <w:rsid w:val="001C3B85"/>
    <w:rsid w:val="001C3DB9"/>
    <w:rsid w:val="001C3DED"/>
    <w:rsid w:val="001C3FE8"/>
    <w:rsid w:val="001C4058"/>
    <w:rsid w:val="001C405F"/>
    <w:rsid w:val="001C41A9"/>
    <w:rsid w:val="001C4203"/>
    <w:rsid w:val="001C4A01"/>
    <w:rsid w:val="001C4C43"/>
    <w:rsid w:val="001C4CF7"/>
    <w:rsid w:val="001C4D4C"/>
    <w:rsid w:val="001C4E00"/>
    <w:rsid w:val="001C4EFC"/>
    <w:rsid w:val="001C5787"/>
    <w:rsid w:val="001C57A3"/>
    <w:rsid w:val="001C5875"/>
    <w:rsid w:val="001C5C81"/>
    <w:rsid w:val="001C60E0"/>
    <w:rsid w:val="001C60F8"/>
    <w:rsid w:val="001C61CA"/>
    <w:rsid w:val="001C6E13"/>
    <w:rsid w:val="001C750E"/>
    <w:rsid w:val="001C786E"/>
    <w:rsid w:val="001C7950"/>
    <w:rsid w:val="001C7E06"/>
    <w:rsid w:val="001D0866"/>
    <w:rsid w:val="001D0C59"/>
    <w:rsid w:val="001D0C92"/>
    <w:rsid w:val="001D11B0"/>
    <w:rsid w:val="001D1491"/>
    <w:rsid w:val="001D1A72"/>
    <w:rsid w:val="001D1CC3"/>
    <w:rsid w:val="001D1E2C"/>
    <w:rsid w:val="001D41FF"/>
    <w:rsid w:val="001D43C8"/>
    <w:rsid w:val="001D445F"/>
    <w:rsid w:val="001D4747"/>
    <w:rsid w:val="001D475D"/>
    <w:rsid w:val="001D49A3"/>
    <w:rsid w:val="001D4A0B"/>
    <w:rsid w:val="001D4C05"/>
    <w:rsid w:val="001D4C30"/>
    <w:rsid w:val="001D5999"/>
    <w:rsid w:val="001D5C60"/>
    <w:rsid w:val="001D6B50"/>
    <w:rsid w:val="001D6BDF"/>
    <w:rsid w:val="001D6E5E"/>
    <w:rsid w:val="001D770F"/>
    <w:rsid w:val="001D78FE"/>
    <w:rsid w:val="001D7924"/>
    <w:rsid w:val="001D7A60"/>
    <w:rsid w:val="001D7BC8"/>
    <w:rsid w:val="001E00A4"/>
    <w:rsid w:val="001E0897"/>
    <w:rsid w:val="001E0D06"/>
    <w:rsid w:val="001E1C83"/>
    <w:rsid w:val="001E1E0C"/>
    <w:rsid w:val="001E20DC"/>
    <w:rsid w:val="001E23FF"/>
    <w:rsid w:val="001E277E"/>
    <w:rsid w:val="001E2916"/>
    <w:rsid w:val="001E2EC1"/>
    <w:rsid w:val="001E3472"/>
    <w:rsid w:val="001E3B4C"/>
    <w:rsid w:val="001E3BB9"/>
    <w:rsid w:val="001E3C0E"/>
    <w:rsid w:val="001E3D04"/>
    <w:rsid w:val="001E3E1A"/>
    <w:rsid w:val="001E42F6"/>
    <w:rsid w:val="001E4645"/>
    <w:rsid w:val="001E47EA"/>
    <w:rsid w:val="001E48EA"/>
    <w:rsid w:val="001E4C28"/>
    <w:rsid w:val="001E4ED0"/>
    <w:rsid w:val="001E4FA0"/>
    <w:rsid w:val="001E5C9B"/>
    <w:rsid w:val="001E6099"/>
    <w:rsid w:val="001E61AA"/>
    <w:rsid w:val="001E6572"/>
    <w:rsid w:val="001E659E"/>
    <w:rsid w:val="001E6804"/>
    <w:rsid w:val="001E6910"/>
    <w:rsid w:val="001E6E81"/>
    <w:rsid w:val="001E6E87"/>
    <w:rsid w:val="001E70E0"/>
    <w:rsid w:val="001E7187"/>
    <w:rsid w:val="001E7488"/>
    <w:rsid w:val="001E74AF"/>
    <w:rsid w:val="001E7540"/>
    <w:rsid w:val="001E759A"/>
    <w:rsid w:val="001E77B4"/>
    <w:rsid w:val="001E781E"/>
    <w:rsid w:val="001F0157"/>
    <w:rsid w:val="001F02F2"/>
    <w:rsid w:val="001F03E8"/>
    <w:rsid w:val="001F0413"/>
    <w:rsid w:val="001F0998"/>
    <w:rsid w:val="001F0E34"/>
    <w:rsid w:val="001F129B"/>
    <w:rsid w:val="001F14C5"/>
    <w:rsid w:val="001F15AC"/>
    <w:rsid w:val="001F1649"/>
    <w:rsid w:val="001F1A23"/>
    <w:rsid w:val="001F1BD9"/>
    <w:rsid w:val="001F1BEF"/>
    <w:rsid w:val="001F1EC1"/>
    <w:rsid w:val="001F1F15"/>
    <w:rsid w:val="001F200A"/>
    <w:rsid w:val="001F2120"/>
    <w:rsid w:val="001F231E"/>
    <w:rsid w:val="001F236E"/>
    <w:rsid w:val="001F23A7"/>
    <w:rsid w:val="001F2622"/>
    <w:rsid w:val="001F2E00"/>
    <w:rsid w:val="001F312F"/>
    <w:rsid w:val="001F319F"/>
    <w:rsid w:val="001F3287"/>
    <w:rsid w:val="001F386D"/>
    <w:rsid w:val="001F3C57"/>
    <w:rsid w:val="001F4D54"/>
    <w:rsid w:val="001F4DFE"/>
    <w:rsid w:val="001F4E35"/>
    <w:rsid w:val="001F55A7"/>
    <w:rsid w:val="001F5653"/>
    <w:rsid w:val="001F5B88"/>
    <w:rsid w:val="001F5E11"/>
    <w:rsid w:val="001F6001"/>
    <w:rsid w:val="001F6C2F"/>
    <w:rsid w:val="001F6C74"/>
    <w:rsid w:val="001F6D45"/>
    <w:rsid w:val="001F7396"/>
    <w:rsid w:val="001F7A28"/>
    <w:rsid w:val="001F7A71"/>
    <w:rsid w:val="001F7B04"/>
    <w:rsid w:val="001F7B1A"/>
    <w:rsid w:val="001F7E24"/>
    <w:rsid w:val="00200181"/>
    <w:rsid w:val="00200995"/>
    <w:rsid w:val="00201055"/>
    <w:rsid w:val="00201116"/>
    <w:rsid w:val="0020130F"/>
    <w:rsid w:val="0020133B"/>
    <w:rsid w:val="002013DF"/>
    <w:rsid w:val="002015FE"/>
    <w:rsid w:val="00201B7C"/>
    <w:rsid w:val="00201D6D"/>
    <w:rsid w:val="00201F06"/>
    <w:rsid w:val="002024AB"/>
    <w:rsid w:val="002027D4"/>
    <w:rsid w:val="00202828"/>
    <w:rsid w:val="00202AED"/>
    <w:rsid w:val="00202E3C"/>
    <w:rsid w:val="00202FC8"/>
    <w:rsid w:val="00203354"/>
    <w:rsid w:val="00203814"/>
    <w:rsid w:val="00203B4C"/>
    <w:rsid w:val="00203E06"/>
    <w:rsid w:val="0020492E"/>
    <w:rsid w:val="0020498F"/>
    <w:rsid w:val="00204993"/>
    <w:rsid w:val="00204C59"/>
    <w:rsid w:val="00204DAB"/>
    <w:rsid w:val="002050DB"/>
    <w:rsid w:val="00205303"/>
    <w:rsid w:val="00205C88"/>
    <w:rsid w:val="002060BB"/>
    <w:rsid w:val="002065A1"/>
    <w:rsid w:val="00206884"/>
    <w:rsid w:val="00206887"/>
    <w:rsid w:val="002068CC"/>
    <w:rsid w:val="00206D62"/>
    <w:rsid w:val="00206F00"/>
    <w:rsid w:val="00207191"/>
    <w:rsid w:val="002072B9"/>
    <w:rsid w:val="00207784"/>
    <w:rsid w:val="00207806"/>
    <w:rsid w:val="002079F1"/>
    <w:rsid w:val="00207E17"/>
    <w:rsid w:val="0021066F"/>
    <w:rsid w:val="0021079D"/>
    <w:rsid w:val="0021091F"/>
    <w:rsid w:val="002109D7"/>
    <w:rsid w:val="00210AA7"/>
    <w:rsid w:val="00210CE4"/>
    <w:rsid w:val="00210FF6"/>
    <w:rsid w:val="002118F0"/>
    <w:rsid w:val="00211A94"/>
    <w:rsid w:val="00211DB4"/>
    <w:rsid w:val="00211FF9"/>
    <w:rsid w:val="00212490"/>
    <w:rsid w:val="002126B3"/>
    <w:rsid w:val="0021290E"/>
    <w:rsid w:val="00212AEC"/>
    <w:rsid w:val="00212F48"/>
    <w:rsid w:val="00213196"/>
    <w:rsid w:val="002131F5"/>
    <w:rsid w:val="00213B8D"/>
    <w:rsid w:val="00213E6B"/>
    <w:rsid w:val="00213E7B"/>
    <w:rsid w:val="00214847"/>
    <w:rsid w:val="00214AF7"/>
    <w:rsid w:val="00214C31"/>
    <w:rsid w:val="00216005"/>
    <w:rsid w:val="0021654A"/>
    <w:rsid w:val="0021661E"/>
    <w:rsid w:val="002175D3"/>
    <w:rsid w:val="002179B5"/>
    <w:rsid w:val="00217B87"/>
    <w:rsid w:val="00217FB0"/>
    <w:rsid w:val="00217FFE"/>
    <w:rsid w:val="00220061"/>
    <w:rsid w:val="00220564"/>
    <w:rsid w:val="00220639"/>
    <w:rsid w:val="00221028"/>
    <w:rsid w:val="0022120B"/>
    <w:rsid w:val="00221347"/>
    <w:rsid w:val="002213E4"/>
    <w:rsid w:val="002216E7"/>
    <w:rsid w:val="00221D6B"/>
    <w:rsid w:val="00221EB3"/>
    <w:rsid w:val="00221EE6"/>
    <w:rsid w:val="00221F1A"/>
    <w:rsid w:val="00221F71"/>
    <w:rsid w:val="00221FEC"/>
    <w:rsid w:val="00222353"/>
    <w:rsid w:val="00222529"/>
    <w:rsid w:val="00222B20"/>
    <w:rsid w:val="00222C3C"/>
    <w:rsid w:val="00222EDE"/>
    <w:rsid w:val="002233B5"/>
    <w:rsid w:val="00223BFC"/>
    <w:rsid w:val="002240B9"/>
    <w:rsid w:val="002241CD"/>
    <w:rsid w:val="002241F5"/>
    <w:rsid w:val="00224547"/>
    <w:rsid w:val="002250E2"/>
    <w:rsid w:val="0022577C"/>
    <w:rsid w:val="0022577E"/>
    <w:rsid w:val="00225AC4"/>
    <w:rsid w:val="00225C7B"/>
    <w:rsid w:val="00225D6A"/>
    <w:rsid w:val="00225D8F"/>
    <w:rsid w:val="00226BF1"/>
    <w:rsid w:val="00226D48"/>
    <w:rsid w:val="00226E7C"/>
    <w:rsid w:val="00226EBE"/>
    <w:rsid w:val="0022720F"/>
    <w:rsid w:val="00227B07"/>
    <w:rsid w:val="00227F67"/>
    <w:rsid w:val="00227F99"/>
    <w:rsid w:val="00230041"/>
    <w:rsid w:val="002300E7"/>
    <w:rsid w:val="00230C90"/>
    <w:rsid w:val="00230F2C"/>
    <w:rsid w:val="00230F96"/>
    <w:rsid w:val="00230FBD"/>
    <w:rsid w:val="002313A8"/>
    <w:rsid w:val="00231E66"/>
    <w:rsid w:val="00232221"/>
    <w:rsid w:val="0023286C"/>
    <w:rsid w:val="002328AB"/>
    <w:rsid w:val="00232F97"/>
    <w:rsid w:val="002333B0"/>
    <w:rsid w:val="002336D5"/>
    <w:rsid w:val="00233904"/>
    <w:rsid w:val="00233FC2"/>
    <w:rsid w:val="00234122"/>
    <w:rsid w:val="0023421A"/>
    <w:rsid w:val="002342F9"/>
    <w:rsid w:val="00234307"/>
    <w:rsid w:val="002343AC"/>
    <w:rsid w:val="00234465"/>
    <w:rsid w:val="002345E3"/>
    <w:rsid w:val="00234802"/>
    <w:rsid w:val="00234F8A"/>
    <w:rsid w:val="00235466"/>
    <w:rsid w:val="0023570A"/>
    <w:rsid w:val="00235EC8"/>
    <w:rsid w:val="002363E5"/>
    <w:rsid w:val="00236572"/>
    <w:rsid w:val="00236767"/>
    <w:rsid w:val="00236A0D"/>
    <w:rsid w:val="00236A5E"/>
    <w:rsid w:val="00236AEF"/>
    <w:rsid w:val="002376F7"/>
    <w:rsid w:val="0024002A"/>
    <w:rsid w:val="002400FE"/>
    <w:rsid w:val="00240970"/>
    <w:rsid w:val="00241009"/>
    <w:rsid w:val="002415BF"/>
    <w:rsid w:val="002416C3"/>
    <w:rsid w:val="0024187E"/>
    <w:rsid w:val="00241A7F"/>
    <w:rsid w:val="00241B2F"/>
    <w:rsid w:val="00241D06"/>
    <w:rsid w:val="00241D89"/>
    <w:rsid w:val="0024202F"/>
    <w:rsid w:val="002422B4"/>
    <w:rsid w:val="00242D2E"/>
    <w:rsid w:val="00243102"/>
    <w:rsid w:val="00243168"/>
    <w:rsid w:val="00243289"/>
    <w:rsid w:val="002433FE"/>
    <w:rsid w:val="00243B98"/>
    <w:rsid w:val="00243D2F"/>
    <w:rsid w:val="00243F0A"/>
    <w:rsid w:val="00244724"/>
    <w:rsid w:val="00244EDD"/>
    <w:rsid w:val="00245255"/>
    <w:rsid w:val="002458F1"/>
    <w:rsid w:val="00245DCC"/>
    <w:rsid w:val="00245FAD"/>
    <w:rsid w:val="002464F7"/>
    <w:rsid w:val="002467B2"/>
    <w:rsid w:val="00246A36"/>
    <w:rsid w:val="00246C1D"/>
    <w:rsid w:val="00246E70"/>
    <w:rsid w:val="002471B4"/>
    <w:rsid w:val="00247230"/>
    <w:rsid w:val="0024771A"/>
    <w:rsid w:val="002477EE"/>
    <w:rsid w:val="00247C5D"/>
    <w:rsid w:val="00250154"/>
    <w:rsid w:val="00250792"/>
    <w:rsid w:val="002508A6"/>
    <w:rsid w:val="00250987"/>
    <w:rsid w:val="00250FAE"/>
    <w:rsid w:val="002511F9"/>
    <w:rsid w:val="00251221"/>
    <w:rsid w:val="002518E8"/>
    <w:rsid w:val="00251C31"/>
    <w:rsid w:val="002520BE"/>
    <w:rsid w:val="002527E8"/>
    <w:rsid w:val="002528FE"/>
    <w:rsid w:val="00252D33"/>
    <w:rsid w:val="00252D9D"/>
    <w:rsid w:val="00252EAA"/>
    <w:rsid w:val="0025329B"/>
    <w:rsid w:val="00253686"/>
    <w:rsid w:val="00253FF7"/>
    <w:rsid w:val="00254034"/>
    <w:rsid w:val="0025419B"/>
    <w:rsid w:val="002541DB"/>
    <w:rsid w:val="00254271"/>
    <w:rsid w:val="00254512"/>
    <w:rsid w:val="00255131"/>
    <w:rsid w:val="00255EE5"/>
    <w:rsid w:val="0025610B"/>
    <w:rsid w:val="002561AA"/>
    <w:rsid w:val="002566DA"/>
    <w:rsid w:val="00256BED"/>
    <w:rsid w:val="0025729B"/>
    <w:rsid w:val="00257ADF"/>
    <w:rsid w:val="00257BF3"/>
    <w:rsid w:val="00257D41"/>
    <w:rsid w:val="00257E70"/>
    <w:rsid w:val="002604E4"/>
    <w:rsid w:val="002608AC"/>
    <w:rsid w:val="0026093A"/>
    <w:rsid w:val="00261198"/>
    <w:rsid w:val="0026137A"/>
    <w:rsid w:val="0026156F"/>
    <w:rsid w:val="00261664"/>
    <w:rsid w:val="00261E02"/>
    <w:rsid w:val="00261E0F"/>
    <w:rsid w:val="00262187"/>
    <w:rsid w:val="002621A3"/>
    <w:rsid w:val="00262551"/>
    <w:rsid w:val="002627A2"/>
    <w:rsid w:val="002629B0"/>
    <w:rsid w:val="00263200"/>
    <w:rsid w:val="00263305"/>
    <w:rsid w:val="00263A2E"/>
    <w:rsid w:val="00263F58"/>
    <w:rsid w:val="00264531"/>
    <w:rsid w:val="002652B5"/>
    <w:rsid w:val="00265375"/>
    <w:rsid w:val="00265C21"/>
    <w:rsid w:val="00266295"/>
    <w:rsid w:val="00266592"/>
    <w:rsid w:val="0026677C"/>
    <w:rsid w:val="002668B0"/>
    <w:rsid w:val="0026695A"/>
    <w:rsid w:val="00266F3F"/>
    <w:rsid w:val="00267030"/>
    <w:rsid w:val="0026727F"/>
    <w:rsid w:val="002674F7"/>
    <w:rsid w:val="00267537"/>
    <w:rsid w:val="002677B8"/>
    <w:rsid w:val="00267B59"/>
    <w:rsid w:val="00267C00"/>
    <w:rsid w:val="00270021"/>
    <w:rsid w:val="002706A2"/>
    <w:rsid w:val="0027070D"/>
    <w:rsid w:val="002707E5"/>
    <w:rsid w:val="002707FF"/>
    <w:rsid w:val="00270A54"/>
    <w:rsid w:val="0027117E"/>
    <w:rsid w:val="002716F0"/>
    <w:rsid w:val="00271C29"/>
    <w:rsid w:val="00271C90"/>
    <w:rsid w:val="00271D23"/>
    <w:rsid w:val="00272308"/>
    <w:rsid w:val="00272C08"/>
    <w:rsid w:val="00272E4E"/>
    <w:rsid w:val="002730F5"/>
    <w:rsid w:val="002732BE"/>
    <w:rsid w:val="0027333C"/>
    <w:rsid w:val="00273541"/>
    <w:rsid w:val="002739BA"/>
    <w:rsid w:val="002740EC"/>
    <w:rsid w:val="0027412F"/>
    <w:rsid w:val="0027413E"/>
    <w:rsid w:val="00274271"/>
    <w:rsid w:val="002745C5"/>
    <w:rsid w:val="002746C1"/>
    <w:rsid w:val="002748BF"/>
    <w:rsid w:val="00274D14"/>
    <w:rsid w:val="00274DFA"/>
    <w:rsid w:val="00274F71"/>
    <w:rsid w:val="002750B7"/>
    <w:rsid w:val="0027538D"/>
    <w:rsid w:val="00275411"/>
    <w:rsid w:val="00275782"/>
    <w:rsid w:val="002759BB"/>
    <w:rsid w:val="002759F6"/>
    <w:rsid w:val="00275EC6"/>
    <w:rsid w:val="00276047"/>
    <w:rsid w:val="002761EE"/>
    <w:rsid w:val="002764FB"/>
    <w:rsid w:val="0027695F"/>
    <w:rsid w:val="002770AF"/>
    <w:rsid w:val="00277428"/>
    <w:rsid w:val="002776B1"/>
    <w:rsid w:val="00277721"/>
    <w:rsid w:val="00277C7E"/>
    <w:rsid w:val="0028050F"/>
    <w:rsid w:val="00280810"/>
    <w:rsid w:val="00280B8B"/>
    <w:rsid w:val="00280F91"/>
    <w:rsid w:val="00281501"/>
    <w:rsid w:val="00281666"/>
    <w:rsid w:val="00281796"/>
    <w:rsid w:val="0028199F"/>
    <w:rsid w:val="00282CAB"/>
    <w:rsid w:val="00282EAA"/>
    <w:rsid w:val="00283029"/>
    <w:rsid w:val="0028307E"/>
    <w:rsid w:val="00283787"/>
    <w:rsid w:val="0028391E"/>
    <w:rsid w:val="00283E89"/>
    <w:rsid w:val="00284327"/>
    <w:rsid w:val="0028478D"/>
    <w:rsid w:val="00284C59"/>
    <w:rsid w:val="00284D8C"/>
    <w:rsid w:val="00284FB3"/>
    <w:rsid w:val="002853CF"/>
    <w:rsid w:val="00285B1D"/>
    <w:rsid w:val="00285ECD"/>
    <w:rsid w:val="002864D8"/>
    <w:rsid w:val="00286567"/>
    <w:rsid w:val="002867CE"/>
    <w:rsid w:val="002869F4"/>
    <w:rsid w:val="00286A4E"/>
    <w:rsid w:val="00286CDF"/>
    <w:rsid w:val="00286E98"/>
    <w:rsid w:val="0028731A"/>
    <w:rsid w:val="00287495"/>
    <w:rsid w:val="0028764E"/>
    <w:rsid w:val="0029012E"/>
    <w:rsid w:val="0029040F"/>
    <w:rsid w:val="002907DC"/>
    <w:rsid w:val="00290828"/>
    <w:rsid w:val="00290839"/>
    <w:rsid w:val="00290B79"/>
    <w:rsid w:val="00290B9C"/>
    <w:rsid w:val="00290E9F"/>
    <w:rsid w:val="00290FDA"/>
    <w:rsid w:val="00291695"/>
    <w:rsid w:val="0029191A"/>
    <w:rsid w:val="002919C4"/>
    <w:rsid w:val="002919E2"/>
    <w:rsid w:val="00291AF8"/>
    <w:rsid w:val="002921AF"/>
    <w:rsid w:val="00292824"/>
    <w:rsid w:val="00292A1C"/>
    <w:rsid w:val="00292E93"/>
    <w:rsid w:val="00293651"/>
    <w:rsid w:val="0029376C"/>
    <w:rsid w:val="00293934"/>
    <w:rsid w:val="00293DD7"/>
    <w:rsid w:val="00293E8C"/>
    <w:rsid w:val="00294108"/>
    <w:rsid w:val="00294164"/>
    <w:rsid w:val="002943FD"/>
    <w:rsid w:val="00294482"/>
    <w:rsid w:val="0029490D"/>
    <w:rsid w:val="00294C9D"/>
    <w:rsid w:val="00294E89"/>
    <w:rsid w:val="00294ED7"/>
    <w:rsid w:val="00295081"/>
    <w:rsid w:val="00295129"/>
    <w:rsid w:val="0029516F"/>
    <w:rsid w:val="002952FD"/>
    <w:rsid w:val="002957A6"/>
    <w:rsid w:val="0029583A"/>
    <w:rsid w:val="002958D4"/>
    <w:rsid w:val="00295A9E"/>
    <w:rsid w:val="00295B61"/>
    <w:rsid w:val="0029607F"/>
    <w:rsid w:val="0029611A"/>
    <w:rsid w:val="0029611D"/>
    <w:rsid w:val="00296612"/>
    <w:rsid w:val="002966F5"/>
    <w:rsid w:val="00296C78"/>
    <w:rsid w:val="00296E9C"/>
    <w:rsid w:val="00296FAA"/>
    <w:rsid w:val="0029714A"/>
    <w:rsid w:val="00297196"/>
    <w:rsid w:val="002972D7"/>
    <w:rsid w:val="002976B7"/>
    <w:rsid w:val="00297997"/>
    <w:rsid w:val="00297CCD"/>
    <w:rsid w:val="002A03FC"/>
    <w:rsid w:val="002A05FF"/>
    <w:rsid w:val="002A0787"/>
    <w:rsid w:val="002A0ACA"/>
    <w:rsid w:val="002A1A42"/>
    <w:rsid w:val="002A1AA6"/>
    <w:rsid w:val="002A243E"/>
    <w:rsid w:val="002A24B8"/>
    <w:rsid w:val="002A2C23"/>
    <w:rsid w:val="002A325C"/>
    <w:rsid w:val="002A32DF"/>
    <w:rsid w:val="002A3718"/>
    <w:rsid w:val="002A40C3"/>
    <w:rsid w:val="002A4385"/>
    <w:rsid w:val="002A4490"/>
    <w:rsid w:val="002A4ABA"/>
    <w:rsid w:val="002A4B96"/>
    <w:rsid w:val="002A513B"/>
    <w:rsid w:val="002A51EE"/>
    <w:rsid w:val="002A5285"/>
    <w:rsid w:val="002A5338"/>
    <w:rsid w:val="002A5AD4"/>
    <w:rsid w:val="002A5BD2"/>
    <w:rsid w:val="002A5E08"/>
    <w:rsid w:val="002A637D"/>
    <w:rsid w:val="002A6440"/>
    <w:rsid w:val="002A6484"/>
    <w:rsid w:val="002A673B"/>
    <w:rsid w:val="002A675F"/>
    <w:rsid w:val="002A745D"/>
    <w:rsid w:val="002A7608"/>
    <w:rsid w:val="002A7732"/>
    <w:rsid w:val="002A793A"/>
    <w:rsid w:val="002A7A89"/>
    <w:rsid w:val="002A7C77"/>
    <w:rsid w:val="002A7DAA"/>
    <w:rsid w:val="002A7FB6"/>
    <w:rsid w:val="002B0096"/>
    <w:rsid w:val="002B049B"/>
    <w:rsid w:val="002B096B"/>
    <w:rsid w:val="002B107A"/>
    <w:rsid w:val="002B1597"/>
    <w:rsid w:val="002B1752"/>
    <w:rsid w:val="002B1E22"/>
    <w:rsid w:val="002B211B"/>
    <w:rsid w:val="002B2980"/>
    <w:rsid w:val="002B2B5D"/>
    <w:rsid w:val="002B2FEC"/>
    <w:rsid w:val="002B3571"/>
    <w:rsid w:val="002B3799"/>
    <w:rsid w:val="002B3E5C"/>
    <w:rsid w:val="002B404F"/>
    <w:rsid w:val="002B4106"/>
    <w:rsid w:val="002B4636"/>
    <w:rsid w:val="002B47E4"/>
    <w:rsid w:val="002B4A8A"/>
    <w:rsid w:val="002B4EB9"/>
    <w:rsid w:val="002B51E4"/>
    <w:rsid w:val="002B5415"/>
    <w:rsid w:val="002B54FC"/>
    <w:rsid w:val="002B55D5"/>
    <w:rsid w:val="002B5631"/>
    <w:rsid w:val="002B6650"/>
    <w:rsid w:val="002B6B88"/>
    <w:rsid w:val="002B6F08"/>
    <w:rsid w:val="002B6FBE"/>
    <w:rsid w:val="002B7616"/>
    <w:rsid w:val="002B7814"/>
    <w:rsid w:val="002B7CC5"/>
    <w:rsid w:val="002B7EE2"/>
    <w:rsid w:val="002C0598"/>
    <w:rsid w:val="002C0772"/>
    <w:rsid w:val="002C0E19"/>
    <w:rsid w:val="002C1191"/>
    <w:rsid w:val="002C12A2"/>
    <w:rsid w:val="002C135D"/>
    <w:rsid w:val="002C1367"/>
    <w:rsid w:val="002C1DD4"/>
    <w:rsid w:val="002C1ED3"/>
    <w:rsid w:val="002C2ABE"/>
    <w:rsid w:val="002C2B45"/>
    <w:rsid w:val="002C2F0A"/>
    <w:rsid w:val="002C3261"/>
    <w:rsid w:val="002C3719"/>
    <w:rsid w:val="002C3A1E"/>
    <w:rsid w:val="002C3A32"/>
    <w:rsid w:val="002C3CC5"/>
    <w:rsid w:val="002C3D86"/>
    <w:rsid w:val="002C3EFD"/>
    <w:rsid w:val="002C4403"/>
    <w:rsid w:val="002C45FF"/>
    <w:rsid w:val="002C56E8"/>
    <w:rsid w:val="002C5710"/>
    <w:rsid w:val="002C604C"/>
    <w:rsid w:val="002C609F"/>
    <w:rsid w:val="002C6144"/>
    <w:rsid w:val="002C67F9"/>
    <w:rsid w:val="002C70E0"/>
    <w:rsid w:val="002C774A"/>
    <w:rsid w:val="002C784C"/>
    <w:rsid w:val="002C7DEA"/>
    <w:rsid w:val="002D00D9"/>
    <w:rsid w:val="002D0EED"/>
    <w:rsid w:val="002D108A"/>
    <w:rsid w:val="002D1187"/>
    <w:rsid w:val="002D1263"/>
    <w:rsid w:val="002D16C9"/>
    <w:rsid w:val="002D1955"/>
    <w:rsid w:val="002D1959"/>
    <w:rsid w:val="002D1C9D"/>
    <w:rsid w:val="002D1DE1"/>
    <w:rsid w:val="002D1EF3"/>
    <w:rsid w:val="002D21F6"/>
    <w:rsid w:val="002D288A"/>
    <w:rsid w:val="002D2A25"/>
    <w:rsid w:val="002D2CC6"/>
    <w:rsid w:val="002D34E5"/>
    <w:rsid w:val="002D34F1"/>
    <w:rsid w:val="002D37C3"/>
    <w:rsid w:val="002D3851"/>
    <w:rsid w:val="002D3EB2"/>
    <w:rsid w:val="002D4764"/>
    <w:rsid w:val="002D4860"/>
    <w:rsid w:val="002D4F8B"/>
    <w:rsid w:val="002D534E"/>
    <w:rsid w:val="002D55FF"/>
    <w:rsid w:val="002D5714"/>
    <w:rsid w:val="002D590B"/>
    <w:rsid w:val="002D5A9B"/>
    <w:rsid w:val="002D5AFA"/>
    <w:rsid w:val="002D5FEF"/>
    <w:rsid w:val="002D6459"/>
    <w:rsid w:val="002D67A3"/>
    <w:rsid w:val="002D684A"/>
    <w:rsid w:val="002D7416"/>
    <w:rsid w:val="002D741C"/>
    <w:rsid w:val="002E029A"/>
    <w:rsid w:val="002E0A85"/>
    <w:rsid w:val="002E103F"/>
    <w:rsid w:val="002E1712"/>
    <w:rsid w:val="002E1E15"/>
    <w:rsid w:val="002E1EE5"/>
    <w:rsid w:val="002E1F84"/>
    <w:rsid w:val="002E2349"/>
    <w:rsid w:val="002E283B"/>
    <w:rsid w:val="002E2DB2"/>
    <w:rsid w:val="002E3054"/>
    <w:rsid w:val="002E3240"/>
    <w:rsid w:val="002E324A"/>
    <w:rsid w:val="002E3BC2"/>
    <w:rsid w:val="002E3D7F"/>
    <w:rsid w:val="002E3DDA"/>
    <w:rsid w:val="002E4161"/>
    <w:rsid w:val="002E4423"/>
    <w:rsid w:val="002E44B5"/>
    <w:rsid w:val="002E47F9"/>
    <w:rsid w:val="002E4E10"/>
    <w:rsid w:val="002E545D"/>
    <w:rsid w:val="002E562E"/>
    <w:rsid w:val="002E5C40"/>
    <w:rsid w:val="002E5C5A"/>
    <w:rsid w:val="002E5C7C"/>
    <w:rsid w:val="002E5DC7"/>
    <w:rsid w:val="002E6095"/>
    <w:rsid w:val="002E6581"/>
    <w:rsid w:val="002E791A"/>
    <w:rsid w:val="002E7D17"/>
    <w:rsid w:val="002E7D93"/>
    <w:rsid w:val="002F0650"/>
    <w:rsid w:val="002F0678"/>
    <w:rsid w:val="002F07F0"/>
    <w:rsid w:val="002F083C"/>
    <w:rsid w:val="002F08DD"/>
    <w:rsid w:val="002F095A"/>
    <w:rsid w:val="002F09C7"/>
    <w:rsid w:val="002F0B68"/>
    <w:rsid w:val="002F103F"/>
    <w:rsid w:val="002F1051"/>
    <w:rsid w:val="002F112A"/>
    <w:rsid w:val="002F1494"/>
    <w:rsid w:val="002F1797"/>
    <w:rsid w:val="002F1A47"/>
    <w:rsid w:val="002F200D"/>
    <w:rsid w:val="002F2145"/>
    <w:rsid w:val="002F22A3"/>
    <w:rsid w:val="002F24C8"/>
    <w:rsid w:val="002F27C0"/>
    <w:rsid w:val="002F2979"/>
    <w:rsid w:val="002F2D4B"/>
    <w:rsid w:val="002F2FDF"/>
    <w:rsid w:val="002F36E7"/>
    <w:rsid w:val="002F392C"/>
    <w:rsid w:val="002F3C61"/>
    <w:rsid w:val="002F41B3"/>
    <w:rsid w:val="002F4306"/>
    <w:rsid w:val="002F49DC"/>
    <w:rsid w:val="002F5C83"/>
    <w:rsid w:val="002F6347"/>
    <w:rsid w:val="002F649F"/>
    <w:rsid w:val="002F697A"/>
    <w:rsid w:val="002F69D6"/>
    <w:rsid w:val="002F6D50"/>
    <w:rsid w:val="002F71BC"/>
    <w:rsid w:val="002F7333"/>
    <w:rsid w:val="002F75B5"/>
    <w:rsid w:val="002F79A4"/>
    <w:rsid w:val="002F7D65"/>
    <w:rsid w:val="00300ABD"/>
    <w:rsid w:val="003013E5"/>
    <w:rsid w:val="0030163F"/>
    <w:rsid w:val="0030189C"/>
    <w:rsid w:val="003019DA"/>
    <w:rsid w:val="00301B2F"/>
    <w:rsid w:val="00301C8F"/>
    <w:rsid w:val="003020AE"/>
    <w:rsid w:val="00302143"/>
    <w:rsid w:val="00302201"/>
    <w:rsid w:val="003022B6"/>
    <w:rsid w:val="00302331"/>
    <w:rsid w:val="003023BB"/>
    <w:rsid w:val="003034D8"/>
    <w:rsid w:val="00303B30"/>
    <w:rsid w:val="00303C3B"/>
    <w:rsid w:val="00304008"/>
    <w:rsid w:val="00304674"/>
    <w:rsid w:val="0030472F"/>
    <w:rsid w:val="003047B8"/>
    <w:rsid w:val="003049C4"/>
    <w:rsid w:val="00304A07"/>
    <w:rsid w:val="00304FE8"/>
    <w:rsid w:val="00305390"/>
    <w:rsid w:val="003053C0"/>
    <w:rsid w:val="00305691"/>
    <w:rsid w:val="00305B37"/>
    <w:rsid w:val="00305CA9"/>
    <w:rsid w:val="00305FCC"/>
    <w:rsid w:val="003062F6"/>
    <w:rsid w:val="0030674A"/>
    <w:rsid w:val="0030677E"/>
    <w:rsid w:val="0030689A"/>
    <w:rsid w:val="00307172"/>
    <w:rsid w:val="003073FB"/>
    <w:rsid w:val="003074DA"/>
    <w:rsid w:val="003079BB"/>
    <w:rsid w:val="00307A70"/>
    <w:rsid w:val="00307AC9"/>
    <w:rsid w:val="00307AF7"/>
    <w:rsid w:val="0031014A"/>
    <w:rsid w:val="003103E8"/>
    <w:rsid w:val="00310B3B"/>
    <w:rsid w:val="0031138F"/>
    <w:rsid w:val="0031149E"/>
    <w:rsid w:val="00311832"/>
    <w:rsid w:val="00311842"/>
    <w:rsid w:val="00311935"/>
    <w:rsid w:val="00311DF7"/>
    <w:rsid w:val="00311E76"/>
    <w:rsid w:val="0031217D"/>
    <w:rsid w:val="00312268"/>
    <w:rsid w:val="003122F5"/>
    <w:rsid w:val="00312586"/>
    <w:rsid w:val="0031269F"/>
    <w:rsid w:val="00312729"/>
    <w:rsid w:val="0031346B"/>
    <w:rsid w:val="00313477"/>
    <w:rsid w:val="00314248"/>
    <w:rsid w:val="00314751"/>
    <w:rsid w:val="00314D51"/>
    <w:rsid w:val="00314E1B"/>
    <w:rsid w:val="0031590C"/>
    <w:rsid w:val="00315D9A"/>
    <w:rsid w:val="00315DC0"/>
    <w:rsid w:val="003160BB"/>
    <w:rsid w:val="003167B4"/>
    <w:rsid w:val="00316E0C"/>
    <w:rsid w:val="00317544"/>
    <w:rsid w:val="0031793C"/>
    <w:rsid w:val="0031796A"/>
    <w:rsid w:val="00317AF8"/>
    <w:rsid w:val="00317DB7"/>
    <w:rsid w:val="0032041A"/>
    <w:rsid w:val="003204C5"/>
    <w:rsid w:val="00320CBF"/>
    <w:rsid w:val="00320D62"/>
    <w:rsid w:val="003213AE"/>
    <w:rsid w:val="003215B0"/>
    <w:rsid w:val="00322598"/>
    <w:rsid w:val="00322812"/>
    <w:rsid w:val="00322896"/>
    <w:rsid w:val="00322A3B"/>
    <w:rsid w:val="00322CC1"/>
    <w:rsid w:val="00322F10"/>
    <w:rsid w:val="00323012"/>
    <w:rsid w:val="003230DF"/>
    <w:rsid w:val="0032323C"/>
    <w:rsid w:val="003238D0"/>
    <w:rsid w:val="003239FD"/>
    <w:rsid w:val="00323CDE"/>
    <w:rsid w:val="0032462D"/>
    <w:rsid w:val="00324E8B"/>
    <w:rsid w:val="00325176"/>
    <w:rsid w:val="00325550"/>
    <w:rsid w:val="003255A4"/>
    <w:rsid w:val="00325914"/>
    <w:rsid w:val="00325C3B"/>
    <w:rsid w:val="00325E51"/>
    <w:rsid w:val="00326276"/>
    <w:rsid w:val="003262CE"/>
    <w:rsid w:val="00327540"/>
    <w:rsid w:val="003275A5"/>
    <w:rsid w:val="00327958"/>
    <w:rsid w:val="00327AA7"/>
    <w:rsid w:val="00327D77"/>
    <w:rsid w:val="00327D9C"/>
    <w:rsid w:val="003313B5"/>
    <w:rsid w:val="0033150E"/>
    <w:rsid w:val="00331784"/>
    <w:rsid w:val="00331870"/>
    <w:rsid w:val="003318A4"/>
    <w:rsid w:val="00331AE6"/>
    <w:rsid w:val="00331B56"/>
    <w:rsid w:val="00332013"/>
    <w:rsid w:val="003327E3"/>
    <w:rsid w:val="00332DCD"/>
    <w:rsid w:val="00332F52"/>
    <w:rsid w:val="0033328C"/>
    <w:rsid w:val="00333545"/>
    <w:rsid w:val="003335F5"/>
    <w:rsid w:val="00334111"/>
    <w:rsid w:val="00334A93"/>
    <w:rsid w:val="00334CE5"/>
    <w:rsid w:val="00334DA4"/>
    <w:rsid w:val="00334F81"/>
    <w:rsid w:val="003350DB"/>
    <w:rsid w:val="0033540A"/>
    <w:rsid w:val="00335B20"/>
    <w:rsid w:val="00335B58"/>
    <w:rsid w:val="00335CDC"/>
    <w:rsid w:val="00335D27"/>
    <w:rsid w:val="00335D2E"/>
    <w:rsid w:val="0033605E"/>
    <w:rsid w:val="00336610"/>
    <w:rsid w:val="003367B5"/>
    <w:rsid w:val="00336AE2"/>
    <w:rsid w:val="00336BFB"/>
    <w:rsid w:val="00336F51"/>
    <w:rsid w:val="003373A6"/>
    <w:rsid w:val="003376B3"/>
    <w:rsid w:val="0033773A"/>
    <w:rsid w:val="003377A2"/>
    <w:rsid w:val="003377C4"/>
    <w:rsid w:val="00337CB6"/>
    <w:rsid w:val="0034040C"/>
    <w:rsid w:val="0034083D"/>
    <w:rsid w:val="00340915"/>
    <w:rsid w:val="00340980"/>
    <w:rsid w:val="00340A3D"/>
    <w:rsid w:val="00340C40"/>
    <w:rsid w:val="00340C7A"/>
    <w:rsid w:val="00340FEB"/>
    <w:rsid w:val="003412C5"/>
    <w:rsid w:val="003417C1"/>
    <w:rsid w:val="00342006"/>
    <w:rsid w:val="0034222E"/>
    <w:rsid w:val="003422E2"/>
    <w:rsid w:val="003427A3"/>
    <w:rsid w:val="003427BD"/>
    <w:rsid w:val="003427E5"/>
    <w:rsid w:val="0034295D"/>
    <w:rsid w:val="00342DA4"/>
    <w:rsid w:val="00342DD8"/>
    <w:rsid w:val="003434F2"/>
    <w:rsid w:val="003435C3"/>
    <w:rsid w:val="003437F1"/>
    <w:rsid w:val="00343A83"/>
    <w:rsid w:val="00344EC0"/>
    <w:rsid w:val="00345005"/>
    <w:rsid w:val="0034518C"/>
    <w:rsid w:val="00345193"/>
    <w:rsid w:val="003452C3"/>
    <w:rsid w:val="00345450"/>
    <w:rsid w:val="00345604"/>
    <w:rsid w:val="00345BCD"/>
    <w:rsid w:val="00345C85"/>
    <w:rsid w:val="00345D13"/>
    <w:rsid w:val="0034662C"/>
    <w:rsid w:val="00346793"/>
    <w:rsid w:val="0034682F"/>
    <w:rsid w:val="00346951"/>
    <w:rsid w:val="00346DEA"/>
    <w:rsid w:val="0034700A"/>
    <w:rsid w:val="00347796"/>
    <w:rsid w:val="00350302"/>
    <w:rsid w:val="003504D9"/>
    <w:rsid w:val="003507C8"/>
    <w:rsid w:val="00350C8E"/>
    <w:rsid w:val="00350D24"/>
    <w:rsid w:val="00351115"/>
    <w:rsid w:val="003511D3"/>
    <w:rsid w:val="003516B0"/>
    <w:rsid w:val="00351751"/>
    <w:rsid w:val="00351837"/>
    <w:rsid w:val="00351EE0"/>
    <w:rsid w:val="00352333"/>
    <w:rsid w:val="00352CBA"/>
    <w:rsid w:val="00352E27"/>
    <w:rsid w:val="003531B5"/>
    <w:rsid w:val="00353659"/>
    <w:rsid w:val="00353687"/>
    <w:rsid w:val="00354044"/>
    <w:rsid w:val="00354329"/>
    <w:rsid w:val="003547D4"/>
    <w:rsid w:val="00354941"/>
    <w:rsid w:val="00355343"/>
    <w:rsid w:val="00355D57"/>
    <w:rsid w:val="00356398"/>
    <w:rsid w:val="00356D3E"/>
    <w:rsid w:val="0035738F"/>
    <w:rsid w:val="00357558"/>
    <w:rsid w:val="003576CF"/>
    <w:rsid w:val="003578D9"/>
    <w:rsid w:val="0035797A"/>
    <w:rsid w:val="00357F4E"/>
    <w:rsid w:val="00360224"/>
    <w:rsid w:val="003604AA"/>
    <w:rsid w:val="00360ABB"/>
    <w:rsid w:val="00360D7E"/>
    <w:rsid w:val="00361457"/>
    <w:rsid w:val="00361DEF"/>
    <w:rsid w:val="00361E70"/>
    <w:rsid w:val="00362517"/>
    <w:rsid w:val="00362678"/>
    <w:rsid w:val="00362C33"/>
    <w:rsid w:val="00362F75"/>
    <w:rsid w:val="00363084"/>
    <w:rsid w:val="00363CC1"/>
    <w:rsid w:val="00363D3B"/>
    <w:rsid w:val="00363DAA"/>
    <w:rsid w:val="00365014"/>
    <w:rsid w:val="00365EA4"/>
    <w:rsid w:val="00366155"/>
    <w:rsid w:val="00366D1C"/>
    <w:rsid w:val="00367426"/>
    <w:rsid w:val="003675E3"/>
    <w:rsid w:val="0036771A"/>
    <w:rsid w:val="003677FD"/>
    <w:rsid w:val="00367AA8"/>
    <w:rsid w:val="00367CEF"/>
    <w:rsid w:val="0037091D"/>
    <w:rsid w:val="00370E90"/>
    <w:rsid w:val="00371338"/>
    <w:rsid w:val="0037137B"/>
    <w:rsid w:val="003713E5"/>
    <w:rsid w:val="00371799"/>
    <w:rsid w:val="00371F86"/>
    <w:rsid w:val="003720BE"/>
    <w:rsid w:val="0037256E"/>
    <w:rsid w:val="00372E4D"/>
    <w:rsid w:val="00373078"/>
    <w:rsid w:val="00373222"/>
    <w:rsid w:val="00373521"/>
    <w:rsid w:val="00373630"/>
    <w:rsid w:val="003737F3"/>
    <w:rsid w:val="00373876"/>
    <w:rsid w:val="00373C94"/>
    <w:rsid w:val="00373FF4"/>
    <w:rsid w:val="003741EF"/>
    <w:rsid w:val="00374709"/>
    <w:rsid w:val="00374D44"/>
    <w:rsid w:val="0037510E"/>
    <w:rsid w:val="0037607C"/>
    <w:rsid w:val="00376A3B"/>
    <w:rsid w:val="00376BB8"/>
    <w:rsid w:val="0037722F"/>
    <w:rsid w:val="00377419"/>
    <w:rsid w:val="003774DC"/>
    <w:rsid w:val="00377E03"/>
    <w:rsid w:val="00380487"/>
    <w:rsid w:val="00380645"/>
    <w:rsid w:val="003809D0"/>
    <w:rsid w:val="00380B86"/>
    <w:rsid w:val="003812AD"/>
    <w:rsid w:val="0038189A"/>
    <w:rsid w:val="00381CD1"/>
    <w:rsid w:val="0038217A"/>
    <w:rsid w:val="0038224E"/>
    <w:rsid w:val="0038233F"/>
    <w:rsid w:val="003823B5"/>
    <w:rsid w:val="0038264E"/>
    <w:rsid w:val="003826EC"/>
    <w:rsid w:val="003827F0"/>
    <w:rsid w:val="003832AF"/>
    <w:rsid w:val="003835B4"/>
    <w:rsid w:val="00383601"/>
    <w:rsid w:val="00383A29"/>
    <w:rsid w:val="00383BCD"/>
    <w:rsid w:val="0038405F"/>
    <w:rsid w:val="003840F1"/>
    <w:rsid w:val="00384270"/>
    <w:rsid w:val="003843D0"/>
    <w:rsid w:val="00384626"/>
    <w:rsid w:val="003849EA"/>
    <w:rsid w:val="00384AAA"/>
    <w:rsid w:val="00384AD5"/>
    <w:rsid w:val="00384C42"/>
    <w:rsid w:val="00384D05"/>
    <w:rsid w:val="00384F18"/>
    <w:rsid w:val="00385107"/>
    <w:rsid w:val="003852FA"/>
    <w:rsid w:val="00385BBD"/>
    <w:rsid w:val="00385BD5"/>
    <w:rsid w:val="00385F96"/>
    <w:rsid w:val="00385FFC"/>
    <w:rsid w:val="00386517"/>
    <w:rsid w:val="00386572"/>
    <w:rsid w:val="00386792"/>
    <w:rsid w:val="003870B4"/>
    <w:rsid w:val="003870C3"/>
    <w:rsid w:val="00387271"/>
    <w:rsid w:val="00387425"/>
    <w:rsid w:val="0038782F"/>
    <w:rsid w:val="00387981"/>
    <w:rsid w:val="00387A20"/>
    <w:rsid w:val="00390C09"/>
    <w:rsid w:val="00390C6C"/>
    <w:rsid w:val="00390E33"/>
    <w:rsid w:val="00390F6E"/>
    <w:rsid w:val="00391195"/>
    <w:rsid w:val="00391760"/>
    <w:rsid w:val="00391AE1"/>
    <w:rsid w:val="00391ED6"/>
    <w:rsid w:val="00391EF6"/>
    <w:rsid w:val="00392089"/>
    <w:rsid w:val="0039228B"/>
    <w:rsid w:val="003924AA"/>
    <w:rsid w:val="00392B06"/>
    <w:rsid w:val="00393362"/>
    <w:rsid w:val="00393451"/>
    <w:rsid w:val="00393B48"/>
    <w:rsid w:val="00393D6D"/>
    <w:rsid w:val="003940F6"/>
    <w:rsid w:val="00394A0C"/>
    <w:rsid w:val="00394AE7"/>
    <w:rsid w:val="00394BE7"/>
    <w:rsid w:val="00394C43"/>
    <w:rsid w:val="00394FA7"/>
    <w:rsid w:val="00395131"/>
    <w:rsid w:val="00395326"/>
    <w:rsid w:val="00396151"/>
    <w:rsid w:val="0039636A"/>
    <w:rsid w:val="0039679D"/>
    <w:rsid w:val="00397238"/>
    <w:rsid w:val="00397997"/>
    <w:rsid w:val="003A0060"/>
    <w:rsid w:val="003A03F1"/>
    <w:rsid w:val="003A048F"/>
    <w:rsid w:val="003A049E"/>
    <w:rsid w:val="003A04BE"/>
    <w:rsid w:val="003A091F"/>
    <w:rsid w:val="003A0957"/>
    <w:rsid w:val="003A0B4B"/>
    <w:rsid w:val="003A0B5B"/>
    <w:rsid w:val="003A0E5D"/>
    <w:rsid w:val="003A0FAF"/>
    <w:rsid w:val="003A0FC7"/>
    <w:rsid w:val="003A1601"/>
    <w:rsid w:val="003A1E99"/>
    <w:rsid w:val="003A1F9B"/>
    <w:rsid w:val="003A2353"/>
    <w:rsid w:val="003A2547"/>
    <w:rsid w:val="003A2702"/>
    <w:rsid w:val="003A2D3E"/>
    <w:rsid w:val="003A2E1D"/>
    <w:rsid w:val="003A2E51"/>
    <w:rsid w:val="003A3250"/>
    <w:rsid w:val="003A3525"/>
    <w:rsid w:val="003A384E"/>
    <w:rsid w:val="003A3CC2"/>
    <w:rsid w:val="003A3F4C"/>
    <w:rsid w:val="003A3F7B"/>
    <w:rsid w:val="003A3FEB"/>
    <w:rsid w:val="003A40C4"/>
    <w:rsid w:val="003A4185"/>
    <w:rsid w:val="003A4399"/>
    <w:rsid w:val="003A45FC"/>
    <w:rsid w:val="003A4958"/>
    <w:rsid w:val="003A58D8"/>
    <w:rsid w:val="003A5AC7"/>
    <w:rsid w:val="003A5BBB"/>
    <w:rsid w:val="003A6019"/>
    <w:rsid w:val="003A60BF"/>
    <w:rsid w:val="003A6482"/>
    <w:rsid w:val="003A651E"/>
    <w:rsid w:val="003A652D"/>
    <w:rsid w:val="003A6895"/>
    <w:rsid w:val="003A6A06"/>
    <w:rsid w:val="003A6A23"/>
    <w:rsid w:val="003A6C7F"/>
    <w:rsid w:val="003A6EB1"/>
    <w:rsid w:val="003A719F"/>
    <w:rsid w:val="003A7A8F"/>
    <w:rsid w:val="003B0051"/>
    <w:rsid w:val="003B01DA"/>
    <w:rsid w:val="003B0318"/>
    <w:rsid w:val="003B055A"/>
    <w:rsid w:val="003B074D"/>
    <w:rsid w:val="003B084E"/>
    <w:rsid w:val="003B0AD0"/>
    <w:rsid w:val="003B0BFF"/>
    <w:rsid w:val="003B17C8"/>
    <w:rsid w:val="003B1823"/>
    <w:rsid w:val="003B1886"/>
    <w:rsid w:val="003B1CEF"/>
    <w:rsid w:val="003B266F"/>
    <w:rsid w:val="003B2683"/>
    <w:rsid w:val="003B2B7E"/>
    <w:rsid w:val="003B30B4"/>
    <w:rsid w:val="003B31E9"/>
    <w:rsid w:val="003B378A"/>
    <w:rsid w:val="003B3A65"/>
    <w:rsid w:val="003B3D2E"/>
    <w:rsid w:val="003B42B4"/>
    <w:rsid w:val="003B43A1"/>
    <w:rsid w:val="003B4411"/>
    <w:rsid w:val="003B4D40"/>
    <w:rsid w:val="003B4F00"/>
    <w:rsid w:val="003B573D"/>
    <w:rsid w:val="003B6536"/>
    <w:rsid w:val="003B6677"/>
    <w:rsid w:val="003B6B15"/>
    <w:rsid w:val="003B702C"/>
    <w:rsid w:val="003B7047"/>
    <w:rsid w:val="003B7599"/>
    <w:rsid w:val="003B78A1"/>
    <w:rsid w:val="003B7DA3"/>
    <w:rsid w:val="003B7F6D"/>
    <w:rsid w:val="003C0119"/>
    <w:rsid w:val="003C01E7"/>
    <w:rsid w:val="003C036D"/>
    <w:rsid w:val="003C0396"/>
    <w:rsid w:val="003C0739"/>
    <w:rsid w:val="003C0905"/>
    <w:rsid w:val="003C0C2A"/>
    <w:rsid w:val="003C11EE"/>
    <w:rsid w:val="003C140B"/>
    <w:rsid w:val="003C154E"/>
    <w:rsid w:val="003C1597"/>
    <w:rsid w:val="003C1724"/>
    <w:rsid w:val="003C1862"/>
    <w:rsid w:val="003C2008"/>
    <w:rsid w:val="003C207C"/>
    <w:rsid w:val="003C2669"/>
    <w:rsid w:val="003C2EBA"/>
    <w:rsid w:val="003C3035"/>
    <w:rsid w:val="003C3088"/>
    <w:rsid w:val="003C32AD"/>
    <w:rsid w:val="003C3308"/>
    <w:rsid w:val="003C3437"/>
    <w:rsid w:val="003C3A22"/>
    <w:rsid w:val="003C3B8E"/>
    <w:rsid w:val="003C3D17"/>
    <w:rsid w:val="003C3E64"/>
    <w:rsid w:val="003C44EF"/>
    <w:rsid w:val="003C456E"/>
    <w:rsid w:val="003C46EC"/>
    <w:rsid w:val="003C4C1D"/>
    <w:rsid w:val="003C4F93"/>
    <w:rsid w:val="003C505C"/>
    <w:rsid w:val="003C5443"/>
    <w:rsid w:val="003C555F"/>
    <w:rsid w:val="003C56AF"/>
    <w:rsid w:val="003C56B4"/>
    <w:rsid w:val="003C5B28"/>
    <w:rsid w:val="003C5B80"/>
    <w:rsid w:val="003C5BFB"/>
    <w:rsid w:val="003C662A"/>
    <w:rsid w:val="003C68B6"/>
    <w:rsid w:val="003C6A88"/>
    <w:rsid w:val="003C6DF5"/>
    <w:rsid w:val="003C7112"/>
    <w:rsid w:val="003C73B2"/>
    <w:rsid w:val="003C792C"/>
    <w:rsid w:val="003C79C4"/>
    <w:rsid w:val="003C7E4D"/>
    <w:rsid w:val="003D0211"/>
    <w:rsid w:val="003D0479"/>
    <w:rsid w:val="003D07EF"/>
    <w:rsid w:val="003D093B"/>
    <w:rsid w:val="003D09CD"/>
    <w:rsid w:val="003D09D6"/>
    <w:rsid w:val="003D0EF7"/>
    <w:rsid w:val="003D0FE9"/>
    <w:rsid w:val="003D1200"/>
    <w:rsid w:val="003D134F"/>
    <w:rsid w:val="003D1AF8"/>
    <w:rsid w:val="003D1B9F"/>
    <w:rsid w:val="003D1C1D"/>
    <w:rsid w:val="003D1CA7"/>
    <w:rsid w:val="003D1EA3"/>
    <w:rsid w:val="003D224F"/>
    <w:rsid w:val="003D2633"/>
    <w:rsid w:val="003D2C84"/>
    <w:rsid w:val="003D32A8"/>
    <w:rsid w:val="003D3385"/>
    <w:rsid w:val="003D4608"/>
    <w:rsid w:val="003D481D"/>
    <w:rsid w:val="003D51AB"/>
    <w:rsid w:val="003D529B"/>
    <w:rsid w:val="003D5454"/>
    <w:rsid w:val="003D5547"/>
    <w:rsid w:val="003D5953"/>
    <w:rsid w:val="003D610F"/>
    <w:rsid w:val="003D6F34"/>
    <w:rsid w:val="003D758E"/>
    <w:rsid w:val="003D7B27"/>
    <w:rsid w:val="003D7BC2"/>
    <w:rsid w:val="003E0987"/>
    <w:rsid w:val="003E0BE9"/>
    <w:rsid w:val="003E0FDB"/>
    <w:rsid w:val="003E108F"/>
    <w:rsid w:val="003E15BE"/>
    <w:rsid w:val="003E1D7A"/>
    <w:rsid w:val="003E20F7"/>
    <w:rsid w:val="003E215D"/>
    <w:rsid w:val="003E229A"/>
    <w:rsid w:val="003E234E"/>
    <w:rsid w:val="003E246A"/>
    <w:rsid w:val="003E2836"/>
    <w:rsid w:val="003E2880"/>
    <w:rsid w:val="003E2EBC"/>
    <w:rsid w:val="003E320B"/>
    <w:rsid w:val="003E332E"/>
    <w:rsid w:val="003E3AF7"/>
    <w:rsid w:val="003E42F2"/>
    <w:rsid w:val="003E43B5"/>
    <w:rsid w:val="003E471B"/>
    <w:rsid w:val="003E4CFA"/>
    <w:rsid w:val="003E4E31"/>
    <w:rsid w:val="003E5490"/>
    <w:rsid w:val="003E581B"/>
    <w:rsid w:val="003E63E3"/>
    <w:rsid w:val="003E63FF"/>
    <w:rsid w:val="003E69B2"/>
    <w:rsid w:val="003E6B13"/>
    <w:rsid w:val="003E6E60"/>
    <w:rsid w:val="003E6ED0"/>
    <w:rsid w:val="003E7049"/>
    <w:rsid w:val="003E7223"/>
    <w:rsid w:val="003E7E17"/>
    <w:rsid w:val="003F017F"/>
    <w:rsid w:val="003F023E"/>
    <w:rsid w:val="003F1321"/>
    <w:rsid w:val="003F232B"/>
    <w:rsid w:val="003F23E6"/>
    <w:rsid w:val="003F24A3"/>
    <w:rsid w:val="003F257E"/>
    <w:rsid w:val="003F2D97"/>
    <w:rsid w:val="003F31D5"/>
    <w:rsid w:val="003F31F3"/>
    <w:rsid w:val="003F35F8"/>
    <w:rsid w:val="003F37B0"/>
    <w:rsid w:val="003F3B1F"/>
    <w:rsid w:val="003F42D6"/>
    <w:rsid w:val="003F519F"/>
    <w:rsid w:val="003F5552"/>
    <w:rsid w:val="003F59B7"/>
    <w:rsid w:val="003F644C"/>
    <w:rsid w:val="003F6793"/>
    <w:rsid w:val="003F6B59"/>
    <w:rsid w:val="003F7232"/>
    <w:rsid w:val="003F7338"/>
    <w:rsid w:val="003F7A8F"/>
    <w:rsid w:val="003F7D01"/>
    <w:rsid w:val="003F7FA8"/>
    <w:rsid w:val="00400307"/>
    <w:rsid w:val="00400477"/>
    <w:rsid w:val="004009A0"/>
    <w:rsid w:val="004010DB"/>
    <w:rsid w:val="00401398"/>
    <w:rsid w:val="0040184A"/>
    <w:rsid w:val="00401F1D"/>
    <w:rsid w:val="00402009"/>
    <w:rsid w:val="004025B9"/>
    <w:rsid w:val="0040299D"/>
    <w:rsid w:val="004029D8"/>
    <w:rsid w:val="0040311B"/>
    <w:rsid w:val="0040373A"/>
    <w:rsid w:val="00403AF0"/>
    <w:rsid w:val="00403E1A"/>
    <w:rsid w:val="004041C8"/>
    <w:rsid w:val="004043C7"/>
    <w:rsid w:val="004048CC"/>
    <w:rsid w:val="00404C15"/>
    <w:rsid w:val="00404EC1"/>
    <w:rsid w:val="00405298"/>
    <w:rsid w:val="00405544"/>
    <w:rsid w:val="0040556E"/>
    <w:rsid w:val="0040557E"/>
    <w:rsid w:val="004056F2"/>
    <w:rsid w:val="00405C0C"/>
    <w:rsid w:val="00406058"/>
    <w:rsid w:val="00406C51"/>
    <w:rsid w:val="0040791A"/>
    <w:rsid w:val="00410183"/>
    <w:rsid w:val="00410227"/>
    <w:rsid w:val="004104EA"/>
    <w:rsid w:val="004105B0"/>
    <w:rsid w:val="00410AE2"/>
    <w:rsid w:val="00410B2E"/>
    <w:rsid w:val="00410F9A"/>
    <w:rsid w:val="00411277"/>
    <w:rsid w:val="00411B8C"/>
    <w:rsid w:val="00411CF1"/>
    <w:rsid w:val="00411F74"/>
    <w:rsid w:val="00411FEA"/>
    <w:rsid w:val="0041274D"/>
    <w:rsid w:val="0041293A"/>
    <w:rsid w:val="00412B89"/>
    <w:rsid w:val="00412C26"/>
    <w:rsid w:val="004133F7"/>
    <w:rsid w:val="00413AC3"/>
    <w:rsid w:val="00413AF9"/>
    <w:rsid w:val="004143A2"/>
    <w:rsid w:val="00414D22"/>
    <w:rsid w:val="00415113"/>
    <w:rsid w:val="004156DA"/>
    <w:rsid w:val="004157D2"/>
    <w:rsid w:val="004164BE"/>
    <w:rsid w:val="00416686"/>
    <w:rsid w:val="004168C4"/>
    <w:rsid w:val="00416968"/>
    <w:rsid w:val="004169E8"/>
    <w:rsid w:val="00417290"/>
    <w:rsid w:val="00417682"/>
    <w:rsid w:val="0041776F"/>
    <w:rsid w:val="0041782F"/>
    <w:rsid w:val="00417C66"/>
    <w:rsid w:val="004202EA"/>
    <w:rsid w:val="0042036D"/>
    <w:rsid w:val="004205BD"/>
    <w:rsid w:val="0042098C"/>
    <w:rsid w:val="00420B7C"/>
    <w:rsid w:val="0042153E"/>
    <w:rsid w:val="00421AD6"/>
    <w:rsid w:val="00421AE1"/>
    <w:rsid w:val="00421C4A"/>
    <w:rsid w:val="00422459"/>
    <w:rsid w:val="00422DCC"/>
    <w:rsid w:val="00423915"/>
    <w:rsid w:val="00423E1A"/>
    <w:rsid w:val="00424353"/>
    <w:rsid w:val="004249C1"/>
    <w:rsid w:val="0042516B"/>
    <w:rsid w:val="004252C4"/>
    <w:rsid w:val="004255F8"/>
    <w:rsid w:val="00425845"/>
    <w:rsid w:val="00425912"/>
    <w:rsid w:val="00425DB6"/>
    <w:rsid w:val="004262EA"/>
    <w:rsid w:val="004265C7"/>
    <w:rsid w:val="00426A4C"/>
    <w:rsid w:val="00426ECD"/>
    <w:rsid w:val="00427139"/>
    <w:rsid w:val="0042737B"/>
    <w:rsid w:val="0042785E"/>
    <w:rsid w:val="00427DFF"/>
    <w:rsid w:val="00427F37"/>
    <w:rsid w:val="00430107"/>
    <w:rsid w:val="00430190"/>
    <w:rsid w:val="00430839"/>
    <w:rsid w:val="0043099A"/>
    <w:rsid w:val="00430CF9"/>
    <w:rsid w:val="00430DF3"/>
    <w:rsid w:val="00430F22"/>
    <w:rsid w:val="00431381"/>
    <w:rsid w:val="00432117"/>
    <w:rsid w:val="00432380"/>
    <w:rsid w:val="004324F5"/>
    <w:rsid w:val="004329BB"/>
    <w:rsid w:val="00432BD3"/>
    <w:rsid w:val="00433421"/>
    <w:rsid w:val="0043391F"/>
    <w:rsid w:val="0043397B"/>
    <w:rsid w:val="004339FB"/>
    <w:rsid w:val="00433F0B"/>
    <w:rsid w:val="00434AAD"/>
    <w:rsid w:val="00434BCC"/>
    <w:rsid w:val="00434ED7"/>
    <w:rsid w:val="00435018"/>
    <w:rsid w:val="004352AB"/>
    <w:rsid w:val="00435754"/>
    <w:rsid w:val="00435940"/>
    <w:rsid w:val="00436045"/>
    <w:rsid w:val="0043631E"/>
    <w:rsid w:val="00436888"/>
    <w:rsid w:val="00436A31"/>
    <w:rsid w:val="00436A66"/>
    <w:rsid w:val="0043750A"/>
    <w:rsid w:val="00437B58"/>
    <w:rsid w:val="00437C5A"/>
    <w:rsid w:val="004400BC"/>
    <w:rsid w:val="0044024E"/>
    <w:rsid w:val="00440272"/>
    <w:rsid w:val="00440750"/>
    <w:rsid w:val="004410FD"/>
    <w:rsid w:val="004418FC"/>
    <w:rsid w:val="00441959"/>
    <w:rsid w:val="00441B68"/>
    <w:rsid w:val="00441D82"/>
    <w:rsid w:val="00441DBA"/>
    <w:rsid w:val="004421A5"/>
    <w:rsid w:val="004421E6"/>
    <w:rsid w:val="0044231E"/>
    <w:rsid w:val="00442670"/>
    <w:rsid w:val="00442753"/>
    <w:rsid w:val="00442C91"/>
    <w:rsid w:val="004431F8"/>
    <w:rsid w:val="0044373E"/>
    <w:rsid w:val="004438CE"/>
    <w:rsid w:val="00443BAD"/>
    <w:rsid w:val="00443BB1"/>
    <w:rsid w:val="004442F9"/>
    <w:rsid w:val="004445BF"/>
    <w:rsid w:val="00444CF1"/>
    <w:rsid w:val="00445655"/>
    <w:rsid w:val="00445A0B"/>
    <w:rsid w:val="004464D0"/>
    <w:rsid w:val="00446697"/>
    <w:rsid w:val="00447210"/>
    <w:rsid w:val="004475EA"/>
    <w:rsid w:val="00447890"/>
    <w:rsid w:val="00447F8F"/>
    <w:rsid w:val="00450271"/>
    <w:rsid w:val="00450B51"/>
    <w:rsid w:val="004514E8"/>
    <w:rsid w:val="00451773"/>
    <w:rsid w:val="00451868"/>
    <w:rsid w:val="00451A58"/>
    <w:rsid w:val="00451B28"/>
    <w:rsid w:val="00452231"/>
    <w:rsid w:val="00452464"/>
    <w:rsid w:val="004525B9"/>
    <w:rsid w:val="00452A19"/>
    <w:rsid w:val="00452AD0"/>
    <w:rsid w:val="004530CB"/>
    <w:rsid w:val="00453477"/>
    <w:rsid w:val="004534A4"/>
    <w:rsid w:val="004536B8"/>
    <w:rsid w:val="00453C2F"/>
    <w:rsid w:val="00453D3F"/>
    <w:rsid w:val="0045400E"/>
    <w:rsid w:val="00454C16"/>
    <w:rsid w:val="004553DF"/>
    <w:rsid w:val="00455E91"/>
    <w:rsid w:val="00456586"/>
    <w:rsid w:val="004571D5"/>
    <w:rsid w:val="0045722A"/>
    <w:rsid w:val="0045753C"/>
    <w:rsid w:val="00457720"/>
    <w:rsid w:val="00457905"/>
    <w:rsid w:val="00457BFE"/>
    <w:rsid w:val="00460158"/>
    <w:rsid w:val="0046056A"/>
    <w:rsid w:val="004607FD"/>
    <w:rsid w:val="00460814"/>
    <w:rsid w:val="00460C52"/>
    <w:rsid w:val="004614EF"/>
    <w:rsid w:val="004615F1"/>
    <w:rsid w:val="0046178A"/>
    <w:rsid w:val="004618CE"/>
    <w:rsid w:val="004623B0"/>
    <w:rsid w:val="0046240E"/>
    <w:rsid w:val="0046253D"/>
    <w:rsid w:val="00462B91"/>
    <w:rsid w:val="00462CB0"/>
    <w:rsid w:val="00462CBB"/>
    <w:rsid w:val="004632BD"/>
    <w:rsid w:val="00463416"/>
    <w:rsid w:val="00463761"/>
    <w:rsid w:val="00464091"/>
    <w:rsid w:val="004641F9"/>
    <w:rsid w:val="004642F4"/>
    <w:rsid w:val="00464413"/>
    <w:rsid w:val="00464769"/>
    <w:rsid w:val="00464DEF"/>
    <w:rsid w:val="00465230"/>
    <w:rsid w:val="00465CA1"/>
    <w:rsid w:val="0046626C"/>
    <w:rsid w:val="004662BA"/>
    <w:rsid w:val="004662BD"/>
    <w:rsid w:val="004662E3"/>
    <w:rsid w:val="0046651F"/>
    <w:rsid w:val="00467353"/>
    <w:rsid w:val="00467777"/>
    <w:rsid w:val="00467C69"/>
    <w:rsid w:val="00470D60"/>
    <w:rsid w:val="00470D75"/>
    <w:rsid w:val="00470FE9"/>
    <w:rsid w:val="00471082"/>
    <w:rsid w:val="00471608"/>
    <w:rsid w:val="00471705"/>
    <w:rsid w:val="00471753"/>
    <w:rsid w:val="00471775"/>
    <w:rsid w:val="00471CA6"/>
    <w:rsid w:val="00471CB3"/>
    <w:rsid w:val="00471E13"/>
    <w:rsid w:val="00472087"/>
    <w:rsid w:val="004721CC"/>
    <w:rsid w:val="004731A9"/>
    <w:rsid w:val="004733A6"/>
    <w:rsid w:val="00473502"/>
    <w:rsid w:val="00473820"/>
    <w:rsid w:val="00473DCD"/>
    <w:rsid w:val="00474156"/>
    <w:rsid w:val="00474292"/>
    <w:rsid w:val="0047441C"/>
    <w:rsid w:val="00474852"/>
    <w:rsid w:val="00474C4C"/>
    <w:rsid w:val="0047531A"/>
    <w:rsid w:val="00475E12"/>
    <w:rsid w:val="00475E7D"/>
    <w:rsid w:val="004761C2"/>
    <w:rsid w:val="00476853"/>
    <w:rsid w:val="00476F23"/>
    <w:rsid w:val="00476F48"/>
    <w:rsid w:val="00476F53"/>
    <w:rsid w:val="00476F89"/>
    <w:rsid w:val="00476FF1"/>
    <w:rsid w:val="0047720D"/>
    <w:rsid w:val="00477E04"/>
    <w:rsid w:val="00477ED8"/>
    <w:rsid w:val="00480115"/>
    <w:rsid w:val="00480B26"/>
    <w:rsid w:val="00480D43"/>
    <w:rsid w:val="00480E8C"/>
    <w:rsid w:val="00481A36"/>
    <w:rsid w:val="00481BF4"/>
    <w:rsid w:val="00481DE5"/>
    <w:rsid w:val="00482305"/>
    <w:rsid w:val="0048244C"/>
    <w:rsid w:val="0048259D"/>
    <w:rsid w:val="00482753"/>
    <w:rsid w:val="00482E11"/>
    <w:rsid w:val="0048301F"/>
    <w:rsid w:val="0048311A"/>
    <w:rsid w:val="004831B8"/>
    <w:rsid w:val="00483801"/>
    <w:rsid w:val="00483825"/>
    <w:rsid w:val="00483C8B"/>
    <w:rsid w:val="00483D85"/>
    <w:rsid w:val="0048478C"/>
    <w:rsid w:val="0048495A"/>
    <w:rsid w:val="004849A6"/>
    <w:rsid w:val="00484BD6"/>
    <w:rsid w:val="00484F45"/>
    <w:rsid w:val="00485D46"/>
    <w:rsid w:val="00485DFE"/>
    <w:rsid w:val="00485F8C"/>
    <w:rsid w:val="00486B64"/>
    <w:rsid w:val="00486F4F"/>
    <w:rsid w:val="00487723"/>
    <w:rsid w:val="00487C46"/>
    <w:rsid w:val="004903E6"/>
    <w:rsid w:val="0049090F"/>
    <w:rsid w:val="004909BF"/>
    <w:rsid w:val="004912CF"/>
    <w:rsid w:val="004912DF"/>
    <w:rsid w:val="00491435"/>
    <w:rsid w:val="004915AD"/>
    <w:rsid w:val="004915D2"/>
    <w:rsid w:val="00491E7B"/>
    <w:rsid w:val="004923A5"/>
    <w:rsid w:val="004923F7"/>
    <w:rsid w:val="0049276B"/>
    <w:rsid w:val="004932A9"/>
    <w:rsid w:val="004934D8"/>
    <w:rsid w:val="00493505"/>
    <w:rsid w:val="0049360D"/>
    <w:rsid w:val="0049374E"/>
    <w:rsid w:val="00493EEC"/>
    <w:rsid w:val="004940A4"/>
    <w:rsid w:val="00494403"/>
    <w:rsid w:val="00494417"/>
    <w:rsid w:val="00494751"/>
    <w:rsid w:val="00494B41"/>
    <w:rsid w:val="00495147"/>
    <w:rsid w:val="004957EF"/>
    <w:rsid w:val="00495E3A"/>
    <w:rsid w:val="00496057"/>
    <w:rsid w:val="004960FD"/>
    <w:rsid w:val="004965AA"/>
    <w:rsid w:val="0049680B"/>
    <w:rsid w:val="00496A0A"/>
    <w:rsid w:val="00496A51"/>
    <w:rsid w:val="00497347"/>
    <w:rsid w:val="0049761F"/>
    <w:rsid w:val="0049769E"/>
    <w:rsid w:val="0049772E"/>
    <w:rsid w:val="00497BC4"/>
    <w:rsid w:val="00497C8A"/>
    <w:rsid w:val="00497E4B"/>
    <w:rsid w:val="004A03EA"/>
    <w:rsid w:val="004A0513"/>
    <w:rsid w:val="004A0586"/>
    <w:rsid w:val="004A06EB"/>
    <w:rsid w:val="004A07F5"/>
    <w:rsid w:val="004A0CBA"/>
    <w:rsid w:val="004A0E1E"/>
    <w:rsid w:val="004A1567"/>
    <w:rsid w:val="004A16A0"/>
    <w:rsid w:val="004A1CEE"/>
    <w:rsid w:val="004A1E48"/>
    <w:rsid w:val="004A1F1A"/>
    <w:rsid w:val="004A207D"/>
    <w:rsid w:val="004A2280"/>
    <w:rsid w:val="004A237E"/>
    <w:rsid w:val="004A27A9"/>
    <w:rsid w:val="004A28CE"/>
    <w:rsid w:val="004A28D7"/>
    <w:rsid w:val="004A2A2A"/>
    <w:rsid w:val="004A37DB"/>
    <w:rsid w:val="004A4263"/>
    <w:rsid w:val="004A442F"/>
    <w:rsid w:val="004A4547"/>
    <w:rsid w:val="004A4CB5"/>
    <w:rsid w:val="004A507E"/>
    <w:rsid w:val="004A5C23"/>
    <w:rsid w:val="004A5DA2"/>
    <w:rsid w:val="004A5E51"/>
    <w:rsid w:val="004A60C2"/>
    <w:rsid w:val="004A61CF"/>
    <w:rsid w:val="004A6203"/>
    <w:rsid w:val="004A63EE"/>
    <w:rsid w:val="004A6537"/>
    <w:rsid w:val="004A6859"/>
    <w:rsid w:val="004A6A2E"/>
    <w:rsid w:val="004A6AB9"/>
    <w:rsid w:val="004A6B55"/>
    <w:rsid w:val="004A6B65"/>
    <w:rsid w:val="004A71BE"/>
    <w:rsid w:val="004A7235"/>
    <w:rsid w:val="004A72C7"/>
    <w:rsid w:val="004A7876"/>
    <w:rsid w:val="004A7DDB"/>
    <w:rsid w:val="004A7EEE"/>
    <w:rsid w:val="004A7FFD"/>
    <w:rsid w:val="004B00C9"/>
    <w:rsid w:val="004B022D"/>
    <w:rsid w:val="004B0ED4"/>
    <w:rsid w:val="004B11AB"/>
    <w:rsid w:val="004B171B"/>
    <w:rsid w:val="004B24B9"/>
    <w:rsid w:val="004B2A95"/>
    <w:rsid w:val="004B2CA3"/>
    <w:rsid w:val="004B2D08"/>
    <w:rsid w:val="004B2E04"/>
    <w:rsid w:val="004B2E91"/>
    <w:rsid w:val="004B2F7D"/>
    <w:rsid w:val="004B324D"/>
    <w:rsid w:val="004B32DB"/>
    <w:rsid w:val="004B33CD"/>
    <w:rsid w:val="004B36EE"/>
    <w:rsid w:val="004B372F"/>
    <w:rsid w:val="004B3B44"/>
    <w:rsid w:val="004B486F"/>
    <w:rsid w:val="004B4947"/>
    <w:rsid w:val="004B4AD2"/>
    <w:rsid w:val="004B4F4C"/>
    <w:rsid w:val="004B509D"/>
    <w:rsid w:val="004B530F"/>
    <w:rsid w:val="004B5824"/>
    <w:rsid w:val="004B582E"/>
    <w:rsid w:val="004B5A23"/>
    <w:rsid w:val="004B5BA2"/>
    <w:rsid w:val="004B5F4A"/>
    <w:rsid w:val="004B62B2"/>
    <w:rsid w:val="004B62D7"/>
    <w:rsid w:val="004B659A"/>
    <w:rsid w:val="004B6776"/>
    <w:rsid w:val="004B69F4"/>
    <w:rsid w:val="004B6B37"/>
    <w:rsid w:val="004B6C12"/>
    <w:rsid w:val="004B6F72"/>
    <w:rsid w:val="004B76E5"/>
    <w:rsid w:val="004B77F4"/>
    <w:rsid w:val="004B7F6A"/>
    <w:rsid w:val="004B7FBF"/>
    <w:rsid w:val="004C00EB"/>
    <w:rsid w:val="004C0165"/>
    <w:rsid w:val="004C0260"/>
    <w:rsid w:val="004C080C"/>
    <w:rsid w:val="004C0863"/>
    <w:rsid w:val="004C09BA"/>
    <w:rsid w:val="004C17AB"/>
    <w:rsid w:val="004C1A29"/>
    <w:rsid w:val="004C2149"/>
    <w:rsid w:val="004C2521"/>
    <w:rsid w:val="004C356A"/>
    <w:rsid w:val="004C3A69"/>
    <w:rsid w:val="004C4190"/>
    <w:rsid w:val="004C42F1"/>
    <w:rsid w:val="004C520F"/>
    <w:rsid w:val="004C52AF"/>
    <w:rsid w:val="004C5386"/>
    <w:rsid w:val="004C569B"/>
    <w:rsid w:val="004C5B27"/>
    <w:rsid w:val="004C5CA1"/>
    <w:rsid w:val="004C5E5A"/>
    <w:rsid w:val="004C5E61"/>
    <w:rsid w:val="004C61DF"/>
    <w:rsid w:val="004C6435"/>
    <w:rsid w:val="004C70C3"/>
    <w:rsid w:val="004C762E"/>
    <w:rsid w:val="004C7ACC"/>
    <w:rsid w:val="004C7EA2"/>
    <w:rsid w:val="004C7FCF"/>
    <w:rsid w:val="004D0153"/>
    <w:rsid w:val="004D0359"/>
    <w:rsid w:val="004D071D"/>
    <w:rsid w:val="004D0A4C"/>
    <w:rsid w:val="004D0D88"/>
    <w:rsid w:val="004D0FF9"/>
    <w:rsid w:val="004D17E6"/>
    <w:rsid w:val="004D1AB7"/>
    <w:rsid w:val="004D1E64"/>
    <w:rsid w:val="004D20F2"/>
    <w:rsid w:val="004D23F1"/>
    <w:rsid w:val="004D24D9"/>
    <w:rsid w:val="004D2514"/>
    <w:rsid w:val="004D2838"/>
    <w:rsid w:val="004D286B"/>
    <w:rsid w:val="004D29A3"/>
    <w:rsid w:val="004D2AA6"/>
    <w:rsid w:val="004D32A5"/>
    <w:rsid w:val="004D415E"/>
    <w:rsid w:val="004D41D4"/>
    <w:rsid w:val="004D45B8"/>
    <w:rsid w:val="004D45E6"/>
    <w:rsid w:val="004D521E"/>
    <w:rsid w:val="004D528C"/>
    <w:rsid w:val="004D577C"/>
    <w:rsid w:val="004D59D9"/>
    <w:rsid w:val="004D5E1B"/>
    <w:rsid w:val="004D5E25"/>
    <w:rsid w:val="004D638C"/>
    <w:rsid w:val="004D6425"/>
    <w:rsid w:val="004D67B8"/>
    <w:rsid w:val="004D67D5"/>
    <w:rsid w:val="004D6D45"/>
    <w:rsid w:val="004D6E8C"/>
    <w:rsid w:val="004D77AF"/>
    <w:rsid w:val="004D796F"/>
    <w:rsid w:val="004D7A98"/>
    <w:rsid w:val="004D7B5B"/>
    <w:rsid w:val="004E0768"/>
    <w:rsid w:val="004E0825"/>
    <w:rsid w:val="004E09B9"/>
    <w:rsid w:val="004E0CD7"/>
    <w:rsid w:val="004E0FC6"/>
    <w:rsid w:val="004E160A"/>
    <w:rsid w:val="004E18DE"/>
    <w:rsid w:val="004E1C33"/>
    <w:rsid w:val="004E218C"/>
    <w:rsid w:val="004E21C9"/>
    <w:rsid w:val="004E25B6"/>
    <w:rsid w:val="004E27FC"/>
    <w:rsid w:val="004E2DBB"/>
    <w:rsid w:val="004E3279"/>
    <w:rsid w:val="004E34D9"/>
    <w:rsid w:val="004E3C4A"/>
    <w:rsid w:val="004E48F4"/>
    <w:rsid w:val="004E5062"/>
    <w:rsid w:val="004E506A"/>
    <w:rsid w:val="004E5283"/>
    <w:rsid w:val="004E53D4"/>
    <w:rsid w:val="004E58FE"/>
    <w:rsid w:val="004E5910"/>
    <w:rsid w:val="004E5B97"/>
    <w:rsid w:val="004E5E07"/>
    <w:rsid w:val="004E5E36"/>
    <w:rsid w:val="004E62C1"/>
    <w:rsid w:val="004E6601"/>
    <w:rsid w:val="004E69E3"/>
    <w:rsid w:val="004E6B41"/>
    <w:rsid w:val="004E7130"/>
    <w:rsid w:val="004E7149"/>
    <w:rsid w:val="004E77BB"/>
    <w:rsid w:val="004E79D7"/>
    <w:rsid w:val="004E7B1D"/>
    <w:rsid w:val="004E7BD2"/>
    <w:rsid w:val="004E7EF9"/>
    <w:rsid w:val="004F0098"/>
    <w:rsid w:val="004F0228"/>
    <w:rsid w:val="004F02A5"/>
    <w:rsid w:val="004F04F3"/>
    <w:rsid w:val="004F1244"/>
    <w:rsid w:val="004F16E1"/>
    <w:rsid w:val="004F19B5"/>
    <w:rsid w:val="004F19EA"/>
    <w:rsid w:val="004F1F83"/>
    <w:rsid w:val="004F23E7"/>
    <w:rsid w:val="004F2B3D"/>
    <w:rsid w:val="004F3B53"/>
    <w:rsid w:val="004F3C70"/>
    <w:rsid w:val="004F46EC"/>
    <w:rsid w:val="004F480B"/>
    <w:rsid w:val="004F4EA3"/>
    <w:rsid w:val="004F501A"/>
    <w:rsid w:val="004F5A28"/>
    <w:rsid w:val="004F5C3E"/>
    <w:rsid w:val="004F5D02"/>
    <w:rsid w:val="004F5DA7"/>
    <w:rsid w:val="004F6087"/>
    <w:rsid w:val="004F608D"/>
    <w:rsid w:val="004F626D"/>
    <w:rsid w:val="004F65DD"/>
    <w:rsid w:val="004F674D"/>
    <w:rsid w:val="004F69B2"/>
    <w:rsid w:val="004F70D1"/>
    <w:rsid w:val="004F747D"/>
    <w:rsid w:val="004F778D"/>
    <w:rsid w:val="004F77A6"/>
    <w:rsid w:val="004F79E2"/>
    <w:rsid w:val="004F7C65"/>
    <w:rsid w:val="00500302"/>
    <w:rsid w:val="00500365"/>
    <w:rsid w:val="00500514"/>
    <w:rsid w:val="00500E35"/>
    <w:rsid w:val="005016CA"/>
    <w:rsid w:val="0050192F"/>
    <w:rsid w:val="005019E5"/>
    <w:rsid w:val="00501E45"/>
    <w:rsid w:val="0050218A"/>
    <w:rsid w:val="005023AD"/>
    <w:rsid w:val="00502701"/>
    <w:rsid w:val="00502AEC"/>
    <w:rsid w:val="00502B17"/>
    <w:rsid w:val="00502EF0"/>
    <w:rsid w:val="00502F47"/>
    <w:rsid w:val="0050356D"/>
    <w:rsid w:val="00503D56"/>
    <w:rsid w:val="00503E83"/>
    <w:rsid w:val="00503E88"/>
    <w:rsid w:val="00504631"/>
    <w:rsid w:val="00504942"/>
    <w:rsid w:val="00504C98"/>
    <w:rsid w:val="00504CB6"/>
    <w:rsid w:val="00504E91"/>
    <w:rsid w:val="00504FF5"/>
    <w:rsid w:val="005053A8"/>
    <w:rsid w:val="0050581B"/>
    <w:rsid w:val="00505926"/>
    <w:rsid w:val="00505AF7"/>
    <w:rsid w:val="00505EA3"/>
    <w:rsid w:val="00505F73"/>
    <w:rsid w:val="005064A4"/>
    <w:rsid w:val="00506C79"/>
    <w:rsid w:val="00507015"/>
    <w:rsid w:val="00507768"/>
    <w:rsid w:val="00510C4B"/>
    <w:rsid w:val="00510C60"/>
    <w:rsid w:val="00510D6E"/>
    <w:rsid w:val="00511172"/>
    <w:rsid w:val="00511315"/>
    <w:rsid w:val="00511369"/>
    <w:rsid w:val="00511480"/>
    <w:rsid w:val="005117B4"/>
    <w:rsid w:val="00511CB8"/>
    <w:rsid w:val="00511F80"/>
    <w:rsid w:val="005128E6"/>
    <w:rsid w:val="005128EB"/>
    <w:rsid w:val="00512FC2"/>
    <w:rsid w:val="005133EA"/>
    <w:rsid w:val="00513B0A"/>
    <w:rsid w:val="00513D83"/>
    <w:rsid w:val="00513F66"/>
    <w:rsid w:val="0051435A"/>
    <w:rsid w:val="0051492A"/>
    <w:rsid w:val="00514A6C"/>
    <w:rsid w:val="00514B2F"/>
    <w:rsid w:val="0051518A"/>
    <w:rsid w:val="005152F4"/>
    <w:rsid w:val="00515651"/>
    <w:rsid w:val="005159A5"/>
    <w:rsid w:val="00515DB5"/>
    <w:rsid w:val="00515F10"/>
    <w:rsid w:val="0051645E"/>
    <w:rsid w:val="0051654F"/>
    <w:rsid w:val="0051677B"/>
    <w:rsid w:val="0051678D"/>
    <w:rsid w:val="005169CD"/>
    <w:rsid w:val="00516AED"/>
    <w:rsid w:val="00516E4E"/>
    <w:rsid w:val="005174DA"/>
    <w:rsid w:val="00517A01"/>
    <w:rsid w:val="00517EEA"/>
    <w:rsid w:val="005205A7"/>
    <w:rsid w:val="00520741"/>
    <w:rsid w:val="00520AAC"/>
    <w:rsid w:val="00520CBE"/>
    <w:rsid w:val="005210EC"/>
    <w:rsid w:val="00521222"/>
    <w:rsid w:val="00521252"/>
    <w:rsid w:val="00521691"/>
    <w:rsid w:val="00521BD9"/>
    <w:rsid w:val="00521DCF"/>
    <w:rsid w:val="00521E88"/>
    <w:rsid w:val="005228B9"/>
    <w:rsid w:val="005229B4"/>
    <w:rsid w:val="00522C52"/>
    <w:rsid w:val="00522CF3"/>
    <w:rsid w:val="00522E22"/>
    <w:rsid w:val="00522E87"/>
    <w:rsid w:val="0052327E"/>
    <w:rsid w:val="005233E0"/>
    <w:rsid w:val="00523C66"/>
    <w:rsid w:val="00523CD8"/>
    <w:rsid w:val="00523D42"/>
    <w:rsid w:val="00524172"/>
    <w:rsid w:val="0052449B"/>
    <w:rsid w:val="005244F1"/>
    <w:rsid w:val="00524616"/>
    <w:rsid w:val="005248F5"/>
    <w:rsid w:val="0052514A"/>
    <w:rsid w:val="0052535E"/>
    <w:rsid w:val="005254ED"/>
    <w:rsid w:val="0052609D"/>
    <w:rsid w:val="005262FD"/>
    <w:rsid w:val="005267F4"/>
    <w:rsid w:val="005271CB"/>
    <w:rsid w:val="005271DC"/>
    <w:rsid w:val="00527257"/>
    <w:rsid w:val="0052730A"/>
    <w:rsid w:val="00527348"/>
    <w:rsid w:val="005275EC"/>
    <w:rsid w:val="00527BAD"/>
    <w:rsid w:val="00527E9D"/>
    <w:rsid w:val="00530292"/>
    <w:rsid w:val="005304D2"/>
    <w:rsid w:val="00530665"/>
    <w:rsid w:val="00530D79"/>
    <w:rsid w:val="005311E5"/>
    <w:rsid w:val="005315DC"/>
    <w:rsid w:val="005316F6"/>
    <w:rsid w:val="00531C85"/>
    <w:rsid w:val="00531E83"/>
    <w:rsid w:val="00531FEC"/>
    <w:rsid w:val="00532035"/>
    <w:rsid w:val="00532610"/>
    <w:rsid w:val="00532790"/>
    <w:rsid w:val="00532E83"/>
    <w:rsid w:val="00533065"/>
    <w:rsid w:val="00533CB6"/>
    <w:rsid w:val="00533D67"/>
    <w:rsid w:val="00533E47"/>
    <w:rsid w:val="00533F41"/>
    <w:rsid w:val="00533F48"/>
    <w:rsid w:val="005346B2"/>
    <w:rsid w:val="00534E71"/>
    <w:rsid w:val="0053506C"/>
    <w:rsid w:val="0053564A"/>
    <w:rsid w:val="00535744"/>
    <w:rsid w:val="00535B8C"/>
    <w:rsid w:val="00535BA9"/>
    <w:rsid w:val="00535DBB"/>
    <w:rsid w:val="00536145"/>
    <w:rsid w:val="005362B6"/>
    <w:rsid w:val="005367B7"/>
    <w:rsid w:val="0053684D"/>
    <w:rsid w:val="00536B82"/>
    <w:rsid w:val="0053781B"/>
    <w:rsid w:val="00537BAE"/>
    <w:rsid w:val="00540450"/>
    <w:rsid w:val="00540522"/>
    <w:rsid w:val="005407D0"/>
    <w:rsid w:val="00541279"/>
    <w:rsid w:val="0054145A"/>
    <w:rsid w:val="005414F5"/>
    <w:rsid w:val="00541CAA"/>
    <w:rsid w:val="00542177"/>
    <w:rsid w:val="005424C0"/>
    <w:rsid w:val="0054289F"/>
    <w:rsid w:val="005429E9"/>
    <w:rsid w:val="005431FC"/>
    <w:rsid w:val="005433DE"/>
    <w:rsid w:val="0054366D"/>
    <w:rsid w:val="0054389B"/>
    <w:rsid w:val="00543960"/>
    <w:rsid w:val="005439C0"/>
    <w:rsid w:val="00544311"/>
    <w:rsid w:val="005444A8"/>
    <w:rsid w:val="00544A4C"/>
    <w:rsid w:val="00545E47"/>
    <w:rsid w:val="005463C7"/>
    <w:rsid w:val="0054686F"/>
    <w:rsid w:val="005469FA"/>
    <w:rsid w:val="00546A01"/>
    <w:rsid w:val="00546DA0"/>
    <w:rsid w:val="00546DA7"/>
    <w:rsid w:val="00547073"/>
    <w:rsid w:val="00547A56"/>
    <w:rsid w:val="005500DF"/>
    <w:rsid w:val="00550367"/>
    <w:rsid w:val="005503E5"/>
    <w:rsid w:val="00550583"/>
    <w:rsid w:val="0055068D"/>
    <w:rsid w:val="00550B9A"/>
    <w:rsid w:val="005516B1"/>
    <w:rsid w:val="00551BBA"/>
    <w:rsid w:val="00551C77"/>
    <w:rsid w:val="00551F3E"/>
    <w:rsid w:val="005523E3"/>
    <w:rsid w:val="00552C11"/>
    <w:rsid w:val="00552D10"/>
    <w:rsid w:val="00552DD8"/>
    <w:rsid w:val="00552F4D"/>
    <w:rsid w:val="00553E6F"/>
    <w:rsid w:val="0055413E"/>
    <w:rsid w:val="005545D6"/>
    <w:rsid w:val="005551D7"/>
    <w:rsid w:val="005557C5"/>
    <w:rsid w:val="00555C0E"/>
    <w:rsid w:val="005560FB"/>
    <w:rsid w:val="005564BB"/>
    <w:rsid w:val="00556D11"/>
    <w:rsid w:val="00556FF8"/>
    <w:rsid w:val="005572EE"/>
    <w:rsid w:val="00557643"/>
    <w:rsid w:val="005576B2"/>
    <w:rsid w:val="00557FFA"/>
    <w:rsid w:val="005602E4"/>
    <w:rsid w:val="005604F4"/>
    <w:rsid w:val="00560667"/>
    <w:rsid w:val="0056067C"/>
    <w:rsid w:val="0056090D"/>
    <w:rsid w:val="00560E92"/>
    <w:rsid w:val="00561140"/>
    <w:rsid w:val="005614CB"/>
    <w:rsid w:val="00561847"/>
    <w:rsid w:val="00561988"/>
    <w:rsid w:val="00561A90"/>
    <w:rsid w:val="00561D3B"/>
    <w:rsid w:val="0056209B"/>
    <w:rsid w:val="005620F0"/>
    <w:rsid w:val="005622AC"/>
    <w:rsid w:val="005622BF"/>
    <w:rsid w:val="005623F0"/>
    <w:rsid w:val="005627BE"/>
    <w:rsid w:val="005629AB"/>
    <w:rsid w:val="00562B1A"/>
    <w:rsid w:val="00562F6F"/>
    <w:rsid w:val="0056338C"/>
    <w:rsid w:val="0056341F"/>
    <w:rsid w:val="005635F5"/>
    <w:rsid w:val="0056398F"/>
    <w:rsid w:val="0056399D"/>
    <w:rsid w:val="00563B14"/>
    <w:rsid w:val="00563EE6"/>
    <w:rsid w:val="005648AA"/>
    <w:rsid w:val="00564ADA"/>
    <w:rsid w:val="00564C3B"/>
    <w:rsid w:val="00564E3A"/>
    <w:rsid w:val="005650D9"/>
    <w:rsid w:val="0056535A"/>
    <w:rsid w:val="005653FB"/>
    <w:rsid w:val="00565643"/>
    <w:rsid w:val="0056568C"/>
    <w:rsid w:val="0056570E"/>
    <w:rsid w:val="0056584B"/>
    <w:rsid w:val="00565A62"/>
    <w:rsid w:val="00565F80"/>
    <w:rsid w:val="00566B27"/>
    <w:rsid w:val="00566DEB"/>
    <w:rsid w:val="00567818"/>
    <w:rsid w:val="00567B3A"/>
    <w:rsid w:val="00570035"/>
    <w:rsid w:val="0057061F"/>
    <w:rsid w:val="00570810"/>
    <w:rsid w:val="00570934"/>
    <w:rsid w:val="00570B5D"/>
    <w:rsid w:val="00570BBF"/>
    <w:rsid w:val="00571572"/>
    <w:rsid w:val="005719ED"/>
    <w:rsid w:val="00571C19"/>
    <w:rsid w:val="00571EE8"/>
    <w:rsid w:val="0057202A"/>
    <w:rsid w:val="00572133"/>
    <w:rsid w:val="005721D3"/>
    <w:rsid w:val="00572409"/>
    <w:rsid w:val="005725A0"/>
    <w:rsid w:val="00572D0B"/>
    <w:rsid w:val="00572EDC"/>
    <w:rsid w:val="00572F2A"/>
    <w:rsid w:val="00572F4E"/>
    <w:rsid w:val="00573073"/>
    <w:rsid w:val="005731BD"/>
    <w:rsid w:val="00573ED3"/>
    <w:rsid w:val="005740BD"/>
    <w:rsid w:val="005741E3"/>
    <w:rsid w:val="0057422E"/>
    <w:rsid w:val="0057425B"/>
    <w:rsid w:val="0057480E"/>
    <w:rsid w:val="00574DED"/>
    <w:rsid w:val="00574E46"/>
    <w:rsid w:val="00574F44"/>
    <w:rsid w:val="00575329"/>
    <w:rsid w:val="005765AA"/>
    <w:rsid w:val="00576E61"/>
    <w:rsid w:val="0057746A"/>
    <w:rsid w:val="0057748D"/>
    <w:rsid w:val="00577968"/>
    <w:rsid w:val="00577AA5"/>
    <w:rsid w:val="00577E5C"/>
    <w:rsid w:val="00577F61"/>
    <w:rsid w:val="00580710"/>
    <w:rsid w:val="0058084F"/>
    <w:rsid w:val="00580919"/>
    <w:rsid w:val="00580C23"/>
    <w:rsid w:val="005811B8"/>
    <w:rsid w:val="00581223"/>
    <w:rsid w:val="00581C4D"/>
    <w:rsid w:val="00582149"/>
    <w:rsid w:val="005822E2"/>
    <w:rsid w:val="00582822"/>
    <w:rsid w:val="00582879"/>
    <w:rsid w:val="005828F8"/>
    <w:rsid w:val="00582945"/>
    <w:rsid w:val="00582C36"/>
    <w:rsid w:val="005833CF"/>
    <w:rsid w:val="00583677"/>
    <w:rsid w:val="00584408"/>
    <w:rsid w:val="0058466D"/>
    <w:rsid w:val="00584CEC"/>
    <w:rsid w:val="00584DFD"/>
    <w:rsid w:val="00585254"/>
    <w:rsid w:val="00585D70"/>
    <w:rsid w:val="00585F01"/>
    <w:rsid w:val="005863DD"/>
    <w:rsid w:val="005867F4"/>
    <w:rsid w:val="005869C0"/>
    <w:rsid w:val="005877B5"/>
    <w:rsid w:val="005879C1"/>
    <w:rsid w:val="00587AA3"/>
    <w:rsid w:val="00590227"/>
    <w:rsid w:val="00590274"/>
    <w:rsid w:val="00590C4B"/>
    <w:rsid w:val="005912FF"/>
    <w:rsid w:val="00591607"/>
    <w:rsid w:val="005918FE"/>
    <w:rsid w:val="00592661"/>
    <w:rsid w:val="00592D47"/>
    <w:rsid w:val="00593AC3"/>
    <w:rsid w:val="00593B2C"/>
    <w:rsid w:val="00593D6A"/>
    <w:rsid w:val="005946A1"/>
    <w:rsid w:val="00594782"/>
    <w:rsid w:val="00594E11"/>
    <w:rsid w:val="005955C6"/>
    <w:rsid w:val="005957A2"/>
    <w:rsid w:val="005959AF"/>
    <w:rsid w:val="00595BB4"/>
    <w:rsid w:val="005965B4"/>
    <w:rsid w:val="005966C0"/>
    <w:rsid w:val="00596A67"/>
    <w:rsid w:val="00596B3F"/>
    <w:rsid w:val="005977A7"/>
    <w:rsid w:val="00597E32"/>
    <w:rsid w:val="005A0513"/>
    <w:rsid w:val="005A070D"/>
    <w:rsid w:val="005A0BE9"/>
    <w:rsid w:val="005A0EB3"/>
    <w:rsid w:val="005A1069"/>
    <w:rsid w:val="005A17D4"/>
    <w:rsid w:val="005A1BF9"/>
    <w:rsid w:val="005A1F43"/>
    <w:rsid w:val="005A21F2"/>
    <w:rsid w:val="005A2B6D"/>
    <w:rsid w:val="005A2CD5"/>
    <w:rsid w:val="005A30A6"/>
    <w:rsid w:val="005A3C80"/>
    <w:rsid w:val="005A3D3C"/>
    <w:rsid w:val="005A3FE0"/>
    <w:rsid w:val="005A41D6"/>
    <w:rsid w:val="005A42C9"/>
    <w:rsid w:val="005A4735"/>
    <w:rsid w:val="005A4FD7"/>
    <w:rsid w:val="005A53DF"/>
    <w:rsid w:val="005A5472"/>
    <w:rsid w:val="005A5581"/>
    <w:rsid w:val="005A6264"/>
    <w:rsid w:val="005A637F"/>
    <w:rsid w:val="005A67E1"/>
    <w:rsid w:val="005A690B"/>
    <w:rsid w:val="005A6A53"/>
    <w:rsid w:val="005A7142"/>
    <w:rsid w:val="005A7372"/>
    <w:rsid w:val="005A7659"/>
    <w:rsid w:val="005A7B4E"/>
    <w:rsid w:val="005A7B83"/>
    <w:rsid w:val="005A7E65"/>
    <w:rsid w:val="005A7ED4"/>
    <w:rsid w:val="005B04F2"/>
    <w:rsid w:val="005B062C"/>
    <w:rsid w:val="005B0736"/>
    <w:rsid w:val="005B07AF"/>
    <w:rsid w:val="005B0859"/>
    <w:rsid w:val="005B102C"/>
    <w:rsid w:val="005B14B6"/>
    <w:rsid w:val="005B1586"/>
    <w:rsid w:val="005B1CEB"/>
    <w:rsid w:val="005B1F1B"/>
    <w:rsid w:val="005B24D3"/>
    <w:rsid w:val="005B2576"/>
    <w:rsid w:val="005B26CC"/>
    <w:rsid w:val="005B37C7"/>
    <w:rsid w:val="005B39B6"/>
    <w:rsid w:val="005B3F06"/>
    <w:rsid w:val="005B4291"/>
    <w:rsid w:val="005B4786"/>
    <w:rsid w:val="005B496C"/>
    <w:rsid w:val="005B498A"/>
    <w:rsid w:val="005B4A98"/>
    <w:rsid w:val="005B4AFD"/>
    <w:rsid w:val="005B4BB7"/>
    <w:rsid w:val="005B4D94"/>
    <w:rsid w:val="005B50F5"/>
    <w:rsid w:val="005B54CE"/>
    <w:rsid w:val="005B560D"/>
    <w:rsid w:val="005B5C3C"/>
    <w:rsid w:val="005B60FC"/>
    <w:rsid w:val="005B65C9"/>
    <w:rsid w:val="005B663D"/>
    <w:rsid w:val="005B6864"/>
    <w:rsid w:val="005B716E"/>
    <w:rsid w:val="005B7326"/>
    <w:rsid w:val="005B7596"/>
    <w:rsid w:val="005B75BD"/>
    <w:rsid w:val="005B7AD1"/>
    <w:rsid w:val="005C000E"/>
    <w:rsid w:val="005C1380"/>
    <w:rsid w:val="005C17E0"/>
    <w:rsid w:val="005C1FB4"/>
    <w:rsid w:val="005C23EF"/>
    <w:rsid w:val="005C261E"/>
    <w:rsid w:val="005C2900"/>
    <w:rsid w:val="005C2DDA"/>
    <w:rsid w:val="005C2E67"/>
    <w:rsid w:val="005C3178"/>
    <w:rsid w:val="005C3351"/>
    <w:rsid w:val="005C36CC"/>
    <w:rsid w:val="005C386B"/>
    <w:rsid w:val="005C3A26"/>
    <w:rsid w:val="005C3C50"/>
    <w:rsid w:val="005C3FAD"/>
    <w:rsid w:val="005C4505"/>
    <w:rsid w:val="005C47E8"/>
    <w:rsid w:val="005C48D7"/>
    <w:rsid w:val="005C4A0A"/>
    <w:rsid w:val="005C4D74"/>
    <w:rsid w:val="005C5233"/>
    <w:rsid w:val="005C58EF"/>
    <w:rsid w:val="005C590D"/>
    <w:rsid w:val="005C5F37"/>
    <w:rsid w:val="005C61BB"/>
    <w:rsid w:val="005C6242"/>
    <w:rsid w:val="005C6CFD"/>
    <w:rsid w:val="005C78E1"/>
    <w:rsid w:val="005C7D4B"/>
    <w:rsid w:val="005C7E9D"/>
    <w:rsid w:val="005D0402"/>
    <w:rsid w:val="005D045E"/>
    <w:rsid w:val="005D0AFB"/>
    <w:rsid w:val="005D105D"/>
    <w:rsid w:val="005D1102"/>
    <w:rsid w:val="005D1394"/>
    <w:rsid w:val="005D139C"/>
    <w:rsid w:val="005D1634"/>
    <w:rsid w:val="005D1BA9"/>
    <w:rsid w:val="005D201E"/>
    <w:rsid w:val="005D2436"/>
    <w:rsid w:val="005D2576"/>
    <w:rsid w:val="005D26C6"/>
    <w:rsid w:val="005D29FB"/>
    <w:rsid w:val="005D2A31"/>
    <w:rsid w:val="005D2C64"/>
    <w:rsid w:val="005D2C71"/>
    <w:rsid w:val="005D2D47"/>
    <w:rsid w:val="005D323E"/>
    <w:rsid w:val="005D35B5"/>
    <w:rsid w:val="005D3737"/>
    <w:rsid w:val="005D3ACB"/>
    <w:rsid w:val="005D3BF4"/>
    <w:rsid w:val="005D3DFB"/>
    <w:rsid w:val="005D3F8B"/>
    <w:rsid w:val="005D4D9E"/>
    <w:rsid w:val="005D4FE6"/>
    <w:rsid w:val="005D54DE"/>
    <w:rsid w:val="005D5949"/>
    <w:rsid w:val="005D5B72"/>
    <w:rsid w:val="005D5E8B"/>
    <w:rsid w:val="005D5EE8"/>
    <w:rsid w:val="005D5F62"/>
    <w:rsid w:val="005D5FA4"/>
    <w:rsid w:val="005D6967"/>
    <w:rsid w:val="005D7112"/>
    <w:rsid w:val="005D74EC"/>
    <w:rsid w:val="005D7A82"/>
    <w:rsid w:val="005E018A"/>
    <w:rsid w:val="005E0331"/>
    <w:rsid w:val="005E058D"/>
    <w:rsid w:val="005E0C24"/>
    <w:rsid w:val="005E2110"/>
    <w:rsid w:val="005E2506"/>
    <w:rsid w:val="005E2EF1"/>
    <w:rsid w:val="005E3419"/>
    <w:rsid w:val="005E3C7F"/>
    <w:rsid w:val="005E4229"/>
    <w:rsid w:val="005E459D"/>
    <w:rsid w:val="005E4685"/>
    <w:rsid w:val="005E47B6"/>
    <w:rsid w:val="005E5062"/>
    <w:rsid w:val="005E56C7"/>
    <w:rsid w:val="005E5B5D"/>
    <w:rsid w:val="005E5C12"/>
    <w:rsid w:val="005E601D"/>
    <w:rsid w:val="005E62B3"/>
    <w:rsid w:val="005E6533"/>
    <w:rsid w:val="005E6586"/>
    <w:rsid w:val="005E6AB8"/>
    <w:rsid w:val="005E7B39"/>
    <w:rsid w:val="005E7DA3"/>
    <w:rsid w:val="005E7EDA"/>
    <w:rsid w:val="005F0204"/>
    <w:rsid w:val="005F02B2"/>
    <w:rsid w:val="005F076D"/>
    <w:rsid w:val="005F0AAB"/>
    <w:rsid w:val="005F16AA"/>
    <w:rsid w:val="005F197A"/>
    <w:rsid w:val="005F1F96"/>
    <w:rsid w:val="005F249F"/>
    <w:rsid w:val="005F2FBF"/>
    <w:rsid w:val="005F2FC2"/>
    <w:rsid w:val="005F342C"/>
    <w:rsid w:val="005F35A6"/>
    <w:rsid w:val="005F3DDC"/>
    <w:rsid w:val="005F4284"/>
    <w:rsid w:val="005F47F4"/>
    <w:rsid w:val="005F495A"/>
    <w:rsid w:val="005F496D"/>
    <w:rsid w:val="005F4CFD"/>
    <w:rsid w:val="005F4D1E"/>
    <w:rsid w:val="005F5089"/>
    <w:rsid w:val="005F50CA"/>
    <w:rsid w:val="005F51CD"/>
    <w:rsid w:val="005F5645"/>
    <w:rsid w:val="005F5A14"/>
    <w:rsid w:val="005F5D38"/>
    <w:rsid w:val="005F6864"/>
    <w:rsid w:val="005F6CDA"/>
    <w:rsid w:val="005F7574"/>
    <w:rsid w:val="005F7D24"/>
    <w:rsid w:val="00600498"/>
    <w:rsid w:val="006005BC"/>
    <w:rsid w:val="006006AE"/>
    <w:rsid w:val="00600910"/>
    <w:rsid w:val="00600A60"/>
    <w:rsid w:val="00600A72"/>
    <w:rsid w:val="0060143A"/>
    <w:rsid w:val="0060183F"/>
    <w:rsid w:val="00601B76"/>
    <w:rsid w:val="0060201F"/>
    <w:rsid w:val="0060265C"/>
    <w:rsid w:val="006029CB"/>
    <w:rsid w:val="00602D23"/>
    <w:rsid w:val="00602DB4"/>
    <w:rsid w:val="006032CE"/>
    <w:rsid w:val="006035BC"/>
    <w:rsid w:val="00603E14"/>
    <w:rsid w:val="006041C6"/>
    <w:rsid w:val="0060451B"/>
    <w:rsid w:val="00604586"/>
    <w:rsid w:val="0060460B"/>
    <w:rsid w:val="0060466F"/>
    <w:rsid w:val="00604E60"/>
    <w:rsid w:val="00604E70"/>
    <w:rsid w:val="00605D10"/>
    <w:rsid w:val="006061BE"/>
    <w:rsid w:val="0060659C"/>
    <w:rsid w:val="00606852"/>
    <w:rsid w:val="00606B7B"/>
    <w:rsid w:val="0060739D"/>
    <w:rsid w:val="00607986"/>
    <w:rsid w:val="00607C9C"/>
    <w:rsid w:val="00607CBF"/>
    <w:rsid w:val="00607D00"/>
    <w:rsid w:val="00607D34"/>
    <w:rsid w:val="00607E78"/>
    <w:rsid w:val="00607EE8"/>
    <w:rsid w:val="00610723"/>
    <w:rsid w:val="0061074B"/>
    <w:rsid w:val="006115E5"/>
    <w:rsid w:val="0061175A"/>
    <w:rsid w:val="0061191D"/>
    <w:rsid w:val="00611C04"/>
    <w:rsid w:val="00611D03"/>
    <w:rsid w:val="0061297A"/>
    <w:rsid w:val="00612CFB"/>
    <w:rsid w:val="00613658"/>
    <w:rsid w:val="00613673"/>
    <w:rsid w:val="00613992"/>
    <w:rsid w:val="00613A9A"/>
    <w:rsid w:val="00614075"/>
    <w:rsid w:val="006141D4"/>
    <w:rsid w:val="006142BF"/>
    <w:rsid w:val="00614379"/>
    <w:rsid w:val="00614E07"/>
    <w:rsid w:val="00615B79"/>
    <w:rsid w:val="0061667F"/>
    <w:rsid w:val="00616ACE"/>
    <w:rsid w:val="00616FB0"/>
    <w:rsid w:val="00617143"/>
    <w:rsid w:val="00617B94"/>
    <w:rsid w:val="006205FC"/>
    <w:rsid w:val="00621073"/>
    <w:rsid w:val="0062148A"/>
    <w:rsid w:val="006219E1"/>
    <w:rsid w:val="00621E01"/>
    <w:rsid w:val="00622122"/>
    <w:rsid w:val="0062214F"/>
    <w:rsid w:val="0062242D"/>
    <w:rsid w:val="0062278F"/>
    <w:rsid w:val="006227D3"/>
    <w:rsid w:val="00622F1F"/>
    <w:rsid w:val="00622F85"/>
    <w:rsid w:val="00623A3A"/>
    <w:rsid w:val="00623E6C"/>
    <w:rsid w:val="0062491B"/>
    <w:rsid w:val="00624930"/>
    <w:rsid w:val="006250AA"/>
    <w:rsid w:val="006253A3"/>
    <w:rsid w:val="0062564A"/>
    <w:rsid w:val="00625764"/>
    <w:rsid w:val="00625A33"/>
    <w:rsid w:val="00625C81"/>
    <w:rsid w:val="00625DF5"/>
    <w:rsid w:val="00626051"/>
    <w:rsid w:val="00626076"/>
    <w:rsid w:val="0062607E"/>
    <w:rsid w:val="00626098"/>
    <w:rsid w:val="00627710"/>
    <w:rsid w:val="0062782A"/>
    <w:rsid w:val="00627872"/>
    <w:rsid w:val="00627C70"/>
    <w:rsid w:val="0063008F"/>
    <w:rsid w:val="0063009C"/>
    <w:rsid w:val="0063049F"/>
    <w:rsid w:val="006304E7"/>
    <w:rsid w:val="00630639"/>
    <w:rsid w:val="00630E37"/>
    <w:rsid w:val="00630E4D"/>
    <w:rsid w:val="00630FDD"/>
    <w:rsid w:val="0063158D"/>
    <w:rsid w:val="006315AD"/>
    <w:rsid w:val="006316A1"/>
    <w:rsid w:val="00631E73"/>
    <w:rsid w:val="00631EB0"/>
    <w:rsid w:val="006326BC"/>
    <w:rsid w:val="0063309F"/>
    <w:rsid w:val="006331BE"/>
    <w:rsid w:val="006333DC"/>
    <w:rsid w:val="00633474"/>
    <w:rsid w:val="00633486"/>
    <w:rsid w:val="006339B3"/>
    <w:rsid w:val="006339C0"/>
    <w:rsid w:val="00633A86"/>
    <w:rsid w:val="00633D2E"/>
    <w:rsid w:val="0063427E"/>
    <w:rsid w:val="00634F62"/>
    <w:rsid w:val="006352FA"/>
    <w:rsid w:val="00635714"/>
    <w:rsid w:val="00635E52"/>
    <w:rsid w:val="00635ED4"/>
    <w:rsid w:val="006360D3"/>
    <w:rsid w:val="00636156"/>
    <w:rsid w:val="00636360"/>
    <w:rsid w:val="00636389"/>
    <w:rsid w:val="006366FC"/>
    <w:rsid w:val="0063687E"/>
    <w:rsid w:val="00636930"/>
    <w:rsid w:val="00636E60"/>
    <w:rsid w:val="00637729"/>
    <w:rsid w:val="006377BD"/>
    <w:rsid w:val="00637AC9"/>
    <w:rsid w:val="00637DF2"/>
    <w:rsid w:val="00637E1E"/>
    <w:rsid w:val="00640264"/>
    <w:rsid w:val="00640915"/>
    <w:rsid w:val="00640D79"/>
    <w:rsid w:val="00640D95"/>
    <w:rsid w:val="0064157C"/>
    <w:rsid w:val="00641665"/>
    <w:rsid w:val="00641CE9"/>
    <w:rsid w:val="006420A6"/>
    <w:rsid w:val="00642394"/>
    <w:rsid w:val="00642761"/>
    <w:rsid w:val="006427E2"/>
    <w:rsid w:val="00642EFF"/>
    <w:rsid w:val="00643697"/>
    <w:rsid w:val="00643F07"/>
    <w:rsid w:val="00643FCE"/>
    <w:rsid w:val="00644208"/>
    <w:rsid w:val="0064420F"/>
    <w:rsid w:val="00644495"/>
    <w:rsid w:val="006446A5"/>
    <w:rsid w:val="00644A08"/>
    <w:rsid w:val="00644E2B"/>
    <w:rsid w:val="00644FFE"/>
    <w:rsid w:val="00645353"/>
    <w:rsid w:val="00645766"/>
    <w:rsid w:val="00645E1C"/>
    <w:rsid w:val="00645F3C"/>
    <w:rsid w:val="006461AF"/>
    <w:rsid w:val="006462E8"/>
    <w:rsid w:val="006462F7"/>
    <w:rsid w:val="00646AC6"/>
    <w:rsid w:val="00646B19"/>
    <w:rsid w:val="00647083"/>
    <w:rsid w:val="0064708E"/>
    <w:rsid w:val="00647100"/>
    <w:rsid w:val="00647511"/>
    <w:rsid w:val="0064751A"/>
    <w:rsid w:val="0064753C"/>
    <w:rsid w:val="0064763D"/>
    <w:rsid w:val="00647F4B"/>
    <w:rsid w:val="0065068F"/>
    <w:rsid w:val="00650DA8"/>
    <w:rsid w:val="0065158E"/>
    <w:rsid w:val="006516A6"/>
    <w:rsid w:val="006517D3"/>
    <w:rsid w:val="00651F86"/>
    <w:rsid w:val="00652043"/>
    <w:rsid w:val="006520A6"/>
    <w:rsid w:val="00652174"/>
    <w:rsid w:val="006529BA"/>
    <w:rsid w:val="00652BD6"/>
    <w:rsid w:val="00652BEC"/>
    <w:rsid w:val="00652F22"/>
    <w:rsid w:val="00652FE2"/>
    <w:rsid w:val="00653030"/>
    <w:rsid w:val="0065318D"/>
    <w:rsid w:val="006533C0"/>
    <w:rsid w:val="00653578"/>
    <w:rsid w:val="0065383F"/>
    <w:rsid w:val="00653C38"/>
    <w:rsid w:val="006540DD"/>
    <w:rsid w:val="00654300"/>
    <w:rsid w:val="0065444E"/>
    <w:rsid w:val="00654924"/>
    <w:rsid w:val="00654F5B"/>
    <w:rsid w:val="00655143"/>
    <w:rsid w:val="006552B4"/>
    <w:rsid w:val="00655487"/>
    <w:rsid w:val="006559EA"/>
    <w:rsid w:val="00655D57"/>
    <w:rsid w:val="00655EE8"/>
    <w:rsid w:val="00656198"/>
    <w:rsid w:val="00656873"/>
    <w:rsid w:val="006568E9"/>
    <w:rsid w:val="006569D5"/>
    <w:rsid w:val="00656E7D"/>
    <w:rsid w:val="00657AF6"/>
    <w:rsid w:val="00660185"/>
    <w:rsid w:val="006601D3"/>
    <w:rsid w:val="00660361"/>
    <w:rsid w:val="0066089D"/>
    <w:rsid w:val="00661668"/>
    <w:rsid w:val="00661952"/>
    <w:rsid w:val="00661962"/>
    <w:rsid w:val="00662327"/>
    <w:rsid w:val="006623A9"/>
    <w:rsid w:val="00662445"/>
    <w:rsid w:val="00662455"/>
    <w:rsid w:val="0066290C"/>
    <w:rsid w:val="00662B7E"/>
    <w:rsid w:val="00662D2A"/>
    <w:rsid w:val="00662DBF"/>
    <w:rsid w:val="00663179"/>
    <w:rsid w:val="0066325A"/>
    <w:rsid w:val="006635F7"/>
    <w:rsid w:val="006637C7"/>
    <w:rsid w:val="0066384B"/>
    <w:rsid w:val="00663901"/>
    <w:rsid w:val="00663924"/>
    <w:rsid w:val="00663E46"/>
    <w:rsid w:val="00664175"/>
    <w:rsid w:val="0066463C"/>
    <w:rsid w:val="00664F69"/>
    <w:rsid w:val="00664FEF"/>
    <w:rsid w:val="00665232"/>
    <w:rsid w:val="00665402"/>
    <w:rsid w:val="00665695"/>
    <w:rsid w:val="0066575B"/>
    <w:rsid w:val="00665B75"/>
    <w:rsid w:val="00665D31"/>
    <w:rsid w:val="00665DF6"/>
    <w:rsid w:val="00665F38"/>
    <w:rsid w:val="006664A5"/>
    <w:rsid w:val="006666A4"/>
    <w:rsid w:val="0066674E"/>
    <w:rsid w:val="00666F62"/>
    <w:rsid w:val="006671FA"/>
    <w:rsid w:val="00667263"/>
    <w:rsid w:val="0066799C"/>
    <w:rsid w:val="006679E4"/>
    <w:rsid w:val="00667CAB"/>
    <w:rsid w:val="0067061A"/>
    <w:rsid w:val="0067069C"/>
    <w:rsid w:val="00670A50"/>
    <w:rsid w:val="00670FAD"/>
    <w:rsid w:val="00670FCB"/>
    <w:rsid w:val="00671CEF"/>
    <w:rsid w:val="00671EEA"/>
    <w:rsid w:val="00672930"/>
    <w:rsid w:val="00672AB9"/>
    <w:rsid w:val="00672B83"/>
    <w:rsid w:val="006735B7"/>
    <w:rsid w:val="00673749"/>
    <w:rsid w:val="00673751"/>
    <w:rsid w:val="00673A3C"/>
    <w:rsid w:val="00673BBA"/>
    <w:rsid w:val="006740C1"/>
    <w:rsid w:val="006742C4"/>
    <w:rsid w:val="00674757"/>
    <w:rsid w:val="00674F4B"/>
    <w:rsid w:val="00675661"/>
    <w:rsid w:val="00675B93"/>
    <w:rsid w:val="00675D75"/>
    <w:rsid w:val="0067608C"/>
    <w:rsid w:val="006761EF"/>
    <w:rsid w:val="006762E7"/>
    <w:rsid w:val="00676E5D"/>
    <w:rsid w:val="0067723D"/>
    <w:rsid w:val="00677396"/>
    <w:rsid w:val="006773C1"/>
    <w:rsid w:val="00677658"/>
    <w:rsid w:val="00677701"/>
    <w:rsid w:val="006779D5"/>
    <w:rsid w:val="00677DED"/>
    <w:rsid w:val="00677E34"/>
    <w:rsid w:val="00680184"/>
    <w:rsid w:val="006803D8"/>
    <w:rsid w:val="00680D53"/>
    <w:rsid w:val="00680EE8"/>
    <w:rsid w:val="00682362"/>
    <w:rsid w:val="0068256F"/>
    <w:rsid w:val="00682B8D"/>
    <w:rsid w:val="00682D10"/>
    <w:rsid w:val="00683117"/>
    <w:rsid w:val="00683654"/>
    <w:rsid w:val="0068386C"/>
    <w:rsid w:val="006838D6"/>
    <w:rsid w:val="0068395C"/>
    <w:rsid w:val="006839CA"/>
    <w:rsid w:val="00683A78"/>
    <w:rsid w:val="00683BF1"/>
    <w:rsid w:val="00683BFB"/>
    <w:rsid w:val="00684458"/>
    <w:rsid w:val="00684EAC"/>
    <w:rsid w:val="006857A5"/>
    <w:rsid w:val="0068580E"/>
    <w:rsid w:val="00685B36"/>
    <w:rsid w:val="00685DC0"/>
    <w:rsid w:val="00685DF8"/>
    <w:rsid w:val="00685E2F"/>
    <w:rsid w:val="00686061"/>
    <w:rsid w:val="00686AD7"/>
    <w:rsid w:val="006870A5"/>
    <w:rsid w:val="006870EA"/>
    <w:rsid w:val="006876B0"/>
    <w:rsid w:val="00687AC9"/>
    <w:rsid w:val="00687F43"/>
    <w:rsid w:val="0069098F"/>
    <w:rsid w:val="00690DD4"/>
    <w:rsid w:val="006912F9"/>
    <w:rsid w:val="0069148F"/>
    <w:rsid w:val="00691789"/>
    <w:rsid w:val="00691911"/>
    <w:rsid w:val="006919BA"/>
    <w:rsid w:val="00691BCE"/>
    <w:rsid w:val="00691C81"/>
    <w:rsid w:val="006923B5"/>
    <w:rsid w:val="006923C0"/>
    <w:rsid w:val="00692663"/>
    <w:rsid w:val="00693302"/>
    <w:rsid w:val="00693938"/>
    <w:rsid w:val="00693CDC"/>
    <w:rsid w:val="006942F8"/>
    <w:rsid w:val="0069488D"/>
    <w:rsid w:val="006954FF"/>
    <w:rsid w:val="00695B4A"/>
    <w:rsid w:val="00695BBD"/>
    <w:rsid w:val="00695DB3"/>
    <w:rsid w:val="00695ED4"/>
    <w:rsid w:val="006970DA"/>
    <w:rsid w:val="00697364"/>
    <w:rsid w:val="00697918"/>
    <w:rsid w:val="006979FD"/>
    <w:rsid w:val="00697F35"/>
    <w:rsid w:val="006A0258"/>
    <w:rsid w:val="006A02E1"/>
    <w:rsid w:val="006A0997"/>
    <w:rsid w:val="006A0C50"/>
    <w:rsid w:val="006A124E"/>
    <w:rsid w:val="006A12E5"/>
    <w:rsid w:val="006A15B9"/>
    <w:rsid w:val="006A17C0"/>
    <w:rsid w:val="006A1BEE"/>
    <w:rsid w:val="006A239E"/>
    <w:rsid w:val="006A2752"/>
    <w:rsid w:val="006A294E"/>
    <w:rsid w:val="006A29D6"/>
    <w:rsid w:val="006A305E"/>
    <w:rsid w:val="006A356E"/>
    <w:rsid w:val="006A37A2"/>
    <w:rsid w:val="006A3E0B"/>
    <w:rsid w:val="006A3F13"/>
    <w:rsid w:val="006A4326"/>
    <w:rsid w:val="006A45B2"/>
    <w:rsid w:val="006A517C"/>
    <w:rsid w:val="006A54D4"/>
    <w:rsid w:val="006A5654"/>
    <w:rsid w:val="006A575B"/>
    <w:rsid w:val="006A6342"/>
    <w:rsid w:val="006A63AC"/>
    <w:rsid w:val="006A6469"/>
    <w:rsid w:val="006A6924"/>
    <w:rsid w:val="006A6EF4"/>
    <w:rsid w:val="006A7055"/>
    <w:rsid w:val="006A7167"/>
    <w:rsid w:val="006A72EE"/>
    <w:rsid w:val="006A7328"/>
    <w:rsid w:val="006A7470"/>
    <w:rsid w:val="006A7605"/>
    <w:rsid w:val="006A7D4B"/>
    <w:rsid w:val="006B0AE6"/>
    <w:rsid w:val="006B1AA3"/>
    <w:rsid w:val="006B1B36"/>
    <w:rsid w:val="006B1B6E"/>
    <w:rsid w:val="006B1ED7"/>
    <w:rsid w:val="006B25A3"/>
    <w:rsid w:val="006B2C8A"/>
    <w:rsid w:val="006B2D2F"/>
    <w:rsid w:val="006B30C7"/>
    <w:rsid w:val="006B31EB"/>
    <w:rsid w:val="006B3359"/>
    <w:rsid w:val="006B347D"/>
    <w:rsid w:val="006B3556"/>
    <w:rsid w:val="006B3684"/>
    <w:rsid w:val="006B3AD0"/>
    <w:rsid w:val="006B3C39"/>
    <w:rsid w:val="006B3ECA"/>
    <w:rsid w:val="006B41E3"/>
    <w:rsid w:val="006B4435"/>
    <w:rsid w:val="006B4627"/>
    <w:rsid w:val="006B4989"/>
    <w:rsid w:val="006B4B5A"/>
    <w:rsid w:val="006B4ECE"/>
    <w:rsid w:val="006B515F"/>
    <w:rsid w:val="006B5B4B"/>
    <w:rsid w:val="006B5D80"/>
    <w:rsid w:val="006B61CE"/>
    <w:rsid w:val="006B631E"/>
    <w:rsid w:val="006B64A1"/>
    <w:rsid w:val="006B6F61"/>
    <w:rsid w:val="006B771C"/>
    <w:rsid w:val="006B7829"/>
    <w:rsid w:val="006B78E5"/>
    <w:rsid w:val="006B79A1"/>
    <w:rsid w:val="006B7E37"/>
    <w:rsid w:val="006C04BF"/>
    <w:rsid w:val="006C083E"/>
    <w:rsid w:val="006C0D7C"/>
    <w:rsid w:val="006C16B3"/>
    <w:rsid w:val="006C1711"/>
    <w:rsid w:val="006C173C"/>
    <w:rsid w:val="006C1822"/>
    <w:rsid w:val="006C19D8"/>
    <w:rsid w:val="006C19E5"/>
    <w:rsid w:val="006C1DF0"/>
    <w:rsid w:val="006C2701"/>
    <w:rsid w:val="006C29C2"/>
    <w:rsid w:val="006C2D7C"/>
    <w:rsid w:val="006C2FDA"/>
    <w:rsid w:val="006C3075"/>
    <w:rsid w:val="006C33AD"/>
    <w:rsid w:val="006C342B"/>
    <w:rsid w:val="006C3494"/>
    <w:rsid w:val="006C400A"/>
    <w:rsid w:val="006C423E"/>
    <w:rsid w:val="006C45A1"/>
    <w:rsid w:val="006C4659"/>
    <w:rsid w:val="006C466A"/>
    <w:rsid w:val="006C47EB"/>
    <w:rsid w:val="006C4DD0"/>
    <w:rsid w:val="006C5375"/>
    <w:rsid w:val="006C5C90"/>
    <w:rsid w:val="006C5D7C"/>
    <w:rsid w:val="006C6625"/>
    <w:rsid w:val="006C6FC8"/>
    <w:rsid w:val="006C755C"/>
    <w:rsid w:val="006C7848"/>
    <w:rsid w:val="006C7F95"/>
    <w:rsid w:val="006D00E9"/>
    <w:rsid w:val="006D0DAC"/>
    <w:rsid w:val="006D0E94"/>
    <w:rsid w:val="006D12E9"/>
    <w:rsid w:val="006D142C"/>
    <w:rsid w:val="006D1902"/>
    <w:rsid w:val="006D199A"/>
    <w:rsid w:val="006D1A5A"/>
    <w:rsid w:val="006D1C4F"/>
    <w:rsid w:val="006D1C63"/>
    <w:rsid w:val="006D1D80"/>
    <w:rsid w:val="006D1DBC"/>
    <w:rsid w:val="006D24ED"/>
    <w:rsid w:val="006D281F"/>
    <w:rsid w:val="006D2A09"/>
    <w:rsid w:val="006D2FAA"/>
    <w:rsid w:val="006D32FF"/>
    <w:rsid w:val="006D33CE"/>
    <w:rsid w:val="006D3D1B"/>
    <w:rsid w:val="006D409C"/>
    <w:rsid w:val="006D432A"/>
    <w:rsid w:val="006D4498"/>
    <w:rsid w:val="006D44C0"/>
    <w:rsid w:val="006D4978"/>
    <w:rsid w:val="006D5340"/>
    <w:rsid w:val="006D553E"/>
    <w:rsid w:val="006D55ED"/>
    <w:rsid w:val="006D5677"/>
    <w:rsid w:val="006D5833"/>
    <w:rsid w:val="006D58CB"/>
    <w:rsid w:val="006D5B08"/>
    <w:rsid w:val="006D6102"/>
    <w:rsid w:val="006D647F"/>
    <w:rsid w:val="006D6533"/>
    <w:rsid w:val="006D6AB3"/>
    <w:rsid w:val="006D6D44"/>
    <w:rsid w:val="006D70BD"/>
    <w:rsid w:val="006D7165"/>
    <w:rsid w:val="006D727D"/>
    <w:rsid w:val="006E0072"/>
    <w:rsid w:val="006E03A1"/>
    <w:rsid w:val="006E0C2C"/>
    <w:rsid w:val="006E0F8A"/>
    <w:rsid w:val="006E138F"/>
    <w:rsid w:val="006E160B"/>
    <w:rsid w:val="006E16BD"/>
    <w:rsid w:val="006E16E4"/>
    <w:rsid w:val="006E1737"/>
    <w:rsid w:val="006E24B5"/>
    <w:rsid w:val="006E24CE"/>
    <w:rsid w:val="006E2743"/>
    <w:rsid w:val="006E2A3E"/>
    <w:rsid w:val="006E2E45"/>
    <w:rsid w:val="006E2E61"/>
    <w:rsid w:val="006E2E8C"/>
    <w:rsid w:val="006E32F6"/>
    <w:rsid w:val="006E3692"/>
    <w:rsid w:val="006E40E9"/>
    <w:rsid w:val="006E481C"/>
    <w:rsid w:val="006E4DF1"/>
    <w:rsid w:val="006E4FBC"/>
    <w:rsid w:val="006E5267"/>
    <w:rsid w:val="006E548B"/>
    <w:rsid w:val="006E5A1B"/>
    <w:rsid w:val="006E5B4C"/>
    <w:rsid w:val="006E6B00"/>
    <w:rsid w:val="006E6B1E"/>
    <w:rsid w:val="006E713D"/>
    <w:rsid w:val="006E71F2"/>
    <w:rsid w:val="006E752E"/>
    <w:rsid w:val="006E75DA"/>
    <w:rsid w:val="006E79F8"/>
    <w:rsid w:val="006E7C50"/>
    <w:rsid w:val="006E7FF2"/>
    <w:rsid w:val="006F01D7"/>
    <w:rsid w:val="006F04AF"/>
    <w:rsid w:val="006F067A"/>
    <w:rsid w:val="006F0765"/>
    <w:rsid w:val="006F0888"/>
    <w:rsid w:val="006F0996"/>
    <w:rsid w:val="006F0CFB"/>
    <w:rsid w:val="006F1627"/>
    <w:rsid w:val="006F172F"/>
    <w:rsid w:val="006F1733"/>
    <w:rsid w:val="006F18D8"/>
    <w:rsid w:val="006F1F0D"/>
    <w:rsid w:val="006F2F82"/>
    <w:rsid w:val="006F3119"/>
    <w:rsid w:val="006F3D85"/>
    <w:rsid w:val="006F3EE3"/>
    <w:rsid w:val="006F3F2B"/>
    <w:rsid w:val="006F40C8"/>
    <w:rsid w:val="006F498B"/>
    <w:rsid w:val="006F56D6"/>
    <w:rsid w:val="006F56DA"/>
    <w:rsid w:val="006F5748"/>
    <w:rsid w:val="006F5B78"/>
    <w:rsid w:val="006F5D47"/>
    <w:rsid w:val="006F63F4"/>
    <w:rsid w:val="006F65BE"/>
    <w:rsid w:val="006F6661"/>
    <w:rsid w:val="006F666A"/>
    <w:rsid w:val="006F6859"/>
    <w:rsid w:val="006F69DE"/>
    <w:rsid w:val="006F6C4E"/>
    <w:rsid w:val="006F6DD3"/>
    <w:rsid w:val="006F7E61"/>
    <w:rsid w:val="007005EF"/>
    <w:rsid w:val="0070091F"/>
    <w:rsid w:val="00700A47"/>
    <w:rsid w:val="00700D56"/>
    <w:rsid w:val="00700EC9"/>
    <w:rsid w:val="007011C0"/>
    <w:rsid w:val="00701287"/>
    <w:rsid w:val="0070158D"/>
    <w:rsid w:val="0070178C"/>
    <w:rsid w:val="007019C2"/>
    <w:rsid w:val="00701E12"/>
    <w:rsid w:val="0070208C"/>
    <w:rsid w:val="007021F7"/>
    <w:rsid w:val="0070227C"/>
    <w:rsid w:val="007025FC"/>
    <w:rsid w:val="00702DB7"/>
    <w:rsid w:val="00702EDC"/>
    <w:rsid w:val="00702F73"/>
    <w:rsid w:val="007038D4"/>
    <w:rsid w:val="00703B38"/>
    <w:rsid w:val="00703D4F"/>
    <w:rsid w:val="00704262"/>
    <w:rsid w:val="007042C0"/>
    <w:rsid w:val="007046F5"/>
    <w:rsid w:val="00704775"/>
    <w:rsid w:val="0070478D"/>
    <w:rsid w:val="00704791"/>
    <w:rsid w:val="00704D8E"/>
    <w:rsid w:val="00704E1E"/>
    <w:rsid w:val="00705024"/>
    <w:rsid w:val="00705026"/>
    <w:rsid w:val="00705068"/>
    <w:rsid w:val="007054C1"/>
    <w:rsid w:val="007055C2"/>
    <w:rsid w:val="007058D8"/>
    <w:rsid w:val="007059CB"/>
    <w:rsid w:val="00705AA5"/>
    <w:rsid w:val="00705D41"/>
    <w:rsid w:val="0070631A"/>
    <w:rsid w:val="00706A32"/>
    <w:rsid w:val="00706A51"/>
    <w:rsid w:val="00706F44"/>
    <w:rsid w:val="007071F1"/>
    <w:rsid w:val="00707235"/>
    <w:rsid w:val="00707C14"/>
    <w:rsid w:val="00707E51"/>
    <w:rsid w:val="00707EC5"/>
    <w:rsid w:val="0071030F"/>
    <w:rsid w:val="00710879"/>
    <w:rsid w:val="00710C36"/>
    <w:rsid w:val="00710E4A"/>
    <w:rsid w:val="00712184"/>
    <w:rsid w:val="00712276"/>
    <w:rsid w:val="007122A1"/>
    <w:rsid w:val="0071289B"/>
    <w:rsid w:val="0071299C"/>
    <w:rsid w:val="00712A94"/>
    <w:rsid w:val="00712CC9"/>
    <w:rsid w:val="00712E40"/>
    <w:rsid w:val="00713C58"/>
    <w:rsid w:val="00714244"/>
    <w:rsid w:val="007145E5"/>
    <w:rsid w:val="00715FCA"/>
    <w:rsid w:val="00716420"/>
    <w:rsid w:val="007165E7"/>
    <w:rsid w:val="00716895"/>
    <w:rsid w:val="00716A02"/>
    <w:rsid w:val="00716EAB"/>
    <w:rsid w:val="00716F92"/>
    <w:rsid w:val="00717136"/>
    <w:rsid w:val="00717450"/>
    <w:rsid w:val="0071764D"/>
    <w:rsid w:val="00717AE2"/>
    <w:rsid w:val="00717EFE"/>
    <w:rsid w:val="0072047F"/>
    <w:rsid w:val="00720864"/>
    <w:rsid w:val="00720D4C"/>
    <w:rsid w:val="00721240"/>
    <w:rsid w:val="007215A1"/>
    <w:rsid w:val="0072178A"/>
    <w:rsid w:val="00721B92"/>
    <w:rsid w:val="00721CF2"/>
    <w:rsid w:val="00721E99"/>
    <w:rsid w:val="007220F7"/>
    <w:rsid w:val="00722484"/>
    <w:rsid w:val="0072285E"/>
    <w:rsid w:val="0072291E"/>
    <w:rsid w:val="00722C27"/>
    <w:rsid w:val="007230CE"/>
    <w:rsid w:val="00723192"/>
    <w:rsid w:val="007240D7"/>
    <w:rsid w:val="0072422A"/>
    <w:rsid w:val="0072475E"/>
    <w:rsid w:val="00724A70"/>
    <w:rsid w:val="00724AA6"/>
    <w:rsid w:val="00724CCD"/>
    <w:rsid w:val="00724CD3"/>
    <w:rsid w:val="0072544B"/>
    <w:rsid w:val="007258D7"/>
    <w:rsid w:val="00725C82"/>
    <w:rsid w:val="00725D2A"/>
    <w:rsid w:val="00725F36"/>
    <w:rsid w:val="007260D9"/>
    <w:rsid w:val="0072612D"/>
    <w:rsid w:val="00726141"/>
    <w:rsid w:val="00726312"/>
    <w:rsid w:val="0072655F"/>
    <w:rsid w:val="007266B5"/>
    <w:rsid w:val="00726BDD"/>
    <w:rsid w:val="00727185"/>
    <w:rsid w:val="0072719E"/>
    <w:rsid w:val="00727813"/>
    <w:rsid w:val="00730006"/>
    <w:rsid w:val="00730394"/>
    <w:rsid w:val="007307A4"/>
    <w:rsid w:val="00730854"/>
    <w:rsid w:val="00730AE6"/>
    <w:rsid w:val="00730C1E"/>
    <w:rsid w:val="00730FE9"/>
    <w:rsid w:val="007314A8"/>
    <w:rsid w:val="0073163A"/>
    <w:rsid w:val="00731830"/>
    <w:rsid w:val="00732A51"/>
    <w:rsid w:val="00732BDC"/>
    <w:rsid w:val="00732EA7"/>
    <w:rsid w:val="00733293"/>
    <w:rsid w:val="00733307"/>
    <w:rsid w:val="007334A3"/>
    <w:rsid w:val="00733519"/>
    <w:rsid w:val="00733AC3"/>
    <w:rsid w:val="0073412B"/>
    <w:rsid w:val="007341AF"/>
    <w:rsid w:val="0073450E"/>
    <w:rsid w:val="00734B19"/>
    <w:rsid w:val="00734D8C"/>
    <w:rsid w:val="00735139"/>
    <w:rsid w:val="00735577"/>
    <w:rsid w:val="00735709"/>
    <w:rsid w:val="00735A65"/>
    <w:rsid w:val="00735A8F"/>
    <w:rsid w:val="00736849"/>
    <w:rsid w:val="007368AA"/>
    <w:rsid w:val="00736AFB"/>
    <w:rsid w:val="00736F7F"/>
    <w:rsid w:val="00737078"/>
    <w:rsid w:val="00737180"/>
    <w:rsid w:val="007371D7"/>
    <w:rsid w:val="007379E7"/>
    <w:rsid w:val="00737B6C"/>
    <w:rsid w:val="00740739"/>
    <w:rsid w:val="00740B94"/>
    <w:rsid w:val="0074104D"/>
    <w:rsid w:val="007410EC"/>
    <w:rsid w:val="007412F6"/>
    <w:rsid w:val="00741A2B"/>
    <w:rsid w:val="00741D12"/>
    <w:rsid w:val="00741D5A"/>
    <w:rsid w:val="0074233F"/>
    <w:rsid w:val="0074240D"/>
    <w:rsid w:val="00742556"/>
    <w:rsid w:val="007425C1"/>
    <w:rsid w:val="0074271D"/>
    <w:rsid w:val="00742B89"/>
    <w:rsid w:val="00742FA5"/>
    <w:rsid w:val="00743340"/>
    <w:rsid w:val="0074359F"/>
    <w:rsid w:val="007436E6"/>
    <w:rsid w:val="00743B6E"/>
    <w:rsid w:val="00743FB4"/>
    <w:rsid w:val="00744AA0"/>
    <w:rsid w:val="00744CC2"/>
    <w:rsid w:val="007451FF"/>
    <w:rsid w:val="0074551C"/>
    <w:rsid w:val="007457D6"/>
    <w:rsid w:val="00745B44"/>
    <w:rsid w:val="00745EC1"/>
    <w:rsid w:val="0074609F"/>
    <w:rsid w:val="00746285"/>
    <w:rsid w:val="00746CAF"/>
    <w:rsid w:val="00746DB1"/>
    <w:rsid w:val="00746FA9"/>
    <w:rsid w:val="00747120"/>
    <w:rsid w:val="00747732"/>
    <w:rsid w:val="007478C6"/>
    <w:rsid w:val="00747D1F"/>
    <w:rsid w:val="007502B0"/>
    <w:rsid w:val="007502BF"/>
    <w:rsid w:val="0075043E"/>
    <w:rsid w:val="0075069C"/>
    <w:rsid w:val="007508B6"/>
    <w:rsid w:val="00750D08"/>
    <w:rsid w:val="007515DE"/>
    <w:rsid w:val="00751738"/>
    <w:rsid w:val="00751B9B"/>
    <w:rsid w:val="00751C81"/>
    <w:rsid w:val="00751C96"/>
    <w:rsid w:val="00751F86"/>
    <w:rsid w:val="00751FBB"/>
    <w:rsid w:val="00751FCB"/>
    <w:rsid w:val="00752F91"/>
    <w:rsid w:val="00753102"/>
    <w:rsid w:val="00753824"/>
    <w:rsid w:val="00753E3F"/>
    <w:rsid w:val="00754356"/>
    <w:rsid w:val="0075478E"/>
    <w:rsid w:val="00754E72"/>
    <w:rsid w:val="00754EB6"/>
    <w:rsid w:val="0075500C"/>
    <w:rsid w:val="00755444"/>
    <w:rsid w:val="0075608A"/>
    <w:rsid w:val="00756210"/>
    <w:rsid w:val="007563AC"/>
    <w:rsid w:val="007563D5"/>
    <w:rsid w:val="00756803"/>
    <w:rsid w:val="007569F7"/>
    <w:rsid w:val="00756C47"/>
    <w:rsid w:val="00756E87"/>
    <w:rsid w:val="0075724D"/>
    <w:rsid w:val="00757269"/>
    <w:rsid w:val="00757462"/>
    <w:rsid w:val="00757EBE"/>
    <w:rsid w:val="00760286"/>
    <w:rsid w:val="00760596"/>
    <w:rsid w:val="00760A03"/>
    <w:rsid w:val="00760A14"/>
    <w:rsid w:val="00761FB0"/>
    <w:rsid w:val="007621A2"/>
    <w:rsid w:val="00762389"/>
    <w:rsid w:val="00762888"/>
    <w:rsid w:val="00762BE7"/>
    <w:rsid w:val="00762E37"/>
    <w:rsid w:val="00763591"/>
    <w:rsid w:val="0076360D"/>
    <w:rsid w:val="0076377B"/>
    <w:rsid w:val="00763969"/>
    <w:rsid w:val="00763AC7"/>
    <w:rsid w:val="00763D2D"/>
    <w:rsid w:val="00764062"/>
    <w:rsid w:val="00764310"/>
    <w:rsid w:val="0076482F"/>
    <w:rsid w:val="00764AA8"/>
    <w:rsid w:val="00764B88"/>
    <w:rsid w:val="00764D0E"/>
    <w:rsid w:val="00765124"/>
    <w:rsid w:val="00765319"/>
    <w:rsid w:val="0076531F"/>
    <w:rsid w:val="007653E6"/>
    <w:rsid w:val="007653F6"/>
    <w:rsid w:val="0076545D"/>
    <w:rsid w:val="00765AAE"/>
    <w:rsid w:val="00765BB5"/>
    <w:rsid w:val="00765BCB"/>
    <w:rsid w:val="007662BC"/>
    <w:rsid w:val="00766455"/>
    <w:rsid w:val="0076675C"/>
    <w:rsid w:val="007667C2"/>
    <w:rsid w:val="00766E66"/>
    <w:rsid w:val="00766F66"/>
    <w:rsid w:val="007673C6"/>
    <w:rsid w:val="00767639"/>
    <w:rsid w:val="00770105"/>
    <w:rsid w:val="007707FB"/>
    <w:rsid w:val="007709B2"/>
    <w:rsid w:val="00770A21"/>
    <w:rsid w:val="00770C77"/>
    <w:rsid w:val="00771093"/>
    <w:rsid w:val="00771354"/>
    <w:rsid w:val="007713A2"/>
    <w:rsid w:val="007714C2"/>
    <w:rsid w:val="00771881"/>
    <w:rsid w:val="00771F0D"/>
    <w:rsid w:val="0077225B"/>
    <w:rsid w:val="00772640"/>
    <w:rsid w:val="007728A0"/>
    <w:rsid w:val="007729B6"/>
    <w:rsid w:val="00772A17"/>
    <w:rsid w:val="007735D5"/>
    <w:rsid w:val="007737CE"/>
    <w:rsid w:val="00773BA5"/>
    <w:rsid w:val="00773E56"/>
    <w:rsid w:val="00773E8D"/>
    <w:rsid w:val="0077411A"/>
    <w:rsid w:val="00774453"/>
    <w:rsid w:val="007746CC"/>
    <w:rsid w:val="0077482D"/>
    <w:rsid w:val="00774C1A"/>
    <w:rsid w:val="00774C8C"/>
    <w:rsid w:val="00775003"/>
    <w:rsid w:val="00775356"/>
    <w:rsid w:val="00775AB7"/>
    <w:rsid w:val="00775AB8"/>
    <w:rsid w:val="007761F8"/>
    <w:rsid w:val="0077672F"/>
    <w:rsid w:val="00776785"/>
    <w:rsid w:val="007768EE"/>
    <w:rsid w:val="007769F4"/>
    <w:rsid w:val="00776B70"/>
    <w:rsid w:val="00776F44"/>
    <w:rsid w:val="00777048"/>
    <w:rsid w:val="0077722E"/>
    <w:rsid w:val="007777F1"/>
    <w:rsid w:val="00777837"/>
    <w:rsid w:val="00777FD5"/>
    <w:rsid w:val="007800DF"/>
    <w:rsid w:val="00780BA0"/>
    <w:rsid w:val="00780BF3"/>
    <w:rsid w:val="00781211"/>
    <w:rsid w:val="00781CB8"/>
    <w:rsid w:val="007823BF"/>
    <w:rsid w:val="007832AA"/>
    <w:rsid w:val="00783DB1"/>
    <w:rsid w:val="00783E08"/>
    <w:rsid w:val="007840F0"/>
    <w:rsid w:val="007847CA"/>
    <w:rsid w:val="0078498A"/>
    <w:rsid w:val="00784A8D"/>
    <w:rsid w:val="00784DF5"/>
    <w:rsid w:val="00784EEB"/>
    <w:rsid w:val="00785058"/>
    <w:rsid w:val="0078537B"/>
    <w:rsid w:val="00785443"/>
    <w:rsid w:val="00785798"/>
    <w:rsid w:val="0078591E"/>
    <w:rsid w:val="00785DF0"/>
    <w:rsid w:val="00786642"/>
    <w:rsid w:val="00786A3E"/>
    <w:rsid w:val="00786F0C"/>
    <w:rsid w:val="007871DF"/>
    <w:rsid w:val="0078726F"/>
    <w:rsid w:val="00790094"/>
    <w:rsid w:val="00790356"/>
    <w:rsid w:val="007907CA"/>
    <w:rsid w:val="00790881"/>
    <w:rsid w:val="007930BE"/>
    <w:rsid w:val="0079341E"/>
    <w:rsid w:val="00793591"/>
    <w:rsid w:val="007935FE"/>
    <w:rsid w:val="00793C56"/>
    <w:rsid w:val="00793DE1"/>
    <w:rsid w:val="00793E68"/>
    <w:rsid w:val="00794489"/>
    <w:rsid w:val="00794506"/>
    <w:rsid w:val="007947A4"/>
    <w:rsid w:val="00794B29"/>
    <w:rsid w:val="0079520C"/>
    <w:rsid w:val="00795429"/>
    <w:rsid w:val="0079552F"/>
    <w:rsid w:val="0079561C"/>
    <w:rsid w:val="00795792"/>
    <w:rsid w:val="00795D49"/>
    <w:rsid w:val="00795D84"/>
    <w:rsid w:val="00796431"/>
    <w:rsid w:val="00796521"/>
    <w:rsid w:val="007967E9"/>
    <w:rsid w:val="007967FF"/>
    <w:rsid w:val="007969D8"/>
    <w:rsid w:val="00796AFA"/>
    <w:rsid w:val="00796F39"/>
    <w:rsid w:val="0079727A"/>
    <w:rsid w:val="00797456"/>
    <w:rsid w:val="00797AF3"/>
    <w:rsid w:val="00797BC6"/>
    <w:rsid w:val="007A054A"/>
    <w:rsid w:val="007A06A7"/>
    <w:rsid w:val="007A0F28"/>
    <w:rsid w:val="007A0FE3"/>
    <w:rsid w:val="007A1152"/>
    <w:rsid w:val="007A151A"/>
    <w:rsid w:val="007A1AFF"/>
    <w:rsid w:val="007A1C62"/>
    <w:rsid w:val="007A1D12"/>
    <w:rsid w:val="007A1D80"/>
    <w:rsid w:val="007A23AC"/>
    <w:rsid w:val="007A2A8A"/>
    <w:rsid w:val="007A2B1E"/>
    <w:rsid w:val="007A2DCA"/>
    <w:rsid w:val="007A2E10"/>
    <w:rsid w:val="007A3036"/>
    <w:rsid w:val="007A30A2"/>
    <w:rsid w:val="007A3194"/>
    <w:rsid w:val="007A32D0"/>
    <w:rsid w:val="007A365A"/>
    <w:rsid w:val="007A3958"/>
    <w:rsid w:val="007A3A09"/>
    <w:rsid w:val="007A3A27"/>
    <w:rsid w:val="007A3C39"/>
    <w:rsid w:val="007A4264"/>
    <w:rsid w:val="007A4879"/>
    <w:rsid w:val="007A4984"/>
    <w:rsid w:val="007A4DBB"/>
    <w:rsid w:val="007A5616"/>
    <w:rsid w:val="007A581E"/>
    <w:rsid w:val="007A59BB"/>
    <w:rsid w:val="007A5CB0"/>
    <w:rsid w:val="007A5DBD"/>
    <w:rsid w:val="007A5EEF"/>
    <w:rsid w:val="007A64CB"/>
    <w:rsid w:val="007A6A55"/>
    <w:rsid w:val="007A6B1D"/>
    <w:rsid w:val="007A6E39"/>
    <w:rsid w:val="007A6FDB"/>
    <w:rsid w:val="007A6FF6"/>
    <w:rsid w:val="007A7C0E"/>
    <w:rsid w:val="007A7CF9"/>
    <w:rsid w:val="007A7D90"/>
    <w:rsid w:val="007B0477"/>
    <w:rsid w:val="007B0543"/>
    <w:rsid w:val="007B06BE"/>
    <w:rsid w:val="007B0B4C"/>
    <w:rsid w:val="007B0E33"/>
    <w:rsid w:val="007B0E99"/>
    <w:rsid w:val="007B11AE"/>
    <w:rsid w:val="007B11CD"/>
    <w:rsid w:val="007B1519"/>
    <w:rsid w:val="007B192F"/>
    <w:rsid w:val="007B1BAA"/>
    <w:rsid w:val="007B218C"/>
    <w:rsid w:val="007B2E68"/>
    <w:rsid w:val="007B3107"/>
    <w:rsid w:val="007B3512"/>
    <w:rsid w:val="007B399D"/>
    <w:rsid w:val="007B3FE8"/>
    <w:rsid w:val="007B4662"/>
    <w:rsid w:val="007B49C0"/>
    <w:rsid w:val="007B4C79"/>
    <w:rsid w:val="007B502E"/>
    <w:rsid w:val="007B50E4"/>
    <w:rsid w:val="007B5810"/>
    <w:rsid w:val="007B59CE"/>
    <w:rsid w:val="007B5E47"/>
    <w:rsid w:val="007B68A1"/>
    <w:rsid w:val="007B6985"/>
    <w:rsid w:val="007B6BAA"/>
    <w:rsid w:val="007B6C05"/>
    <w:rsid w:val="007B6C6F"/>
    <w:rsid w:val="007B6F43"/>
    <w:rsid w:val="007B71A1"/>
    <w:rsid w:val="007B7259"/>
    <w:rsid w:val="007B77BB"/>
    <w:rsid w:val="007B7C8A"/>
    <w:rsid w:val="007B7CBC"/>
    <w:rsid w:val="007B7E1E"/>
    <w:rsid w:val="007C021C"/>
    <w:rsid w:val="007C0287"/>
    <w:rsid w:val="007C0505"/>
    <w:rsid w:val="007C0684"/>
    <w:rsid w:val="007C0A65"/>
    <w:rsid w:val="007C0CCD"/>
    <w:rsid w:val="007C1071"/>
    <w:rsid w:val="007C13E9"/>
    <w:rsid w:val="007C19D9"/>
    <w:rsid w:val="007C1AE2"/>
    <w:rsid w:val="007C2229"/>
    <w:rsid w:val="007C259A"/>
    <w:rsid w:val="007C260C"/>
    <w:rsid w:val="007C2932"/>
    <w:rsid w:val="007C2BA7"/>
    <w:rsid w:val="007C2BDF"/>
    <w:rsid w:val="007C2C27"/>
    <w:rsid w:val="007C2E60"/>
    <w:rsid w:val="007C327A"/>
    <w:rsid w:val="007C3336"/>
    <w:rsid w:val="007C399C"/>
    <w:rsid w:val="007C3E72"/>
    <w:rsid w:val="007C3F1D"/>
    <w:rsid w:val="007C4C85"/>
    <w:rsid w:val="007C4D06"/>
    <w:rsid w:val="007C4EAD"/>
    <w:rsid w:val="007C50B8"/>
    <w:rsid w:val="007C52C0"/>
    <w:rsid w:val="007C5945"/>
    <w:rsid w:val="007C5A3B"/>
    <w:rsid w:val="007C5B17"/>
    <w:rsid w:val="007C5F46"/>
    <w:rsid w:val="007C5F91"/>
    <w:rsid w:val="007C660D"/>
    <w:rsid w:val="007C679D"/>
    <w:rsid w:val="007C6925"/>
    <w:rsid w:val="007C70C6"/>
    <w:rsid w:val="007C7186"/>
    <w:rsid w:val="007C723A"/>
    <w:rsid w:val="007C76BA"/>
    <w:rsid w:val="007C76F0"/>
    <w:rsid w:val="007C7852"/>
    <w:rsid w:val="007C79BE"/>
    <w:rsid w:val="007C7A25"/>
    <w:rsid w:val="007C7AA4"/>
    <w:rsid w:val="007C7BE4"/>
    <w:rsid w:val="007D0B9F"/>
    <w:rsid w:val="007D0E6F"/>
    <w:rsid w:val="007D101D"/>
    <w:rsid w:val="007D1042"/>
    <w:rsid w:val="007D12DF"/>
    <w:rsid w:val="007D1ACE"/>
    <w:rsid w:val="007D2091"/>
    <w:rsid w:val="007D20C3"/>
    <w:rsid w:val="007D21BA"/>
    <w:rsid w:val="007D2CB7"/>
    <w:rsid w:val="007D2EAA"/>
    <w:rsid w:val="007D2FFE"/>
    <w:rsid w:val="007D31C5"/>
    <w:rsid w:val="007D37B4"/>
    <w:rsid w:val="007D3FA4"/>
    <w:rsid w:val="007D4475"/>
    <w:rsid w:val="007D490E"/>
    <w:rsid w:val="007D4EB0"/>
    <w:rsid w:val="007D4EBA"/>
    <w:rsid w:val="007D5183"/>
    <w:rsid w:val="007D5428"/>
    <w:rsid w:val="007D5FF0"/>
    <w:rsid w:val="007D668E"/>
    <w:rsid w:val="007D6841"/>
    <w:rsid w:val="007D749B"/>
    <w:rsid w:val="007D7660"/>
    <w:rsid w:val="007D7B49"/>
    <w:rsid w:val="007D7E65"/>
    <w:rsid w:val="007E017D"/>
    <w:rsid w:val="007E0F0A"/>
    <w:rsid w:val="007E1231"/>
    <w:rsid w:val="007E1CAC"/>
    <w:rsid w:val="007E1E67"/>
    <w:rsid w:val="007E2397"/>
    <w:rsid w:val="007E2A0D"/>
    <w:rsid w:val="007E2A93"/>
    <w:rsid w:val="007E2D35"/>
    <w:rsid w:val="007E2F99"/>
    <w:rsid w:val="007E30EE"/>
    <w:rsid w:val="007E3411"/>
    <w:rsid w:val="007E3A5C"/>
    <w:rsid w:val="007E3AD1"/>
    <w:rsid w:val="007E3B22"/>
    <w:rsid w:val="007E3B6A"/>
    <w:rsid w:val="007E3E2D"/>
    <w:rsid w:val="007E3E61"/>
    <w:rsid w:val="007E451F"/>
    <w:rsid w:val="007E4B8A"/>
    <w:rsid w:val="007E4C38"/>
    <w:rsid w:val="007E4C91"/>
    <w:rsid w:val="007E5211"/>
    <w:rsid w:val="007E5330"/>
    <w:rsid w:val="007E5518"/>
    <w:rsid w:val="007E5D3B"/>
    <w:rsid w:val="007E63DE"/>
    <w:rsid w:val="007E7270"/>
    <w:rsid w:val="007E75E6"/>
    <w:rsid w:val="007E7AF3"/>
    <w:rsid w:val="007E7C14"/>
    <w:rsid w:val="007F004C"/>
    <w:rsid w:val="007F062D"/>
    <w:rsid w:val="007F0676"/>
    <w:rsid w:val="007F1D86"/>
    <w:rsid w:val="007F1EB6"/>
    <w:rsid w:val="007F1FA2"/>
    <w:rsid w:val="007F2086"/>
    <w:rsid w:val="007F2118"/>
    <w:rsid w:val="007F2558"/>
    <w:rsid w:val="007F2EEB"/>
    <w:rsid w:val="007F36C6"/>
    <w:rsid w:val="007F3C3B"/>
    <w:rsid w:val="007F3E4B"/>
    <w:rsid w:val="007F3F2F"/>
    <w:rsid w:val="007F411C"/>
    <w:rsid w:val="007F485B"/>
    <w:rsid w:val="007F5056"/>
    <w:rsid w:val="007F50C9"/>
    <w:rsid w:val="007F53DD"/>
    <w:rsid w:val="007F571C"/>
    <w:rsid w:val="007F610E"/>
    <w:rsid w:val="007F6605"/>
    <w:rsid w:val="007F6DD2"/>
    <w:rsid w:val="007F701C"/>
    <w:rsid w:val="007F7077"/>
    <w:rsid w:val="007F777D"/>
    <w:rsid w:val="007F7CC2"/>
    <w:rsid w:val="007F7D83"/>
    <w:rsid w:val="008007DA"/>
    <w:rsid w:val="00800982"/>
    <w:rsid w:val="00800E7A"/>
    <w:rsid w:val="00801196"/>
    <w:rsid w:val="00801ABE"/>
    <w:rsid w:val="00801B2D"/>
    <w:rsid w:val="00801DC4"/>
    <w:rsid w:val="00801F83"/>
    <w:rsid w:val="00802385"/>
    <w:rsid w:val="00802425"/>
    <w:rsid w:val="00802692"/>
    <w:rsid w:val="008027DF"/>
    <w:rsid w:val="00802B30"/>
    <w:rsid w:val="00803163"/>
    <w:rsid w:val="008032A0"/>
    <w:rsid w:val="008034A6"/>
    <w:rsid w:val="008034AE"/>
    <w:rsid w:val="00804401"/>
    <w:rsid w:val="00804447"/>
    <w:rsid w:val="0080451B"/>
    <w:rsid w:val="0080466A"/>
    <w:rsid w:val="00804800"/>
    <w:rsid w:val="00804833"/>
    <w:rsid w:val="00804B10"/>
    <w:rsid w:val="00804B50"/>
    <w:rsid w:val="00804D74"/>
    <w:rsid w:val="00804EBB"/>
    <w:rsid w:val="0080525D"/>
    <w:rsid w:val="008054C5"/>
    <w:rsid w:val="0080617C"/>
    <w:rsid w:val="008067FE"/>
    <w:rsid w:val="00806CFD"/>
    <w:rsid w:val="00806EA4"/>
    <w:rsid w:val="00806F51"/>
    <w:rsid w:val="00807039"/>
    <w:rsid w:val="00807160"/>
    <w:rsid w:val="0080739C"/>
    <w:rsid w:val="00807914"/>
    <w:rsid w:val="00807CF4"/>
    <w:rsid w:val="00810188"/>
    <w:rsid w:val="008103C6"/>
    <w:rsid w:val="00810492"/>
    <w:rsid w:val="008109E9"/>
    <w:rsid w:val="00810BC6"/>
    <w:rsid w:val="00810CF3"/>
    <w:rsid w:val="00811104"/>
    <w:rsid w:val="00811491"/>
    <w:rsid w:val="00811588"/>
    <w:rsid w:val="008116B7"/>
    <w:rsid w:val="00811B1B"/>
    <w:rsid w:val="008128B2"/>
    <w:rsid w:val="00812E3B"/>
    <w:rsid w:val="00812EE9"/>
    <w:rsid w:val="00812F84"/>
    <w:rsid w:val="0081331A"/>
    <w:rsid w:val="0081344E"/>
    <w:rsid w:val="0081377D"/>
    <w:rsid w:val="00813AC5"/>
    <w:rsid w:val="00813BAF"/>
    <w:rsid w:val="00814398"/>
    <w:rsid w:val="0081442F"/>
    <w:rsid w:val="0081490C"/>
    <w:rsid w:val="00815626"/>
    <w:rsid w:val="008156EB"/>
    <w:rsid w:val="0081571E"/>
    <w:rsid w:val="00815A1E"/>
    <w:rsid w:val="00815D19"/>
    <w:rsid w:val="008160C1"/>
    <w:rsid w:val="008160F6"/>
    <w:rsid w:val="0081614B"/>
    <w:rsid w:val="0081628D"/>
    <w:rsid w:val="00817257"/>
    <w:rsid w:val="00817398"/>
    <w:rsid w:val="0081783F"/>
    <w:rsid w:val="008179A2"/>
    <w:rsid w:val="008209A3"/>
    <w:rsid w:val="00820BCD"/>
    <w:rsid w:val="00820EC4"/>
    <w:rsid w:val="008216EF"/>
    <w:rsid w:val="00821DD8"/>
    <w:rsid w:val="008220A7"/>
    <w:rsid w:val="008223A6"/>
    <w:rsid w:val="0082279E"/>
    <w:rsid w:val="00822D69"/>
    <w:rsid w:val="00822F6B"/>
    <w:rsid w:val="00823173"/>
    <w:rsid w:val="0082387E"/>
    <w:rsid w:val="00823946"/>
    <w:rsid w:val="0082396F"/>
    <w:rsid w:val="00823B36"/>
    <w:rsid w:val="00824362"/>
    <w:rsid w:val="0082462A"/>
    <w:rsid w:val="008246BE"/>
    <w:rsid w:val="00824D38"/>
    <w:rsid w:val="00824D89"/>
    <w:rsid w:val="00824DF7"/>
    <w:rsid w:val="00825018"/>
    <w:rsid w:val="00825047"/>
    <w:rsid w:val="00825495"/>
    <w:rsid w:val="008254EC"/>
    <w:rsid w:val="008256BF"/>
    <w:rsid w:val="00825C9C"/>
    <w:rsid w:val="00825D5B"/>
    <w:rsid w:val="0082604C"/>
    <w:rsid w:val="00826AE2"/>
    <w:rsid w:val="00826EEC"/>
    <w:rsid w:val="008270EA"/>
    <w:rsid w:val="008271B7"/>
    <w:rsid w:val="008274E2"/>
    <w:rsid w:val="00827906"/>
    <w:rsid w:val="0082795D"/>
    <w:rsid w:val="00827BFE"/>
    <w:rsid w:val="00827C4D"/>
    <w:rsid w:val="00827F50"/>
    <w:rsid w:val="00830231"/>
    <w:rsid w:val="0083046B"/>
    <w:rsid w:val="008305BB"/>
    <w:rsid w:val="00830D13"/>
    <w:rsid w:val="00830E08"/>
    <w:rsid w:val="00830EE7"/>
    <w:rsid w:val="008310B1"/>
    <w:rsid w:val="00831887"/>
    <w:rsid w:val="00831FEE"/>
    <w:rsid w:val="00832963"/>
    <w:rsid w:val="00833887"/>
    <w:rsid w:val="00833984"/>
    <w:rsid w:val="00833D53"/>
    <w:rsid w:val="0083405D"/>
    <w:rsid w:val="00834878"/>
    <w:rsid w:val="00834ABD"/>
    <w:rsid w:val="0083502E"/>
    <w:rsid w:val="0083511C"/>
    <w:rsid w:val="008352B7"/>
    <w:rsid w:val="00835811"/>
    <w:rsid w:val="00835B35"/>
    <w:rsid w:val="008363B4"/>
    <w:rsid w:val="00836441"/>
    <w:rsid w:val="0083674A"/>
    <w:rsid w:val="00836926"/>
    <w:rsid w:val="00836E70"/>
    <w:rsid w:val="00836F48"/>
    <w:rsid w:val="008371A6"/>
    <w:rsid w:val="00837253"/>
    <w:rsid w:val="008372EE"/>
    <w:rsid w:val="00837D96"/>
    <w:rsid w:val="0084004A"/>
    <w:rsid w:val="00840429"/>
    <w:rsid w:val="00840433"/>
    <w:rsid w:val="00840AAD"/>
    <w:rsid w:val="00840F64"/>
    <w:rsid w:val="00841407"/>
    <w:rsid w:val="008416B5"/>
    <w:rsid w:val="008416D3"/>
    <w:rsid w:val="00841B0F"/>
    <w:rsid w:val="008421F9"/>
    <w:rsid w:val="00842838"/>
    <w:rsid w:val="00842A78"/>
    <w:rsid w:val="0084309D"/>
    <w:rsid w:val="0084317D"/>
    <w:rsid w:val="0084323B"/>
    <w:rsid w:val="008432D6"/>
    <w:rsid w:val="00843798"/>
    <w:rsid w:val="0084392C"/>
    <w:rsid w:val="00843AAB"/>
    <w:rsid w:val="00843FD5"/>
    <w:rsid w:val="00843FFA"/>
    <w:rsid w:val="00844752"/>
    <w:rsid w:val="008447DB"/>
    <w:rsid w:val="0084493F"/>
    <w:rsid w:val="00845006"/>
    <w:rsid w:val="0084511C"/>
    <w:rsid w:val="00845486"/>
    <w:rsid w:val="008454B8"/>
    <w:rsid w:val="008454D8"/>
    <w:rsid w:val="00845671"/>
    <w:rsid w:val="00845682"/>
    <w:rsid w:val="0084574D"/>
    <w:rsid w:val="00845C40"/>
    <w:rsid w:val="00845CC8"/>
    <w:rsid w:val="00845D7C"/>
    <w:rsid w:val="00845DDC"/>
    <w:rsid w:val="00845E98"/>
    <w:rsid w:val="00846638"/>
    <w:rsid w:val="0084706F"/>
    <w:rsid w:val="00847075"/>
    <w:rsid w:val="008474B8"/>
    <w:rsid w:val="00847503"/>
    <w:rsid w:val="008478A6"/>
    <w:rsid w:val="00847930"/>
    <w:rsid w:val="00847AED"/>
    <w:rsid w:val="00850195"/>
    <w:rsid w:val="00850600"/>
    <w:rsid w:val="0085097A"/>
    <w:rsid w:val="008509DE"/>
    <w:rsid w:val="00850CEE"/>
    <w:rsid w:val="00850FD3"/>
    <w:rsid w:val="00851349"/>
    <w:rsid w:val="00851757"/>
    <w:rsid w:val="00851933"/>
    <w:rsid w:val="00851DC0"/>
    <w:rsid w:val="008521C1"/>
    <w:rsid w:val="0085228F"/>
    <w:rsid w:val="00852741"/>
    <w:rsid w:val="00852D73"/>
    <w:rsid w:val="00853580"/>
    <w:rsid w:val="00853B0F"/>
    <w:rsid w:val="00853F25"/>
    <w:rsid w:val="00854068"/>
    <w:rsid w:val="00854457"/>
    <w:rsid w:val="00854BC8"/>
    <w:rsid w:val="00854C0C"/>
    <w:rsid w:val="008552AF"/>
    <w:rsid w:val="00855459"/>
    <w:rsid w:val="00855B51"/>
    <w:rsid w:val="00855EA7"/>
    <w:rsid w:val="00856CC4"/>
    <w:rsid w:val="00856E8A"/>
    <w:rsid w:val="0085705C"/>
    <w:rsid w:val="008571C9"/>
    <w:rsid w:val="0085720D"/>
    <w:rsid w:val="0085772B"/>
    <w:rsid w:val="00857AB5"/>
    <w:rsid w:val="00857DE4"/>
    <w:rsid w:val="00857F58"/>
    <w:rsid w:val="00860262"/>
    <w:rsid w:val="008605F5"/>
    <w:rsid w:val="00860603"/>
    <w:rsid w:val="00860E95"/>
    <w:rsid w:val="00861567"/>
    <w:rsid w:val="00861686"/>
    <w:rsid w:val="008619AF"/>
    <w:rsid w:val="008620CF"/>
    <w:rsid w:val="00862156"/>
    <w:rsid w:val="008624AC"/>
    <w:rsid w:val="00862753"/>
    <w:rsid w:val="00862A23"/>
    <w:rsid w:val="00863198"/>
    <w:rsid w:val="008632B1"/>
    <w:rsid w:val="008636EE"/>
    <w:rsid w:val="00863A28"/>
    <w:rsid w:val="00863C35"/>
    <w:rsid w:val="00863F3C"/>
    <w:rsid w:val="0086420D"/>
    <w:rsid w:val="008649E1"/>
    <w:rsid w:val="00864DDA"/>
    <w:rsid w:val="00864EF2"/>
    <w:rsid w:val="00865543"/>
    <w:rsid w:val="0086585F"/>
    <w:rsid w:val="0086590F"/>
    <w:rsid w:val="0086598C"/>
    <w:rsid w:val="0086617F"/>
    <w:rsid w:val="0086643B"/>
    <w:rsid w:val="00866E1D"/>
    <w:rsid w:val="00866E32"/>
    <w:rsid w:val="00866EE9"/>
    <w:rsid w:val="0086711F"/>
    <w:rsid w:val="008671B8"/>
    <w:rsid w:val="00867815"/>
    <w:rsid w:val="008678F5"/>
    <w:rsid w:val="00867A0C"/>
    <w:rsid w:val="00867A85"/>
    <w:rsid w:val="00867C10"/>
    <w:rsid w:val="00867C6B"/>
    <w:rsid w:val="008701E1"/>
    <w:rsid w:val="0087033B"/>
    <w:rsid w:val="00871218"/>
    <w:rsid w:val="0087121D"/>
    <w:rsid w:val="008714E1"/>
    <w:rsid w:val="00871724"/>
    <w:rsid w:val="008725FA"/>
    <w:rsid w:val="00872A33"/>
    <w:rsid w:val="00872DA2"/>
    <w:rsid w:val="00873134"/>
    <w:rsid w:val="00873713"/>
    <w:rsid w:val="00874034"/>
    <w:rsid w:val="008743F9"/>
    <w:rsid w:val="00874D83"/>
    <w:rsid w:val="00874FB8"/>
    <w:rsid w:val="008750B5"/>
    <w:rsid w:val="00875122"/>
    <w:rsid w:val="008755E7"/>
    <w:rsid w:val="00875776"/>
    <w:rsid w:val="0087578C"/>
    <w:rsid w:val="00875922"/>
    <w:rsid w:val="00875AF8"/>
    <w:rsid w:val="00876110"/>
    <w:rsid w:val="008763AE"/>
    <w:rsid w:val="008764C6"/>
    <w:rsid w:val="00876687"/>
    <w:rsid w:val="00876702"/>
    <w:rsid w:val="00876D0F"/>
    <w:rsid w:val="00876E52"/>
    <w:rsid w:val="00876FB0"/>
    <w:rsid w:val="00877010"/>
    <w:rsid w:val="0087724E"/>
    <w:rsid w:val="00877763"/>
    <w:rsid w:val="00877A9F"/>
    <w:rsid w:val="00877ED3"/>
    <w:rsid w:val="00877F56"/>
    <w:rsid w:val="0088102B"/>
    <w:rsid w:val="00881511"/>
    <w:rsid w:val="00881928"/>
    <w:rsid w:val="00881B6D"/>
    <w:rsid w:val="00881F8F"/>
    <w:rsid w:val="00882019"/>
    <w:rsid w:val="00882A07"/>
    <w:rsid w:val="00882F9E"/>
    <w:rsid w:val="00883A65"/>
    <w:rsid w:val="00883A68"/>
    <w:rsid w:val="00883D81"/>
    <w:rsid w:val="00884228"/>
    <w:rsid w:val="008848C9"/>
    <w:rsid w:val="00884F58"/>
    <w:rsid w:val="00885093"/>
    <w:rsid w:val="0088511B"/>
    <w:rsid w:val="00885263"/>
    <w:rsid w:val="0088583C"/>
    <w:rsid w:val="00885992"/>
    <w:rsid w:val="00885B76"/>
    <w:rsid w:val="00885C5D"/>
    <w:rsid w:val="00886215"/>
    <w:rsid w:val="008869BE"/>
    <w:rsid w:val="00886CE3"/>
    <w:rsid w:val="00887165"/>
    <w:rsid w:val="00887613"/>
    <w:rsid w:val="0088797C"/>
    <w:rsid w:val="00887E12"/>
    <w:rsid w:val="0089036E"/>
    <w:rsid w:val="00890A22"/>
    <w:rsid w:val="00890D61"/>
    <w:rsid w:val="00891BC0"/>
    <w:rsid w:val="00891C6A"/>
    <w:rsid w:val="00892030"/>
    <w:rsid w:val="00892164"/>
    <w:rsid w:val="00892641"/>
    <w:rsid w:val="008928C1"/>
    <w:rsid w:val="0089345F"/>
    <w:rsid w:val="008940AA"/>
    <w:rsid w:val="00894828"/>
    <w:rsid w:val="00894CDD"/>
    <w:rsid w:val="00894E91"/>
    <w:rsid w:val="00894F28"/>
    <w:rsid w:val="00894F77"/>
    <w:rsid w:val="00895012"/>
    <w:rsid w:val="00895080"/>
    <w:rsid w:val="00895256"/>
    <w:rsid w:val="008958CD"/>
    <w:rsid w:val="00895CBD"/>
    <w:rsid w:val="0089613B"/>
    <w:rsid w:val="008963DB"/>
    <w:rsid w:val="0089644A"/>
    <w:rsid w:val="00896852"/>
    <w:rsid w:val="00896BE1"/>
    <w:rsid w:val="00896CB7"/>
    <w:rsid w:val="00896CB9"/>
    <w:rsid w:val="00896D5A"/>
    <w:rsid w:val="00897345"/>
    <w:rsid w:val="00897A6E"/>
    <w:rsid w:val="00897B64"/>
    <w:rsid w:val="00897EA4"/>
    <w:rsid w:val="008A036C"/>
    <w:rsid w:val="008A0742"/>
    <w:rsid w:val="008A11FC"/>
    <w:rsid w:val="008A1246"/>
    <w:rsid w:val="008A18CB"/>
    <w:rsid w:val="008A1DD9"/>
    <w:rsid w:val="008A20DF"/>
    <w:rsid w:val="008A218E"/>
    <w:rsid w:val="008A2393"/>
    <w:rsid w:val="008A29B8"/>
    <w:rsid w:val="008A29D5"/>
    <w:rsid w:val="008A2AB1"/>
    <w:rsid w:val="008A2CBC"/>
    <w:rsid w:val="008A2CD5"/>
    <w:rsid w:val="008A3338"/>
    <w:rsid w:val="008A3DBB"/>
    <w:rsid w:val="008A4283"/>
    <w:rsid w:val="008A47DB"/>
    <w:rsid w:val="008A4B73"/>
    <w:rsid w:val="008A4E28"/>
    <w:rsid w:val="008A4F91"/>
    <w:rsid w:val="008A50C6"/>
    <w:rsid w:val="008A511A"/>
    <w:rsid w:val="008A523E"/>
    <w:rsid w:val="008A53EC"/>
    <w:rsid w:val="008A5881"/>
    <w:rsid w:val="008A5BFF"/>
    <w:rsid w:val="008A669E"/>
    <w:rsid w:val="008A692A"/>
    <w:rsid w:val="008A6BD9"/>
    <w:rsid w:val="008A6BE6"/>
    <w:rsid w:val="008A6EC3"/>
    <w:rsid w:val="008A794A"/>
    <w:rsid w:val="008A7A38"/>
    <w:rsid w:val="008A7D27"/>
    <w:rsid w:val="008B09A8"/>
    <w:rsid w:val="008B12C1"/>
    <w:rsid w:val="008B1750"/>
    <w:rsid w:val="008B1855"/>
    <w:rsid w:val="008B19FB"/>
    <w:rsid w:val="008B1A6D"/>
    <w:rsid w:val="008B1D5A"/>
    <w:rsid w:val="008B231F"/>
    <w:rsid w:val="008B2401"/>
    <w:rsid w:val="008B2923"/>
    <w:rsid w:val="008B312B"/>
    <w:rsid w:val="008B3402"/>
    <w:rsid w:val="008B3422"/>
    <w:rsid w:val="008B3661"/>
    <w:rsid w:val="008B38B1"/>
    <w:rsid w:val="008B427B"/>
    <w:rsid w:val="008B4792"/>
    <w:rsid w:val="008B47B8"/>
    <w:rsid w:val="008B47FF"/>
    <w:rsid w:val="008B48CA"/>
    <w:rsid w:val="008B4D2D"/>
    <w:rsid w:val="008B4DA7"/>
    <w:rsid w:val="008B5491"/>
    <w:rsid w:val="008B551D"/>
    <w:rsid w:val="008B567C"/>
    <w:rsid w:val="008B5D16"/>
    <w:rsid w:val="008B6431"/>
    <w:rsid w:val="008B6EDD"/>
    <w:rsid w:val="008B71EF"/>
    <w:rsid w:val="008B739E"/>
    <w:rsid w:val="008B7464"/>
    <w:rsid w:val="008B7804"/>
    <w:rsid w:val="008B7CA4"/>
    <w:rsid w:val="008C00DA"/>
    <w:rsid w:val="008C1610"/>
    <w:rsid w:val="008C181B"/>
    <w:rsid w:val="008C2515"/>
    <w:rsid w:val="008C2590"/>
    <w:rsid w:val="008C25E6"/>
    <w:rsid w:val="008C2709"/>
    <w:rsid w:val="008C2C66"/>
    <w:rsid w:val="008C30E4"/>
    <w:rsid w:val="008C3385"/>
    <w:rsid w:val="008C33F7"/>
    <w:rsid w:val="008C3435"/>
    <w:rsid w:val="008C35F7"/>
    <w:rsid w:val="008C3CFA"/>
    <w:rsid w:val="008C499A"/>
    <w:rsid w:val="008C5009"/>
    <w:rsid w:val="008C5061"/>
    <w:rsid w:val="008C526B"/>
    <w:rsid w:val="008C554F"/>
    <w:rsid w:val="008C5AF4"/>
    <w:rsid w:val="008C5C93"/>
    <w:rsid w:val="008C5E1B"/>
    <w:rsid w:val="008C5F72"/>
    <w:rsid w:val="008C6006"/>
    <w:rsid w:val="008C63A1"/>
    <w:rsid w:val="008C63EC"/>
    <w:rsid w:val="008C6651"/>
    <w:rsid w:val="008C6817"/>
    <w:rsid w:val="008C6887"/>
    <w:rsid w:val="008C6A22"/>
    <w:rsid w:val="008C70DE"/>
    <w:rsid w:val="008C7368"/>
    <w:rsid w:val="008C73D7"/>
    <w:rsid w:val="008C73F3"/>
    <w:rsid w:val="008C774C"/>
    <w:rsid w:val="008C7750"/>
    <w:rsid w:val="008C7C4D"/>
    <w:rsid w:val="008D074D"/>
    <w:rsid w:val="008D082F"/>
    <w:rsid w:val="008D0A4B"/>
    <w:rsid w:val="008D0AD2"/>
    <w:rsid w:val="008D0BEB"/>
    <w:rsid w:val="008D0F04"/>
    <w:rsid w:val="008D12FF"/>
    <w:rsid w:val="008D13B3"/>
    <w:rsid w:val="008D1604"/>
    <w:rsid w:val="008D163F"/>
    <w:rsid w:val="008D2126"/>
    <w:rsid w:val="008D22A0"/>
    <w:rsid w:val="008D255E"/>
    <w:rsid w:val="008D275F"/>
    <w:rsid w:val="008D2C1D"/>
    <w:rsid w:val="008D2D64"/>
    <w:rsid w:val="008D2E45"/>
    <w:rsid w:val="008D3024"/>
    <w:rsid w:val="008D3FF2"/>
    <w:rsid w:val="008D43EC"/>
    <w:rsid w:val="008D4693"/>
    <w:rsid w:val="008D46E7"/>
    <w:rsid w:val="008D4A0E"/>
    <w:rsid w:val="008D4A71"/>
    <w:rsid w:val="008D56BC"/>
    <w:rsid w:val="008D58D4"/>
    <w:rsid w:val="008D6693"/>
    <w:rsid w:val="008D6695"/>
    <w:rsid w:val="008D68B7"/>
    <w:rsid w:val="008D78A4"/>
    <w:rsid w:val="008D7FA7"/>
    <w:rsid w:val="008E00B5"/>
    <w:rsid w:val="008E08B5"/>
    <w:rsid w:val="008E0A18"/>
    <w:rsid w:val="008E0BFF"/>
    <w:rsid w:val="008E0C30"/>
    <w:rsid w:val="008E1101"/>
    <w:rsid w:val="008E13B6"/>
    <w:rsid w:val="008E163F"/>
    <w:rsid w:val="008E194C"/>
    <w:rsid w:val="008E2986"/>
    <w:rsid w:val="008E2B67"/>
    <w:rsid w:val="008E35E7"/>
    <w:rsid w:val="008E3938"/>
    <w:rsid w:val="008E3B3A"/>
    <w:rsid w:val="008E3C7D"/>
    <w:rsid w:val="008E3F44"/>
    <w:rsid w:val="008E4090"/>
    <w:rsid w:val="008E412E"/>
    <w:rsid w:val="008E43D6"/>
    <w:rsid w:val="008E453B"/>
    <w:rsid w:val="008E4EA2"/>
    <w:rsid w:val="008E4F50"/>
    <w:rsid w:val="008E55A8"/>
    <w:rsid w:val="008E58A9"/>
    <w:rsid w:val="008E5A79"/>
    <w:rsid w:val="008E5AA0"/>
    <w:rsid w:val="008E5BC3"/>
    <w:rsid w:val="008E5BFB"/>
    <w:rsid w:val="008E5D3C"/>
    <w:rsid w:val="008E6BEE"/>
    <w:rsid w:val="008E6F5A"/>
    <w:rsid w:val="008E721C"/>
    <w:rsid w:val="008E74B4"/>
    <w:rsid w:val="008E7591"/>
    <w:rsid w:val="008E78D9"/>
    <w:rsid w:val="008E7D77"/>
    <w:rsid w:val="008F02AB"/>
    <w:rsid w:val="008F0954"/>
    <w:rsid w:val="008F0C3D"/>
    <w:rsid w:val="008F0CE9"/>
    <w:rsid w:val="008F0E40"/>
    <w:rsid w:val="008F1665"/>
    <w:rsid w:val="008F19E0"/>
    <w:rsid w:val="008F1DB0"/>
    <w:rsid w:val="008F1F2C"/>
    <w:rsid w:val="008F27E1"/>
    <w:rsid w:val="008F29E0"/>
    <w:rsid w:val="008F2D9C"/>
    <w:rsid w:val="008F2E42"/>
    <w:rsid w:val="008F2EDF"/>
    <w:rsid w:val="008F3895"/>
    <w:rsid w:val="008F46E3"/>
    <w:rsid w:val="008F4801"/>
    <w:rsid w:val="008F4C0A"/>
    <w:rsid w:val="008F50C7"/>
    <w:rsid w:val="008F50E1"/>
    <w:rsid w:val="008F53DB"/>
    <w:rsid w:val="008F578E"/>
    <w:rsid w:val="008F5B25"/>
    <w:rsid w:val="008F75BB"/>
    <w:rsid w:val="008F7636"/>
    <w:rsid w:val="008F7DA6"/>
    <w:rsid w:val="00900201"/>
    <w:rsid w:val="009002C5"/>
    <w:rsid w:val="00900B8E"/>
    <w:rsid w:val="00901486"/>
    <w:rsid w:val="009015D0"/>
    <w:rsid w:val="009017C3"/>
    <w:rsid w:val="009019F5"/>
    <w:rsid w:val="00901F57"/>
    <w:rsid w:val="0090252D"/>
    <w:rsid w:val="00902720"/>
    <w:rsid w:val="00902B77"/>
    <w:rsid w:val="00902DBE"/>
    <w:rsid w:val="009034F4"/>
    <w:rsid w:val="00903BB9"/>
    <w:rsid w:val="00903BEB"/>
    <w:rsid w:val="00903C31"/>
    <w:rsid w:val="00903F0C"/>
    <w:rsid w:val="00903FBA"/>
    <w:rsid w:val="00904004"/>
    <w:rsid w:val="00904073"/>
    <w:rsid w:val="00904249"/>
    <w:rsid w:val="009044F8"/>
    <w:rsid w:val="009045EE"/>
    <w:rsid w:val="00904751"/>
    <w:rsid w:val="00904A90"/>
    <w:rsid w:val="00904CBD"/>
    <w:rsid w:val="00904EBA"/>
    <w:rsid w:val="009050B4"/>
    <w:rsid w:val="009054E1"/>
    <w:rsid w:val="00905625"/>
    <w:rsid w:val="00905673"/>
    <w:rsid w:val="0090602F"/>
    <w:rsid w:val="00906472"/>
    <w:rsid w:val="00906625"/>
    <w:rsid w:val="00906685"/>
    <w:rsid w:val="00906809"/>
    <w:rsid w:val="00906956"/>
    <w:rsid w:val="00906AAF"/>
    <w:rsid w:val="00906C7A"/>
    <w:rsid w:val="00906C90"/>
    <w:rsid w:val="009070FB"/>
    <w:rsid w:val="0090731C"/>
    <w:rsid w:val="00907970"/>
    <w:rsid w:val="00907A41"/>
    <w:rsid w:val="00907CEB"/>
    <w:rsid w:val="00910073"/>
    <w:rsid w:val="009100C9"/>
    <w:rsid w:val="00910416"/>
    <w:rsid w:val="009106D4"/>
    <w:rsid w:val="0091089C"/>
    <w:rsid w:val="0091131E"/>
    <w:rsid w:val="00911447"/>
    <w:rsid w:val="00911448"/>
    <w:rsid w:val="009116F5"/>
    <w:rsid w:val="00911CEC"/>
    <w:rsid w:val="00911DD1"/>
    <w:rsid w:val="009122C8"/>
    <w:rsid w:val="00912DFE"/>
    <w:rsid w:val="00912F49"/>
    <w:rsid w:val="00913284"/>
    <w:rsid w:val="009134C2"/>
    <w:rsid w:val="009137E5"/>
    <w:rsid w:val="00913C49"/>
    <w:rsid w:val="00913E1B"/>
    <w:rsid w:val="009140B0"/>
    <w:rsid w:val="00914170"/>
    <w:rsid w:val="00914477"/>
    <w:rsid w:val="00914E05"/>
    <w:rsid w:val="0091504D"/>
    <w:rsid w:val="009151D8"/>
    <w:rsid w:val="009153CD"/>
    <w:rsid w:val="0091576C"/>
    <w:rsid w:val="00915BD6"/>
    <w:rsid w:val="00915D6D"/>
    <w:rsid w:val="00915E4B"/>
    <w:rsid w:val="00915EFF"/>
    <w:rsid w:val="00915F66"/>
    <w:rsid w:val="009161B5"/>
    <w:rsid w:val="00916273"/>
    <w:rsid w:val="0091656F"/>
    <w:rsid w:val="00916577"/>
    <w:rsid w:val="00916988"/>
    <w:rsid w:val="00916A53"/>
    <w:rsid w:val="00916C3D"/>
    <w:rsid w:val="009170DA"/>
    <w:rsid w:val="0091713C"/>
    <w:rsid w:val="0091734B"/>
    <w:rsid w:val="00917642"/>
    <w:rsid w:val="009177F2"/>
    <w:rsid w:val="00917C74"/>
    <w:rsid w:val="00917DC0"/>
    <w:rsid w:val="009203CD"/>
    <w:rsid w:val="009204DC"/>
    <w:rsid w:val="00920DF6"/>
    <w:rsid w:val="009210F8"/>
    <w:rsid w:val="00921498"/>
    <w:rsid w:val="00921CF6"/>
    <w:rsid w:val="00921FF0"/>
    <w:rsid w:val="0092213C"/>
    <w:rsid w:val="009226E4"/>
    <w:rsid w:val="0092289C"/>
    <w:rsid w:val="00922AED"/>
    <w:rsid w:val="00922B43"/>
    <w:rsid w:val="0092301F"/>
    <w:rsid w:val="00923146"/>
    <w:rsid w:val="009237D4"/>
    <w:rsid w:val="0092395C"/>
    <w:rsid w:val="0092400E"/>
    <w:rsid w:val="00924173"/>
    <w:rsid w:val="00924498"/>
    <w:rsid w:val="0092472C"/>
    <w:rsid w:val="00924BB1"/>
    <w:rsid w:val="0092581B"/>
    <w:rsid w:val="00925884"/>
    <w:rsid w:val="0092595E"/>
    <w:rsid w:val="00925D39"/>
    <w:rsid w:val="00925ED3"/>
    <w:rsid w:val="00926547"/>
    <w:rsid w:val="009268B8"/>
    <w:rsid w:val="00926AD1"/>
    <w:rsid w:val="00926D3A"/>
    <w:rsid w:val="00926F37"/>
    <w:rsid w:val="00927021"/>
    <w:rsid w:val="009271B9"/>
    <w:rsid w:val="00927221"/>
    <w:rsid w:val="009274C8"/>
    <w:rsid w:val="00927533"/>
    <w:rsid w:val="00927CEC"/>
    <w:rsid w:val="009306A1"/>
    <w:rsid w:val="00930E87"/>
    <w:rsid w:val="00930F8D"/>
    <w:rsid w:val="009315B4"/>
    <w:rsid w:val="0093174C"/>
    <w:rsid w:val="009318CD"/>
    <w:rsid w:val="00931978"/>
    <w:rsid w:val="00931D8C"/>
    <w:rsid w:val="0093232E"/>
    <w:rsid w:val="009327F6"/>
    <w:rsid w:val="00932D6D"/>
    <w:rsid w:val="00933040"/>
    <w:rsid w:val="00933150"/>
    <w:rsid w:val="009331C7"/>
    <w:rsid w:val="00933567"/>
    <w:rsid w:val="00933625"/>
    <w:rsid w:val="009338CE"/>
    <w:rsid w:val="00933936"/>
    <w:rsid w:val="00934BC4"/>
    <w:rsid w:val="00934D17"/>
    <w:rsid w:val="00934E69"/>
    <w:rsid w:val="009351E4"/>
    <w:rsid w:val="009353B9"/>
    <w:rsid w:val="009355C9"/>
    <w:rsid w:val="00935822"/>
    <w:rsid w:val="00935F4A"/>
    <w:rsid w:val="00936395"/>
    <w:rsid w:val="009368BF"/>
    <w:rsid w:val="009370AF"/>
    <w:rsid w:val="00937183"/>
    <w:rsid w:val="009373AC"/>
    <w:rsid w:val="009378B5"/>
    <w:rsid w:val="00937A3E"/>
    <w:rsid w:val="00937F6A"/>
    <w:rsid w:val="009401EF"/>
    <w:rsid w:val="00940279"/>
    <w:rsid w:val="00940391"/>
    <w:rsid w:val="009404BD"/>
    <w:rsid w:val="00941A92"/>
    <w:rsid w:val="00941E07"/>
    <w:rsid w:val="009422DC"/>
    <w:rsid w:val="009426BE"/>
    <w:rsid w:val="009427A3"/>
    <w:rsid w:val="00942BE2"/>
    <w:rsid w:val="00942C04"/>
    <w:rsid w:val="00942CBB"/>
    <w:rsid w:val="00943412"/>
    <w:rsid w:val="00943654"/>
    <w:rsid w:val="0094369B"/>
    <w:rsid w:val="009438C9"/>
    <w:rsid w:val="00944078"/>
    <w:rsid w:val="009443A9"/>
    <w:rsid w:val="00944A48"/>
    <w:rsid w:val="0094583C"/>
    <w:rsid w:val="00945984"/>
    <w:rsid w:val="00945990"/>
    <w:rsid w:val="0094644B"/>
    <w:rsid w:val="00946628"/>
    <w:rsid w:val="009467C6"/>
    <w:rsid w:val="0094686D"/>
    <w:rsid w:val="00946D91"/>
    <w:rsid w:val="009476E4"/>
    <w:rsid w:val="00947D1F"/>
    <w:rsid w:val="00947D2D"/>
    <w:rsid w:val="00947DB2"/>
    <w:rsid w:val="00947E6A"/>
    <w:rsid w:val="00950326"/>
    <w:rsid w:val="00950640"/>
    <w:rsid w:val="00951005"/>
    <w:rsid w:val="00951171"/>
    <w:rsid w:val="00951A6E"/>
    <w:rsid w:val="00951BB9"/>
    <w:rsid w:val="00951FB3"/>
    <w:rsid w:val="00952230"/>
    <w:rsid w:val="009522DA"/>
    <w:rsid w:val="00952544"/>
    <w:rsid w:val="009528D5"/>
    <w:rsid w:val="00952F13"/>
    <w:rsid w:val="00952F7F"/>
    <w:rsid w:val="0095361D"/>
    <w:rsid w:val="00953D79"/>
    <w:rsid w:val="00953EBB"/>
    <w:rsid w:val="0095446F"/>
    <w:rsid w:val="00954472"/>
    <w:rsid w:val="009548BD"/>
    <w:rsid w:val="00954ABA"/>
    <w:rsid w:val="00954D99"/>
    <w:rsid w:val="00955209"/>
    <w:rsid w:val="00955536"/>
    <w:rsid w:val="00955582"/>
    <w:rsid w:val="009557F0"/>
    <w:rsid w:val="0095587D"/>
    <w:rsid w:val="009559C4"/>
    <w:rsid w:val="00955A02"/>
    <w:rsid w:val="00955A1A"/>
    <w:rsid w:val="0095669C"/>
    <w:rsid w:val="00956B5D"/>
    <w:rsid w:val="00956D65"/>
    <w:rsid w:val="00957A5A"/>
    <w:rsid w:val="00957B95"/>
    <w:rsid w:val="00957F98"/>
    <w:rsid w:val="009601B2"/>
    <w:rsid w:val="0096020C"/>
    <w:rsid w:val="00960454"/>
    <w:rsid w:val="00960695"/>
    <w:rsid w:val="00960825"/>
    <w:rsid w:val="00960CD1"/>
    <w:rsid w:val="00960CF8"/>
    <w:rsid w:val="00960ED2"/>
    <w:rsid w:val="009611CE"/>
    <w:rsid w:val="009611D5"/>
    <w:rsid w:val="00961211"/>
    <w:rsid w:val="00961B57"/>
    <w:rsid w:val="009623DF"/>
    <w:rsid w:val="009626EE"/>
    <w:rsid w:val="00962BA5"/>
    <w:rsid w:val="00962EE5"/>
    <w:rsid w:val="00963236"/>
    <w:rsid w:val="00963598"/>
    <w:rsid w:val="009636F4"/>
    <w:rsid w:val="00963CB7"/>
    <w:rsid w:val="00964047"/>
    <w:rsid w:val="00964267"/>
    <w:rsid w:val="00964742"/>
    <w:rsid w:val="00964B4B"/>
    <w:rsid w:val="009650AF"/>
    <w:rsid w:val="0096539B"/>
    <w:rsid w:val="00965576"/>
    <w:rsid w:val="00965A19"/>
    <w:rsid w:val="0096694C"/>
    <w:rsid w:val="00966AAE"/>
    <w:rsid w:val="00966B5B"/>
    <w:rsid w:val="0096764D"/>
    <w:rsid w:val="009678D1"/>
    <w:rsid w:val="00967E3F"/>
    <w:rsid w:val="0097029C"/>
    <w:rsid w:val="00970819"/>
    <w:rsid w:val="00970BA9"/>
    <w:rsid w:val="009712B7"/>
    <w:rsid w:val="009712CC"/>
    <w:rsid w:val="00971363"/>
    <w:rsid w:val="009719A9"/>
    <w:rsid w:val="00971ED2"/>
    <w:rsid w:val="0097251C"/>
    <w:rsid w:val="009726C6"/>
    <w:rsid w:val="00972944"/>
    <w:rsid w:val="00972FB4"/>
    <w:rsid w:val="009731A7"/>
    <w:rsid w:val="00973D48"/>
    <w:rsid w:val="00973E36"/>
    <w:rsid w:val="009749EE"/>
    <w:rsid w:val="00974D5A"/>
    <w:rsid w:val="00975347"/>
    <w:rsid w:val="0097583C"/>
    <w:rsid w:val="00975E20"/>
    <w:rsid w:val="00975E2F"/>
    <w:rsid w:val="00975FE2"/>
    <w:rsid w:val="009761A7"/>
    <w:rsid w:val="00976674"/>
    <w:rsid w:val="00976BF0"/>
    <w:rsid w:val="009771AB"/>
    <w:rsid w:val="00977453"/>
    <w:rsid w:val="00977B20"/>
    <w:rsid w:val="00977F2D"/>
    <w:rsid w:val="00980273"/>
    <w:rsid w:val="00980758"/>
    <w:rsid w:val="009809D3"/>
    <w:rsid w:val="00980C61"/>
    <w:rsid w:val="00980F48"/>
    <w:rsid w:val="009811F5"/>
    <w:rsid w:val="009812D6"/>
    <w:rsid w:val="009814CB"/>
    <w:rsid w:val="009817FE"/>
    <w:rsid w:val="00981827"/>
    <w:rsid w:val="00981EAB"/>
    <w:rsid w:val="00981ED1"/>
    <w:rsid w:val="00981F1C"/>
    <w:rsid w:val="00982097"/>
    <w:rsid w:val="0098209F"/>
    <w:rsid w:val="009824DE"/>
    <w:rsid w:val="009824FB"/>
    <w:rsid w:val="00982D23"/>
    <w:rsid w:val="00983ABC"/>
    <w:rsid w:val="00983D56"/>
    <w:rsid w:val="00983E2B"/>
    <w:rsid w:val="0098448D"/>
    <w:rsid w:val="0098489E"/>
    <w:rsid w:val="00984EAB"/>
    <w:rsid w:val="0098535F"/>
    <w:rsid w:val="009855CA"/>
    <w:rsid w:val="009856FC"/>
    <w:rsid w:val="00985903"/>
    <w:rsid w:val="00985A4B"/>
    <w:rsid w:val="00985EF6"/>
    <w:rsid w:val="0098636F"/>
    <w:rsid w:val="00986B52"/>
    <w:rsid w:val="00986B6F"/>
    <w:rsid w:val="00986D9B"/>
    <w:rsid w:val="009870A9"/>
    <w:rsid w:val="0098757A"/>
    <w:rsid w:val="00987608"/>
    <w:rsid w:val="0098799B"/>
    <w:rsid w:val="00990919"/>
    <w:rsid w:val="009913EF"/>
    <w:rsid w:val="0099168B"/>
    <w:rsid w:val="0099173F"/>
    <w:rsid w:val="00991EB0"/>
    <w:rsid w:val="0099227A"/>
    <w:rsid w:val="00992452"/>
    <w:rsid w:val="009927AE"/>
    <w:rsid w:val="00992D2C"/>
    <w:rsid w:val="00993143"/>
    <w:rsid w:val="0099361A"/>
    <w:rsid w:val="00993BE8"/>
    <w:rsid w:val="00993C5E"/>
    <w:rsid w:val="00994061"/>
    <w:rsid w:val="00994279"/>
    <w:rsid w:val="0099461A"/>
    <w:rsid w:val="009947AA"/>
    <w:rsid w:val="00994AF5"/>
    <w:rsid w:val="00994B89"/>
    <w:rsid w:val="00994F24"/>
    <w:rsid w:val="009950F3"/>
    <w:rsid w:val="009956A2"/>
    <w:rsid w:val="00995761"/>
    <w:rsid w:val="00995AB8"/>
    <w:rsid w:val="00996071"/>
    <w:rsid w:val="00996559"/>
    <w:rsid w:val="009965BE"/>
    <w:rsid w:val="00996BEC"/>
    <w:rsid w:val="00996E3A"/>
    <w:rsid w:val="0099786A"/>
    <w:rsid w:val="009978EF"/>
    <w:rsid w:val="009A0350"/>
    <w:rsid w:val="009A059A"/>
    <w:rsid w:val="009A0885"/>
    <w:rsid w:val="009A0AF8"/>
    <w:rsid w:val="009A0B9E"/>
    <w:rsid w:val="009A0C4D"/>
    <w:rsid w:val="009A0CA8"/>
    <w:rsid w:val="009A0D0A"/>
    <w:rsid w:val="009A11B3"/>
    <w:rsid w:val="009A11F1"/>
    <w:rsid w:val="009A19DD"/>
    <w:rsid w:val="009A275A"/>
    <w:rsid w:val="009A28B9"/>
    <w:rsid w:val="009A28C4"/>
    <w:rsid w:val="009A28E9"/>
    <w:rsid w:val="009A2B28"/>
    <w:rsid w:val="009A2DA1"/>
    <w:rsid w:val="009A2FDC"/>
    <w:rsid w:val="009A34D1"/>
    <w:rsid w:val="009A3512"/>
    <w:rsid w:val="009A3628"/>
    <w:rsid w:val="009A3AF9"/>
    <w:rsid w:val="009A4059"/>
    <w:rsid w:val="009A41BA"/>
    <w:rsid w:val="009A438E"/>
    <w:rsid w:val="009A48E1"/>
    <w:rsid w:val="009A4D79"/>
    <w:rsid w:val="009A4F0D"/>
    <w:rsid w:val="009A4F9B"/>
    <w:rsid w:val="009A4FEE"/>
    <w:rsid w:val="009A5A4D"/>
    <w:rsid w:val="009A5ECC"/>
    <w:rsid w:val="009A67E2"/>
    <w:rsid w:val="009A6A4D"/>
    <w:rsid w:val="009A70E4"/>
    <w:rsid w:val="009A7195"/>
    <w:rsid w:val="009A7867"/>
    <w:rsid w:val="009A790C"/>
    <w:rsid w:val="009A7DC6"/>
    <w:rsid w:val="009B02E0"/>
    <w:rsid w:val="009B0483"/>
    <w:rsid w:val="009B0748"/>
    <w:rsid w:val="009B0CB2"/>
    <w:rsid w:val="009B0D4D"/>
    <w:rsid w:val="009B1A43"/>
    <w:rsid w:val="009B1E10"/>
    <w:rsid w:val="009B1FA8"/>
    <w:rsid w:val="009B2828"/>
    <w:rsid w:val="009B2CBA"/>
    <w:rsid w:val="009B32A2"/>
    <w:rsid w:val="009B35AC"/>
    <w:rsid w:val="009B3C1B"/>
    <w:rsid w:val="009B400C"/>
    <w:rsid w:val="009B41A9"/>
    <w:rsid w:val="009B4280"/>
    <w:rsid w:val="009B458C"/>
    <w:rsid w:val="009B45E6"/>
    <w:rsid w:val="009B463B"/>
    <w:rsid w:val="009B4B05"/>
    <w:rsid w:val="009B4C7E"/>
    <w:rsid w:val="009B4DB6"/>
    <w:rsid w:val="009B520B"/>
    <w:rsid w:val="009B551B"/>
    <w:rsid w:val="009B5BB4"/>
    <w:rsid w:val="009B6330"/>
    <w:rsid w:val="009B63DC"/>
    <w:rsid w:val="009B63EC"/>
    <w:rsid w:val="009B6464"/>
    <w:rsid w:val="009B6518"/>
    <w:rsid w:val="009B66E3"/>
    <w:rsid w:val="009B6773"/>
    <w:rsid w:val="009B6866"/>
    <w:rsid w:val="009B6C36"/>
    <w:rsid w:val="009B6F91"/>
    <w:rsid w:val="009B727A"/>
    <w:rsid w:val="009B7A87"/>
    <w:rsid w:val="009B7C64"/>
    <w:rsid w:val="009C0205"/>
    <w:rsid w:val="009C04C7"/>
    <w:rsid w:val="009C0851"/>
    <w:rsid w:val="009C0A13"/>
    <w:rsid w:val="009C1115"/>
    <w:rsid w:val="009C1595"/>
    <w:rsid w:val="009C1909"/>
    <w:rsid w:val="009C24F1"/>
    <w:rsid w:val="009C28F4"/>
    <w:rsid w:val="009C28FA"/>
    <w:rsid w:val="009C331D"/>
    <w:rsid w:val="009C355C"/>
    <w:rsid w:val="009C3BC1"/>
    <w:rsid w:val="009C3E69"/>
    <w:rsid w:val="009C401E"/>
    <w:rsid w:val="009C43A0"/>
    <w:rsid w:val="009C483F"/>
    <w:rsid w:val="009C4E4B"/>
    <w:rsid w:val="009C4FAA"/>
    <w:rsid w:val="009C52B0"/>
    <w:rsid w:val="009C5349"/>
    <w:rsid w:val="009C54A7"/>
    <w:rsid w:val="009C55AD"/>
    <w:rsid w:val="009C59E2"/>
    <w:rsid w:val="009C5A8D"/>
    <w:rsid w:val="009C5B16"/>
    <w:rsid w:val="009C616F"/>
    <w:rsid w:val="009C6434"/>
    <w:rsid w:val="009C6441"/>
    <w:rsid w:val="009C690D"/>
    <w:rsid w:val="009C6CFD"/>
    <w:rsid w:val="009C6EA0"/>
    <w:rsid w:val="009C769E"/>
    <w:rsid w:val="009C775B"/>
    <w:rsid w:val="009C7A98"/>
    <w:rsid w:val="009D0272"/>
    <w:rsid w:val="009D0A58"/>
    <w:rsid w:val="009D0A5E"/>
    <w:rsid w:val="009D11D7"/>
    <w:rsid w:val="009D13B2"/>
    <w:rsid w:val="009D1680"/>
    <w:rsid w:val="009D187D"/>
    <w:rsid w:val="009D2141"/>
    <w:rsid w:val="009D24B8"/>
    <w:rsid w:val="009D2570"/>
    <w:rsid w:val="009D304C"/>
    <w:rsid w:val="009D329A"/>
    <w:rsid w:val="009D380C"/>
    <w:rsid w:val="009D3907"/>
    <w:rsid w:val="009D3DCE"/>
    <w:rsid w:val="009D4069"/>
    <w:rsid w:val="009D4C94"/>
    <w:rsid w:val="009D5301"/>
    <w:rsid w:val="009D53CF"/>
    <w:rsid w:val="009D5671"/>
    <w:rsid w:val="009D5A7E"/>
    <w:rsid w:val="009D61ED"/>
    <w:rsid w:val="009D640B"/>
    <w:rsid w:val="009D6598"/>
    <w:rsid w:val="009D6827"/>
    <w:rsid w:val="009D6C2D"/>
    <w:rsid w:val="009D6DB6"/>
    <w:rsid w:val="009D72D9"/>
    <w:rsid w:val="009D7606"/>
    <w:rsid w:val="009D7E87"/>
    <w:rsid w:val="009E0BBE"/>
    <w:rsid w:val="009E1098"/>
    <w:rsid w:val="009E162E"/>
    <w:rsid w:val="009E1A6C"/>
    <w:rsid w:val="009E1AB9"/>
    <w:rsid w:val="009E1BAB"/>
    <w:rsid w:val="009E2A25"/>
    <w:rsid w:val="009E2BF5"/>
    <w:rsid w:val="009E319E"/>
    <w:rsid w:val="009E35AD"/>
    <w:rsid w:val="009E38AC"/>
    <w:rsid w:val="009E3960"/>
    <w:rsid w:val="009E3CA6"/>
    <w:rsid w:val="009E3E85"/>
    <w:rsid w:val="009E41E6"/>
    <w:rsid w:val="009E474C"/>
    <w:rsid w:val="009E47C3"/>
    <w:rsid w:val="009E4CAD"/>
    <w:rsid w:val="009E502B"/>
    <w:rsid w:val="009E5359"/>
    <w:rsid w:val="009E5619"/>
    <w:rsid w:val="009E5721"/>
    <w:rsid w:val="009E5B83"/>
    <w:rsid w:val="009E601D"/>
    <w:rsid w:val="009E61F4"/>
    <w:rsid w:val="009E6556"/>
    <w:rsid w:val="009E67D6"/>
    <w:rsid w:val="009E6BBB"/>
    <w:rsid w:val="009E6D36"/>
    <w:rsid w:val="009E75FE"/>
    <w:rsid w:val="009E7B34"/>
    <w:rsid w:val="009E7BB5"/>
    <w:rsid w:val="009F0355"/>
    <w:rsid w:val="009F04EA"/>
    <w:rsid w:val="009F050D"/>
    <w:rsid w:val="009F0A0B"/>
    <w:rsid w:val="009F0CAA"/>
    <w:rsid w:val="009F0D3B"/>
    <w:rsid w:val="009F11DF"/>
    <w:rsid w:val="009F18EB"/>
    <w:rsid w:val="009F19BF"/>
    <w:rsid w:val="009F20C7"/>
    <w:rsid w:val="009F215C"/>
    <w:rsid w:val="009F21D5"/>
    <w:rsid w:val="009F24B2"/>
    <w:rsid w:val="009F2E52"/>
    <w:rsid w:val="009F30FB"/>
    <w:rsid w:val="009F3E03"/>
    <w:rsid w:val="009F3E8E"/>
    <w:rsid w:val="009F3F05"/>
    <w:rsid w:val="009F3FC2"/>
    <w:rsid w:val="009F44DC"/>
    <w:rsid w:val="009F45A7"/>
    <w:rsid w:val="009F462C"/>
    <w:rsid w:val="009F4700"/>
    <w:rsid w:val="009F4742"/>
    <w:rsid w:val="009F477D"/>
    <w:rsid w:val="009F4811"/>
    <w:rsid w:val="009F4A7E"/>
    <w:rsid w:val="009F4AED"/>
    <w:rsid w:val="009F4C77"/>
    <w:rsid w:val="009F5603"/>
    <w:rsid w:val="009F5921"/>
    <w:rsid w:val="009F5CE6"/>
    <w:rsid w:val="009F5D81"/>
    <w:rsid w:val="009F6C4A"/>
    <w:rsid w:val="009F6D5E"/>
    <w:rsid w:val="009F724A"/>
    <w:rsid w:val="009F726F"/>
    <w:rsid w:val="00A0023F"/>
    <w:rsid w:val="00A00506"/>
    <w:rsid w:val="00A0083C"/>
    <w:rsid w:val="00A009D9"/>
    <w:rsid w:val="00A00A7C"/>
    <w:rsid w:val="00A00C81"/>
    <w:rsid w:val="00A00C8B"/>
    <w:rsid w:val="00A017C3"/>
    <w:rsid w:val="00A019BF"/>
    <w:rsid w:val="00A01F3F"/>
    <w:rsid w:val="00A0224F"/>
    <w:rsid w:val="00A02742"/>
    <w:rsid w:val="00A02BCF"/>
    <w:rsid w:val="00A02DC7"/>
    <w:rsid w:val="00A02FDC"/>
    <w:rsid w:val="00A03000"/>
    <w:rsid w:val="00A0301B"/>
    <w:rsid w:val="00A03232"/>
    <w:rsid w:val="00A034E7"/>
    <w:rsid w:val="00A04196"/>
    <w:rsid w:val="00A04402"/>
    <w:rsid w:val="00A04458"/>
    <w:rsid w:val="00A04526"/>
    <w:rsid w:val="00A04C2B"/>
    <w:rsid w:val="00A04E8D"/>
    <w:rsid w:val="00A050A3"/>
    <w:rsid w:val="00A05303"/>
    <w:rsid w:val="00A05A0E"/>
    <w:rsid w:val="00A05D58"/>
    <w:rsid w:val="00A05FB0"/>
    <w:rsid w:val="00A060E1"/>
    <w:rsid w:val="00A0678E"/>
    <w:rsid w:val="00A0697F"/>
    <w:rsid w:val="00A06CAF"/>
    <w:rsid w:val="00A07044"/>
    <w:rsid w:val="00A076A0"/>
    <w:rsid w:val="00A07B80"/>
    <w:rsid w:val="00A07DC2"/>
    <w:rsid w:val="00A10763"/>
    <w:rsid w:val="00A10CA8"/>
    <w:rsid w:val="00A10D2B"/>
    <w:rsid w:val="00A111B2"/>
    <w:rsid w:val="00A111DC"/>
    <w:rsid w:val="00A1125A"/>
    <w:rsid w:val="00A113A6"/>
    <w:rsid w:val="00A115FA"/>
    <w:rsid w:val="00A1173B"/>
    <w:rsid w:val="00A117F2"/>
    <w:rsid w:val="00A11BA5"/>
    <w:rsid w:val="00A11BC6"/>
    <w:rsid w:val="00A11F4B"/>
    <w:rsid w:val="00A1228C"/>
    <w:rsid w:val="00A1283E"/>
    <w:rsid w:val="00A1287C"/>
    <w:rsid w:val="00A133C4"/>
    <w:rsid w:val="00A133FD"/>
    <w:rsid w:val="00A1341B"/>
    <w:rsid w:val="00A13770"/>
    <w:rsid w:val="00A13EBE"/>
    <w:rsid w:val="00A13F59"/>
    <w:rsid w:val="00A1402C"/>
    <w:rsid w:val="00A140BD"/>
    <w:rsid w:val="00A14400"/>
    <w:rsid w:val="00A1474D"/>
    <w:rsid w:val="00A14C4D"/>
    <w:rsid w:val="00A150E2"/>
    <w:rsid w:val="00A1515D"/>
    <w:rsid w:val="00A15321"/>
    <w:rsid w:val="00A15C23"/>
    <w:rsid w:val="00A15F07"/>
    <w:rsid w:val="00A15F2D"/>
    <w:rsid w:val="00A16565"/>
    <w:rsid w:val="00A16ACB"/>
    <w:rsid w:val="00A16DB6"/>
    <w:rsid w:val="00A16FB8"/>
    <w:rsid w:val="00A170C9"/>
    <w:rsid w:val="00A1740D"/>
    <w:rsid w:val="00A17BD0"/>
    <w:rsid w:val="00A2118E"/>
    <w:rsid w:val="00A2139B"/>
    <w:rsid w:val="00A2151C"/>
    <w:rsid w:val="00A21876"/>
    <w:rsid w:val="00A21A06"/>
    <w:rsid w:val="00A21CB8"/>
    <w:rsid w:val="00A21EA8"/>
    <w:rsid w:val="00A21EE4"/>
    <w:rsid w:val="00A22544"/>
    <w:rsid w:val="00A2259D"/>
    <w:rsid w:val="00A22BBD"/>
    <w:rsid w:val="00A22EDC"/>
    <w:rsid w:val="00A232B6"/>
    <w:rsid w:val="00A236CA"/>
    <w:rsid w:val="00A2387B"/>
    <w:rsid w:val="00A245CA"/>
    <w:rsid w:val="00A24E69"/>
    <w:rsid w:val="00A2519F"/>
    <w:rsid w:val="00A25404"/>
    <w:rsid w:val="00A254EF"/>
    <w:rsid w:val="00A26051"/>
    <w:rsid w:val="00A26099"/>
    <w:rsid w:val="00A2630F"/>
    <w:rsid w:val="00A26499"/>
    <w:rsid w:val="00A2656F"/>
    <w:rsid w:val="00A26B9A"/>
    <w:rsid w:val="00A271CC"/>
    <w:rsid w:val="00A2784D"/>
    <w:rsid w:val="00A27A41"/>
    <w:rsid w:val="00A27A57"/>
    <w:rsid w:val="00A27BDA"/>
    <w:rsid w:val="00A3002E"/>
    <w:rsid w:val="00A304D4"/>
    <w:rsid w:val="00A3068F"/>
    <w:rsid w:val="00A30753"/>
    <w:rsid w:val="00A309A8"/>
    <w:rsid w:val="00A30DA5"/>
    <w:rsid w:val="00A30DE3"/>
    <w:rsid w:val="00A30F4E"/>
    <w:rsid w:val="00A311C4"/>
    <w:rsid w:val="00A319BD"/>
    <w:rsid w:val="00A31AA4"/>
    <w:rsid w:val="00A31FFF"/>
    <w:rsid w:val="00A3259C"/>
    <w:rsid w:val="00A32AB3"/>
    <w:rsid w:val="00A32B4E"/>
    <w:rsid w:val="00A32CA3"/>
    <w:rsid w:val="00A32DC4"/>
    <w:rsid w:val="00A33055"/>
    <w:rsid w:val="00A3375C"/>
    <w:rsid w:val="00A337B7"/>
    <w:rsid w:val="00A33851"/>
    <w:rsid w:val="00A33E98"/>
    <w:rsid w:val="00A34013"/>
    <w:rsid w:val="00A340D0"/>
    <w:rsid w:val="00A3419D"/>
    <w:rsid w:val="00A342AD"/>
    <w:rsid w:val="00A3464D"/>
    <w:rsid w:val="00A346EC"/>
    <w:rsid w:val="00A347B3"/>
    <w:rsid w:val="00A34CB0"/>
    <w:rsid w:val="00A37614"/>
    <w:rsid w:val="00A37861"/>
    <w:rsid w:val="00A37962"/>
    <w:rsid w:val="00A40395"/>
    <w:rsid w:val="00A405CE"/>
    <w:rsid w:val="00A40604"/>
    <w:rsid w:val="00A4083A"/>
    <w:rsid w:val="00A41B36"/>
    <w:rsid w:val="00A41BEE"/>
    <w:rsid w:val="00A420AC"/>
    <w:rsid w:val="00A427B7"/>
    <w:rsid w:val="00A42B56"/>
    <w:rsid w:val="00A42C70"/>
    <w:rsid w:val="00A43B34"/>
    <w:rsid w:val="00A43C54"/>
    <w:rsid w:val="00A43DBE"/>
    <w:rsid w:val="00A43FAA"/>
    <w:rsid w:val="00A43FC7"/>
    <w:rsid w:val="00A443C6"/>
    <w:rsid w:val="00A4465B"/>
    <w:rsid w:val="00A44D79"/>
    <w:rsid w:val="00A45247"/>
    <w:rsid w:val="00A45AD0"/>
    <w:rsid w:val="00A45D16"/>
    <w:rsid w:val="00A4606D"/>
    <w:rsid w:val="00A461EF"/>
    <w:rsid w:val="00A465FA"/>
    <w:rsid w:val="00A46BF9"/>
    <w:rsid w:val="00A4762F"/>
    <w:rsid w:val="00A47CE6"/>
    <w:rsid w:val="00A47D9B"/>
    <w:rsid w:val="00A47FBC"/>
    <w:rsid w:val="00A503B3"/>
    <w:rsid w:val="00A505BA"/>
    <w:rsid w:val="00A50907"/>
    <w:rsid w:val="00A50D3E"/>
    <w:rsid w:val="00A50E5D"/>
    <w:rsid w:val="00A51017"/>
    <w:rsid w:val="00A510AC"/>
    <w:rsid w:val="00A515AC"/>
    <w:rsid w:val="00A519C6"/>
    <w:rsid w:val="00A521D0"/>
    <w:rsid w:val="00A524D0"/>
    <w:rsid w:val="00A5356A"/>
    <w:rsid w:val="00A5375D"/>
    <w:rsid w:val="00A53CE8"/>
    <w:rsid w:val="00A53FC9"/>
    <w:rsid w:val="00A54018"/>
    <w:rsid w:val="00A541A8"/>
    <w:rsid w:val="00A54675"/>
    <w:rsid w:val="00A54A82"/>
    <w:rsid w:val="00A54BCC"/>
    <w:rsid w:val="00A54CB3"/>
    <w:rsid w:val="00A54D65"/>
    <w:rsid w:val="00A55228"/>
    <w:rsid w:val="00A55374"/>
    <w:rsid w:val="00A55B44"/>
    <w:rsid w:val="00A55CC5"/>
    <w:rsid w:val="00A55FD5"/>
    <w:rsid w:val="00A5639E"/>
    <w:rsid w:val="00A5651E"/>
    <w:rsid w:val="00A56543"/>
    <w:rsid w:val="00A567E3"/>
    <w:rsid w:val="00A56B97"/>
    <w:rsid w:val="00A56D83"/>
    <w:rsid w:val="00A56E94"/>
    <w:rsid w:val="00A5712F"/>
    <w:rsid w:val="00A57A2B"/>
    <w:rsid w:val="00A57AE4"/>
    <w:rsid w:val="00A57F0F"/>
    <w:rsid w:val="00A57F60"/>
    <w:rsid w:val="00A60536"/>
    <w:rsid w:val="00A60EB8"/>
    <w:rsid w:val="00A61076"/>
    <w:rsid w:val="00A61829"/>
    <w:rsid w:val="00A61E3D"/>
    <w:rsid w:val="00A62036"/>
    <w:rsid w:val="00A62CD9"/>
    <w:rsid w:val="00A62EC3"/>
    <w:rsid w:val="00A63183"/>
    <w:rsid w:val="00A632F9"/>
    <w:rsid w:val="00A6388E"/>
    <w:rsid w:val="00A63F83"/>
    <w:rsid w:val="00A64192"/>
    <w:rsid w:val="00A64CD3"/>
    <w:rsid w:val="00A65030"/>
    <w:rsid w:val="00A65325"/>
    <w:rsid w:val="00A65EED"/>
    <w:rsid w:val="00A665D7"/>
    <w:rsid w:val="00A66689"/>
    <w:rsid w:val="00A66BC2"/>
    <w:rsid w:val="00A66EC9"/>
    <w:rsid w:val="00A66F46"/>
    <w:rsid w:val="00A677CC"/>
    <w:rsid w:val="00A679D3"/>
    <w:rsid w:val="00A67CBB"/>
    <w:rsid w:val="00A67CED"/>
    <w:rsid w:val="00A67DB7"/>
    <w:rsid w:val="00A67DBA"/>
    <w:rsid w:val="00A70CA7"/>
    <w:rsid w:val="00A70ECB"/>
    <w:rsid w:val="00A7107B"/>
    <w:rsid w:val="00A71564"/>
    <w:rsid w:val="00A71BE7"/>
    <w:rsid w:val="00A71E68"/>
    <w:rsid w:val="00A71E95"/>
    <w:rsid w:val="00A71FFB"/>
    <w:rsid w:val="00A7213B"/>
    <w:rsid w:val="00A72724"/>
    <w:rsid w:val="00A7295A"/>
    <w:rsid w:val="00A72ADC"/>
    <w:rsid w:val="00A72C12"/>
    <w:rsid w:val="00A72C7D"/>
    <w:rsid w:val="00A72C9B"/>
    <w:rsid w:val="00A7352A"/>
    <w:rsid w:val="00A74505"/>
    <w:rsid w:val="00A74D2D"/>
    <w:rsid w:val="00A74E58"/>
    <w:rsid w:val="00A75155"/>
    <w:rsid w:val="00A75172"/>
    <w:rsid w:val="00A752A0"/>
    <w:rsid w:val="00A75494"/>
    <w:rsid w:val="00A755AB"/>
    <w:rsid w:val="00A75836"/>
    <w:rsid w:val="00A75D19"/>
    <w:rsid w:val="00A761BA"/>
    <w:rsid w:val="00A763F3"/>
    <w:rsid w:val="00A76C5F"/>
    <w:rsid w:val="00A76C64"/>
    <w:rsid w:val="00A76FEE"/>
    <w:rsid w:val="00A77209"/>
    <w:rsid w:val="00A773AE"/>
    <w:rsid w:val="00A7770C"/>
    <w:rsid w:val="00A7777E"/>
    <w:rsid w:val="00A77B96"/>
    <w:rsid w:val="00A77E3F"/>
    <w:rsid w:val="00A77FDD"/>
    <w:rsid w:val="00A80347"/>
    <w:rsid w:val="00A8042A"/>
    <w:rsid w:val="00A809A3"/>
    <w:rsid w:val="00A80A65"/>
    <w:rsid w:val="00A80DBE"/>
    <w:rsid w:val="00A810B0"/>
    <w:rsid w:val="00A8116D"/>
    <w:rsid w:val="00A81A07"/>
    <w:rsid w:val="00A81CD6"/>
    <w:rsid w:val="00A82109"/>
    <w:rsid w:val="00A824B7"/>
    <w:rsid w:val="00A82790"/>
    <w:rsid w:val="00A82852"/>
    <w:rsid w:val="00A82890"/>
    <w:rsid w:val="00A82947"/>
    <w:rsid w:val="00A82AA5"/>
    <w:rsid w:val="00A82E20"/>
    <w:rsid w:val="00A830D3"/>
    <w:rsid w:val="00A836D0"/>
    <w:rsid w:val="00A8383A"/>
    <w:rsid w:val="00A8387A"/>
    <w:rsid w:val="00A839A9"/>
    <w:rsid w:val="00A83B68"/>
    <w:rsid w:val="00A83FA7"/>
    <w:rsid w:val="00A84707"/>
    <w:rsid w:val="00A84BFC"/>
    <w:rsid w:val="00A85279"/>
    <w:rsid w:val="00A85626"/>
    <w:rsid w:val="00A85A51"/>
    <w:rsid w:val="00A85B7E"/>
    <w:rsid w:val="00A8695F"/>
    <w:rsid w:val="00A86B12"/>
    <w:rsid w:val="00A86CE8"/>
    <w:rsid w:val="00A870DD"/>
    <w:rsid w:val="00A8710D"/>
    <w:rsid w:val="00A87458"/>
    <w:rsid w:val="00A8782F"/>
    <w:rsid w:val="00A87C29"/>
    <w:rsid w:val="00A87C55"/>
    <w:rsid w:val="00A902EC"/>
    <w:rsid w:val="00A9076B"/>
    <w:rsid w:val="00A90D9A"/>
    <w:rsid w:val="00A91036"/>
    <w:rsid w:val="00A9135C"/>
    <w:rsid w:val="00A919BC"/>
    <w:rsid w:val="00A91B5F"/>
    <w:rsid w:val="00A9221F"/>
    <w:rsid w:val="00A922B9"/>
    <w:rsid w:val="00A923BC"/>
    <w:rsid w:val="00A925A2"/>
    <w:rsid w:val="00A9287B"/>
    <w:rsid w:val="00A92A91"/>
    <w:rsid w:val="00A92F17"/>
    <w:rsid w:val="00A939D0"/>
    <w:rsid w:val="00A93DEA"/>
    <w:rsid w:val="00A94091"/>
    <w:rsid w:val="00A9478A"/>
    <w:rsid w:val="00A94C1F"/>
    <w:rsid w:val="00A94DB2"/>
    <w:rsid w:val="00A95496"/>
    <w:rsid w:val="00A95551"/>
    <w:rsid w:val="00A95D83"/>
    <w:rsid w:val="00A95F42"/>
    <w:rsid w:val="00A96145"/>
    <w:rsid w:val="00A96657"/>
    <w:rsid w:val="00A96800"/>
    <w:rsid w:val="00A97705"/>
    <w:rsid w:val="00A9797B"/>
    <w:rsid w:val="00A97CF1"/>
    <w:rsid w:val="00A97D33"/>
    <w:rsid w:val="00AA005E"/>
    <w:rsid w:val="00AA0224"/>
    <w:rsid w:val="00AA02CD"/>
    <w:rsid w:val="00AA0683"/>
    <w:rsid w:val="00AA0BD3"/>
    <w:rsid w:val="00AA0BD9"/>
    <w:rsid w:val="00AA0DFC"/>
    <w:rsid w:val="00AA115D"/>
    <w:rsid w:val="00AA1408"/>
    <w:rsid w:val="00AA1746"/>
    <w:rsid w:val="00AA18B3"/>
    <w:rsid w:val="00AA18F1"/>
    <w:rsid w:val="00AA1A28"/>
    <w:rsid w:val="00AA1FB6"/>
    <w:rsid w:val="00AA27B0"/>
    <w:rsid w:val="00AA2822"/>
    <w:rsid w:val="00AA29F6"/>
    <w:rsid w:val="00AA2A45"/>
    <w:rsid w:val="00AA2CAD"/>
    <w:rsid w:val="00AA35E0"/>
    <w:rsid w:val="00AA366D"/>
    <w:rsid w:val="00AA3705"/>
    <w:rsid w:val="00AA390A"/>
    <w:rsid w:val="00AA39BE"/>
    <w:rsid w:val="00AA3A8C"/>
    <w:rsid w:val="00AA3AC4"/>
    <w:rsid w:val="00AA3C55"/>
    <w:rsid w:val="00AA3DC5"/>
    <w:rsid w:val="00AA42A7"/>
    <w:rsid w:val="00AA4436"/>
    <w:rsid w:val="00AA44CB"/>
    <w:rsid w:val="00AA46BA"/>
    <w:rsid w:val="00AA4943"/>
    <w:rsid w:val="00AA519B"/>
    <w:rsid w:val="00AA51FE"/>
    <w:rsid w:val="00AA5BBE"/>
    <w:rsid w:val="00AA5F62"/>
    <w:rsid w:val="00AA5F80"/>
    <w:rsid w:val="00AA5F8B"/>
    <w:rsid w:val="00AA61FB"/>
    <w:rsid w:val="00AA65EA"/>
    <w:rsid w:val="00AA65FD"/>
    <w:rsid w:val="00AA66E3"/>
    <w:rsid w:val="00AA6A62"/>
    <w:rsid w:val="00AA6BC7"/>
    <w:rsid w:val="00AA719B"/>
    <w:rsid w:val="00AA740D"/>
    <w:rsid w:val="00AA7498"/>
    <w:rsid w:val="00AA7AC6"/>
    <w:rsid w:val="00AB06D0"/>
    <w:rsid w:val="00AB0B50"/>
    <w:rsid w:val="00AB1D18"/>
    <w:rsid w:val="00AB28A0"/>
    <w:rsid w:val="00AB28EF"/>
    <w:rsid w:val="00AB29A2"/>
    <w:rsid w:val="00AB2D24"/>
    <w:rsid w:val="00AB2E12"/>
    <w:rsid w:val="00AB393C"/>
    <w:rsid w:val="00AB3C0D"/>
    <w:rsid w:val="00AB3D9A"/>
    <w:rsid w:val="00AB3F21"/>
    <w:rsid w:val="00AB41E5"/>
    <w:rsid w:val="00AB4539"/>
    <w:rsid w:val="00AB47E2"/>
    <w:rsid w:val="00AB4B45"/>
    <w:rsid w:val="00AB4EB9"/>
    <w:rsid w:val="00AB514B"/>
    <w:rsid w:val="00AB5846"/>
    <w:rsid w:val="00AB5938"/>
    <w:rsid w:val="00AB5946"/>
    <w:rsid w:val="00AB6137"/>
    <w:rsid w:val="00AB682A"/>
    <w:rsid w:val="00AB6887"/>
    <w:rsid w:val="00AB6A7F"/>
    <w:rsid w:val="00AB6B2C"/>
    <w:rsid w:val="00AB6D4B"/>
    <w:rsid w:val="00AB6F1F"/>
    <w:rsid w:val="00AB719A"/>
    <w:rsid w:val="00AB7A41"/>
    <w:rsid w:val="00AB7D94"/>
    <w:rsid w:val="00AB7DC8"/>
    <w:rsid w:val="00AC0785"/>
    <w:rsid w:val="00AC082E"/>
    <w:rsid w:val="00AC0A11"/>
    <w:rsid w:val="00AC0B2F"/>
    <w:rsid w:val="00AC0DF5"/>
    <w:rsid w:val="00AC0F34"/>
    <w:rsid w:val="00AC1D0A"/>
    <w:rsid w:val="00AC1E88"/>
    <w:rsid w:val="00AC1EF7"/>
    <w:rsid w:val="00AC21C6"/>
    <w:rsid w:val="00AC271A"/>
    <w:rsid w:val="00AC2851"/>
    <w:rsid w:val="00AC2FAA"/>
    <w:rsid w:val="00AC3036"/>
    <w:rsid w:val="00AC32CB"/>
    <w:rsid w:val="00AC32DD"/>
    <w:rsid w:val="00AC37A9"/>
    <w:rsid w:val="00AC37DE"/>
    <w:rsid w:val="00AC42A8"/>
    <w:rsid w:val="00AC4F1D"/>
    <w:rsid w:val="00AC531F"/>
    <w:rsid w:val="00AC5663"/>
    <w:rsid w:val="00AC58AF"/>
    <w:rsid w:val="00AC5FFD"/>
    <w:rsid w:val="00AC6599"/>
    <w:rsid w:val="00AC6B94"/>
    <w:rsid w:val="00AC6D93"/>
    <w:rsid w:val="00AC6FF8"/>
    <w:rsid w:val="00AC7032"/>
    <w:rsid w:val="00AC7260"/>
    <w:rsid w:val="00AC7345"/>
    <w:rsid w:val="00AC74C7"/>
    <w:rsid w:val="00AC767F"/>
    <w:rsid w:val="00AC77DC"/>
    <w:rsid w:val="00AC7B1A"/>
    <w:rsid w:val="00AC7C7B"/>
    <w:rsid w:val="00AC7E0E"/>
    <w:rsid w:val="00AD0605"/>
    <w:rsid w:val="00AD06B2"/>
    <w:rsid w:val="00AD0724"/>
    <w:rsid w:val="00AD08EC"/>
    <w:rsid w:val="00AD0AD7"/>
    <w:rsid w:val="00AD0C4A"/>
    <w:rsid w:val="00AD0E1F"/>
    <w:rsid w:val="00AD0E51"/>
    <w:rsid w:val="00AD1719"/>
    <w:rsid w:val="00AD1A62"/>
    <w:rsid w:val="00AD1F5D"/>
    <w:rsid w:val="00AD1FBB"/>
    <w:rsid w:val="00AD2510"/>
    <w:rsid w:val="00AD29CA"/>
    <w:rsid w:val="00AD2A84"/>
    <w:rsid w:val="00AD2E56"/>
    <w:rsid w:val="00AD32DE"/>
    <w:rsid w:val="00AD3662"/>
    <w:rsid w:val="00AD3A47"/>
    <w:rsid w:val="00AD4333"/>
    <w:rsid w:val="00AD43AA"/>
    <w:rsid w:val="00AD44BB"/>
    <w:rsid w:val="00AD4E15"/>
    <w:rsid w:val="00AD4FB7"/>
    <w:rsid w:val="00AD4FC3"/>
    <w:rsid w:val="00AD5443"/>
    <w:rsid w:val="00AD5893"/>
    <w:rsid w:val="00AD5EF1"/>
    <w:rsid w:val="00AD6342"/>
    <w:rsid w:val="00AD6915"/>
    <w:rsid w:val="00AD6A83"/>
    <w:rsid w:val="00AD7773"/>
    <w:rsid w:val="00AD7E1F"/>
    <w:rsid w:val="00AE0031"/>
    <w:rsid w:val="00AE03C6"/>
    <w:rsid w:val="00AE10EB"/>
    <w:rsid w:val="00AE1455"/>
    <w:rsid w:val="00AE152B"/>
    <w:rsid w:val="00AE1549"/>
    <w:rsid w:val="00AE1DC9"/>
    <w:rsid w:val="00AE1F05"/>
    <w:rsid w:val="00AE2E07"/>
    <w:rsid w:val="00AE2E6A"/>
    <w:rsid w:val="00AE32A0"/>
    <w:rsid w:val="00AE33B2"/>
    <w:rsid w:val="00AE3AA0"/>
    <w:rsid w:val="00AE452A"/>
    <w:rsid w:val="00AE4547"/>
    <w:rsid w:val="00AE46BF"/>
    <w:rsid w:val="00AE4740"/>
    <w:rsid w:val="00AE5278"/>
    <w:rsid w:val="00AE5B60"/>
    <w:rsid w:val="00AE5BC9"/>
    <w:rsid w:val="00AE5D70"/>
    <w:rsid w:val="00AE632E"/>
    <w:rsid w:val="00AE6663"/>
    <w:rsid w:val="00AE674F"/>
    <w:rsid w:val="00AE689F"/>
    <w:rsid w:val="00AE68DB"/>
    <w:rsid w:val="00AE6985"/>
    <w:rsid w:val="00AE69F7"/>
    <w:rsid w:val="00AE6B9A"/>
    <w:rsid w:val="00AE7576"/>
    <w:rsid w:val="00AF0221"/>
    <w:rsid w:val="00AF0462"/>
    <w:rsid w:val="00AF0619"/>
    <w:rsid w:val="00AF0748"/>
    <w:rsid w:val="00AF0FCC"/>
    <w:rsid w:val="00AF1010"/>
    <w:rsid w:val="00AF11E0"/>
    <w:rsid w:val="00AF2782"/>
    <w:rsid w:val="00AF2848"/>
    <w:rsid w:val="00AF2B11"/>
    <w:rsid w:val="00AF2D0E"/>
    <w:rsid w:val="00AF2DFE"/>
    <w:rsid w:val="00AF2E9F"/>
    <w:rsid w:val="00AF3022"/>
    <w:rsid w:val="00AF30CB"/>
    <w:rsid w:val="00AF31FC"/>
    <w:rsid w:val="00AF3AD5"/>
    <w:rsid w:val="00AF3D61"/>
    <w:rsid w:val="00AF3FB2"/>
    <w:rsid w:val="00AF42C3"/>
    <w:rsid w:val="00AF4A18"/>
    <w:rsid w:val="00AF4A20"/>
    <w:rsid w:val="00AF5421"/>
    <w:rsid w:val="00AF54F2"/>
    <w:rsid w:val="00AF552D"/>
    <w:rsid w:val="00AF5543"/>
    <w:rsid w:val="00AF57D3"/>
    <w:rsid w:val="00AF6152"/>
    <w:rsid w:val="00AF618F"/>
    <w:rsid w:val="00AF6887"/>
    <w:rsid w:val="00AF6E69"/>
    <w:rsid w:val="00AF708F"/>
    <w:rsid w:val="00AF70F8"/>
    <w:rsid w:val="00AF71CA"/>
    <w:rsid w:val="00AF7249"/>
    <w:rsid w:val="00AF7427"/>
    <w:rsid w:val="00AF74AB"/>
    <w:rsid w:val="00AF75D4"/>
    <w:rsid w:val="00AF76F4"/>
    <w:rsid w:val="00AF7B80"/>
    <w:rsid w:val="00AF7C65"/>
    <w:rsid w:val="00B002DC"/>
    <w:rsid w:val="00B004B3"/>
    <w:rsid w:val="00B00A1C"/>
    <w:rsid w:val="00B01F2D"/>
    <w:rsid w:val="00B01F4F"/>
    <w:rsid w:val="00B02608"/>
    <w:rsid w:val="00B02948"/>
    <w:rsid w:val="00B02BFA"/>
    <w:rsid w:val="00B034EE"/>
    <w:rsid w:val="00B03654"/>
    <w:rsid w:val="00B036E6"/>
    <w:rsid w:val="00B03934"/>
    <w:rsid w:val="00B0393E"/>
    <w:rsid w:val="00B0399B"/>
    <w:rsid w:val="00B03E36"/>
    <w:rsid w:val="00B040D1"/>
    <w:rsid w:val="00B048F8"/>
    <w:rsid w:val="00B04B3C"/>
    <w:rsid w:val="00B04E2C"/>
    <w:rsid w:val="00B057AE"/>
    <w:rsid w:val="00B05933"/>
    <w:rsid w:val="00B05B28"/>
    <w:rsid w:val="00B05D70"/>
    <w:rsid w:val="00B06033"/>
    <w:rsid w:val="00B063B1"/>
    <w:rsid w:val="00B064CE"/>
    <w:rsid w:val="00B0652D"/>
    <w:rsid w:val="00B06EE9"/>
    <w:rsid w:val="00B07333"/>
    <w:rsid w:val="00B075FD"/>
    <w:rsid w:val="00B0774C"/>
    <w:rsid w:val="00B07776"/>
    <w:rsid w:val="00B07939"/>
    <w:rsid w:val="00B07C1A"/>
    <w:rsid w:val="00B102B5"/>
    <w:rsid w:val="00B106C1"/>
    <w:rsid w:val="00B10CAC"/>
    <w:rsid w:val="00B10F2A"/>
    <w:rsid w:val="00B11303"/>
    <w:rsid w:val="00B11659"/>
    <w:rsid w:val="00B11D37"/>
    <w:rsid w:val="00B11D5F"/>
    <w:rsid w:val="00B125D7"/>
    <w:rsid w:val="00B12CAF"/>
    <w:rsid w:val="00B12E92"/>
    <w:rsid w:val="00B1387C"/>
    <w:rsid w:val="00B13C2E"/>
    <w:rsid w:val="00B1403A"/>
    <w:rsid w:val="00B14059"/>
    <w:rsid w:val="00B1408E"/>
    <w:rsid w:val="00B140D5"/>
    <w:rsid w:val="00B14CE0"/>
    <w:rsid w:val="00B14DF3"/>
    <w:rsid w:val="00B150B3"/>
    <w:rsid w:val="00B15249"/>
    <w:rsid w:val="00B153EE"/>
    <w:rsid w:val="00B15696"/>
    <w:rsid w:val="00B157F6"/>
    <w:rsid w:val="00B15D8F"/>
    <w:rsid w:val="00B1611F"/>
    <w:rsid w:val="00B162D1"/>
    <w:rsid w:val="00B165AF"/>
    <w:rsid w:val="00B16A54"/>
    <w:rsid w:val="00B170A1"/>
    <w:rsid w:val="00B17293"/>
    <w:rsid w:val="00B1747A"/>
    <w:rsid w:val="00B17557"/>
    <w:rsid w:val="00B175A2"/>
    <w:rsid w:val="00B17786"/>
    <w:rsid w:val="00B201F6"/>
    <w:rsid w:val="00B202AC"/>
    <w:rsid w:val="00B2045D"/>
    <w:rsid w:val="00B2051D"/>
    <w:rsid w:val="00B20E3A"/>
    <w:rsid w:val="00B2129F"/>
    <w:rsid w:val="00B215AC"/>
    <w:rsid w:val="00B2174D"/>
    <w:rsid w:val="00B21E14"/>
    <w:rsid w:val="00B220D7"/>
    <w:rsid w:val="00B22324"/>
    <w:rsid w:val="00B2283B"/>
    <w:rsid w:val="00B22E98"/>
    <w:rsid w:val="00B22F53"/>
    <w:rsid w:val="00B22FC3"/>
    <w:rsid w:val="00B230D4"/>
    <w:rsid w:val="00B2332B"/>
    <w:rsid w:val="00B23C22"/>
    <w:rsid w:val="00B23E8B"/>
    <w:rsid w:val="00B2440E"/>
    <w:rsid w:val="00B24445"/>
    <w:rsid w:val="00B244E3"/>
    <w:rsid w:val="00B24752"/>
    <w:rsid w:val="00B24966"/>
    <w:rsid w:val="00B25177"/>
    <w:rsid w:val="00B2518B"/>
    <w:rsid w:val="00B2523E"/>
    <w:rsid w:val="00B25409"/>
    <w:rsid w:val="00B25591"/>
    <w:rsid w:val="00B25709"/>
    <w:rsid w:val="00B25E3E"/>
    <w:rsid w:val="00B25FB8"/>
    <w:rsid w:val="00B261CF"/>
    <w:rsid w:val="00B26B3F"/>
    <w:rsid w:val="00B272AD"/>
    <w:rsid w:val="00B27CF2"/>
    <w:rsid w:val="00B27DD2"/>
    <w:rsid w:val="00B30358"/>
    <w:rsid w:val="00B30743"/>
    <w:rsid w:val="00B30FB6"/>
    <w:rsid w:val="00B311DD"/>
    <w:rsid w:val="00B311DF"/>
    <w:rsid w:val="00B3150D"/>
    <w:rsid w:val="00B319A4"/>
    <w:rsid w:val="00B31A89"/>
    <w:rsid w:val="00B31D5A"/>
    <w:rsid w:val="00B321C1"/>
    <w:rsid w:val="00B32592"/>
    <w:rsid w:val="00B3272D"/>
    <w:rsid w:val="00B328A4"/>
    <w:rsid w:val="00B3295D"/>
    <w:rsid w:val="00B32D62"/>
    <w:rsid w:val="00B32ECE"/>
    <w:rsid w:val="00B33519"/>
    <w:rsid w:val="00B33AED"/>
    <w:rsid w:val="00B33BA9"/>
    <w:rsid w:val="00B33D3C"/>
    <w:rsid w:val="00B345C0"/>
    <w:rsid w:val="00B345F3"/>
    <w:rsid w:val="00B34B86"/>
    <w:rsid w:val="00B351E6"/>
    <w:rsid w:val="00B35209"/>
    <w:rsid w:val="00B35421"/>
    <w:rsid w:val="00B354BB"/>
    <w:rsid w:val="00B35619"/>
    <w:rsid w:val="00B3573D"/>
    <w:rsid w:val="00B35A39"/>
    <w:rsid w:val="00B35AD6"/>
    <w:rsid w:val="00B35CC6"/>
    <w:rsid w:val="00B3601A"/>
    <w:rsid w:val="00B36537"/>
    <w:rsid w:val="00B36E9F"/>
    <w:rsid w:val="00B37522"/>
    <w:rsid w:val="00B37558"/>
    <w:rsid w:val="00B37B00"/>
    <w:rsid w:val="00B404E9"/>
    <w:rsid w:val="00B4058C"/>
    <w:rsid w:val="00B40A87"/>
    <w:rsid w:val="00B40F73"/>
    <w:rsid w:val="00B41657"/>
    <w:rsid w:val="00B4166F"/>
    <w:rsid w:val="00B417AB"/>
    <w:rsid w:val="00B4202F"/>
    <w:rsid w:val="00B4222F"/>
    <w:rsid w:val="00B42654"/>
    <w:rsid w:val="00B42E0D"/>
    <w:rsid w:val="00B43316"/>
    <w:rsid w:val="00B43782"/>
    <w:rsid w:val="00B43D67"/>
    <w:rsid w:val="00B43E35"/>
    <w:rsid w:val="00B43F74"/>
    <w:rsid w:val="00B4427E"/>
    <w:rsid w:val="00B44D4F"/>
    <w:rsid w:val="00B45A56"/>
    <w:rsid w:val="00B45A59"/>
    <w:rsid w:val="00B45B14"/>
    <w:rsid w:val="00B45CE0"/>
    <w:rsid w:val="00B46BA0"/>
    <w:rsid w:val="00B46BB2"/>
    <w:rsid w:val="00B472B5"/>
    <w:rsid w:val="00B474F3"/>
    <w:rsid w:val="00B475B5"/>
    <w:rsid w:val="00B47EBD"/>
    <w:rsid w:val="00B5014A"/>
    <w:rsid w:val="00B502FF"/>
    <w:rsid w:val="00B50B64"/>
    <w:rsid w:val="00B5118F"/>
    <w:rsid w:val="00B51539"/>
    <w:rsid w:val="00B518A6"/>
    <w:rsid w:val="00B51960"/>
    <w:rsid w:val="00B520E1"/>
    <w:rsid w:val="00B52355"/>
    <w:rsid w:val="00B5282F"/>
    <w:rsid w:val="00B52AFD"/>
    <w:rsid w:val="00B52E2C"/>
    <w:rsid w:val="00B53140"/>
    <w:rsid w:val="00B53314"/>
    <w:rsid w:val="00B53409"/>
    <w:rsid w:val="00B536E0"/>
    <w:rsid w:val="00B536F5"/>
    <w:rsid w:val="00B53945"/>
    <w:rsid w:val="00B540F5"/>
    <w:rsid w:val="00B54D39"/>
    <w:rsid w:val="00B553F5"/>
    <w:rsid w:val="00B566D9"/>
    <w:rsid w:val="00B56A46"/>
    <w:rsid w:val="00B56BEE"/>
    <w:rsid w:val="00B56DE9"/>
    <w:rsid w:val="00B578C3"/>
    <w:rsid w:val="00B57904"/>
    <w:rsid w:val="00B57D4D"/>
    <w:rsid w:val="00B600D6"/>
    <w:rsid w:val="00B608D7"/>
    <w:rsid w:val="00B612EA"/>
    <w:rsid w:val="00B61841"/>
    <w:rsid w:val="00B619EB"/>
    <w:rsid w:val="00B6238C"/>
    <w:rsid w:val="00B623BA"/>
    <w:rsid w:val="00B626AC"/>
    <w:rsid w:val="00B628CF"/>
    <w:rsid w:val="00B62BE9"/>
    <w:rsid w:val="00B6311D"/>
    <w:rsid w:val="00B63553"/>
    <w:rsid w:val="00B635D0"/>
    <w:rsid w:val="00B637B0"/>
    <w:rsid w:val="00B63807"/>
    <w:rsid w:val="00B63D2B"/>
    <w:rsid w:val="00B63D71"/>
    <w:rsid w:val="00B6404F"/>
    <w:rsid w:val="00B640EB"/>
    <w:rsid w:val="00B642B5"/>
    <w:rsid w:val="00B644C7"/>
    <w:rsid w:val="00B64C67"/>
    <w:rsid w:val="00B64D06"/>
    <w:rsid w:val="00B64D47"/>
    <w:rsid w:val="00B65356"/>
    <w:rsid w:val="00B659B7"/>
    <w:rsid w:val="00B65E60"/>
    <w:rsid w:val="00B663FA"/>
    <w:rsid w:val="00B666AD"/>
    <w:rsid w:val="00B66964"/>
    <w:rsid w:val="00B6698B"/>
    <w:rsid w:val="00B66B80"/>
    <w:rsid w:val="00B66F58"/>
    <w:rsid w:val="00B67139"/>
    <w:rsid w:val="00B6724C"/>
    <w:rsid w:val="00B6742A"/>
    <w:rsid w:val="00B677E5"/>
    <w:rsid w:val="00B67AFD"/>
    <w:rsid w:val="00B67BF1"/>
    <w:rsid w:val="00B67CA7"/>
    <w:rsid w:val="00B7029B"/>
    <w:rsid w:val="00B70593"/>
    <w:rsid w:val="00B70DE5"/>
    <w:rsid w:val="00B71416"/>
    <w:rsid w:val="00B71DCC"/>
    <w:rsid w:val="00B722CC"/>
    <w:rsid w:val="00B725B2"/>
    <w:rsid w:val="00B72BBD"/>
    <w:rsid w:val="00B72E57"/>
    <w:rsid w:val="00B72E5B"/>
    <w:rsid w:val="00B730D9"/>
    <w:rsid w:val="00B737B7"/>
    <w:rsid w:val="00B7381A"/>
    <w:rsid w:val="00B73B60"/>
    <w:rsid w:val="00B73C66"/>
    <w:rsid w:val="00B73D08"/>
    <w:rsid w:val="00B740B4"/>
    <w:rsid w:val="00B74200"/>
    <w:rsid w:val="00B74995"/>
    <w:rsid w:val="00B74A48"/>
    <w:rsid w:val="00B74E30"/>
    <w:rsid w:val="00B75309"/>
    <w:rsid w:val="00B757AE"/>
    <w:rsid w:val="00B75872"/>
    <w:rsid w:val="00B75A7F"/>
    <w:rsid w:val="00B75BE7"/>
    <w:rsid w:val="00B75C04"/>
    <w:rsid w:val="00B760E3"/>
    <w:rsid w:val="00B76381"/>
    <w:rsid w:val="00B7654E"/>
    <w:rsid w:val="00B76874"/>
    <w:rsid w:val="00B76FDD"/>
    <w:rsid w:val="00B777AB"/>
    <w:rsid w:val="00B77B8E"/>
    <w:rsid w:val="00B8033A"/>
    <w:rsid w:val="00B804AD"/>
    <w:rsid w:val="00B8061F"/>
    <w:rsid w:val="00B806FD"/>
    <w:rsid w:val="00B80933"/>
    <w:rsid w:val="00B80DCE"/>
    <w:rsid w:val="00B81002"/>
    <w:rsid w:val="00B81053"/>
    <w:rsid w:val="00B81146"/>
    <w:rsid w:val="00B81556"/>
    <w:rsid w:val="00B81AE9"/>
    <w:rsid w:val="00B81C7A"/>
    <w:rsid w:val="00B81D4A"/>
    <w:rsid w:val="00B82033"/>
    <w:rsid w:val="00B8237A"/>
    <w:rsid w:val="00B8239D"/>
    <w:rsid w:val="00B823B9"/>
    <w:rsid w:val="00B82DDD"/>
    <w:rsid w:val="00B82E06"/>
    <w:rsid w:val="00B83119"/>
    <w:rsid w:val="00B83ABC"/>
    <w:rsid w:val="00B83C9C"/>
    <w:rsid w:val="00B83F36"/>
    <w:rsid w:val="00B84276"/>
    <w:rsid w:val="00B848F5"/>
    <w:rsid w:val="00B849EA"/>
    <w:rsid w:val="00B84A4D"/>
    <w:rsid w:val="00B85102"/>
    <w:rsid w:val="00B857C1"/>
    <w:rsid w:val="00B86021"/>
    <w:rsid w:val="00B86205"/>
    <w:rsid w:val="00B86D6A"/>
    <w:rsid w:val="00B87832"/>
    <w:rsid w:val="00B8794C"/>
    <w:rsid w:val="00B87987"/>
    <w:rsid w:val="00B9018B"/>
    <w:rsid w:val="00B90680"/>
    <w:rsid w:val="00B90BDA"/>
    <w:rsid w:val="00B90CA3"/>
    <w:rsid w:val="00B90CF5"/>
    <w:rsid w:val="00B90D92"/>
    <w:rsid w:val="00B91225"/>
    <w:rsid w:val="00B91228"/>
    <w:rsid w:val="00B914B9"/>
    <w:rsid w:val="00B91527"/>
    <w:rsid w:val="00B91E3E"/>
    <w:rsid w:val="00B92097"/>
    <w:rsid w:val="00B920F0"/>
    <w:rsid w:val="00B921B1"/>
    <w:rsid w:val="00B924E1"/>
    <w:rsid w:val="00B925A5"/>
    <w:rsid w:val="00B9291D"/>
    <w:rsid w:val="00B92960"/>
    <w:rsid w:val="00B92D5B"/>
    <w:rsid w:val="00B944FB"/>
    <w:rsid w:val="00B94CAE"/>
    <w:rsid w:val="00B94F87"/>
    <w:rsid w:val="00B95020"/>
    <w:rsid w:val="00B95385"/>
    <w:rsid w:val="00B95501"/>
    <w:rsid w:val="00B9559C"/>
    <w:rsid w:val="00B956DB"/>
    <w:rsid w:val="00B95720"/>
    <w:rsid w:val="00B958C1"/>
    <w:rsid w:val="00B95A33"/>
    <w:rsid w:val="00B95FD8"/>
    <w:rsid w:val="00B96181"/>
    <w:rsid w:val="00B96206"/>
    <w:rsid w:val="00B9662A"/>
    <w:rsid w:val="00B96696"/>
    <w:rsid w:val="00B9681C"/>
    <w:rsid w:val="00B96860"/>
    <w:rsid w:val="00B9693D"/>
    <w:rsid w:val="00B96BC1"/>
    <w:rsid w:val="00B97043"/>
    <w:rsid w:val="00B97233"/>
    <w:rsid w:val="00B975E5"/>
    <w:rsid w:val="00B97AB6"/>
    <w:rsid w:val="00B97B07"/>
    <w:rsid w:val="00B97B2B"/>
    <w:rsid w:val="00B97C6F"/>
    <w:rsid w:val="00B97D95"/>
    <w:rsid w:val="00BA00F4"/>
    <w:rsid w:val="00BA0160"/>
    <w:rsid w:val="00BA0386"/>
    <w:rsid w:val="00BA03D1"/>
    <w:rsid w:val="00BA057E"/>
    <w:rsid w:val="00BA0A29"/>
    <w:rsid w:val="00BA0D83"/>
    <w:rsid w:val="00BA1188"/>
    <w:rsid w:val="00BA118F"/>
    <w:rsid w:val="00BA147F"/>
    <w:rsid w:val="00BA1830"/>
    <w:rsid w:val="00BA1A81"/>
    <w:rsid w:val="00BA232B"/>
    <w:rsid w:val="00BA247C"/>
    <w:rsid w:val="00BA259D"/>
    <w:rsid w:val="00BA25B2"/>
    <w:rsid w:val="00BA25D1"/>
    <w:rsid w:val="00BA2695"/>
    <w:rsid w:val="00BA2E69"/>
    <w:rsid w:val="00BA2EDE"/>
    <w:rsid w:val="00BA3005"/>
    <w:rsid w:val="00BA3723"/>
    <w:rsid w:val="00BA378B"/>
    <w:rsid w:val="00BA39A4"/>
    <w:rsid w:val="00BA3EA5"/>
    <w:rsid w:val="00BA3F8F"/>
    <w:rsid w:val="00BA4015"/>
    <w:rsid w:val="00BA421D"/>
    <w:rsid w:val="00BA42F7"/>
    <w:rsid w:val="00BA4925"/>
    <w:rsid w:val="00BA4B5C"/>
    <w:rsid w:val="00BA5323"/>
    <w:rsid w:val="00BA5A22"/>
    <w:rsid w:val="00BA5CBB"/>
    <w:rsid w:val="00BA6B24"/>
    <w:rsid w:val="00BA6F4B"/>
    <w:rsid w:val="00BA7726"/>
    <w:rsid w:val="00BA77FD"/>
    <w:rsid w:val="00BA7ADF"/>
    <w:rsid w:val="00BA7B96"/>
    <w:rsid w:val="00BA7F13"/>
    <w:rsid w:val="00BB01E4"/>
    <w:rsid w:val="00BB04E0"/>
    <w:rsid w:val="00BB0688"/>
    <w:rsid w:val="00BB0B06"/>
    <w:rsid w:val="00BB0F55"/>
    <w:rsid w:val="00BB0F8C"/>
    <w:rsid w:val="00BB1D21"/>
    <w:rsid w:val="00BB23BC"/>
    <w:rsid w:val="00BB2475"/>
    <w:rsid w:val="00BB2C72"/>
    <w:rsid w:val="00BB342D"/>
    <w:rsid w:val="00BB3B7E"/>
    <w:rsid w:val="00BB420B"/>
    <w:rsid w:val="00BB51F9"/>
    <w:rsid w:val="00BB52EF"/>
    <w:rsid w:val="00BB5335"/>
    <w:rsid w:val="00BB5B9D"/>
    <w:rsid w:val="00BB5E77"/>
    <w:rsid w:val="00BB5EAB"/>
    <w:rsid w:val="00BB5F5A"/>
    <w:rsid w:val="00BB6862"/>
    <w:rsid w:val="00BB6B1C"/>
    <w:rsid w:val="00BB6B52"/>
    <w:rsid w:val="00BB7481"/>
    <w:rsid w:val="00BB782B"/>
    <w:rsid w:val="00BB78CC"/>
    <w:rsid w:val="00BB7C2E"/>
    <w:rsid w:val="00BC0155"/>
    <w:rsid w:val="00BC07D8"/>
    <w:rsid w:val="00BC082C"/>
    <w:rsid w:val="00BC153E"/>
    <w:rsid w:val="00BC170B"/>
    <w:rsid w:val="00BC18DD"/>
    <w:rsid w:val="00BC2014"/>
    <w:rsid w:val="00BC2180"/>
    <w:rsid w:val="00BC236E"/>
    <w:rsid w:val="00BC2601"/>
    <w:rsid w:val="00BC29C7"/>
    <w:rsid w:val="00BC2B5A"/>
    <w:rsid w:val="00BC30AB"/>
    <w:rsid w:val="00BC3572"/>
    <w:rsid w:val="00BC3582"/>
    <w:rsid w:val="00BC36DB"/>
    <w:rsid w:val="00BC3ACC"/>
    <w:rsid w:val="00BC3D0A"/>
    <w:rsid w:val="00BC422D"/>
    <w:rsid w:val="00BC46DF"/>
    <w:rsid w:val="00BC4A47"/>
    <w:rsid w:val="00BC4AE1"/>
    <w:rsid w:val="00BC4B99"/>
    <w:rsid w:val="00BC5165"/>
    <w:rsid w:val="00BC550E"/>
    <w:rsid w:val="00BC56DF"/>
    <w:rsid w:val="00BC59B3"/>
    <w:rsid w:val="00BC5AA3"/>
    <w:rsid w:val="00BC6127"/>
    <w:rsid w:val="00BC6A98"/>
    <w:rsid w:val="00BC6EEC"/>
    <w:rsid w:val="00BC6F92"/>
    <w:rsid w:val="00BC73E3"/>
    <w:rsid w:val="00BC7D49"/>
    <w:rsid w:val="00BD0B13"/>
    <w:rsid w:val="00BD0CA0"/>
    <w:rsid w:val="00BD0D5D"/>
    <w:rsid w:val="00BD0DA9"/>
    <w:rsid w:val="00BD1017"/>
    <w:rsid w:val="00BD102A"/>
    <w:rsid w:val="00BD14EF"/>
    <w:rsid w:val="00BD171A"/>
    <w:rsid w:val="00BD185F"/>
    <w:rsid w:val="00BD1E16"/>
    <w:rsid w:val="00BD1F43"/>
    <w:rsid w:val="00BD2267"/>
    <w:rsid w:val="00BD2417"/>
    <w:rsid w:val="00BD2BF8"/>
    <w:rsid w:val="00BD2C64"/>
    <w:rsid w:val="00BD2DF2"/>
    <w:rsid w:val="00BD2FEF"/>
    <w:rsid w:val="00BD32DE"/>
    <w:rsid w:val="00BD33C4"/>
    <w:rsid w:val="00BD3A92"/>
    <w:rsid w:val="00BD4205"/>
    <w:rsid w:val="00BD4CF5"/>
    <w:rsid w:val="00BD573B"/>
    <w:rsid w:val="00BD58D2"/>
    <w:rsid w:val="00BD5A5F"/>
    <w:rsid w:val="00BD5B24"/>
    <w:rsid w:val="00BD5DD4"/>
    <w:rsid w:val="00BD60FB"/>
    <w:rsid w:val="00BD626F"/>
    <w:rsid w:val="00BD633D"/>
    <w:rsid w:val="00BD681F"/>
    <w:rsid w:val="00BD72DB"/>
    <w:rsid w:val="00BD7E58"/>
    <w:rsid w:val="00BD7FCD"/>
    <w:rsid w:val="00BE04E9"/>
    <w:rsid w:val="00BE06E3"/>
    <w:rsid w:val="00BE0B44"/>
    <w:rsid w:val="00BE0C4E"/>
    <w:rsid w:val="00BE0CCA"/>
    <w:rsid w:val="00BE1131"/>
    <w:rsid w:val="00BE1513"/>
    <w:rsid w:val="00BE15DE"/>
    <w:rsid w:val="00BE1BA5"/>
    <w:rsid w:val="00BE23BB"/>
    <w:rsid w:val="00BE24FE"/>
    <w:rsid w:val="00BE2CB1"/>
    <w:rsid w:val="00BE32FF"/>
    <w:rsid w:val="00BE3358"/>
    <w:rsid w:val="00BE34DE"/>
    <w:rsid w:val="00BE36CE"/>
    <w:rsid w:val="00BE3780"/>
    <w:rsid w:val="00BE385F"/>
    <w:rsid w:val="00BE457A"/>
    <w:rsid w:val="00BE4636"/>
    <w:rsid w:val="00BE4DB0"/>
    <w:rsid w:val="00BE4F48"/>
    <w:rsid w:val="00BE501F"/>
    <w:rsid w:val="00BE544E"/>
    <w:rsid w:val="00BE55BC"/>
    <w:rsid w:val="00BE571D"/>
    <w:rsid w:val="00BE59A1"/>
    <w:rsid w:val="00BE5B0D"/>
    <w:rsid w:val="00BE5F14"/>
    <w:rsid w:val="00BE5FA6"/>
    <w:rsid w:val="00BE6418"/>
    <w:rsid w:val="00BE6BE8"/>
    <w:rsid w:val="00BE6D9C"/>
    <w:rsid w:val="00BE7325"/>
    <w:rsid w:val="00BE76EB"/>
    <w:rsid w:val="00BF10AC"/>
    <w:rsid w:val="00BF11C9"/>
    <w:rsid w:val="00BF15DB"/>
    <w:rsid w:val="00BF180E"/>
    <w:rsid w:val="00BF18D0"/>
    <w:rsid w:val="00BF2052"/>
    <w:rsid w:val="00BF24BD"/>
    <w:rsid w:val="00BF27EA"/>
    <w:rsid w:val="00BF29F6"/>
    <w:rsid w:val="00BF2F19"/>
    <w:rsid w:val="00BF3453"/>
    <w:rsid w:val="00BF3650"/>
    <w:rsid w:val="00BF407C"/>
    <w:rsid w:val="00BF42F3"/>
    <w:rsid w:val="00BF4654"/>
    <w:rsid w:val="00BF4862"/>
    <w:rsid w:val="00BF4901"/>
    <w:rsid w:val="00BF4C03"/>
    <w:rsid w:val="00BF4F83"/>
    <w:rsid w:val="00BF5319"/>
    <w:rsid w:val="00BF5761"/>
    <w:rsid w:val="00BF5B18"/>
    <w:rsid w:val="00BF5BED"/>
    <w:rsid w:val="00BF6141"/>
    <w:rsid w:val="00BF72F3"/>
    <w:rsid w:val="00BF7622"/>
    <w:rsid w:val="00BF7AC0"/>
    <w:rsid w:val="00BF7B11"/>
    <w:rsid w:val="00BF7DC5"/>
    <w:rsid w:val="00BF7F7F"/>
    <w:rsid w:val="00C001E8"/>
    <w:rsid w:val="00C005F2"/>
    <w:rsid w:val="00C01069"/>
    <w:rsid w:val="00C01281"/>
    <w:rsid w:val="00C0166A"/>
    <w:rsid w:val="00C01692"/>
    <w:rsid w:val="00C01BED"/>
    <w:rsid w:val="00C01CE1"/>
    <w:rsid w:val="00C022A0"/>
    <w:rsid w:val="00C022EB"/>
    <w:rsid w:val="00C02344"/>
    <w:rsid w:val="00C0316B"/>
    <w:rsid w:val="00C0340F"/>
    <w:rsid w:val="00C036BB"/>
    <w:rsid w:val="00C037E3"/>
    <w:rsid w:val="00C040D2"/>
    <w:rsid w:val="00C045D4"/>
    <w:rsid w:val="00C0480B"/>
    <w:rsid w:val="00C04AC7"/>
    <w:rsid w:val="00C04C1D"/>
    <w:rsid w:val="00C04F7C"/>
    <w:rsid w:val="00C04FA8"/>
    <w:rsid w:val="00C050BB"/>
    <w:rsid w:val="00C0549E"/>
    <w:rsid w:val="00C0554B"/>
    <w:rsid w:val="00C05645"/>
    <w:rsid w:val="00C05667"/>
    <w:rsid w:val="00C058A2"/>
    <w:rsid w:val="00C063BB"/>
    <w:rsid w:val="00C064C4"/>
    <w:rsid w:val="00C06A27"/>
    <w:rsid w:val="00C06C26"/>
    <w:rsid w:val="00C0727A"/>
    <w:rsid w:val="00C0738A"/>
    <w:rsid w:val="00C07571"/>
    <w:rsid w:val="00C0765F"/>
    <w:rsid w:val="00C078AD"/>
    <w:rsid w:val="00C079A1"/>
    <w:rsid w:val="00C07BCD"/>
    <w:rsid w:val="00C07C81"/>
    <w:rsid w:val="00C07CFC"/>
    <w:rsid w:val="00C10083"/>
    <w:rsid w:val="00C10437"/>
    <w:rsid w:val="00C104EC"/>
    <w:rsid w:val="00C105CC"/>
    <w:rsid w:val="00C1076C"/>
    <w:rsid w:val="00C10B91"/>
    <w:rsid w:val="00C10D4B"/>
    <w:rsid w:val="00C10E25"/>
    <w:rsid w:val="00C11C5D"/>
    <w:rsid w:val="00C11E96"/>
    <w:rsid w:val="00C11F62"/>
    <w:rsid w:val="00C120E5"/>
    <w:rsid w:val="00C12389"/>
    <w:rsid w:val="00C12F68"/>
    <w:rsid w:val="00C1342E"/>
    <w:rsid w:val="00C13A2F"/>
    <w:rsid w:val="00C1404C"/>
    <w:rsid w:val="00C14672"/>
    <w:rsid w:val="00C14E06"/>
    <w:rsid w:val="00C151AA"/>
    <w:rsid w:val="00C151CD"/>
    <w:rsid w:val="00C15711"/>
    <w:rsid w:val="00C1589F"/>
    <w:rsid w:val="00C15B5F"/>
    <w:rsid w:val="00C15EE3"/>
    <w:rsid w:val="00C1646E"/>
    <w:rsid w:val="00C16B5B"/>
    <w:rsid w:val="00C16F38"/>
    <w:rsid w:val="00C1762F"/>
    <w:rsid w:val="00C1768B"/>
    <w:rsid w:val="00C177EF"/>
    <w:rsid w:val="00C17AAC"/>
    <w:rsid w:val="00C17E9F"/>
    <w:rsid w:val="00C205DB"/>
    <w:rsid w:val="00C21569"/>
    <w:rsid w:val="00C21786"/>
    <w:rsid w:val="00C217BE"/>
    <w:rsid w:val="00C2185B"/>
    <w:rsid w:val="00C219C6"/>
    <w:rsid w:val="00C21CE0"/>
    <w:rsid w:val="00C21E20"/>
    <w:rsid w:val="00C2205B"/>
    <w:rsid w:val="00C224F2"/>
    <w:rsid w:val="00C22A16"/>
    <w:rsid w:val="00C22B5A"/>
    <w:rsid w:val="00C22D5A"/>
    <w:rsid w:val="00C230DF"/>
    <w:rsid w:val="00C23102"/>
    <w:rsid w:val="00C23486"/>
    <w:rsid w:val="00C234ED"/>
    <w:rsid w:val="00C23679"/>
    <w:rsid w:val="00C2389C"/>
    <w:rsid w:val="00C23BFF"/>
    <w:rsid w:val="00C23CF1"/>
    <w:rsid w:val="00C23FF0"/>
    <w:rsid w:val="00C24012"/>
    <w:rsid w:val="00C2434B"/>
    <w:rsid w:val="00C2476E"/>
    <w:rsid w:val="00C24DAB"/>
    <w:rsid w:val="00C2529D"/>
    <w:rsid w:val="00C252D0"/>
    <w:rsid w:val="00C254E9"/>
    <w:rsid w:val="00C26029"/>
    <w:rsid w:val="00C26070"/>
    <w:rsid w:val="00C2616B"/>
    <w:rsid w:val="00C2681A"/>
    <w:rsid w:val="00C269C4"/>
    <w:rsid w:val="00C2770D"/>
    <w:rsid w:val="00C2787B"/>
    <w:rsid w:val="00C27CDE"/>
    <w:rsid w:val="00C27F42"/>
    <w:rsid w:val="00C300E8"/>
    <w:rsid w:val="00C3058E"/>
    <w:rsid w:val="00C307B6"/>
    <w:rsid w:val="00C30CCF"/>
    <w:rsid w:val="00C30D0D"/>
    <w:rsid w:val="00C31670"/>
    <w:rsid w:val="00C317C7"/>
    <w:rsid w:val="00C32184"/>
    <w:rsid w:val="00C32629"/>
    <w:rsid w:val="00C327DF"/>
    <w:rsid w:val="00C32808"/>
    <w:rsid w:val="00C32947"/>
    <w:rsid w:val="00C32A7D"/>
    <w:rsid w:val="00C33268"/>
    <w:rsid w:val="00C3336F"/>
    <w:rsid w:val="00C33B8E"/>
    <w:rsid w:val="00C33BE7"/>
    <w:rsid w:val="00C34144"/>
    <w:rsid w:val="00C34941"/>
    <w:rsid w:val="00C34C35"/>
    <w:rsid w:val="00C34CB3"/>
    <w:rsid w:val="00C34F94"/>
    <w:rsid w:val="00C353AD"/>
    <w:rsid w:val="00C353E9"/>
    <w:rsid w:val="00C35720"/>
    <w:rsid w:val="00C35889"/>
    <w:rsid w:val="00C36276"/>
    <w:rsid w:val="00C36616"/>
    <w:rsid w:val="00C36C71"/>
    <w:rsid w:val="00C36CC5"/>
    <w:rsid w:val="00C36D7F"/>
    <w:rsid w:val="00C37EB1"/>
    <w:rsid w:val="00C407AA"/>
    <w:rsid w:val="00C40B55"/>
    <w:rsid w:val="00C40BDF"/>
    <w:rsid w:val="00C40D32"/>
    <w:rsid w:val="00C40EF1"/>
    <w:rsid w:val="00C40FBD"/>
    <w:rsid w:val="00C41C5B"/>
    <w:rsid w:val="00C41CCF"/>
    <w:rsid w:val="00C41D1A"/>
    <w:rsid w:val="00C41FEE"/>
    <w:rsid w:val="00C426B0"/>
    <w:rsid w:val="00C42AD6"/>
    <w:rsid w:val="00C42F34"/>
    <w:rsid w:val="00C4327C"/>
    <w:rsid w:val="00C435B7"/>
    <w:rsid w:val="00C43759"/>
    <w:rsid w:val="00C438BE"/>
    <w:rsid w:val="00C43AB6"/>
    <w:rsid w:val="00C43E7A"/>
    <w:rsid w:val="00C44072"/>
    <w:rsid w:val="00C4461C"/>
    <w:rsid w:val="00C44770"/>
    <w:rsid w:val="00C44779"/>
    <w:rsid w:val="00C44A7B"/>
    <w:rsid w:val="00C44A8F"/>
    <w:rsid w:val="00C44D07"/>
    <w:rsid w:val="00C44EBC"/>
    <w:rsid w:val="00C44F2C"/>
    <w:rsid w:val="00C44FA0"/>
    <w:rsid w:val="00C45000"/>
    <w:rsid w:val="00C45519"/>
    <w:rsid w:val="00C45732"/>
    <w:rsid w:val="00C4573A"/>
    <w:rsid w:val="00C45BE9"/>
    <w:rsid w:val="00C45F38"/>
    <w:rsid w:val="00C45FF5"/>
    <w:rsid w:val="00C45FFE"/>
    <w:rsid w:val="00C460E6"/>
    <w:rsid w:val="00C464AB"/>
    <w:rsid w:val="00C4663D"/>
    <w:rsid w:val="00C468F5"/>
    <w:rsid w:val="00C46985"/>
    <w:rsid w:val="00C471D3"/>
    <w:rsid w:val="00C4775E"/>
    <w:rsid w:val="00C47BB1"/>
    <w:rsid w:val="00C47DFB"/>
    <w:rsid w:val="00C5028B"/>
    <w:rsid w:val="00C507FD"/>
    <w:rsid w:val="00C509BE"/>
    <w:rsid w:val="00C50ABE"/>
    <w:rsid w:val="00C50EF1"/>
    <w:rsid w:val="00C51419"/>
    <w:rsid w:val="00C5186E"/>
    <w:rsid w:val="00C51A81"/>
    <w:rsid w:val="00C51BC8"/>
    <w:rsid w:val="00C51E39"/>
    <w:rsid w:val="00C51E4C"/>
    <w:rsid w:val="00C51F54"/>
    <w:rsid w:val="00C521AE"/>
    <w:rsid w:val="00C527E9"/>
    <w:rsid w:val="00C52CB6"/>
    <w:rsid w:val="00C52E27"/>
    <w:rsid w:val="00C52E3D"/>
    <w:rsid w:val="00C53196"/>
    <w:rsid w:val="00C5331E"/>
    <w:rsid w:val="00C5352D"/>
    <w:rsid w:val="00C53B4E"/>
    <w:rsid w:val="00C546A9"/>
    <w:rsid w:val="00C54AA2"/>
    <w:rsid w:val="00C54AE2"/>
    <w:rsid w:val="00C54F08"/>
    <w:rsid w:val="00C55046"/>
    <w:rsid w:val="00C551D5"/>
    <w:rsid w:val="00C5538E"/>
    <w:rsid w:val="00C554EB"/>
    <w:rsid w:val="00C55867"/>
    <w:rsid w:val="00C55FE1"/>
    <w:rsid w:val="00C5603F"/>
    <w:rsid w:val="00C56229"/>
    <w:rsid w:val="00C56678"/>
    <w:rsid w:val="00C56A56"/>
    <w:rsid w:val="00C56E03"/>
    <w:rsid w:val="00C57084"/>
    <w:rsid w:val="00C57250"/>
    <w:rsid w:val="00C5740F"/>
    <w:rsid w:val="00C5752D"/>
    <w:rsid w:val="00C57773"/>
    <w:rsid w:val="00C57815"/>
    <w:rsid w:val="00C57B34"/>
    <w:rsid w:val="00C60A35"/>
    <w:rsid w:val="00C60DD8"/>
    <w:rsid w:val="00C60F44"/>
    <w:rsid w:val="00C62D07"/>
    <w:rsid w:val="00C630F9"/>
    <w:rsid w:val="00C6318A"/>
    <w:rsid w:val="00C632E8"/>
    <w:rsid w:val="00C63857"/>
    <w:rsid w:val="00C639E1"/>
    <w:rsid w:val="00C63A09"/>
    <w:rsid w:val="00C63C3D"/>
    <w:rsid w:val="00C63C57"/>
    <w:rsid w:val="00C6407B"/>
    <w:rsid w:val="00C641A0"/>
    <w:rsid w:val="00C64311"/>
    <w:rsid w:val="00C64B30"/>
    <w:rsid w:val="00C64BBC"/>
    <w:rsid w:val="00C64DAD"/>
    <w:rsid w:val="00C64DDB"/>
    <w:rsid w:val="00C65772"/>
    <w:rsid w:val="00C65C11"/>
    <w:rsid w:val="00C65F9C"/>
    <w:rsid w:val="00C66156"/>
    <w:rsid w:val="00C66585"/>
    <w:rsid w:val="00C669E6"/>
    <w:rsid w:val="00C66B3C"/>
    <w:rsid w:val="00C66C9A"/>
    <w:rsid w:val="00C672C1"/>
    <w:rsid w:val="00C6732D"/>
    <w:rsid w:val="00C678D4"/>
    <w:rsid w:val="00C67A74"/>
    <w:rsid w:val="00C7015D"/>
    <w:rsid w:val="00C70432"/>
    <w:rsid w:val="00C70658"/>
    <w:rsid w:val="00C70959"/>
    <w:rsid w:val="00C70C43"/>
    <w:rsid w:val="00C710E6"/>
    <w:rsid w:val="00C712E3"/>
    <w:rsid w:val="00C71307"/>
    <w:rsid w:val="00C71418"/>
    <w:rsid w:val="00C71566"/>
    <w:rsid w:val="00C71906"/>
    <w:rsid w:val="00C71C93"/>
    <w:rsid w:val="00C71DCF"/>
    <w:rsid w:val="00C7218A"/>
    <w:rsid w:val="00C727E0"/>
    <w:rsid w:val="00C7292F"/>
    <w:rsid w:val="00C72C95"/>
    <w:rsid w:val="00C7323C"/>
    <w:rsid w:val="00C7327A"/>
    <w:rsid w:val="00C73395"/>
    <w:rsid w:val="00C73CDA"/>
    <w:rsid w:val="00C73FA0"/>
    <w:rsid w:val="00C7416E"/>
    <w:rsid w:val="00C743C8"/>
    <w:rsid w:val="00C7457C"/>
    <w:rsid w:val="00C74801"/>
    <w:rsid w:val="00C74E39"/>
    <w:rsid w:val="00C74FB6"/>
    <w:rsid w:val="00C75529"/>
    <w:rsid w:val="00C75AAB"/>
    <w:rsid w:val="00C75B9E"/>
    <w:rsid w:val="00C75F7C"/>
    <w:rsid w:val="00C76749"/>
    <w:rsid w:val="00C76801"/>
    <w:rsid w:val="00C76BC8"/>
    <w:rsid w:val="00C770A2"/>
    <w:rsid w:val="00C773A7"/>
    <w:rsid w:val="00C7765B"/>
    <w:rsid w:val="00C77A12"/>
    <w:rsid w:val="00C77D97"/>
    <w:rsid w:val="00C77F00"/>
    <w:rsid w:val="00C80035"/>
    <w:rsid w:val="00C8084F"/>
    <w:rsid w:val="00C80EF9"/>
    <w:rsid w:val="00C80F22"/>
    <w:rsid w:val="00C81103"/>
    <w:rsid w:val="00C81188"/>
    <w:rsid w:val="00C816E2"/>
    <w:rsid w:val="00C81A17"/>
    <w:rsid w:val="00C81FA6"/>
    <w:rsid w:val="00C8208F"/>
    <w:rsid w:val="00C82283"/>
    <w:rsid w:val="00C825BA"/>
    <w:rsid w:val="00C826E6"/>
    <w:rsid w:val="00C828D3"/>
    <w:rsid w:val="00C82DB2"/>
    <w:rsid w:val="00C82ECC"/>
    <w:rsid w:val="00C8305F"/>
    <w:rsid w:val="00C838A6"/>
    <w:rsid w:val="00C83CC9"/>
    <w:rsid w:val="00C83FE9"/>
    <w:rsid w:val="00C8410E"/>
    <w:rsid w:val="00C846E0"/>
    <w:rsid w:val="00C84DC0"/>
    <w:rsid w:val="00C84DC5"/>
    <w:rsid w:val="00C84E83"/>
    <w:rsid w:val="00C84E98"/>
    <w:rsid w:val="00C850FC"/>
    <w:rsid w:val="00C852FF"/>
    <w:rsid w:val="00C8548B"/>
    <w:rsid w:val="00C8586F"/>
    <w:rsid w:val="00C85E42"/>
    <w:rsid w:val="00C86003"/>
    <w:rsid w:val="00C867AC"/>
    <w:rsid w:val="00C86BDB"/>
    <w:rsid w:val="00C86F37"/>
    <w:rsid w:val="00C87242"/>
    <w:rsid w:val="00C874A3"/>
    <w:rsid w:val="00C879B8"/>
    <w:rsid w:val="00C87D87"/>
    <w:rsid w:val="00C87DBE"/>
    <w:rsid w:val="00C87F93"/>
    <w:rsid w:val="00C903B7"/>
    <w:rsid w:val="00C9044B"/>
    <w:rsid w:val="00C9055F"/>
    <w:rsid w:val="00C9083E"/>
    <w:rsid w:val="00C9092A"/>
    <w:rsid w:val="00C90B0F"/>
    <w:rsid w:val="00C90D38"/>
    <w:rsid w:val="00C920C3"/>
    <w:rsid w:val="00C921B5"/>
    <w:rsid w:val="00C92223"/>
    <w:rsid w:val="00C92287"/>
    <w:rsid w:val="00C922B6"/>
    <w:rsid w:val="00C92441"/>
    <w:rsid w:val="00C92694"/>
    <w:rsid w:val="00C92C06"/>
    <w:rsid w:val="00C92E93"/>
    <w:rsid w:val="00C92F96"/>
    <w:rsid w:val="00C93256"/>
    <w:rsid w:val="00C9387D"/>
    <w:rsid w:val="00C93E84"/>
    <w:rsid w:val="00C94268"/>
    <w:rsid w:val="00C94659"/>
    <w:rsid w:val="00C946FD"/>
    <w:rsid w:val="00C94A03"/>
    <w:rsid w:val="00C94EB7"/>
    <w:rsid w:val="00C9554A"/>
    <w:rsid w:val="00C958F3"/>
    <w:rsid w:val="00C95B8C"/>
    <w:rsid w:val="00C95DE9"/>
    <w:rsid w:val="00C9664A"/>
    <w:rsid w:val="00C96A73"/>
    <w:rsid w:val="00C96B3B"/>
    <w:rsid w:val="00C96BDF"/>
    <w:rsid w:val="00C96D25"/>
    <w:rsid w:val="00C96D31"/>
    <w:rsid w:val="00C96D4D"/>
    <w:rsid w:val="00C9747A"/>
    <w:rsid w:val="00C977BE"/>
    <w:rsid w:val="00C9783A"/>
    <w:rsid w:val="00C97963"/>
    <w:rsid w:val="00C97D76"/>
    <w:rsid w:val="00CA068F"/>
    <w:rsid w:val="00CA0E1D"/>
    <w:rsid w:val="00CA0E43"/>
    <w:rsid w:val="00CA11D7"/>
    <w:rsid w:val="00CA1297"/>
    <w:rsid w:val="00CA154A"/>
    <w:rsid w:val="00CA1712"/>
    <w:rsid w:val="00CA18DB"/>
    <w:rsid w:val="00CA1CE9"/>
    <w:rsid w:val="00CA1E04"/>
    <w:rsid w:val="00CA2BA2"/>
    <w:rsid w:val="00CA313E"/>
    <w:rsid w:val="00CA3238"/>
    <w:rsid w:val="00CA3490"/>
    <w:rsid w:val="00CA36D0"/>
    <w:rsid w:val="00CA374C"/>
    <w:rsid w:val="00CA3A64"/>
    <w:rsid w:val="00CA3A86"/>
    <w:rsid w:val="00CA3D87"/>
    <w:rsid w:val="00CA43D8"/>
    <w:rsid w:val="00CA4E0F"/>
    <w:rsid w:val="00CA4F6F"/>
    <w:rsid w:val="00CA5B1F"/>
    <w:rsid w:val="00CA5D19"/>
    <w:rsid w:val="00CA5D23"/>
    <w:rsid w:val="00CA5FB5"/>
    <w:rsid w:val="00CA619F"/>
    <w:rsid w:val="00CA647E"/>
    <w:rsid w:val="00CA64F1"/>
    <w:rsid w:val="00CA6DEC"/>
    <w:rsid w:val="00CA7020"/>
    <w:rsid w:val="00CA72B7"/>
    <w:rsid w:val="00CA7685"/>
    <w:rsid w:val="00CA78B8"/>
    <w:rsid w:val="00CA7BF9"/>
    <w:rsid w:val="00CB0070"/>
    <w:rsid w:val="00CB03D5"/>
    <w:rsid w:val="00CB0414"/>
    <w:rsid w:val="00CB054D"/>
    <w:rsid w:val="00CB0945"/>
    <w:rsid w:val="00CB0BFF"/>
    <w:rsid w:val="00CB143C"/>
    <w:rsid w:val="00CB15BB"/>
    <w:rsid w:val="00CB1EAD"/>
    <w:rsid w:val="00CB247A"/>
    <w:rsid w:val="00CB2968"/>
    <w:rsid w:val="00CB2FD9"/>
    <w:rsid w:val="00CB3162"/>
    <w:rsid w:val="00CB327F"/>
    <w:rsid w:val="00CB32A4"/>
    <w:rsid w:val="00CB3659"/>
    <w:rsid w:val="00CB3CD5"/>
    <w:rsid w:val="00CB4376"/>
    <w:rsid w:val="00CB4832"/>
    <w:rsid w:val="00CB4D29"/>
    <w:rsid w:val="00CB4F40"/>
    <w:rsid w:val="00CB53BF"/>
    <w:rsid w:val="00CB5461"/>
    <w:rsid w:val="00CB5483"/>
    <w:rsid w:val="00CB5DFA"/>
    <w:rsid w:val="00CB6191"/>
    <w:rsid w:val="00CB6234"/>
    <w:rsid w:val="00CB62C9"/>
    <w:rsid w:val="00CB684A"/>
    <w:rsid w:val="00CB6D9D"/>
    <w:rsid w:val="00CB6F24"/>
    <w:rsid w:val="00CB71EC"/>
    <w:rsid w:val="00CB775F"/>
    <w:rsid w:val="00CB78C1"/>
    <w:rsid w:val="00CB7E37"/>
    <w:rsid w:val="00CB7E85"/>
    <w:rsid w:val="00CC0091"/>
    <w:rsid w:val="00CC0701"/>
    <w:rsid w:val="00CC0947"/>
    <w:rsid w:val="00CC095E"/>
    <w:rsid w:val="00CC0A5D"/>
    <w:rsid w:val="00CC0BFC"/>
    <w:rsid w:val="00CC0CB6"/>
    <w:rsid w:val="00CC1072"/>
    <w:rsid w:val="00CC130D"/>
    <w:rsid w:val="00CC1802"/>
    <w:rsid w:val="00CC19E1"/>
    <w:rsid w:val="00CC1AC4"/>
    <w:rsid w:val="00CC1B1E"/>
    <w:rsid w:val="00CC1BDC"/>
    <w:rsid w:val="00CC201F"/>
    <w:rsid w:val="00CC20B9"/>
    <w:rsid w:val="00CC2412"/>
    <w:rsid w:val="00CC2A8F"/>
    <w:rsid w:val="00CC2E99"/>
    <w:rsid w:val="00CC33D7"/>
    <w:rsid w:val="00CC366A"/>
    <w:rsid w:val="00CC3684"/>
    <w:rsid w:val="00CC37CC"/>
    <w:rsid w:val="00CC3A41"/>
    <w:rsid w:val="00CC3D35"/>
    <w:rsid w:val="00CC4569"/>
    <w:rsid w:val="00CC45BF"/>
    <w:rsid w:val="00CC48AA"/>
    <w:rsid w:val="00CC4D01"/>
    <w:rsid w:val="00CC5660"/>
    <w:rsid w:val="00CC5691"/>
    <w:rsid w:val="00CC5A06"/>
    <w:rsid w:val="00CC5E78"/>
    <w:rsid w:val="00CC5E86"/>
    <w:rsid w:val="00CC61DC"/>
    <w:rsid w:val="00CC62E1"/>
    <w:rsid w:val="00CC694E"/>
    <w:rsid w:val="00CC6DEF"/>
    <w:rsid w:val="00CC712D"/>
    <w:rsid w:val="00CC7688"/>
    <w:rsid w:val="00CC7706"/>
    <w:rsid w:val="00CC7730"/>
    <w:rsid w:val="00CC7777"/>
    <w:rsid w:val="00CC7D2C"/>
    <w:rsid w:val="00CD0432"/>
    <w:rsid w:val="00CD06D4"/>
    <w:rsid w:val="00CD09ED"/>
    <w:rsid w:val="00CD1064"/>
    <w:rsid w:val="00CD1092"/>
    <w:rsid w:val="00CD112C"/>
    <w:rsid w:val="00CD162C"/>
    <w:rsid w:val="00CD1E54"/>
    <w:rsid w:val="00CD2082"/>
    <w:rsid w:val="00CD2451"/>
    <w:rsid w:val="00CD29C2"/>
    <w:rsid w:val="00CD2A70"/>
    <w:rsid w:val="00CD2AC7"/>
    <w:rsid w:val="00CD2CE8"/>
    <w:rsid w:val="00CD2D9F"/>
    <w:rsid w:val="00CD3052"/>
    <w:rsid w:val="00CD30A4"/>
    <w:rsid w:val="00CD346A"/>
    <w:rsid w:val="00CD3492"/>
    <w:rsid w:val="00CD3622"/>
    <w:rsid w:val="00CD436C"/>
    <w:rsid w:val="00CD4918"/>
    <w:rsid w:val="00CD4BE4"/>
    <w:rsid w:val="00CD55E6"/>
    <w:rsid w:val="00CD5CEF"/>
    <w:rsid w:val="00CD5F99"/>
    <w:rsid w:val="00CD60BC"/>
    <w:rsid w:val="00CD61E6"/>
    <w:rsid w:val="00CD6226"/>
    <w:rsid w:val="00CD654A"/>
    <w:rsid w:val="00CD69C8"/>
    <w:rsid w:val="00CD6CBB"/>
    <w:rsid w:val="00CD6DEA"/>
    <w:rsid w:val="00CD71C6"/>
    <w:rsid w:val="00CD726B"/>
    <w:rsid w:val="00CD75CD"/>
    <w:rsid w:val="00CD7658"/>
    <w:rsid w:val="00CD76CF"/>
    <w:rsid w:val="00CD7853"/>
    <w:rsid w:val="00CD791F"/>
    <w:rsid w:val="00CD7F35"/>
    <w:rsid w:val="00CE0583"/>
    <w:rsid w:val="00CE0643"/>
    <w:rsid w:val="00CE07C5"/>
    <w:rsid w:val="00CE0973"/>
    <w:rsid w:val="00CE0A15"/>
    <w:rsid w:val="00CE0AEA"/>
    <w:rsid w:val="00CE0AF7"/>
    <w:rsid w:val="00CE1116"/>
    <w:rsid w:val="00CE12DE"/>
    <w:rsid w:val="00CE139A"/>
    <w:rsid w:val="00CE17A3"/>
    <w:rsid w:val="00CE17D2"/>
    <w:rsid w:val="00CE18C0"/>
    <w:rsid w:val="00CE1C4B"/>
    <w:rsid w:val="00CE1D0B"/>
    <w:rsid w:val="00CE1E07"/>
    <w:rsid w:val="00CE21FF"/>
    <w:rsid w:val="00CE2883"/>
    <w:rsid w:val="00CE2983"/>
    <w:rsid w:val="00CE2C7A"/>
    <w:rsid w:val="00CE34C6"/>
    <w:rsid w:val="00CE3527"/>
    <w:rsid w:val="00CE3633"/>
    <w:rsid w:val="00CE36DA"/>
    <w:rsid w:val="00CE3B9A"/>
    <w:rsid w:val="00CE4755"/>
    <w:rsid w:val="00CE4787"/>
    <w:rsid w:val="00CE4B5D"/>
    <w:rsid w:val="00CE4C7C"/>
    <w:rsid w:val="00CE5FB7"/>
    <w:rsid w:val="00CE6060"/>
    <w:rsid w:val="00CE61C9"/>
    <w:rsid w:val="00CE64A7"/>
    <w:rsid w:val="00CE64FA"/>
    <w:rsid w:val="00CE68E2"/>
    <w:rsid w:val="00CE6B6B"/>
    <w:rsid w:val="00CE7613"/>
    <w:rsid w:val="00CE7693"/>
    <w:rsid w:val="00CE7794"/>
    <w:rsid w:val="00CE7B9D"/>
    <w:rsid w:val="00CE7DCA"/>
    <w:rsid w:val="00CF0085"/>
    <w:rsid w:val="00CF069F"/>
    <w:rsid w:val="00CF07B4"/>
    <w:rsid w:val="00CF09EA"/>
    <w:rsid w:val="00CF0D2C"/>
    <w:rsid w:val="00CF1347"/>
    <w:rsid w:val="00CF1A15"/>
    <w:rsid w:val="00CF1CAC"/>
    <w:rsid w:val="00CF20F7"/>
    <w:rsid w:val="00CF2555"/>
    <w:rsid w:val="00CF2C49"/>
    <w:rsid w:val="00CF34F2"/>
    <w:rsid w:val="00CF3604"/>
    <w:rsid w:val="00CF3741"/>
    <w:rsid w:val="00CF3AD2"/>
    <w:rsid w:val="00CF3F55"/>
    <w:rsid w:val="00CF41B9"/>
    <w:rsid w:val="00CF46D9"/>
    <w:rsid w:val="00CF4BA9"/>
    <w:rsid w:val="00CF50CB"/>
    <w:rsid w:val="00CF5103"/>
    <w:rsid w:val="00CF5189"/>
    <w:rsid w:val="00CF55AB"/>
    <w:rsid w:val="00CF55E2"/>
    <w:rsid w:val="00CF5994"/>
    <w:rsid w:val="00CF5AAE"/>
    <w:rsid w:val="00CF5C61"/>
    <w:rsid w:val="00CF5D96"/>
    <w:rsid w:val="00CF601B"/>
    <w:rsid w:val="00CF6242"/>
    <w:rsid w:val="00CF6397"/>
    <w:rsid w:val="00CF63ED"/>
    <w:rsid w:val="00CF66F3"/>
    <w:rsid w:val="00CF68B5"/>
    <w:rsid w:val="00CF6C1C"/>
    <w:rsid w:val="00CF790D"/>
    <w:rsid w:val="00CF796F"/>
    <w:rsid w:val="00CF79C9"/>
    <w:rsid w:val="00CF7BFD"/>
    <w:rsid w:val="00CF7D59"/>
    <w:rsid w:val="00CF7E89"/>
    <w:rsid w:val="00D002D7"/>
    <w:rsid w:val="00D0049F"/>
    <w:rsid w:val="00D00511"/>
    <w:rsid w:val="00D00579"/>
    <w:rsid w:val="00D007D0"/>
    <w:rsid w:val="00D00823"/>
    <w:rsid w:val="00D00AD7"/>
    <w:rsid w:val="00D019DE"/>
    <w:rsid w:val="00D01B56"/>
    <w:rsid w:val="00D022FF"/>
    <w:rsid w:val="00D026FB"/>
    <w:rsid w:val="00D0270C"/>
    <w:rsid w:val="00D02C04"/>
    <w:rsid w:val="00D03087"/>
    <w:rsid w:val="00D033F7"/>
    <w:rsid w:val="00D03B39"/>
    <w:rsid w:val="00D03DA1"/>
    <w:rsid w:val="00D03F65"/>
    <w:rsid w:val="00D042C9"/>
    <w:rsid w:val="00D042F4"/>
    <w:rsid w:val="00D05060"/>
    <w:rsid w:val="00D051E7"/>
    <w:rsid w:val="00D0576A"/>
    <w:rsid w:val="00D05F0C"/>
    <w:rsid w:val="00D05F4B"/>
    <w:rsid w:val="00D06053"/>
    <w:rsid w:val="00D060DB"/>
    <w:rsid w:val="00D06109"/>
    <w:rsid w:val="00D069E1"/>
    <w:rsid w:val="00D073D0"/>
    <w:rsid w:val="00D074BA"/>
    <w:rsid w:val="00D076B0"/>
    <w:rsid w:val="00D0785F"/>
    <w:rsid w:val="00D07E13"/>
    <w:rsid w:val="00D1003B"/>
    <w:rsid w:val="00D10A58"/>
    <w:rsid w:val="00D10B86"/>
    <w:rsid w:val="00D10BDB"/>
    <w:rsid w:val="00D10C98"/>
    <w:rsid w:val="00D11182"/>
    <w:rsid w:val="00D11F3B"/>
    <w:rsid w:val="00D11F4C"/>
    <w:rsid w:val="00D12127"/>
    <w:rsid w:val="00D1253E"/>
    <w:rsid w:val="00D1271D"/>
    <w:rsid w:val="00D12A97"/>
    <w:rsid w:val="00D13266"/>
    <w:rsid w:val="00D145F8"/>
    <w:rsid w:val="00D1472E"/>
    <w:rsid w:val="00D148CC"/>
    <w:rsid w:val="00D14DB6"/>
    <w:rsid w:val="00D1566B"/>
    <w:rsid w:val="00D157FA"/>
    <w:rsid w:val="00D16E55"/>
    <w:rsid w:val="00D16E9D"/>
    <w:rsid w:val="00D1723A"/>
    <w:rsid w:val="00D1730C"/>
    <w:rsid w:val="00D175BD"/>
    <w:rsid w:val="00D200C1"/>
    <w:rsid w:val="00D20EE2"/>
    <w:rsid w:val="00D20FD3"/>
    <w:rsid w:val="00D218CA"/>
    <w:rsid w:val="00D21BE7"/>
    <w:rsid w:val="00D21BF8"/>
    <w:rsid w:val="00D21E23"/>
    <w:rsid w:val="00D21EE8"/>
    <w:rsid w:val="00D21F69"/>
    <w:rsid w:val="00D220FD"/>
    <w:rsid w:val="00D22227"/>
    <w:rsid w:val="00D2227A"/>
    <w:rsid w:val="00D222DF"/>
    <w:rsid w:val="00D225A7"/>
    <w:rsid w:val="00D22692"/>
    <w:rsid w:val="00D228E9"/>
    <w:rsid w:val="00D2336D"/>
    <w:rsid w:val="00D235E8"/>
    <w:rsid w:val="00D23887"/>
    <w:rsid w:val="00D23BD6"/>
    <w:rsid w:val="00D23D19"/>
    <w:rsid w:val="00D23F88"/>
    <w:rsid w:val="00D241A3"/>
    <w:rsid w:val="00D24385"/>
    <w:rsid w:val="00D244B6"/>
    <w:rsid w:val="00D246B4"/>
    <w:rsid w:val="00D2480E"/>
    <w:rsid w:val="00D24AA1"/>
    <w:rsid w:val="00D24BEC"/>
    <w:rsid w:val="00D24F19"/>
    <w:rsid w:val="00D25453"/>
    <w:rsid w:val="00D2554D"/>
    <w:rsid w:val="00D2564A"/>
    <w:rsid w:val="00D2572D"/>
    <w:rsid w:val="00D25993"/>
    <w:rsid w:val="00D25CC3"/>
    <w:rsid w:val="00D26188"/>
    <w:rsid w:val="00D264BE"/>
    <w:rsid w:val="00D269A5"/>
    <w:rsid w:val="00D26A33"/>
    <w:rsid w:val="00D27C14"/>
    <w:rsid w:val="00D27CAE"/>
    <w:rsid w:val="00D27DE4"/>
    <w:rsid w:val="00D3077D"/>
    <w:rsid w:val="00D30A0B"/>
    <w:rsid w:val="00D30C0F"/>
    <w:rsid w:val="00D30FC1"/>
    <w:rsid w:val="00D3167F"/>
    <w:rsid w:val="00D31883"/>
    <w:rsid w:val="00D31A46"/>
    <w:rsid w:val="00D32433"/>
    <w:rsid w:val="00D32F49"/>
    <w:rsid w:val="00D332A0"/>
    <w:rsid w:val="00D333E7"/>
    <w:rsid w:val="00D33882"/>
    <w:rsid w:val="00D33A3D"/>
    <w:rsid w:val="00D33D4A"/>
    <w:rsid w:val="00D341EC"/>
    <w:rsid w:val="00D34257"/>
    <w:rsid w:val="00D34348"/>
    <w:rsid w:val="00D34AEB"/>
    <w:rsid w:val="00D34DB7"/>
    <w:rsid w:val="00D35140"/>
    <w:rsid w:val="00D353FB"/>
    <w:rsid w:val="00D3560A"/>
    <w:rsid w:val="00D35741"/>
    <w:rsid w:val="00D359FC"/>
    <w:rsid w:val="00D35B99"/>
    <w:rsid w:val="00D35DDD"/>
    <w:rsid w:val="00D35E90"/>
    <w:rsid w:val="00D36099"/>
    <w:rsid w:val="00D37699"/>
    <w:rsid w:val="00D37BE0"/>
    <w:rsid w:val="00D40584"/>
    <w:rsid w:val="00D40856"/>
    <w:rsid w:val="00D40A88"/>
    <w:rsid w:val="00D415F7"/>
    <w:rsid w:val="00D416F1"/>
    <w:rsid w:val="00D41895"/>
    <w:rsid w:val="00D41EA8"/>
    <w:rsid w:val="00D41FA7"/>
    <w:rsid w:val="00D420CB"/>
    <w:rsid w:val="00D42A5B"/>
    <w:rsid w:val="00D43531"/>
    <w:rsid w:val="00D43645"/>
    <w:rsid w:val="00D43895"/>
    <w:rsid w:val="00D44596"/>
    <w:rsid w:val="00D44B18"/>
    <w:rsid w:val="00D44DAF"/>
    <w:rsid w:val="00D4520F"/>
    <w:rsid w:val="00D4537F"/>
    <w:rsid w:val="00D45A92"/>
    <w:rsid w:val="00D45E3C"/>
    <w:rsid w:val="00D45EAA"/>
    <w:rsid w:val="00D46098"/>
    <w:rsid w:val="00D468BE"/>
    <w:rsid w:val="00D469B5"/>
    <w:rsid w:val="00D46E66"/>
    <w:rsid w:val="00D4794B"/>
    <w:rsid w:val="00D47BE0"/>
    <w:rsid w:val="00D47F45"/>
    <w:rsid w:val="00D5024B"/>
    <w:rsid w:val="00D5027D"/>
    <w:rsid w:val="00D50B67"/>
    <w:rsid w:val="00D50E9E"/>
    <w:rsid w:val="00D50F30"/>
    <w:rsid w:val="00D51110"/>
    <w:rsid w:val="00D51241"/>
    <w:rsid w:val="00D5130B"/>
    <w:rsid w:val="00D51360"/>
    <w:rsid w:val="00D51451"/>
    <w:rsid w:val="00D51799"/>
    <w:rsid w:val="00D517F3"/>
    <w:rsid w:val="00D5180D"/>
    <w:rsid w:val="00D518C0"/>
    <w:rsid w:val="00D51AE9"/>
    <w:rsid w:val="00D51D1A"/>
    <w:rsid w:val="00D51DF6"/>
    <w:rsid w:val="00D528A0"/>
    <w:rsid w:val="00D52C75"/>
    <w:rsid w:val="00D532D0"/>
    <w:rsid w:val="00D54B47"/>
    <w:rsid w:val="00D554B4"/>
    <w:rsid w:val="00D5579E"/>
    <w:rsid w:val="00D564BB"/>
    <w:rsid w:val="00D56559"/>
    <w:rsid w:val="00D56C08"/>
    <w:rsid w:val="00D5756A"/>
    <w:rsid w:val="00D57643"/>
    <w:rsid w:val="00D576F4"/>
    <w:rsid w:val="00D602FB"/>
    <w:rsid w:val="00D6083B"/>
    <w:rsid w:val="00D6090D"/>
    <w:rsid w:val="00D610C4"/>
    <w:rsid w:val="00D61122"/>
    <w:rsid w:val="00D61964"/>
    <w:rsid w:val="00D61BC7"/>
    <w:rsid w:val="00D62336"/>
    <w:rsid w:val="00D62684"/>
    <w:rsid w:val="00D62A0A"/>
    <w:rsid w:val="00D62AE1"/>
    <w:rsid w:val="00D62E96"/>
    <w:rsid w:val="00D63290"/>
    <w:rsid w:val="00D633C1"/>
    <w:rsid w:val="00D6356F"/>
    <w:rsid w:val="00D6365C"/>
    <w:rsid w:val="00D63760"/>
    <w:rsid w:val="00D63B73"/>
    <w:rsid w:val="00D63DF3"/>
    <w:rsid w:val="00D644DC"/>
    <w:rsid w:val="00D64E97"/>
    <w:rsid w:val="00D64EFF"/>
    <w:rsid w:val="00D65C02"/>
    <w:rsid w:val="00D65FC3"/>
    <w:rsid w:val="00D6600D"/>
    <w:rsid w:val="00D66292"/>
    <w:rsid w:val="00D66449"/>
    <w:rsid w:val="00D6672C"/>
    <w:rsid w:val="00D66916"/>
    <w:rsid w:val="00D66C7D"/>
    <w:rsid w:val="00D67003"/>
    <w:rsid w:val="00D6712E"/>
    <w:rsid w:val="00D7049E"/>
    <w:rsid w:val="00D7052C"/>
    <w:rsid w:val="00D70A26"/>
    <w:rsid w:val="00D70AD3"/>
    <w:rsid w:val="00D70D76"/>
    <w:rsid w:val="00D7112C"/>
    <w:rsid w:val="00D713EB"/>
    <w:rsid w:val="00D71EAA"/>
    <w:rsid w:val="00D731D1"/>
    <w:rsid w:val="00D73585"/>
    <w:rsid w:val="00D73644"/>
    <w:rsid w:val="00D736B1"/>
    <w:rsid w:val="00D74624"/>
    <w:rsid w:val="00D74E00"/>
    <w:rsid w:val="00D74E1F"/>
    <w:rsid w:val="00D74E3A"/>
    <w:rsid w:val="00D7502A"/>
    <w:rsid w:val="00D75157"/>
    <w:rsid w:val="00D75258"/>
    <w:rsid w:val="00D756A0"/>
    <w:rsid w:val="00D7633C"/>
    <w:rsid w:val="00D76E54"/>
    <w:rsid w:val="00D7737F"/>
    <w:rsid w:val="00D7785C"/>
    <w:rsid w:val="00D80790"/>
    <w:rsid w:val="00D808C2"/>
    <w:rsid w:val="00D80B56"/>
    <w:rsid w:val="00D80B7B"/>
    <w:rsid w:val="00D80C98"/>
    <w:rsid w:val="00D80E6B"/>
    <w:rsid w:val="00D80F03"/>
    <w:rsid w:val="00D81087"/>
    <w:rsid w:val="00D81346"/>
    <w:rsid w:val="00D8161C"/>
    <w:rsid w:val="00D81C22"/>
    <w:rsid w:val="00D823B4"/>
    <w:rsid w:val="00D8241B"/>
    <w:rsid w:val="00D8245B"/>
    <w:rsid w:val="00D829AA"/>
    <w:rsid w:val="00D83232"/>
    <w:rsid w:val="00D84012"/>
    <w:rsid w:val="00D842A2"/>
    <w:rsid w:val="00D84B86"/>
    <w:rsid w:val="00D84BE6"/>
    <w:rsid w:val="00D84C3A"/>
    <w:rsid w:val="00D850EB"/>
    <w:rsid w:val="00D851D1"/>
    <w:rsid w:val="00D85C48"/>
    <w:rsid w:val="00D85DCF"/>
    <w:rsid w:val="00D85E86"/>
    <w:rsid w:val="00D85F79"/>
    <w:rsid w:val="00D86ECB"/>
    <w:rsid w:val="00D86F14"/>
    <w:rsid w:val="00D86FB7"/>
    <w:rsid w:val="00D87120"/>
    <w:rsid w:val="00D87181"/>
    <w:rsid w:val="00D87F42"/>
    <w:rsid w:val="00D9028D"/>
    <w:rsid w:val="00D910A3"/>
    <w:rsid w:val="00D9113B"/>
    <w:rsid w:val="00D91234"/>
    <w:rsid w:val="00D914BD"/>
    <w:rsid w:val="00D924C1"/>
    <w:rsid w:val="00D9268F"/>
    <w:rsid w:val="00D928F4"/>
    <w:rsid w:val="00D92928"/>
    <w:rsid w:val="00D92B56"/>
    <w:rsid w:val="00D92DAF"/>
    <w:rsid w:val="00D92F40"/>
    <w:rsid w:val="00D93113"/>
    <w:rsid w:val="00D93286"/>
    <w:rsid w:val="00D93741"/>
    <w:rsid w:val="00D937DA"/>
    <w:rsid w:val="00D93945"/>
    <w:rsid w:val="00D93DD0"/>
    <w:rsid w:val="00D94515"/>
    <w:rsid w:val="00D94994"/>
    <w:rsid w:val="00D95720"/>
    <w:rsid w:val="00D9582E"/>
    <w:rsid w:val="00D95A1A"/>
    <w:rsid w:val="00D9624E"/>
    <w:rsid w:val="00D96C60"/>
    <w:rsid w:val="00D97339"/>
    <w:rsid w:val="00D97607"/>
    <w:rsid w:val="00D97941"/>
    <w:rsid w:val="00D979E3"/>
    <w:rsid w:val="00D97F51"/>
    <w:rsid w:val="00DA0423"/>
    <w:rsid w:val="00DA0C20"/>
    <w:rsid w:val="00DA1197"/>
    <w:rsid w:val="00DA1378"/>
    <w:rsid w:val="00DA1ABD"/>
    <w:rsid w:val="00DA1B01"/>
    <w:rsid w:val="00DA20EA"/>
    <w:rsid w:val="00DA2123"/>
    <w:rsid w:val="00DA29A4"/>
    <w:rsid w:val="00DA2CE0"/>
    <w:rsid w:val="00DA2F05"/>
    <w:rsid w:val="00DA32D0"/>
    <w:rsid w:val="00DA394A"/>
    <w:rsid w:val="00DA3AED"/>
    <w:rsid w:val="00DA3D8F"/>
    <w:rsid w:val="00DA4132"/>
    <w:rsid w:val="00DA4148"/>
    <w:rsid w:val="00DA41FD"/>
    <w:rsid w:val="00DA43C3"/>
    <w:rsid w:val="00DA4611"/>
    <w:rsid w:val="00DA46F4"/>
    <w:rsid w:val="00DA4716"/>
    <w:rsid w:val="00DA4AF8"/>
    <w:rsid w:val="00DA4F26"/>
    <w:rsid w:val="00DA523E"/>
    <w:rsid w:val="00DA551E"/>
    <w:rsid w:val="00DA585D"/>
    <w:rsid w:val="00DA5AC9"/>
    <w:rsid w:val="00DA5C44"/>
    <w:rsid w:val="00DA5D34"/>
    <w:rsid w:val="00DA6118"/>
    <w:rsid w:val="00DA6153"/>
    <w:rsid w:val="00DA652F"/>
    <w:rsid w:val="00DA6F48"/>
    <w:rsid w:val="00DA6FC3"/>
    <w:rsid w:val="00DA7255"/>
    <w:rsid w:val="00DA7581"/>
    <w:rsid w:val="00DA7925"/>
    <w:rsid w:val="00DA7B10"/>
    <w:rsid w:val="00DA7D7D"/>
    <w:rsid w:val="00DB0248"/>
    <w:rsid w:val="00DB028A"/>
    <w:rsid w:val="00DB02B2"/>
    <w:rsid w:val="00DB0A8B"/>
    <w:rsid w:val="00DB0AF9"/>
    <w:rsid w:val="00DB0D4D"/>
    <w:rsid w:val="00DB0E7D"/>
    <w:rsid w:val="00DB11A6"/>
    <w:rsid w:val="00DB14DA"/>
    <w:rsid w:val="00DB1571"/>
    <w:rsid w:val="00DB1B23"/>
    <w:rsid w:val="00DB2390"/>
    <w:rsid w:val="00DB289C"/>
    <w:rsid w:val="00DB2C26"/>
    <w:rsid w:val="00DB2D61"/>
    <w:rsid w:val="00DB3054"/>
    <w:rsid w:val="00DB33D2"/>
    <w:rsid w:val="00DB3CBB"/>
    <w:rsid w:val="00DB3D62"/>
    <w:rsid w:val="00DB40EC"/>
    <w:rsid w:val="00DB44EC"/>
    <w:rsid w:val="00DB47F0"/>
    <w:rsid w:val="00DB4A8A"/>
    <w:rsid w:val="00DB4F3D"/>
    <w:rsid w:val="00DB578A"/>
    <w:rsid w:val="00DB59A0"/>
    <w:rsid w:val="00DB5D1A"/>
    <w:rsid w:val="00DB6405"/>
    <w:rsid w:val="00DB64BD"/>
    <w:rsid w:val="00DB65EE"/>
    <w:rsid w:val="00DB681C"/>
    <w:rsid w:val="00DB6C1E"/>
    <w:rsid w:val="00DB70A1"/>
    <w:rsid w:val="00DB79C2"/>
    <w:rsid w:val="00DB7CCB"/>
    <w:rsid w:val="00DC01BF"/>
    <w:rsid w:val="00DC0324"/>
    <w:rsid w:val="00DC0882"/>
    <w:rsid w:val="00DC0E56"/>
    <w:rsid w:val="00DC0F89"/>
    <w:rsid w:val="00DC10A7"/>
    <w:rsid w:val="00DC10E1"/>
    <w:rsid w:val="00DC11C2"/>
    <w:rsid w:val="00DC1855"/>
    <w:rsid w:val="00DC195D"/>
    <w:rsid w:val="00DC1CC4"/>
    <w:rsid w:val="00DC1F16"/>
    <w:rsid w:val="00DC25DA"/>
    <w:rsid w:val="00DC26CD"/>
    <w:rsid w:val="00DC28B3"/>
    <w:rsid w:val="00DC3330"/>
    <w:rsid w:val="00DC35FF"/>
    <w:rsid w:val="00DC378A"/>
    <w:rsid w:val="00DC37D4"/>
    <w:rsid w:val="00DC3991"/>
    <w:rsid w:val="00DC3C42"/>
    <w:rsid w:val="00DC3E7F"/>
    <w:rsid w:val="00DC4097"/>
    <w:rsid w:val="00DC5601"/>
    <w:rsid w:val="00DC5640"/>
    <w:rsid w:val="00DC57F1"/>
    <w:rsid w:val="00DC5B00"/>
    <w:rsid w:val="00DC6BD1"/>
    <w:rsid w:val="00DC6C5E"/>
    <w:rsid w:val="00DC7175"/>
    <w:rsid w:val="00DC7474"/>
    <w:rsid w:val="00DC78EA"/>
    <w:rsid w:val="00DC7961"/>
    <w:rsid w:val="00DC7A40"/>
    <w:rsid w:val="00DC7F4A"/>
    <w:rsid w:val="00DD08D5"/>
    <w:rsid w:val="00DD099F"/>
    <w:rsid w:val="00DD0EE5"/>
    <w:rsid w:val="00DD19A2"/>
    <w:rsid w:val="00DD1CD1"/>
    <w:rsid w:val="00DD1DEE"/>
    <w:rsid w:val="00DD1F17"/>
    <w:rsid w:val="00DD28E4"/>
    <w:rsid w:val="00DD413C"/>
    <w:rsid w:val="00DD4AD7"/>
    <w:rsid w:val="00DD4B37"/>
    <w:rsid w:val="00DD4E9B"/>
    <w:rsid w:val="00DD4EB0"/>
    <w:rsid w:val="00DD504C"/>
    <w:rsid w:val="00DD51C5"/>
    <w:rsid w:val="00DD561F"/>
    <w:rsid w:val="00DD5651"/>
    <w:rsid w:val="00DD578A"/>
    <w:rsid w:val="00DD58FF"/>
    <w:rsid w:val="00DD5C27"/>
    <w:rsid w:val="00DD5D45"/>
    <w:rsid w:val="00DD6618"/>
    <w:rsid w:val="00DD6E6A"/>
    <w:rsid w:val="00DD6FAA"/>
    <w:rsid w:val="00DD702A"/>
    <w:rsid w:val="00DD7105"/>
    <w:rsid w:val="00DD71E5"/>
    <w:rsid w:val="00DD7B35"/>
    <w:rsid w:val="00DD7CDF"/>
    <w:rsid w:val="00DD7E7A"/>
    <w:rsid w:val="00DE00E0"/>
    <w:rsid w:val="00DE0204"/>
    <w:rsid w:val="00DE044A"/>
    <w:rsid w:val="00DE0598"/>
    <w:rsid w:val="00DE0BE3"/>
    <w:rsid w:val="00DE1464"/>
    <w:rsid w:val="00DE15F4"/>
    <w:rsid w:val="00DE199F"/>
    <w:rsid w:val="00DE1C80"/>
    <w:rsid w:val="00DE1FC7"/>
    <w:rsid w:val="00DE2454"/>
    <w:rsid w:val="00DE2661"/>
    <w:rsid w:val="00DE2690"/>
    <w:rsid w:val="00DE2B7E"/>
    <w:rsid w:val="00DE2E14"/>
    <w:rsid w:val="00DE2E3D"/>
    <w:rsid w:val="00DE33A1"/>
    <w:rsid w:val="00DE3514"/>
    <w:rsid w:val="00DE3A94"/>
    <w:rsid w:val="00DE3BB8"/>
    <w:rsid w:val="00DE4F58"/>
    <w:rsid w:val="00DE50EB"/>
    <w:rsid w:val="00DE5110"/>
    <w:rsid w:val="00DE55FB"/>
    <w:rsid w:val="00DE57B6"/>
    <w:rsid w:val="00DE59AE"/>
    <w:rsid w:val="00DE6184"/>
    <w:rsid w:val="00DE6260"/>
    <w:rsid w:val="00DE6F28"/>
    <w:rsid w:val="00DE75E0"/>
    <w:rsid w:val="00DE7DE9"/>
    <w:rsid w:val="00DF01B7"/>
    <w:rsid w:val="00DF03E1"/>
    <w:rsid w:val="00DF0567"/>
    <w:rsid w:val="00DF0AD3"/>
    <w:rsid w:val="00DF0F29"/>
    <w:rsid w:val="00DF0F7E"/>
    <w:rsid w:val="00DF1232"/>
    <w:rsid w:val="00DF1725"/>
    <w:rsid w:val="00DF1ADD"/>
    <w:rsid w:val="00DF1BA3"/>
    <w:rsid w:val="00DF1EC1"/>
    <w:rsid w:val="00DF294D"/>
    <w:rsid w:val="00DF29FB"/>
    <w:rsid w:val="00DF2B48"/>
    <w:rsid w:val="00DF2B4D"/>
    <w:rsid w:val="00DF2FED"/>
    <w:rsid w:val="00DF3007"/>
    <w:rsid w:val="00DF358F"/>
    <w:rsid w:val="00DF35B0"/>
    <w:rsid w:val="00DF3638"/>
    <w:rsid w:val="00DF41A9"/>
    <w:rsid w:val="00DF42C8"/>
    <w:rsid w:val="00DF42E4"/>
    <w:rsid w:val="00DF4533"/>
    <w:rsid w:val="00DF4821"/>
    <w:rsid w:val="00DF4949"/>
    <w:rsid w:val="00DF5351"/>
    <w:rsid w:val="00DF5676"/>
    <w:rsid w:val="00DF5B03"/>
    <w:rsid w:val="00DF5DE2"/>
    <w:rsid w:val="00DF63A1"/>
    <w:rsid w:val="00DF67A8"/>
    <w:rsid w:val="00DF770E"/>
    <w:rsid w:val="00DF7957"/>
    <w:rsid w:val="00DF7B15"/>
    <w:rsid w:val="00DF7F08"/>
    <w:rsid w:val="00DF7FD0"/>
    <w:rsid w:val="00E00652"/>
    <w:rsid w:val="00E008A7"/>
    <w:rsid w:val="00E00913"/>
    <w:rsid w:val="00E00D12"/>
    <w:rsid w:val="00E01275"/>
    <w:rsid w:val="00E014C4"/>
    <w:rsid w:val="00E01561"/>
    <w:rsid w:val="00E02294"/>
    <w:rsid w:val="00E0266F"/>
    <w:rsid w:val="00E0289D"/>
    <w:rsid w:val="00E033E8"/>
    <w:rsid w:val="00E0382D"/>
    <w:rsid w:val="00E03966"/>
    <w:rsid w:val="00E03A2C"/>
    <w:rsid w:val="00E042E3"/>
    <w:rsid w:val="00E04574"/>
    <w:rsid w:val="00E045E1"/>
    <w:rsid w:val="00E04793"/>
    <w:rsid w:val="00E04AA9"/>
    <w:rsid w:val="00E04D17"/>
    <w:rsid w:val="00E04FF0"/>
    <w:rsid w:val="00E05167"/>
    <w:rsid w:val="00E054FD"/>
    <w:rsid w:val="00E05547"/>
    <w:rsid w:val="00E056C0"/>
    <w:rsid w:val="00E057EB"/>
    <w:rsid w:val="00E05830"/>
    <w:rsid w:val="00E05AEF"/>
    <w:rsid w:val="00E060A5"/>
    <w:rsid w:val="00E062AD"/>
    <w:rsid w:val="00E068CE"/>
    <w:rsid w:val="00E06C60"/>
    <w:rsid w:val="00E06C6C"/>
    <w:rsid w:val="00E06CFB"/>
    <w:rsid w:val="00E0756D"/>
    <w:rsid w:val="00E076CB"/>
    <w:rsid w:val="00E077E0"/>
    <w:rsid w:val="00E07A81"/>
    <w:rsid w:val="00E10D33"/>
    <w:rsid w:val="00E11BA1"/>
    <w:rsid w:val="00E122FD"/>
    <w:rsid w:val="00E1234B"/>
    <w:rsid w:val="00E1266A"/>
    <w:rsid w:val="00E129AE"/>
    <w:rsid w:val="00E129C7"/>
    <w:rsid w:val="00E129EE"/>
    <w:rsid w:val="00E12FD2"/>
    <w:rsid w:val="00E1316B"/>
    <w:rsid w:val="00E133B9"/>
    <w:rsid w:val="00E13C92"/>
    <w:rsid w:val="00E1415F"/>
    <w:rsid w:val="00E1446F"/>
    <w:rsid w:val="00E147B4"/>
    <w:rsid w:val="00E148AB"/>
    <w:rsid w:val="00E14973"/>
    <w:rsid w:val="00E14D7B"/>
    <w:rsid w:val="00E1559E"/>
    <w:rsid w:val="00E15856"/>
    <w:rsid w:val="00E15D99"/>
    <w:rsid w:val="00E169F3"/>
    <w:rsid w:val="00E16B4A"/>
    <w:rsid w:val="00E16EB8"/>
    <w:rsid w:val="00E176B2"/>
    <w:rsid w:val="00E177FE"/>
    <w:rsid w:val="00E17946"/>
    <w:rsid w:val="00E17EC5"/>
    <w:rsid w:val="00E202AE"/>
    <w:rsid w:val="00E206D2"/>
    <w:rsid w:val="00E20B8A"/>
    <w:rsid w:val="00E20D62"/>
    <w:rsid w:val="00E20D63"/>
    <w:rsid w:val="00E211D9"/>
    <w:rsid w:val="00E218CA"/>
    <w:rsid w:val="00E21B70"/>
    <w:rsid w:val="00E21D30"/>
    <w:rsid w:val="00E21FED"/>
    <w:rsid w:val="00E220C6"/>
    <w:rsid w:val="00E221D9"/>
    <w:rsid w:val="00E2235B"/>
    <w:rsid w:val="00E22766"/>
    <w:rsid w:val="00E22823"/>
    <w:rsid w:val="00E229B5"/>
    <w:rsid w:val="00E239D5"/>
    <w:rsid w:val="00E23D42"/>
    <w:rsid w:val="00E24F68"/>
    <w:rsid w:val="00E2536E"/>
    <w:rsid w:val="00E2579C"/>
    <w:rsid w:val="00E25881"/>
    <w:rsid w:val="00E25907"/>
    <w:rsid w:val="00E25F4F"/>
    <w:rsid w:val="00E26968"/>
    <w:rsid w:val="00E26AB3"/>
    <w:rsid w:val="00E26E68"/>
    <w:rsid w:val="00E26ECC"/>
    <w:rsid w:val="00E27210"/>
    <w:rsid w:val="00E272C7"/>
    <w:rsid w:val="00E27419"/>
    <w:rsid w:val="00E27A90"/>
    <w:rsid w:val="00E27D2E"/>
    <w:rsid w:val="00E3042A"/>
    <w:rsid w:val="00E30453"/>
    <w:rsid w:val="00E308CC"/>
    <w:rsid w:val="00E309C8"/>
    <w:rsid w:val="00E30D5F"/>
    <w:rsid w:val="00E31A70"/>
    <w:rsid w:val="00E31B47"/>
    <w:rsid w:val="00E31C0C"/>
    <w:rsid w:val="00E31D13"/>
    <w:rsid w:val="00E3221B"/>
    <w:rsid w:val="00E328B9"/>
    <w:rsid w:val="00E32BE1"/>
    <w:rsid w:val="00E32E68"/>
    <w:rsid w:val="00E32E8B"/>
    <w:rsid w:val="00E32FED"/>
    <w:rsid w:val="00E3393E"/>
    <w:rsid w:val="00E33996"/>
    <w:rsid w:val="00E33BED"/>
    <w:rsid w:val="00E33D19"/>
    <w:rsid w:val="00E33E19"/>
    <w:rsid w:val="00E34027"/>
    <w:rsid w:val="00E3411A"/>
    <w:rsid w:val="00E346A7"/>
    <w:rsid w:val="00E3550A"/>
    <w:rsid w:val="00E3578C"/>
    <w:rsid w:val="00E37387"/>
    <w:rsid w:val="00E376A9"/>
    <w:rsid w:val="00E37868"/>
    <w:rsid w:val="00E37974"/>
    <w:rsid w:val="00E37AF0"/>
    <w:rsid w:val="00E37D71"/>
    <w:rsid w:val="00E37EB4"/>
    <w:rsid w:val="00E37ED3"/>
    <w:rsid w:val="00E37EFC"/>
    <w:rsid w:val="00E40123"/>
    <w:rsid w:val="00E402DE"/>
    <w:rsid w:val="00E402E7"/>
    <w:rsid w:val="00E404FF"/>
    <w:rsid w:val="00E4074D"/>
    <w:rsid w:val="00E40CF9"/>
    <w:rsid w:val="00E40E88"/>
    <w:rsid w:val="00E41882"/>
    <w:rsid w:val="00E42133"/>
    <w:rsid w:val="00E4228F"/>
    <w:rsid w:val="00E429C9"/>
    <w:rsid w:val="00E42C7B"/>
    <w:rsid w:val="00E42F39"/>
    <w:rsid w:val="00E43640"/>
    <w:rsid w:val="00E43F0A"/>
    <w:rsid w:val="00E43F94"/>
    <w:rsid w:val="00E440A3"/>
    <w:rsid w:val="00E44820"/>
    <w:rsid w:val="00E44A15"/>
    <w:rsid w:val="00E44BB9"/>
    <w:rsid w:val="00E44E83"/>
    <w:rsid w:val="00E4511E"/>
    <w:rsid w:val="00E452E7"/>
    <w:rsid w:val="00E45623"/>
    <w:rsid w:val="00E4564B"/>
    <w:rsid w:val="00E45804"/>
    <w:rsid w:val="00E46762"/>
    <w:rsid w:val="00E46D30"/>
    <w:rsid w:val="00E47830"/>
    <w:rsid w:val="00E47F0C"/>
    <w:rsid w:val="00E47FCC"/>
    <w:rsid w:val="00E50317"/>
    <w:rsid w:val="00E506AB"/>
    <w:rsid w:val="00E50907"/>
    <w:rsid w:val="00E50A7E"/>
    <w:rsid w:val="00E50C4F"/>
    <w:rsid w:val="00E51761"/>
    <w:rsid w:val="00E517E3"/>
    <w:rsid w:val="00E52347"/>
    <w:rsid w:val="00E52C27"/>
    <w:rsid w:val="00E53015"/>
    <w:rsid w:val="00E53101"/>
    <w:rsid w:val="00E532B2"/>
    <w:rsid w:val="00E537B1"/>
    <w:rsid w:val="00E53E93"/>
    <w:rsid w:val="00E540A6"/>
    <w:rsid w:val="00E5438D"/>
    <w:rsid w:val="00E550EE"/>
    <w:rsid w:val="00E55113"/>
    <w:rsid w:val="00E55213"/>
    <w:rsid w:val="00E553A8"/>
    <w:rsid w:val="00E554A4"/>
    <w:rsid w:val="00E554C3"/>
    <w:rsid w:val="00E5560E"/>
    <w:rsid w:val="00E556BE"/>
    <w:rsid w:val="00E5596F"/>
    <w:rsid w:val="00E559B5"/>
    <w:rsid w:val="00E55B96"/>
    <w:rsid w:val="00E55D76"/>
    <w:rsid w:val="00E55F5A"/>
    <w:rsid w:val="00E5618D"/>
    <w:rsid w:val="00E561D4"/>
    <w:rsid w:val="00E56673"/>
    <w:rsid w:val="00E56EFF"/>
    <w:rsid w:val="00E5753E"/>
    <w:rsid w:val="00E577BB"/>
    <w:rsid w:val="00E577C3"/>
    <w:rsid w:val="00E57A82"/>
    <w:rsid w:val="00E57DC9"/>
    <w:rsid w:val="00E60281"/>
    <w:rsid w:val="00E60618"/>
    <w:rsid w:val="00E60900"/>
    <w:rsid w:val="00E60D89"/>
    <w:rsid w:val="00E60F14"/>
    <w:rsid w:val="00E619FD"/>
    <w:rsid w:val="00E61B60"/>
    <w:rsid w:val="00E62D9E"/>
    <w:rsid w:val="00E62DC5"/>
    <w:rsid w:val="00E63169"/>
    <w:rsid w:val="00E633DB"/>
    <w:rsid w:val="00E64193"/>
    <w:rsid w:val="00E64510"/>
    <w:rsid w:val="00E6470F"/>
    <w:rsid w:val="00E6506B"/>
    <w:rsid w:val="00E652AA"/>
    <w:rsid w:val="00E6557C"/>
    <w:rsid w:val="00E65641"/>
    <w:rsid w:val="00E6573C"/>
    <w:rsid w:val="00E65835"/>
    <w:rsid w:val="00E65ED8"/>
    <w:rsid w:val="00E660EC"/>
    <w:rsid w:val="00E66231"/>
    <w:rsid w:val="00E66425"/>
    <w:rsid w:val="00E66FF9"/>
    <w:rsid w:val="00E6746D"/>
    <w:rsid w:val="00E6747E"/>
    <w:rsid w:val="00E67A02"/>
    <w:rsid w:val="00E67A84"/>
    <w:rsid w:val="00E67AE6"/>
    <w:rsid w:val="00E67BFA"/>
    <w:rsid w:val="00E67DF0"/>
    <w:rsid w:val="00E67E60"/>
    <w:rsid w:val="00E703DC"/>
    <w:rsid w:val="00E705C1"/>
    <w:rsid w:val="00E70611"/>
    <w:rsid w:val="00E707FC"/>
    <w:rsid w:val="00E70842"/>
    <w:rsid w:val="00E70A5F"/>
    <w:rsid w:val="00E70B05"/>
    <w:rsid w:val="00E71180"/>
    <w:rsid w:val="00E711A2"/>
    <w:rsid w:val="00E7197B"/>
    <w:rsid w:val="00E719DD"/>
    <w:rsid w:val="00E71E08"/>
    <w:rsid w:val="00E72046"/>
    <w:rsid w:val="00E72366"/>
    <w:rsid w:val="00E7271C"/>
    <w:rsid w:val="00E72946"/>
    <w:rsid w:val="00E72C05"/>
    <w:rsid w:val="00E72D54"/>
    <w:rsid w:val="00E72F3D"/>
    <w:rsid w:val="00E731E9"/>
    <w:rsid w:val="00E73678"/>
    <w:rsid w:val="00E737DC"/>
    <w:rsid w:val="00E73890"/>
    <w:rsid w:val="00E73945"/>
    <w:rsid w:val="00E73EAF"/>
    <w:rsid w:val="00E741C2"/>
    <w:rsid w:val="00E7442D"/>
    <w:rsid w:val="00E745F3"/>
    <w:rsid w:val="00E74B7F"/>
    <w:rsid w:val="00E74F27"/>
    <w:rsid w:val="00E75054"/>
    <w:rsid w:val="00E7580B"/>
    <w:rsid w:val="00E75981"/>
    <w:rsid w:val="00E75AB5"/>
    <w:rsid w:val="00E75ADC"/>
    <w:rsid w:val="00E75B72"/>
    <w:rsid w:val="00E75DB8"/>
    <w:rsid w:val="00E7622D"/>
    <w:rsid w:val="00E76355"/>
    <w:rsid w:val="00E76361"/>
    <w:rsid w:val="00E764CF"/>
    <w:rsid w:val="00E769B0"/>
    <w:rsid w:val="00E76A33"/>
    <w:rsid w:val="00E77063"/>
    <w:rsid w:val="00E77443"/>
    <w:rsid w:val="00E774B2"/>
    <w:rsid w:val="00E7771F"/>
    <w:rsid w:val="00E77DAA"/>
    <w:rsid w:val="00E80401"/>
    <w:rsid w:val="00E80A93"/>
    <w:rsid w:val="00E80B2C"/>
    <w:rsid w:val="00E80B43"/>
    <w:rsid w:val="00E80B6E"/>
    <w:rsid w:val="00E80FD3"/>
    <w:rsid w:val="00E811B9"/>
    <w:rsid w:val="00E811BE"/>
    <w:rsid w:val="00E8160E"/>
    <w:rsid w:val="00E8184B"/>
    <w:rsid w:val="00E81BF3"/>
    <w:rsid w:val="00E82315"/>
    <w:rsid w:val="00E82872"/>
    <w:rsid w:val="00E82B3B"/>
    <w:rsid w:val="00E82D06"/>
    <w:rsid w:val="00E8358C"/>
    <w:rsid w:val="00E836BA"/>
    <w:rsid w:val="00E83913"/>
    <w:rsid w:val="00E83CD4"/>
    <w:rsid w:val="00E84575"/>
    <w:rsid w:val="00E845A2"/>
    <w:rsid w:val="00E84668"/>
    <w:rsid w:val="00E84AEA"/>
    <w:rsid w:val="00E84CE8"/>
    <w:rsid w:val="00E858DA"/>
    <w:rsid w:val="00E85AB9"/>
    <w:rsid w:val="00E85BAD"/>
    <w:rsid w:val="00E85E94"/>
    <w:rsid w:val="00E85EEE"/>
    <w:rsid w:val="00E863B4"/>
    <w:rsid w:val="00E864F7"/>
    <w:rsid w:val="00E86527"/>
    <w:rsid w:val="00E8671A"/>
    <w:rsid w:val="00E867E2"/>
    <w:rsid w:val="00E86843"/>
    <w:rsid w:val="00E868DF"/>
    <w:rsid w:val="00E86BD9"/>
    <w:rsid w:val="00E86F54"/>
    <w:rsid w:val="00E87173"/>
    <w:rsid w:val="00E87341"/>
    <w:rsid w:val="00E876B0"/>
    <w:rsid w:val="00E87959"/>
    <w:rsid w:val="00E87AA7"/>
    <w:rsid w:val="00E87CAC"/>
    <w:rsid w:val="00E90503"/>
    <w:rsid w:val="00E90A7C"/>
    <w:rsid w:val="00E90BBE"/>
    <w:rsid w:val="00E91352"/>
    <w:rsid w:val="00E9170B"/>
    <w:rsid w:val="00E91D0E"/>
    <w:rsid w:val="00E91D5B"/>
    <w:rsid w:val="00E91D96"/>
    <w:rsid w:val="00E920D8"/>
    <w:rsid w:val="00E92526"/>
    <w:rsid w:val="00E9273C"/>
    <w:rsid w:val="00E932D7"/>
    <w:rsid w:val="00E932F6"/>
    <w:rsid w:val="00E93311"/>
    <w:rsid w:val="00E933E5"/>
    <w:rsid w:val="00E93747"/>
    <w:rsid w:val="00E9377D"/>
    <w:rsid w:val="00E94390"/>
    <w:rsid w:val="00E94E1B"/>
    <w:rsid w:val="00E95278"/>
    <w:rsid w:val="00E95372"/>
    <w:rsid w:val="00E955DD"/>
    <w:rsid w:val="00E957BE"/>
    <w:rsid w:val="00E957D2"/>
    <w:rsid w:val="00E95E1D"/>
    <w:rsid w:val="00E963D0"/>
    <w:rsid w:val="00E96F16"/>
    <w:rsid w:val="00E97186"/>
    <w:rsid w:val="00E973FB"/>
    <w:rsid w:val="00E97BA8"/>
    <w:rsid w:val="00E97FB0"/>
    <w:rsid w:val="00EA05D1"/>
    <w:rsid w:val="00EA0A24"/>
    <w:rsid w:val="00EA1654"/>
    <w:rsid w:val="00EA1D39"/>
    <w:rsid w:val="00EA207A"/>
    <w:rsid w:val="00EA20EC"/>
    <w:rsid w:val="00EA28DA"/>
    <w:rsid w:val="00EA291F"/>
    <w:rsid w:val="00EA3318"/>
    <w:rsid w:val="00EA36B9"/>
    <w:rsid w:val="00EA3932"/>
    <w:rsid w:val="00EA4747"/>
    <w:rsid w:val="00EA4891"/>
    <w:rsid w:val="00EA4963"/>
    <w:rsid w:val="00EA4E6D"/>
    <w:rsid w:val="00EA567C"/>
    <w:rsid w:val="00EA5ABD"/>
    <w:rsid w:val="00EA5B92"/>
    <w:rsid w:val="00EA6B2E"/>
    <w:rsid w:val="00EA6F27"/>
    <w:rsid w:val="00EA7154"/>
    <w:rsid w:val="00EA7463"/>
    <w:rsid w:val="00EA782B"/>
    <w:rsid w:val="00EA7C7E"/>
    <w:rsid w:val="00EB05A8"/>
    <w:rsid w:val="00EB0A9D"/>
    <w:rsid w:val="00EB0B56"/>
    <w:rsid w:val="00EB0CCA"/>
    <w:rsid w:val="00EB0F83"/>
    <w:rsid w:val="00EB1137"/>
    <w:rsid w:val="00EB1353"/>
    <w:rsid w:val="00EB191A"/>
    <w:rsid w:val="00EB1A68"/>
    <w:rsid w:val="00EB1C98"/>
    <w:rsid w:val="00EB1E19"/>
    <w:rsid w:val="00EB27A7"/>
    <w:rsid w:val="00EB2B98"/>
    <w:rsid w:val="00EB2DBC"/>
    <w:rsid w:val="00EB348D"/>
    <w:rsid w:val="00EB373D"/>
    <w:rsid w:val="00EB39B7"/>
    <w:rsid w:val="00EB3E0F"/>
    <w:rsid w:val="00EB3EC0"/>
    <w:rsid w:val="00EB478E"/>
    <w:rsid w:val="00EB492E"/>
    <w:rsid w:val="00EB4B5C"/>
    <w:rsid w:val="00EB4D91"/>
    <w:rsid w:val="00EB4FC9"/>
    <w:rsid w:val="00EB51EF"/>
    <w:rsid w:val="00EB541B"/>
    <w:rsid w:val="00EB5A13"/>
    <w:rsid w:val="00EB5B70"/>
    <w:rsid w:val="00EB5CC2"/>
    <w:rsid w:val="00EB5FBC"/>
    <w:rsid w:val="00EB5FCF"/>
    <w:rsid w:val="00EB60DB"/>
    <w:rsid w:val="00EB61A6"/>
    <w:rsid w:val="00EB6237"/>
    <w:rsid w:val="00EB6350"/>
    <w:rsid w:val="00EB6668"/>
    <w:rsid w:val="00EB6A36"/>
    <w:rsid w:val="00EB715B"/>
    <w:rsid w:val="00EB73F1"/>
    <w:rsid w:val="00EB79A0"/>
    <w:rsid w:val="00EB7AB8"/>
    <w:rsid w:val="00EB7C9E"/>
    <w:rsid w:val="00EB7D02"/>
    <w:rsid w:val="00EB7EC2"/>
    <w:rsid w:val="00EC00D0"/>
    <w:rsid w:val="00EC0267"/>
    <w:rsid w:val="00EC037B"/>
    <w:rsid w:val="00EC060D"/>
    <w:rsid w:val="00EC083C"/>
    <w:rsid w:val="00EC09E5"/>
    <w:rsid w:val="00EC10AB"/>
    <w:rsid w:val="00EC118F"/>
    <w:rsid w:val="00EC1209"/>
    <w:rsid w:val="00EC15D9"/>
    <w:rsid w:val="00EC1836"/>
    <w:rsid w:val="00EC1D71"/>
    <w:rsid w:val="00EC252C"/>
    <w:rsid w:val="00EC25BD"/>
    <w:rsid w:val="00EC25F5"/>
    <w:rsid w:val="00EC29C1"/>
    <w:rsid w:val="00EC2D7E"/>
    <w:rsid w:val="00EC3718"/>
    <w:rsid w:val="00EC417B"/>
    <w:rsid w:val="00EC43BD"/>
    <w:rsid w:val="00EC45D4"/>
    <w:rsid w:val="00EC4619"/>
    <w:rsid w:val="00EC470D"/>
    <w:rsid w:val="00EC51A8"/>
    <w:rsid w:val="00EC568A"/>
    <w:rsid w:val="00EC596B"/>
    <w:rsid w:val="00EC5B10"/>
    <w:rsid w:val="00EC5D0A"/>
    <w:rsid w:val="00EC5D30"/>
    <w:rsid w:val="00EC5DB0"/>
    <w:rsid w:val="00EC5F88"/>
    <w:rsid w:val="00EC60C6"/>
    <w:rsid w:val="00EC60D7"/>
    <w:rsid w:val="00EC6274"/>
    <w:rsid w:val="00EC6332"/>
    <w:rsid w:val="00EC654F"/>
    <w:rsid w:val="00EC66B3"/>
    <w:rsid w:val="00EC6BD3"/>
    <w:rsid w:val="00EC7482"/>
    <w:rsid w:val="00EC7D1B"/>
    <w:rsid w:val="00ED0220"/>
    <w:rsid w:val="00ED04A5"/>
    <w:rsid w:val="00ED04E5"/>
    <w:rsid w:val="00ED060C"/>
    <w:rsid w:val="00ED08BF"/>
    <w:rsid w:val="00ED0B3D"/>
    <w:rsid w:val="00ED0C1C"/>
    <w:rsid w:val="00ED10C6"/>
    <w:rsid w:val="00ED10F8"/>
    <w:rsid w:val="00ED142B"/>
    <w:rsid w:val="00ED1737"/>
    <w:rsid w:val="00ED19F7"/>
    <w:rsid w:val="00ED1AB2"/>
    <w:rsid w:val="00ED1AB8"/>
    <w:rsid w:val="00ED1B12"/>
    <w:rsid w:val="00ED1CCB"/>
    <w:rsid w:val="00ED1D21"/>
    <w:rsid w:val="00ED2539"/>
    <w:rsid w:val="00ED26CD"/>
    <w:rsid w:val="00ED2FE7"/>
    <w:rsid w:val="00ED2FF2"/>
    <w:rsid w:val="00ED354B"/>
    <w:rsid w:val="00ED41A9"/>
    <w:rsid w:val="00ED4463"/>
    <w:rsid w:val="00ED4956"/>
    <w:rsid w:val="00ED4CB7"/>
    <w:rsid w:val="00ED5329"/>
    <w:rsid w:val="00ED5485"/>
    <w:rsid w:val="00ED5DA3"/>
    <w:rsid w:val="00ED6174"/>
    <w:rsid w:val="00ED694F"/>
    <w:rsid w:val="00ED6E85"/>
    <w:rsid w:val="00ED6EE7"/>
    <w:rsid w:val="00ED749A"/>
    <w:rsid w:val="00ED74E8"/>
    <w:rsid w:val="00ED796D"/>
    <w:rsid w:val="00ED7BC8"/>
    <w:rsid w:val="00ED7EFF"/>
    <w:rsid w:val="00EE02EE"/>
    <w:rsid w:val="00EE0315"/>
    <w:rsid w:val="00EE0413"/>
    <w:rsid w:val="00EE079B"/>
    <w:rsid w:val="00EE0BA9"/>
    <w:rsid w:val="00EE160F"/>
    <w:rsid w:val="00EE18DC"/>
    <w:rsid w:val="00EE1AC6"/>
    <w:rsid w:val="00EE200F"/>
    <w:rsid w:val="00EE23B7"/>
    <w:rsid w:val="00EE2E51"/>
    <w:rsid w:val="00EE2E6F"/>
    <w:rsid w:val="00EE2FE5"/>
    <w:rsid w:val="00EE326E"/>
    <w:rsid w:val="00EE3B73"/>
    <w:rsid w:val="00EE3DA0"/>
    <w:rsid w:val="00EE49AC"/>
    <w:rsid w:val="00EE4C24"/>
    <w:rsid w:val="00EE4E09"/>
    <w:rsid w:val="00EE4E47"/>
    <w:rsid w:val="00EE5C67"/>
    <w:rsid w:val="00EE5E3B"/>
    <w:rsid w:val="00EE6100"/>
    <w:rsid w:val="00EE6277"/>
    <w:rsid w:val="00EE638A"/>
    <w:rsid w:val="00EE63C0"/>
    <w:rsid w:val="00EE6519"/>
    <w:rsid w:val="00EE65E5"/>
    <w:rsid w:val="00EE6836"/>
    <w:rsid w:val="00EE69C5"/>
    <w:rsid w:val="00EE6A51"/>
    <w:rsid w:val="00EE6D67"/>
    <w:rsid w:val="00EE6E44"/>
    <w:rsid w:val="00EE7282"/>
    <w:rsid w:val="00EE73A8"/>
    <w:rsid w:val="00EE7878"/>
    <w:rsid w:val="00EE78E7"/>
    <w:rsid w:val="00EE79E8"/>
    <w:rsid w:val="00EF0A1F"/>
    <w:rsid w:val="00EF0ABD"/>
    <w:rsid w:val="00EF0E85"/>
    <w:rsid w:val="00EF0F9A"/>
    <w:rsid w:val="00EF0FD6"/>
    <w:rsid w:val="00EF11FC"/>
    <w:rsid w:val="00EF1918"/>
    <w:rsid w:val="00EF1C8A"/>
    <w:rsid w:val="00EF2075"/>
    <w:rsid w:val="00EF214C"/>
    <w:rsid w:val="00EF2322"/>
    <w:rsid w:val="00EF24CC"/>
    <w:rsid w:val="00EF2521"/>
    <w:rsid w:val="00EF294F"/>
    <w:rsid w:val="00EF2E6E"/>
    <w:rsid w:val="00EF2FF6"/>
    <w:rsid w:val="00EF373B"/>
    <w:rsid w:val="00EF3A35"/>
    <w:rsid w:val="00EF3D6F"/>
    <w:rsid w:val="00EF3FC3"/>
    <w:rsid w:val="00EF4041"/>
    <w:rsid w:val="00EF4046"/>
    <w:rsid w:val="00EF43A5"/>
    <w:rsid w:val="00EF43FB"/>
    <w:rsid w:val="00EF4401"/>
    <w:rsid w:val="00EF46DF"/>
    <w:rsid w:val="00EF4829"/>
    <w:rsid w:val="00EF4A3A"/>
    <w:rsid w:val="00EF4E87"/>
    <w:rsid w:val="00EF4F43"/>
    <w:rsid w:val="00EF5153"/>
    <w:rsid w:val="00EF5568"/>
    <w:rsid w:val="00EF56E9"/>
    <w:rsid w:val="00EF575A"/>
    <w:rsid w:val="00EF5796"/>
    <w:rsid w:val="00EF5A0A"/>
    <w:rsid w:val="00EF5B6A"/>
    <w:rsid w:val="00EF5D2A"/>
    <w:rsid w:val="00EF5ED3"/>
    <w:rsid w:val="00EF61F1"/>
    <w:rsid w:val="00EF6411"/>
    <w:rsid w:val="00EF6E73"/>
    <w:rsid w:val="00EF7537"/>
    <w:rsid w:val="00EF76E1"/>
    <w:rsid w:val="00EF7766"/>
    <w:rsid w:val="00EF78D0"/>
    <w:rsid w:val="00EF7986"/>
    <w:rsid w:val="00EF7D1D"/>
    <w:rsid w:val="00F000C2"/>
    <w:rsid w:val="00F005B9"/>
    <w:rsid w:val="00F007C6"/>
    <w:rsid w:val="00F0084E"/>
    <w:rsid w:val="00F009E5"/>
    <w:rsid w:val="00F00AD0"/>
    <w:rsid w:val="00F00CDF"/>
    <w:rsid w:val="00F014AD"/>
    <w:rsid w:val="00F016B3"/>
    <w:rsid w:val="00F01814"/>
    <w:rsid w:val="00F019CD"/>
    <w:rsid w:val="00F01A48"/>
    <w:rsid w:val="00F01A8B"/>
    <w:rsid w:val="00F01CB1"/>
    <w:rsid w:val="00F01DBC"/>
    <w:rsid w:val="00F01FA6"/>
    <w:rsid w:val="00F029BD"/>
    <w:rsid w:val="00F02BD4"/>
    <w:rsid w:val="00F02E6B"/>
    <w:rsid w:val="00F030C8"/>
    <w:rsid w:val="00F035AF"/>
    <w:rsid w:val="00F037FB"/>
    <w:rsid w:val="00F03C3C"/>
    <w:rsid w:val="00F03C66"/>
    <w:rsid w:val="00F03E1D"/>
    <w:rsid w:val="00F04173"/>
    <w:rsid w:val="00F04199"/>
    <w:rsid w:val="00F04216"/>
    <w:rsid w:val="00F04CE4"/>
    <w:rsid w:val="00F05064"/>
    <w:rsid w:val="00F05790"/>
    <w:rsid w:val="00F05C51"/>
    <w:rsid w:val="00F06B64"/>
    <w:rsid w:val="00F06B80"/>
    <w:rsid w:val="00F06DA3"/>
    <w:rsid w:val="00F06E85"/>
    <w:rsid w:val="00F0701B"/>
    <w:rsid w:val="00F073F0"/>
    <w:rsid w:val="00F07B46"/>
    <w:rsid w:val="00F07CA7"/>
    <w:rsid w:val="00F07E00"/>
    <w:rsid w:val="00F1032A"/>
    <w:rsid w:val="00F10763"/>
    <w:rsid w:val="00F108E3"/>
    <w:rsid w:val="00F10FD4"/>
    <w:rsid w:val="00F111D2"/>
    <w:rsid w:val="00F11362"/>
    <w:rsid w:val="00F1140F"/>
    <w:rsid w:val="00F11C0F"/>
    <w:rsid w:val="00F1235F"/>
    <w:rsid w:val="00F1251B"/>
    <w:rsid w:val="00F128F0"/>
    <w:rsid w:val="00F12B34"/>
    <w:rsid w:val="00F12DCD"/>
    <w:rsid w:val="00F1375F"/>
    <w:rsid w:val="00F13B5D"/>
    <w:rsid w:val="00F13FF6"/>
    <w:rsid w:val="00F14BFB"/>
    <w:rsid w:val="00F14D63"/>
    <w:rsid w:val="00F151F0"/>
    <w:rsid w:val="00F15592"/>
    <w:rsid w:val="00F159B3"/>
    <w:rsid w:val="00F15AF8"/>
    <w:rsid w:val="00F16039"/>
    <w:rsid w:val="00F164B8"/>
    <w:rsid w:val="00F1665C"/>
    <w:rsid w:val="00F16CDD"/>
    <w:rsid w:val="00F16EED"/>
    <w:rsid w:val="00F170FB"/>
    <w:rsid w:val="00F17595"/>
    <w:rsid w:val="00F17EA0"/>
    <w:rsid w:val="00F17F12"/>
    <w:rsid w:val="00F204BD"/>
    <w:rsid w:val="00F20C05"/>
    <w:rsid w:val="00F21263"/>
    <w:rsid w:val="00F21347"/>
    <w:rsid w:val="00F21459"/>
    <w:rsid w:val="00F21556"/>
    <w:rsid w:val="00F216AA"/>
    <w:rsid w:val="00F21BB4"/>
    <w:rsid w:val="00F21C1E"/>
    <w:rsid w:val="00F21DC3"/>
    <w:rsid w:val="00F21F47"/>
    <w:rsid w:val="00F2291D"/>
    <w:rsid w:val="00F22A13"/>
    <w:rsid w:val="00F230EA"/>
    <w:rsid w:val="00F23EF5"/>
    <w:rsid w:val="00F24C92"/>
    <w:rsid w:val="00F2535F"/>
    <w:rsid w:val="00F253A6"/>
    <w:rsid w:val="00F254DC"/>
    <w:rsid w:val="00F25662"/>
    <w:rsid w:val="00F256C1"/>
    <w:rsid w:val="00F25942"/>
    <w:rsid w:val="00F25B4F"/>
    <w:rsid w:val="00F26780"/>
    <w:rsid w:val="00F268E5"/>
    <w:rsid w:val="00F26939"/>
    <w:rsid w:val="00F26E9B"/>
    <w:rsid w:val="00F26ED8"/>
    <w:rsid w:val="00F27137"/>
    <w:rsid w:val="00F277E1"/>
    <w:rsid w:val="00F27AA0"/>
    <w:rsid w:val="00F27B67"/>
    <w:rsid w:val="00F27E99"/>
    <w:rsid w:val="00F302B6"/>
    <w:rsid w:val="00F3069F"/>
    <w:rsid w:val="00F30A87"/>
    <w:rsid w:val="00F30CB8"/>
    <w:rsid w:val="00F319F4"/>
    <w:rsid w:val="00F31DCA"/>
    <w:rsid w:val="00F31E27"/>
    <w:rsid w:val="00F32723"/>
    <w:rsid w:val="00F328B9"/>
    <w:rsid w:val="00F328D5"/>
    <w:rsid w:val="00F32934"/>
    <w:rsid w:val="00F32A4C"/>
    <w:rsid w:val="00F32BCB"/>
    <w:rsid w:val="00F32C58"/>
    <w:rsid w:val="00F32FBF"/>
    <w:rsid w:val="00F330EB"/>
    <w:rsid w:val="00F336AF"/>
    <w:rsid w:val="00F3386D"/>
    <w:rsid w:val="00F33B52"/>
    <w:rsid w:val="00F343C3"/>
    <w:rsid w:val="00F345B3"/>
    <w:rsid w:val="00F346C1"/>
    <w:rsid w:val="00F34784"/>
    <w:rsid w:val="00F34CD8"/>
    <w:rsid w:val="00F34F27"/>
    <w:rsid w:val="00F355E8"/>
    <w:rsid w:val="00F35D0B"/>
    <w:rsid w:val="00F363FB"/>
    <w:rsid w:val="00F367EE"/>
    <w:rsid w:val="00F36CFD"/>
    <w:rsid w:val="00F36E85"/>
    <w:rsid w:val="00F36F0F"/>
    <w:rsid w:val="00F37BB3"/>
    <w:rsid w:val="00F4042C"/>
    <w:rsid w:val="00F4051E"/>
    <w:rsid w:val="00F40C3E"/>
    <w:rsid w:val="00F40CBF"/>
    <w:rsid w:val="00F41011"/>
    <w:rsid w:val="00F41315"/>
    <w:rsid w:val="00F41321"/>
    <w:rsid w:val="00F416FF"/>
    <w:rsid w:val="00F41CCA"/>
    <w:rsid w:val="00F42123"/>
    <w:rsid w:val="00F42ECC"/>
    <w:rsid w:val="00F431CE"/>
    <w:rsid w:val="00F4382A"/>
    <w:rsid w:val="00F43CC6"/>
    <w:rsid w:val="00F43D90"/>
    <w:rsid w:val="00F43FA6"/>
    <w:rsid w:val="00F447F4"/>
    <w:rsid w:val="00F44E6D"/>
    <w:rsid w:val="00F4528F"/>
    <w:rsid w:val="00F4569D"/>
    <w:rsid w:val="00F45B17"/>
    <w:rsid w:val="00F45D1B"/>
    <w:rsid w:val="00F46315"/>
    <w:rsid w:val="00F464D6"/>
    <w:rsid w:val="00F46545"/>
    <w:rsid w:val="00F46555"/>
    <w:rsid w:val="00F466D5"/>
    <w:rsid w:val="00F467A8"/>
    <w:rsid w:val="00F467D7"/>
    <w:rsid w:val="00F46931"/>
    <w:rsid w:val="00F46BDD"/>
    <w:rsid w:val="00F46DB5"/>
    <w:rsid w:val="00F46F36"/>
    <w:rsid w:val="00F4706B"/>
    <w:rsid w:val="00F47AEF"/>
    <w:rsid w:val="00F47B9B"/>
    <w:rsid w:val="00F47D0A"/>
    <w:rsid w:val="00F50464"/>
    <w:rsid w:val="00F507AA"/>
    <w:rsid w:val="00F50ABA"/>
    <w:rsid w:val="00F50AE1"/>
    <w:rsid w:val="00F50CDA"/>
    <w:rsid w:val="00F50F01"/>
    <w:rsid w:val="00F50FB6"/>
    <w:rsid w:val="00F51FE8"/>
    <w:rsid w:val="00F52A42"/>
    <w:rsid w:val="00F52BD7"/>
    <w:rsid w:val="00F533A1"/>
    <w:rsid w:val="00F5388E"/>
    <w:rsid w:val="00F53B21"/>
    <w:rsid w:val="00F54021"/>
    <w:rsid w:val="00F5425C"/>
    <w:rsid w:val="00F5542F"/>
    <w:rsid w:val="00F556DE"/>
    <w:rsid w:val="00F55804"/>
    <w:rsid w:val="00F55E4E"/>
    <w:rsid w:val="00F55F50"/>
    <w:rsid w:val="00F55F5F"/>
    <w:rsid w:val="00F56027"/>
    <w:rsid w:val="00F565B0"/>
    <w:rsid w:val="00F56A24"/>
    <w:rsid w:val="00F5719E"/>
    <w:rsid w:val="00F579F6"/>
    <w:rsid w:val="00F600CE"/>
    <w:rsid w:val="00F60429"/>
    <w:rsid w:val="00F60E2E"/>
    <w:rsid w:val="00F610DA"/>
    <w:rsid w:val="00F61192"/>
    <w:rsid w:val="00F61787"/>
    <w:rsid w:val="00F61CBA"/>
    <w:rsid w:val="00F625F4"/>
    <w:rsid w:val="00F62B6C"/>
    <w:rsid w:val="00F62F68"/>
    <w:rsid w:val="00F630A3"/>
    <w:rsid w:val="00F63322"/>
    <w:rsid w:val="00F63855"/>
    <w:rsid w:val="00F638CA"/>
    <w:rsid w:val="00F6394F"/>
    <w:rsid w:val="00F63E56"/>
    <w:rsid w:val="00F6404A"/>
    <w:rsid w:val="00F64350"/>
    <w:rsid w:val="00F643B5"/>
    <w:rsid w:val="00F64742"/>
    <w:rsid w:val="00F64857"/>
    <w:rsid w:val="00F64B7F"/>
    <w:rsid w:val="00F6507C"/>
    <w:rsid w:val="00F651AE"/>
    <w:rsid w:val="00F65C5C"/>
    <w:rsid w:val="00F65D6E"/>
    <w:rsid w:val="00F65F95"/>
    <w:rsid w:val="00F660D7"/>
    <w:rsid w:val="00F6662B"/>
    <w:rsid w:val="00F6667B"/>
    <w:rsid w:val="00F666A7"/>
    <w:rsid w:val="00F66A75"/>
    <w:rsid w:val="00F66D36"/>
    <w:rsid w:val="00F66FDC"/>
    <w:rsid w:val="00F67037"/>
    <w:rsid w:val="00F670A3"/>
    <w:rsid w:val="00F67741"/>
    <w:rsid w:val="00F678B3"/>
    <w:rsid w:val="00F6790A"/>
    <w:rsid w:val="00F6795E"/>
    <w:rsid w:val="00F67D03"/>
    <w:rsid w:val="00F67DB5"/>
    <w:rsid w:val="00F703BA"/>
    <w:rsid w:val="00F70ACE"/>
    <w:rsid w:val="00F70CDB"/>
    <w:rsid w:val="00F710D8"/>
    <w:rsid w:val="00F7128B"/>
    <w:rsid w:val="00F71723"/>
    <w:rsid w:val="00F71B6C"/>
    <w:rsid w:val="00F71BB3"/>
    <w:rsid w:val="00F71F01"/>
    <w:rsid w:val="00F72378"/>
    <w:rsid w:val="00F7238D"/>
    <w:rsid w:val="00F72637"/>
    <w:rsid w:val="00F72B45"/>
    <w:rsid w:val="00F7342B"/>
    <w:rsid w:val="00F738F7"/>
    <w:rsid w:val="00F73BEC"/>
    <w:rsid w:val="00F73CAA"/>
    <w:rsid w:val="00F73CFB"/>
    <w:rsid w:val="00F73DA6"/>
    <w:rsid w:val="00F73EB7"/>
    <w:rsid w:val="00F74019"/>
    <w:rsid w:val="00F74D31"/>
    <w:rsid w:val="00F74FD4"/>
    <w:rsid w:val="00F75501"/>
    <w:rsid w:val="00F75A44"/>
    <w:rsid w:val="00F75C11"/>
    <w:rsid w:val="00F76422"/>
    <w:rsid w:val="00F765E4"/>
    <w:rsid w:val="00F76A32"/>
    <w:rsid w:val="00F76A46"/>
    <w:rsid w:val="00F76ACE"/>
    <w:rsid w:val="00F770E1"/>
    <w:rsid w:val="00F773DD"/>
    <w:rsid w:val="00F77499"/>
    <w:rsid w:val="00F77590"/>
    <w:rsid w:val="00F77651"/>
    <w:rsid w:val="00F77664"/>
    <w:rsid w:val="00F80168"/>
    <w:rsid w:val="00F801FF"/>
    <w:rsid w:val="00F80265"/>
    <w:rsid w:val="00F80884"/>
    <w:rsid w:val="00F80C6C"/>
    <w:rsid w:val="00F80FC2"/>
    <w:rsid w:val="00F815F7"/>
    <w:rsid w:val="00F81B40"/>
    <w:rsid w:val="00F81E18"/>
    <w:rsid w:val="00F824B6"/>
    <w:rsid w:val="00F82CD4"/>
    <w:rsid w:val="00F82E76"/>
    <w:rsid w:val="00F83083"/>
    <w:rsid w:val="00F8354A"/>
    <w:rsid w:val="00F83C65"/>
    <w:rsid w:val="00F83CD8"/>
    <w:rsid w:val="00F83D84"/>
    <w:rsid w:val="00F84001"/>
    <w:rsid w:val="00F84513"/>
    <w:rsid w:val="00F851C3"/>
    <w:rsid w:val="00F8563D"/>
    <w:rsid w:val="00F85693"/>
    <w:rsid w:val="00F85713"/>
    <w:rsid w:val="00F858ED"/>
    <w:rsid w:val="00F859A1"/>
    <w:rsid w:val="00F85EDD"/>
    <w:rsid w:val="00F85F05"/>
    <w:rsid w:val="00F85FBF"/>
    <w:rsid w:val="00F86B0F"/>
    <w:rsid w:val="00F86B73"/>
    <w:rsid w:val="00F86EAD"/>
    <w:rsid w:val="00F86ED0"/>
    <w:rsid w:val="00F870B8"/>
    <w:rsid w:val="00F87119"/>
    <w:rsid w:val="00F878B6"/>
    <w:rsid w:val="00F878BB"/>
    <w:rsid w:val="00F878CE"/>
    <w:rsid w:val="00F87D5F"/>
    <w:rsid w:val="00F900EC"/>
    <w:rsid w:val="00F90787"/>
    <w:rsid w:val="00F908CB"/>
    <w:rsid w:val="00F90907"/>
    <w:rsid w:val="00F90B3B"/>
    <w:rsid w:val="00F90E1B"/>
    <w:rsid w:val="00F918BA"/>
    <w:rsid w:val="00F91A97"/>
    <w:rsid w:val="00F9252B"/>
    <w:rsid w:val="00F9298C"/>
    <w:rsid w:val="00F92A3F"/>
    <w:rsid w:val="00F92BE3"/>
    <w:rsid w:val="00F93388"/>
    <w:rsid w:val="00F93E3D"/>
    <w:rsid w:val="00F940F4"/>
    <w:rsid w:val="00F944B2"/>
    <w:rsid w:val="00F94596"/>
    <w:rsid w:val="00F9503E"/>
    <w:rsid w:val="00F9564A"/>
    <w:rsid w:val="00F956E9"/>
    <w:rsid w:val="00F958D7"/>
    <w:rsid w:val="00F95FDD"/>
    <w:rsid w:val="00F960B7"/>
    <w:rsid w:val="00F9657D"/>
    <w:rsid w:val="00F968EE"/>
    <w:rsid w:val="00F969CD"/>
    <w:rsid w:val="00F96B21"/>
    <w:rsid w:val="00F96F8F"/>
    <w:rsid w:val="00F97030"/>
    <w:rsid w:val="00F976EC"/>
    <w:rsid w:val="00F97815"/>
    <w:rsid w:val="00F97E97"/>
    <w:rsid w:val="00FA0025"/>
    <w:rsid w:val="00FA06BC"/>
    <w:rsid w:val="00FA0BF0"/>
    <w:rsid w:val="00FA0D99"/>
    <w:rsid w:val="00FA150D"/>
    <w:rsid w:val="00FA1562"/>
    <w:rsid w:val="00FA1619"/>
    <w:rsid w:val="00FA16F7"/>
    <w:rsid w:val="00FA1923"/>
    <w:rsid w:val="00FA19FB"/>
    <w:rsid w:val="00FA1C09"/>
    <w:rsid w:val="00FA236B"/>
    <w:rsid w:val="00FA2D1C"/>
    <w:rsid w:val="00FA2D30"/>
    <w:rsid w:val="00FA2D3F"/>
    <w:rsid w:val="00FA2F4E"/>
    <w:rsid w:val="00FA3049"/>
    <w:rsid w:val="00FA3216"/>
    <w:rsid w:val="00FA323B"/>
    <w:rsid w:val="00FA3FCC"/>
    <w:rsid w:val="00FA46AD"/>
    <w:rsid w:val="00FA4722"/>
    <w:rsid w:val="00FA4A09"/>
    <w:rsid w:val="00FA4B19"/>
    <w:rsid w:val="00FA53C9"/>
    <w:rsid w:val="00FA580D"/>
    <w:rsid w:val="00FA5CA1"/>
    <w:rsid w:val="00FA6755"/>
    <w:rsid w:val="00FA686A"/>
    <w:rsid w:val="00FA6921"/>
    <w:rsid w:val="00FA6D6B"/>
    <w:rsid w:val="00FA7814"/>
    <w:rsid w:val="00FA78CD"/>
    <w:rsid w:val="00FB0363"/>
    <w:rsid w:val="00FB0C06"/>
    <w:rsid w:val="00FB0F46"/>
    <w:rsid w:val="00FB100E"/>
    <w:rsid w:val="00FB171F"/>
    <w:rsid w:val="00FB1B1C"/>
    <w:rsid w:val="00FB1C0D"/>
    <w:rsid w:val="00FB1C27"/>
    <w:rsid w:val="00FB1D0E"/>
    <w:rsid w:val="00FB207F"/>
    <w:rsid w:val="00FB24F4"/>
    <w:rsid w:val="00FB2980"/>
    <w:rsid w:val="00FB2C81"/>
    <w:rsid w:val="00FB2CCE"/>
    <w:rsid w:val="00FB3086"/>
    <w:rsid w:val="00FB34AB"/>
    <w:rsid w:val="00FB3913"/>
    <w:rsid w:val="00FB3B7B"/>
    <w:rsid w:val="00FB3D2F"/>
    <w:rsid w:val="00FB3F09"/>
    <w:rsid w:val="00FB4171"/>
    <w:rsid w:val="00FB4C37"/>
    <w:rsid w:val="00FB5947"/>
    <w:rsid w:val="00FB59D4"/>
    <w:rsid w:val="00FB59DC"/>
    <w:rsid w:val="00FB5B58"/>
    <w:rsid w:val="00FB5CA7"/>
    <w:rsid w:val="00FB5E02"/>
    <w:rsid w:val="00FB6EF7"/>
    <w:rsid w:val="00FB752B"/>
    <w:rsid w:val="00FB753D"/>
    <w:rsid w:val="00FB75B5"/>
    <w:rsid w:val="00FB7DCA"/>
    <w:rsid w:val="00FC0CA1"/>
    <w:rsid w:val="00FC0F7F"/>
    <w:rsid w:val="00FC0FAA"/>
    <w:rsid w:val="00FC100B"/>
    <w:rsid w:val="00FC13CC"/>
    <w:rsid w:val="00FC14E0"/>
    <w:rsid w:val="00FC14E3"/>
    <w:rsid w:val="00FC1C45"/>
    <w:rsid w:val="00FC1CA4"/>
    <w:rsid w:val="00FC244C"/>
    <w:rsid w:val="00FC24CE"/>
    <w:rsid w:val="00FC260A"/>
    <w:rsid w:val="00FC26BC"/>
    <w:rsid w:val="00FC2816"/>
    <w:rsid w:val="00FC290F"/>
    <w:rsid w:val="00FC29A1"/>
    <w:rsid w:val="00FC2CE6"/>
    <w:rsid w:val="00FC304A"/>
    <w:rsid w:val="00FC318E"/>
    <w:rsid w:val="00FC350F"/>
    <w:rsid w:val="00FC36EF"/>
    <w:rsid w:val="00FC377D"/>
    <w:rsid w:val="00FC3C27"/>
    <w:rsid w:val="00FC3E7A"/>
    <w:rsid w:val="00FC4742"/>
    <w:rsid w:val="00FC487D"/>
    <w:rsid w:val="00FC4EC0"/>
    <w:rsid w:val="00FC51A7"/>
    <w:rsid w:val="00FC58E7"/>
    <w:rsid w:val="00FC5E79"/>
    <w:rsid w:val="00FC61E3"/>
    <w:rsid w:val="00FC66FA"/>
    <w:rsid w:val="00FC6726"/>
    <w:rsid w:val="00FC6747"/>
    <w:rsid w:val="00FC6915"/>
    <w:rsid w:val="00FC6B4C"/>
    <w:rsid w:val="00FC6CA5"/>
    <w:rsid w:val="00FC72DE"/>
    <w:rsid w:val="00FC7D18"/>
    <w:rsid w:val="00FC7EAB"/>
    <w:rsid w:val="00FD00BC"/>
    <w:rsid w:val="00FD0520"/>
    <w:rsid w:val="00FD0994"/>
    <w:rsid w:val="00FD0D45"/>
    <w:rsid w:val="00FD1354"/>
    <w:rsid w:val="00FD13D9"/>
    <w:rsid w:val="00FD146E"/>
    <w:rsid w:val="00FD1D3E"/>
    <w:rsid w:val="00FD1DB9"/>
    <w:rsid w:val="00FD2166"/>
    <w:rsid w:val="00FD228F"/>
    <w:rsid w:val="00FD247D"/>
    <w:rsid w:val="00FD2DEB"/>
    <w:rsid w:val="00FD2E25"/>
    <w:rsid w:val="00FD30C8"/>
    <w:rsid w:val="00FD38B5"/>
    <w:rsid w:val="00FD398A"/>
    <w:rsid w:val="00FD3FE3"/>
    <w:rsid w:val="00FD409F"/>
    <w:rsid w:val="00FD4D65"/>
    <w:rsid w:val="00FD52BE"/>
    <w:rsid w:val="00FD5425"/>
    <w:rsid w:val="00FD55F6"/>
    <w:rsid w:val="00FD6028"/>
    <w:rsid w:val="00FD6049"/>
    <w:rsid w:val="00FD61CD"/>
    <w:rsid w:val="00FD67E7"/>
    <w:rsid w:val="00FD689F"/>
    <w:rsid w:val="00FD694A"/>
    <w:rsid w:val="00FD6C4C"/>
    <w:rsid w:val="00FD6CAD"/>
    <w:rsid w:val="00FD6D12"/>
    <w:rsid w:val="00FD6EB2"/>
    <w:rsid w:val="00FD7090"/>
    <w:rsid w:val="00FE00EE"/>
    <w:rsid w:val="00FE05B9"/>
    <w:rsid w:val="00FE095E"/>
    <w:rsid w:val="00FE1081"/>
    <w:rsid w:val="00FE15A4"/>
    <w:rsid w:val="00FE1680"/>
    <w:rsid w:val="00FE1CE6"/>
    <w:rsid w:val="00FE224B"/>
    <w:rsid w:val="00FE243F"/>
    <w:rsid w:val="00FE2573"/>
    <w:rsid w:val="00FE2940"/>
    <w:rsid w:val="00FE2B62"/>
    <w:rsid w:val="00FE2E9F"/>
    <w:rsid w:val="00FE2EAC"/>
    <w:rsid w:val="00FE379C"/>
    <w:rsid w:val="00FE3FC1"/>
    <w:rsid w:val="00FE40B5"/>
    <w:rsid w:val="00FE423F"/>
    <w:rsid w:val="00FE42A8"/>
    <w:rsid w:val="00FE4332"/>
    <w:rsid w:val="00FE43C2"/>
    <w:rsid w:val="00FE46DD"/>
    <w:rsid w:val="00FE4BAF"/>
    <w:rsid w:val="00FE4D29"/>
    <w:rsid w:val="00FE5557"/>
    <w:rsid w:val="00FE600E"/>
    <w:rsid w:val="00FE62F9"/>
    <w:rsid w:val="00FE63D1"/>
    <w:rsid w:val="00FE6684"/>
    <w:rsid w:val="00FE695F"/>
    <w:rsid w:val="00FE71CE"/>
    <w:rsid w:val="00FE7460"/>
    <w:rsid w:val="00FE74B1"/>
    <w:rsid w:val="00FE764E"/>
    <w:rsid w:val="00FE7953"/>
    <w:rsid w:val="00FF05DB"/>
    <w:rsid w:val="00FF06B1"/>
    <w:rsid w:val="00FF0748"/>
    <w:rsid w:val="00FF0AD8"/>
    <w:rsid w:val="00FF0AEF"/>
    <w:rsid w:val="00FF0B50"/>
    <w:rsid w:val="00FF0B59"/>
    <w:rsid w:val="00FF0BAE"/>
    <w:rsid w:val="00FF0F03"/>
    <w:rsid w:val="00FF1394"/>
    <w:rsid w:val="00FF1592"/>
    <w:rsid w:val="00FF17FE"/>
    <w:rsid w:val="00FF1AAA"/>
    <w:rsid w:val="00FF1D36"/>
    <w:rsid w:val="00FF1EA3"/>
    <w:rsid w:val="00FF1FC6"/>
    <w:rsid w:val="00FF27A2"/>
    <w:rsid w:val="00FF2FF2"/>
    <w:rsid w:val="00FF316C"/>
    <w:rsid w:val="00FF32A3"/>
    <w:rsid w:val="00FF32A9"/>
    <w:rsid w:val="00FF3B1B"/>
    <w:rsid w:val="00FF3D67"/>
    <w:rsid w:val="00FF3D82"/>
    <w:rsid w:val="00FF4308"/>
    <w:rsid w:val="00FF46E4"/>
    <w:rsid w:val="00FF4792"/>
    <w:rsid w:val="00FF5303"/>
    <w:rsid w:val="00FF54EB"/>
    <w:rsid w:val="00FF551B"/>
    <w:rsid w:val="00FF5982"/>
    <w:rsid w:val="00FF5B90"/>
    <w:rsid w:val="00FF5D49"/>
    <w:rsid w:val="00FF628B"/>
    <w:rsid w:val="00FF6A5D"/>
    <w:rsid w:val="00FF776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907DC"/>
    <w:rPr>
      <w:rFonts w:ascii="Calibri" w:eastAsia="Calibri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Стиль"/>
    <w:rsid w:val="002907D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ru-RU"/>
    </w:rPr>
  </w:style>
  <w:style w:type="paragraph" w:styleId="a4">
    <w:name w:val="No Spacing"/>
    <w:uiPriority w:val="1"/>
    <w:qFormat/>
    <w:rsid w:val="002907DC"/>
    <w:pPr>
      <w:spacing w:after="0" w:line="240" w:lineRule="auto"/>
    </w:pPr>
    <w:rPr>
      <w:rFonts w:ascii="Calibri" w:eastAsia="Calibri" w:hAnsi="Calibri" w:cs="Times New Roman"/>
    </w:rPr>
  </w:style>
  <w:style w:type="paragraph" w:styleId="a5">
    <w:name w:val="Body Text"/>
    <w:basedOn w:val="a"/>
    <w:link w:val="a6"/>
    <w:uiPriority w:val="99"/>
    <w:rsid w:val="002907DC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6">
    <w:name w:val="Основной текст Знак"/>
    <w:basedOn w:val="a0"/>
    <w:link w:val="a5"/>
    <w:uiPriority w:val="99"/>
    <w:rsid w:val="002907DC"/>
    <w:rPr>
      <w:rFonts w:ascii="Cambria" w:eastAsia="Cambria" w:hAnsi="Cambria" w:cs="Times New Roman"/>
      <w:sz w:val="24"/>
      <w:szCs w:val="24"/>
      <w:lang w:val="en-US"/>
    </w:rPr>
  </w:style>
  <w:style w:type="paragraph" w:customStyle="1" w:styleId="Compact">
    <w:name w:val="Compact"/>
    <w:basedOn w:val="a5"/>
    <w:uiPriority w:val="99"/>
    <w:rsid w:val="002907DC"/>
    <w:pPr>
      <w:spacing w:before="36" w:after="36"/>
    </w:pPr>
  </w:style>
  <w:style w:type="paragraph" w:styleId="a7">
    <w:name w:val="Balloon Text"/>
    <w:basedOn w:val="a"/>
    <w:link w:val="a8"/>
    <w:uiPriority w:val="99"/>
    <w:semiHidden/>
    <w:unhideWhenUsed/>
    <w:rsid w:val="002907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2907DC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1190</Words>
  <Characters>6785</Characters>
  <Application>Microsoft Office Word</Application>
  <DocSecurity>0</DocSecurity>
  <Lines>56</Lines>
  <Paragraphs>15</Paragraphs>
  <ScaleCrop>false</ScaleCrop>
  <Company/>
  <LinksUpToDate>false</LinksUpToDate>
  <CharactersWithSpaces>79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cp:lastPrinted>2019-07-29T06:12:00Z</cp:lastPrinted>
  <dcterms:created xsi:type="dcterms:W3CDTF">2019-07-29T06:03:00Z</dcterms:created>
  <dcterms:modified xsi:type="dcterms:W3CDTF">2019-07-29T06:13:00Z</dcterms:modified>
</cp:coreProperties>
</file>